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jpg" ContentType="image/jpeg"/>
  <Override PartName="/word/media/rId26.jpg" ContentType="image/jpeg"/>
  <Override PartName="/word/media/rId33.jpg" ContentType="image/jpeg"/>
  <Override PartName="/word/media/rId36.jpg" ContentType="image/jpeg"/>
  <Override PartName="/word/media/rId3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ại</w:t>
      </w:r>
      <w:r>
        <w:t xml:space="preserve"> </w:t>
      </w:r>
      <w:r>
        <w:t xml:space="preserve">Phách</w:t>
      </w:r>
      <w:r>
        <w:t xml:space="preserve"> </w:t>
      </w:r>
      <w:r>
        <w:t xml:space="preserve">Qua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đại-phách-quan"/>
      <w:bookmarkEnd w:id="21"/>
      <w:r>
        <w:t xml:space="preserve">Đại Phách Quan</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cường công mỹ cường thụ, thụ tuy có điểm phúc hắc nhưng rất ôn nhu, niên hạ, ấm áp văn, HEEditor: Phúc VũHoàn cảnh diễn ra câu chuyện vào thời gian đất nước thái bình.</w:t>
            </w:r>
            <w:r>
              <w:br w:type="textWrapping"/>
            </w:r>
          </w:p>
        </w:tc>
      </w:tr>
    </w:tbl>
    <w:p>
      <w:pPr>
        <w:pStyle w:val="Compact"/>
      </w:pPr>
      <w:r>
        <w:br w:type="textWrapping"/>
      </w:r>
      <w:r>
        <w:br w:type="textWrapping"/>
      </w:r>
      <w:r>
        <w:rPr>
          <w:i/>
        </w:rPr>
        <w:t xml:space="preserve">Đọc và tải ebook truyện tại: http://truyenclub.com/dai-phach-quan</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Mùa đông Đại Trữ Huyên Tĩnh năm thứ bảy, Giang Thận Ngôn mới gặp Hạ Mẫn Chi.</w:t>
      </w:r>
      <w:r>
        <w:br w:type="textWrapping"/>
      </w:r>
      <w:r>
        <w:br w:type="textWrapping"/>
      </w:r>
      <w:r>
        <w:t xml:space="preserve">Giang phủ ở Lâm Châu Trung Nguyên lấy tiêu cục làm sinh ý, che giấu bộ mặt lục lâm tố phái (cướp bóc).</w:t>
      </w:r>
      <w:r>
        <w:br w:type="textWrapping"/>
      </w:r>
      <w:r>
        <w:br w:type="textWrapping"/>
      </w:r>
      <w:r>
        <w:t xml:space="preserve">Áp tiêu cho Trương gia, thuận đường cướp của Lý gia.</w:t>
      </w:r>
      <w:r>
        <w:br w:type="textWrapping"/>
      </w:r>
      <w:r>
        <w:br w:type="textWrapping"/>
      </w:r>
      <w:r>
        <w:t xml:space="preserve">Sinh ý càng làm càng lớn, sớm trở thành thủ phú (gia đình quyền quý) ở Lâm Châu.</w:t>
      </w:r>
      <w:r>
        <w:br w:type="textWrapping"/>
      </w:r>
      <w:r>
        <w:br w:type="textWrapping"/>
      </w:r>
      <w:r>
        <w:t xml:space="preserve">Nhi tử độc nhất Giang Thận Ngôn năm tuổi đã lên võ lâm thánh địa Bạch Lộc Sơn.</w:t>
      </w:r>
      <w:r>
        <w:br w:type="textWrapping"/>
      </w:r>
      <w:r>
        <w:br w:type="textWrapping"/>
      </w:r>
      <w:r>
        <w:t xml:space="preserve">Sư phụ Bạch Lộc Sơn Lộc Minh Dã đã tuyên cáo một câu chấn động toàn bộ võ lâm:</w:t>
      </w:r>
      <w:r>
        <w:br w:type="textWrapping"/>
      </w:r>
      <w:r>
        <w:br w:type="textWrapping"/>
      </w:r>
      <w:r>
        <w:t xml:space="preserve">Không ngờ Thập tứ vương gia Đàn Khinh Trần xuất thân hoàng tộc cư nhiên có thiên tư võ học cao như vậy, càng không ngờ trên thế gian lại có kỳ tài võ học như Giang Thận Ngôn.</w:t>
      </w:r>
      <w:r>
        <w:br w:type="textWrapping"/>
      </w:r>
      <w:r>
        <w:br w:type="textWrapping"/>
      </w:r>
      <w:r>
        <w:t xml:space="preserve">Vì thế dốc lòng truyền thụ một thân tuyệt học, trong tam đại tuyệt học, Giang Hà Kiếm và Thái Nhất Tâm Kinh truyền cho Giang Thận Ngôn, còn Thất Huyền Tâm Cầm truyền cho Đàn Khinh Trần.</w:t>
      </w:r>
      <w:r>
        <w:br w:type="textWrapping"/>
      </w:r>
      <w:r>
        <w:br w:type="textWrapping"/>
      </w:r>
      <w:r>
        <w:t xml:space="preserve">Mùa đông năm đó, Giang Thận Ngôn mười ba tuổi đã có chút thành tựu trong võ học, xuống núi thăm phụ mẫu, nhưng vừa bước vào chỉ thấy một Giang phủ hoang tàn điêu linh, lại thấy bố cáo đỏ thẫm của quan phủ, Giang gia cướp của giết người, cướp trà cống phẩm, bị phán tịch biên gia sản, trảm cả nhà.</w:t>
      </w:r>
      <w:r>
        <w:br w:type="textWrapping"/>
      </w:r>
      <w:r>
        <w:br w:type="textWrapping"/>
      </w:r>
      <w:r>
        <w:t xml:space="preserve">Tìm khắp những ngôi mộ hoang suốt ba ngày, ngay cả thi hài của phụ mẫu cũng không thấy.</w:t>
      </w:r>
      <w:r>
        <w:br w:type="textWrapping"/>
      </w:r>
      <w:r>
        <w:br w:type="textWrapping"/>
      </w:r>
      <w:r>
        <w:t xml:space="preserve">Đang lúc thất hồn lạc phách, bị vài tên ngục tốt của đại lao Lâm Châu phủ hạ Nhuyễn cân tán, lột sạch y phục, dùng xích sắt trói lại trong một tiểu điếm ở ngoại thành.</w:t>
      </w:r>
      <w:r>
        <w:br w:type="textWrapping"/>
      </w:r>
      <w:r>
        <w:br w:type="textWrapping"/>
      </w:r>
      <w:r>
        <w:t xml:space="preserve">Tên ngục tốt cầm đầu nhếch mép cười dâm đãng, một bàn tay thô kệch ngâm đen sờ soạng khuôn ngực nhỏ bé của Giang Thận Ngôn.</w:t>
      </w:r>
      <w:r>
        <w:br w:type="textWrapping"/>
      </w:r>
      <w:r>
        <w:br w:type="textWrapping"/>
      </w:r>
      <w:r>
        <w:t xml:space="preserve">Ngục tốt trong đại lao vốn một lũ bất lương, có khi là quân sĩ bị giáng chức, có khi là thảo khấu được ân xá, nhưng đều hung ác trơ trẽn, hơn nữa bổng lộc hằng tháng chỉ có một quan tiền, khó lòng thú thê, nên luôn quấy nhiễu những người thăm tù và phạm nhân, vô luận nam nữ, miễn là có vài phần tư sắc, đều trở thành công cụ tiết dục cho bọn chúng.</w:t>
      </w:r>
      <w:r>
        <w:br w:type="textWrapping"/>
      </w:r>
      <w:r>
        <w:br w:type="textWrapping"/>
      </w:r>
      <w:r>
        <w:t xml:space="preserve">Chỉ nghe một tên hỏi: “Trương đại ca, tiểu tử này sờ vào thấy thế nào?”</w:t>
      </w:r>
      <w:r>
        <w:br w:type="textWrapping"/>
      </w:r>
      <w:r>
        <w:br w:type="textWrapping"/>
      </w:r>
      <w:r>
        <w:t xml:space="preserve">Trương đại ca kia cười nói: “So với tiểu quả phụ lần trước còn non mềm hơn vài phần, huynh đệ chúng ta hôm nay vơ được cực phẩm rồi.” Lại hô: “Còn khách khí gì nữa? Cùng lên đi!”</w:t>
      </w:r>
      <w:r>
        <w:br w:type="textWrapping"/>
      </w:r>
      <w:r>
        <w:br w:type="textWrapping"/>
      </w:r>
      <w:r>
        <w:t xml:space="preserve">Ba tên còn lại cười hì hì xắn tay áo lên bắt đầu phụ họa sờ soạng.</w:t>
      </w:r>
      <w:r>
        <w:br w:type="textWrapping"/>
      </w:r>
      <w:r>
        <w:br w:type="textWrapping"/>
      </w:r>
      <w:r>
        <w:t xml:space="preserve">Những kẻ am tường lạc thú loại này đều biết, tuổi mười ba chính là thời điểm hoàng kim của luyến đồng, khung xương tinh xảo, thân thể mềm mại, cảm giác ôm vào lòng như nhuyễn ngọc ôn hương, tư vị đó, khó nữ tử nào có thể so sánh được.</w:t>
      </w:r>
      <w:r>
        <w:br w:type="textWrapping"/>
      </w:r>
      <w:r>
        <w:br w:type="textWrapping"/>
      </w:r>
      <w:r>
        <w:t xml:space="preserve">Mà Giang Thận Ngôn từ nhỏ đã tập võ, càng thêm phần săn chắc dẻo dai, da thịt đàn hồi hơn xa nữ tử.</w:t>
      </w:r>
      <w:r>
        <w:br w:type="textWrapping"/>
      </w:r>
      <w:r>
        <w:br w:type="textWrapping"/>
      </w:r>
      <w:r>
        <w:t xml:space="preserve">Trương ngục tốt đã nhịn hết nổi, vội trút sạch hắc y viền đỏ trên người, lộ ra cơ thể tráng kiện, bò lên giường, ghì chặt thắt lưng Giang Thận Ngôn, bắt đầu điên cuồng xiên xỏ.</w:t>
      </w:r>
      <w:r>
        <w:br w:type="textWrapping"/>
      </w:r>
      <w:r>
        <w:br w:type="textWrapping"/>
      </w:r>
      <w:r>
        <w:t xml:space="preserve">Phân thân dữ tợn hệt như hình cụ, nhất thời khó có thể sáp nhập, Trương ngục tốt đương nhiên sẽ không chút thương tiếc, dụng lực cực mạnh, “xoát” một tiếng vang nhỏ, như một quả táo bị tách ra, máu tươi làm cúc huyệt trở nên trơn tru hơn, nghiệt căn thô kệch đen sì kia hung hăng chen vào xé rách hậu đình, huyết dịch từ giữa hai cánh mông bắn tung tóe.</w:t>
      </w:r>
      <w:r>
        <w:br w:type="textWrapping"/>
      </w:r>
      <w:r>
        <w:br w:type="textWrapping"/>
      </w:r>
      <w:r>
        <w:t xml:space="preserve">Híp mắt lại, hưởng thụ khoảnh khắc trừu động, rồi đột nhiên cảm thấy mọi chuyện thật cổ quái, tựa hồ khuyết thiếu chút gì đó.</w:t>
      </w:r>
      <w:r>
        <w:br w:type="textWrapping"/>
      </w:r>
      <w:r>
        <w:br w:type="textWrapping"/>
      </w:r>
      <w:r>
        <w:t xml:space="preserve">Cau mày nhìn hài tử dưới thân, chỉ thấy khuôn mặt nhỏ nhắn đã trắng bệch, môi cũng mất đi huyết sắc, nhưng đôi mắt lại thanh tỉnh đến gần như lãnh khốc, như một con dã thú đang trừng trừng nhìn mình, càng kỳ lạ chính là, dù chịu loại ngược đãi kinh khủng thế này, nhưng vẫn không thốt lời nào, càng không khóc lóc xin tha, ngay cả rên rỉ kêu đau cũng không bật ra lấy một tiếng.</w:t>
      </w:r>
      <w:r>
        <w:br w:type="textWrapping"/>
      </w:r>
      <w:r>
        <w:br w:type="textWrapping"/>
      </w:r>
      <w:r>
        <w:t xml:space="preserve">Trương ngục tốt đã quen nghe người dưới thân khóc cha gọi mẹ, loại im lặng quật cường này đối với hắn mà nói, vừa vô cùng xa lạ, vừa cực kỳ mất hứng.</w:t>
      </w:r>
      <w:r>
        <w:br w:type="textWrapping"/>
      </w:r>
      <w:r>
        <w:br w:type="textWrapping"/>
      </w:r>
      <w:r>
        <w:t xml:space="preserve">Sờ dọc theo thắt lưng, mới phát hiện móng tay của Giang Thận Ngôn đã bấm sâu vào lòng bàn tay đến rướm máu, lại nhìn nhãn thần băng lãnh của hắn, Trương ngục tốt nhịn không được rùng mình, vung tay tát một cái lên khuôn mặt đã đầm đìa mồ hôi lạnh kia: “Tên tiểu tạp chủng Giang Thận Ngôn ngươi, ánh mắt này là có ý gì? Nhìn bổn đại gia làm chi?”</w:t>
      </w:r>
      <w:r>
        <w:br w:type="textWrapping"/>
      </w:r>
      <w:r>
        <w:br w:type="textWrapping"/>
      </w:r>
      <w:r>
        <w:t xml:space="preserve">Giang Thận Ngôn chỉ lạnh lùng liếc hắn, thủy chung không hé ra nửa lời.</w:t>
      </w:r>
      <w:r>
        <w:br w:type="textWrapping"/>
      </w:r>
      <w:r>
        <w:br w:type="textWrapping"/>
      </w:r>
      <w:r>
        <w:t xml:space="preserve">Trương ngục tốt giận dữ, hùng hùng hổ hổ, tay đấm chân đá, vừa ban cho hắn thêm mấy cái tát, hạ thân vừa sống chết cuồng lộng, lộng đến đầu Giang Thận Ngôn va vào thành giường, phát ra vài tiếng “cộp cộp” trầm đục.</w:t>
      </w:r>
      <w:r>
        <w:br w:type="textWrapping"/>
      </w:r>
      <w:r>
        <w:br w:type="textWrapping"/>
      </w:r>
      <w:r>
        <w:t xml:space="preserve">Một tên ngục tốt vội khuyên: “Trương đại ca bớt giận, gian phòng này sát bên sài phòng, tuy khá hẻo lánh, nhưng đã nửa đêm, vạn nhất kinh động chủ điếm, dù không có gì đáng ngại, vẫn không khỏi phiền toái…”</w:t>
      </w:r>
      <w:r>
        <w:br w:type="textWrapping"/>
      </w:r>
      <w:r>
        <w:br w:type="textWrapping"/>
      </w:r>
      <w:r>
        <w:t xml:space="preserve">Đang nói, đột nhiên nghe thấy một thanh âm trong trẻo mang theo vài phần non nớt vang lên từ phía ngoài cửa sổ: “Bổn vương đã bị các ngươi đánh thức a!”</w:t>
      </w:r>
      <w:r>
        <w:br w:type="textWrapping"/>
      </w:r>
      <w:r>
        <w:br w:type="textWrapping"/>
      </w:r>
      <w:r>
        <w:t xml:space="preserve">Cả đám người trong phòng nhất thời câm nín, chỉ thấy then cửa bằng gỗ cứng bị đả đoạn ngay chính giữa, cánh cửa “khách” một tiếng bị đẩy ra, một già một trẻ bước vào phòng.</w:t>
      </w:r>
      <w:r>
        <w:br w:type="textWrapping"/>
      </w:r>
      <w:r>
        <w:br w:type="textWrapping"/>
      </w:r>
      <w:r>
        <w:t xml:space="preserve">Lão nhân một thân lam bố bào tử (áo choàng xanh) xem chừng đã bị giặt đến sờn bạc, thân người cao gầy, diện vô biểu tình, ngón tay khô cằn, nhưng nhãn thần tràn ngập tinh quang, chỉ quét mắt một vòng, đã khiến mấy tên ngục tốt không dám nhúc nhích.</w:t>
      </w:r>
      <w:r>
        <w:br w:type="textWrapping"/>
      </w:r>
      <w:r>
        <w:br w:type="textWrapping"/>
      </w:r>
      <w:r>
        <w:t xml:space="preserve">Còn thiếu niên vóc người vừa phải, nước da sáng mịn, hàng mày mỏng mảnh dài đến gần chạm cả tóc mai, một đôi mắt đào hoa, dưới khóe mắt bên phải có một nốt ruồi nhỏ, thản nhiên nói: “Các ngươi thân là quan sai, sao lại làm ra loại chuyện pháp lý bất dung này?”</w:t>
      </w:r>
      <w:r>
        <w:br w:type="textWrapping"/>
      </w:r>
      <w:r>
        <w:br w:type="textWrapping"/>
      </w:r>
      <w:r>
        <w:t xml:space="preserve">Một tên ngục tốt ngụy biện: “Giang Thận Ngôn là nhi tử của tử tù, cũng coi như sắp là phạm nhân bị xử trảm…”</w:t>
      </w:r>
      <w:r>
        <w:br w:type="textWrapping"/>
      </w:r>
      <w:r>
        <w:br w:type="textWrapping"/>
      </w:r>
      <w:r>
        <w:t xml:space="preserve">Thiếu niên nhướn mày, khí chất tôn quý vô cùng, nhưng mở miệng liền thiết kim đoạn ngọc (tương đương câu ‘chém đinh chặt sắt’): “Vị Giang công tử đây dù có liên quan đến tử tù, theo lý nên giải đến huyện nha, còn loại tư hình thế này, ta thật nghi ngờ là cưỡng gian. Nếu điều tra ra quả thực có chuyện hiếp bức, các ngươi cứ chờ bị bãi chức, y án nặng nhẹ mà định trượng, rõ chưa?”</w:t>
      </w:r>
      <w:r>
        <w:br w:type="textWrapping"/>
      </w:r>
      <w:r>
        <w:br w:type="textWrapping"/>
      </w:r>
      <w:r>
        <w:t xml:space="preserve">Lời vừa nói ra, chúng ngục tốt chỉ cảm thấy chấn kinh sợ hãi, thiếu niên này am tường luật lệ Đại Trữ, từng điều một đều chuẩn xác, càng vô pháp phản bác lại.</w:t>
      </w:r>
      <w:r>
        <w:br w:type="textWrapping"/>
      </w:r>
      <w:r>
        <w:br w:type="textWrapping"/>
      </w:r>
      <w:r>
        <w:t xml:space="preserve">Trương ngục tốt vội đứng dậy xuống giường, mặc y phục chỉnh tề, trong mắt lóe lên sát ý.</w:t>
      </w:r>
      <w:r>
        <w:br w:type="textWrapping"/>
      </w:r>
      <w:r>
        <w:br w:type="textWrapping"/>
      </w:r>
      <w:r>
        <w:t xml:space="preserve">Thiếu niên này ngoài miệng tự xưng “bổn vương”, nhưng phục sức lại vô cùng đạm mạc, bên người cũng chỉ có một tùy tùng già nua, có lẽ thân phận cũng chẳng hiển hách gì, còn tội lạm dụng tư hình cùng gian dâm của mình một khi bị xác thực, tiểu tử này lại tinh thông luật pháp, chỉ sợ kết cục sẽ thê thảm, nếu đã như vậy, chi bằng bắt giam hai người họ trước, bịa ra tội danh tư thông Giang gia, thế là mọi chuyện êm đẹp.</w:t>
      </w:r>
      <w:r>
        <w:br w:type="textWrapping"/>
      </w:r>
      <w:r>
        <w:br w:type="textWrapping"/>
      </w:r>
      <w:r>
        <w:t xml:space="preserve">Nghĩ đến đây, liền nháy mắt ra hiệu với ba người còn lại, bọn họ cả ngày đều cùng hành sự, đương nhiên quá hiểu nhau, vừa thấy ánh mắt kia, làm sao lại không rõ ẩn ý trong đó, vì thế, đều lặng lẽ đặt tay lên chuôi đao.</w:t>
      </w:r>
      <w:r>
        <w:br w:type="textWrapping"/>
      </w:r>
      <w:r>
        <w:br w:type="textWrapping"/>
      </w:r>
      <w:r>
        <w:t xml:space="preserve">Thiếu niên bất động thanh sắc.</w:t>
      </w:r>
      <w:r>
        <w:br w:type="textWrapping"/>
      </w:r>
      <w:r>
        <w:br w:type="textWrapping"/>
      </w:r>
      <w:r>
        <w:t xml:space="preserve">Lam bào lão nhân lên tiếng: “Ta muốn hài tử này.”</w:t>
      </w:r>
      <w:r>
        <w:br w:type="textWrapping"/>
      </w:r>
      <w:r>
        <w:br w:type="textWrapping"/>
      </w:r>
      <w:r>
        <w:t xml:space="preserve">Thân hình thoắt động như quỷ mị, lướt tới bên giường, ngón tay vạch vạch mấy đường, xích sắt đứt lìa thành từng khúc, tựa hồ còn mềm hơn cả đậu hủ.</w:t>
      </w:r>
      <w:r>
        <w:br w:type="textWrapping"/>
      </w:r>
      <w:r>
        <w:br w:type="textWrapping"/>
      </w:r>
      <w:r>
        <w:t xml:space="preserve">Bốn ngục tốt giáp mặt nhìn nhau, ánh mắt bất giác liếc về phía cánh cửa.</w:t>
      </w:r>
      <w:r>
        <w:br w:type="textWrapping"/>
      </w:r>
      <w:r>
        <w:br w:type="textWrapping"/>
      </w:r>
      <w:r>
        <w:t xml:space="preserve">Trương ngục tốt miễn cưỡng cười hỏi: “Xin thỉnh giáo tôn tính đại danh của công tử? Để khi tiểu nhân hồi phủ cũng có cớ để giao thác…”</w:t>
      </w:r>
      <w:r>
        <w:br w:type="textWrapping"/>
      </w:r>
      <w:r>
        <w:br w:type="textWrapping"/>
      </w:r>
      <w:r>
        <w:t xml:space="preserve">Thiếu niên từ trong ngực lấy ra một mảnh ngọc bội hình rồng, tự tiếu phi tiếu: “Đàn Khinh Trần.”</w:t>
      </w:r>
      <w:r>
        <w:br w:type="textWrapping"/>
      </w:r>
      <w:r>
        <w:br w:type="textWrapping"/>
      </w:r>
      <w:r>
        <w:t xml:space="preserve">Vừa nhìn thấy ngọc bội, chúng ngục tốt có ngốc đến đâu cũng không thể không ngộ ra thân phận thiếu niên, ngoại trừ người trong hoàng thất, có ai dám làm bội long, lại nghe ba chữ “Đàn Khinh Trần”, thầm nghĩ, nguyên lai là thế, Đàn Khinh Trần là đồng môn với Giang Thận Ngôn, chính là sư huynh đệ, vội quỳ xuống khấu đầu nói: “Tham kiến Thập tứ vương gia! Tiểu nhân đắc tội! Vương gia đại nhân đại lượng, khẩn xin khoan hồng!”</w:t>
      </w:r>
      <w:r>
        <w:br w:type="textWrapping"/>
      </w:r>
      <w:r>
        <w:br w:type="textWrapping"/>
      </w:r>
      <w:r>
        <w:t xml:space="preserve">Đàn Khinh Trần ngồi xuống cười nói: “Trở về rồi định hồi bẩm thế nào với đại nhân của các ngươi? Nói bổn vương nghe trước thử xem.”</w:t>
      </w:r>
      <w:r>
        <w:br w:type="textWrapping"/>
      </w:r>
      <w:r>
        <w:br w:type="textWrapping"/>
      </w:r>
      <w:r>
        <w:t xml:space="preserve">Trương ngục tốt dù sao cũng dày dạn kinh nghiệm nhất bọn, nói: “Giang Thận Ngôn kháng mệnh, đã xử quyết ngay tại khu mộ hoang.”</w:t>
      </w:r>
      <w:r>
        <w:br w:type="textWrapping"/>
      </w:r>
      <w:r>
        <w:br w:type="textWrapping"/>
      </w:r>
      <w:r>
        <w:t xml:space="preserve">Đàn Khinh Trần gật đầu mỉm cười: “Nói vậy, coi như các ngươi cũng thông minh, đi đi.”</w:t>
      </w:r>
      <w:r>
        <w:br w:type="textWrapping"/>
      </w:r>
      <w:r>
        <w:br w:type="textWrapping"/>
      </w:r>
      <w:r>
        <w:t xml:space="preserve">Không ngờ vị Thập tứ vương gia này lại dễ dàng buông tha cho mình, chúng ngục tốt vội khấu đầu lui ra, không dám lải nhải dây dưa thêm dù chỉ một câu.</w:t>
      </w:r>
      <w:r>
        <w:br w:type="textWrapping"/>
      </w:r>
      <w:r>
        <w:br w:type="textWrapping"/>
      </w:r>
      <w:r>
        <w:t xml:space="preserve">Đàn Khinh Trần thấy bọn họ đi rồi, mới thở phào nhẹ nhõm, bước đến bên giường, đôi mắt đào hoa cười đến loan loan, nốt ruồi nơi khóe mắt cứ như lóe sáng lên rồi vụt tắt, hỏi: “Ngươi không sao chứ?”</w:t>
      </w:r>
      <w:r>
        <w:br w:type="textWrapping"/>
      </w:r>
      <w:r>
        <w:br w:type="textWrapping"/>
      </w:r>
      <w:r>
        <w:t xml:space="preserve">Giang Thận Ngôn vẫn luôn nỗ lực giữ cho thần trí thanh tỉnh, lúc này nhìn sâu vào mắt hắn, chỉ nói: “Ngươi không phải Đàn Khinh Trần.”</w:t>
      </w:r>
      <w:r>
        <w:br w:type="textWrapping"/>
      </w:r>
      <w:r>
        <w:br w:type="textWrapping"/>
      </w:r>
      <w:r>
        <w:t xml:space="preserve">Thiếu niên cười nói: “Ta đương nhiên không phải vương gia gì đó.”</w:t>
      </w:r>
      <w:r>
        <w:br w:type="textWrapping"/>
      </w:r>
      <w:r>
        <w:br w:type="textWrapping"/>
      </w:r>
      <w:r>
        <w:t xml:space="preserve">Giang Thận Ngôn mục quang đã tán loạn, thở hắt một hơi, hỏi: “Ngươi rốt cuộc là ai?”</w:t>
      </w:r>
      <w:r>
        <w:br w:type="textWrapping"/>
      </w:r>
      <w:r>
        <w:br w:type="textWrapping"/>
      </w:r>
      <w:r>
        <w:t xml:space="preserve">Thiếu niên cười hì hì nhìn hắn, vươn tay nâng cằm hắn, đáp: “Ta tên Hạ Mẫn Chi, nhớ cho kỹ, ta là ân nhân cứu mạng của ngươi, sau này phải hảo hảo báo đáp.”</w:t>
      </w:r>
      <w:r>
        <w:br w:type="textWrapping"/>
      </w:r>
      <w:r>
        <w:br w:type="textWrapping"/>
      </w:r>
      <w:r>
        <w:t xml:space="preserve">Nhưng phát giác tay trầm xuống, Giang Thận Ngôn đã ngất đi.</w:t>
      </w:r>
      <w:r>
        <w:br w:type="textWrapping"/>
      </w:r>
      <w:r>
        <w:br w:type="textWrapping"/>
      </w:r>
      <w:r>
        <w:t xml:space="preserve">Hạ Mẫn Chi thu lại nụ cười, khẽ thở dài, ngẩng đầu nhìn lam bào lão nhân, nói: “Hạ bá, hài tử này thật đáng thương.”</w:t>
      </w:r>
      <w:r>
        <w:br w:type="textWrapping"/>
      </w:r>
      <w:r>
        <w:br w:type="textWrapping"/>
      </w:r>
      <w:r>
        <w:t xml:space="preserve">Khuôn mặt cứng nhắc như vỏ cây của Hạ bá vẫn không lộ ra biểu tình gì, thanh âm lại cực kỳ ôn nhu: “Tiểu thiếu gia, Giang Thận Ngôn này tuy còn rất trẻ, nhưng trong giang hồ tiếng tăm không nhỏ, nghe nói là kỳ tài trăm năm khó gặp.”</w:t>
      </w:r>
      <w:r>
        <w:br w:type="textWrapping"/>
      </w:r>
      <w:r>
        <w:br w:type="textWrapping"/>
      </w:r>
      <w:r>
        <w:t xml:space="preserve">Trong mắt toát lên vẻ lo lắng, thấp giọng thở dài: “Hai năm nay ta càng ngày càng không thể áp trụ làn sóng chân khí phản phệ (phản phệ có thể hiểu là phản công, gặm nhấm ngược lại khổ chủ), võ công lúc có lúc không, vạn nhất ngươi lại bị tìm thấy… Lưu hắn bên cạnh, ít nhất có thêm một người bảo hộ ngươi, chẳng phải tốt hơn sao?”</w:t>
      </w:r>
      <w:r>
        <w:br w:type="textWrapping"/>
      </w:r>
      <w:r>
        <w:br w:type="textWrapping"/>
      </w:r>
      <w:r>
        <w:t xml:space="preserve">Thần trí Giang Thận Ngôn đã dần thanh tỉnh, nhưng không mở mắt, chỉ cảm thấy cả người ấm áp dễ chịu vô cùng, vết thương nơi hạ thân cũng đã được xử lý, tuy vẫn còn đau, nhưng không nhớp nháp khó chịu nữa.</w:t>
      </w:r>
      <w:r>
        <w:br w:type="textWrapping"/>
      </w:r>
      <w:r>
        <w:br w:type="textWrapping"/>
      </w:r>
      <w:r>
        <w:t xml:space="preserve">Một bàn tay mát lạnh sờ lên trán mình, dưới thân có chút xóc nảy, tựa hồ đang ở trên xe ngựa.</w:t>
      </w:r>
      <w:r>
        <w:br w:type="textWrapping"/>
      </w:r>
      <w:r>
        <w:br w:type="textWrapping"/>
      </w:r>
      <w:r>
        <w:t xml:space="preserve">Bàn tay kia đột nhiên rời khỏi trán, chỉ nghe một thanh âm vang lên: “Tỉnh rồi cũng không chịu mở mắt, chẳng lẽ tròng mắt đảo tới đảo lui thì thú vị lắm sao?”</w:t>
      </w:r>
      <w:r>
        <w:br w:type="textWrapping"/>
      </w:r>
      <w:r>
        <w:br w:type="textWrapping"/>
      </w:r>
      <w:r>
        <w:t xml:space="preserve">Giang Thận Ngôn bị nhìn thấu, không khỏi đỏ mặt, mở mắt liền thấy Hạ Mẫn Chi đang cầm một quyển sách, mỉm cười nhìn mình, vội ngồi dậy, lại cảm giác hạ thân một trận đau nhức, “ay da” một tiếng, phải nằm phục xuống lần nữa.</w:t>
      </w:r>
      <w:r>
        <w:br w:type="textWrapping"/>
      </w:r>
      <w:r>
        <w:br w:type="textWrapping"/>
      </w:r>
      <w:r>
        <w:t xml:space="preserve">Nhất thời nhớ tới chuyện trước đó, bi phẫn hổ thẹn cùng cực, nhịn không được cắn răng nói: “Ta muốn giết đám cẩu tặc kia! Giết cả lũ cẩu quan tri phủ Lâm Châu!”</w:t>
      </w:r>
      <w:r>
        <w:br w:type="textWrapping"/>
      </w:r>
      <w:r>
        <w:br w:type="textWrapping"/>
      </w:r>
      <w:r>
        <w:t xml:space="preserve">Nhãn thần Hạ Mẫn Chi lập tức lạnh đi mấy phần: “Thế thì ta sẽ giao ngươi cho nha phủ Lâm Châu.”</w:t>
      </w:r>
      <w:r>
        <w:br w:type="textWrapping"/>
      </w:r>
      <w:r>
        <w:br w:type="textWrapping"/>
      </w:r>
      <w:r>
        <w:t xml:space="preserve">Giang Thận Ngôn nhìn hắn, đôi mắt hẹp dài đen nhánh tràn đầy kinh ngạc lẫn hoài nghi.</w:t>
      </w:r>
      <w:r>
        <w:br w:type="textWrapping"/>
      </w:r>
      <w:r>
        <w:br w:type="textWrapping"/>
      </w:r>
      <w:r>
        <w:t xml:space="preserve">Hạ Mẫn Chi lạnh lùng nói: “Ta cứu ngươi không phải để ngươi chuốc thêm phiền phức cho ta.”</w:t>
      </w:r>
      <w:r>
        <w:br w:type="textWrapping"/>
      </w:r>
      <w:r>
        <w:br w:type="textWrapping"/>
      </w:r>
      <w:r>
        <w:t xml:space="preserve">Buông quyển Dịch quan nghĩa trong tay, chăm chú nhìn hắn: “Mấy năm qua Giang gia gây không ít vụ án giết người cướp của, năm nay lại cướp cả trà cương tiến cống hoàng thượng, tri phủ Lâm Châu chỉ theo luật thi án, đã cân nhắc hình phạt thích đáng.”</w:t>
      </w:r>
      <w:r>
        <w:br w:type="textWrapping"/>
      </w:r>
      <w:r>
        <w:br w:type="textWrapping"/>
      </w:r>
      <w:r>
        <w:t xml:space="preserve">“Về phần ngươi bị dâm nhục, bốn người kia tội không đáng chết, ngục tốt họ Trương theo luật lệ Đại Trữ sẽ bị bãi chức lưu đày ngàn dặm, ba tên còn lại, cùng lắm phạt một trăm trượng.”</w:t>
      </w:r>
      <w:r>
        <w:br w:type="textWrapping"/>
      </w:r>
      <w:r>
        <w:br w:type="textWrapping"/>
      </w:r>
      <w:r>
        <w:t xml:space="preserve">Bĩu môi, thậm chí khinh thường: “Hiệp dĩ võ phạm cấm (*), xưa nay đều như thế. Ngươi giỏi võ công, lại quen kiêu ngạo, tự nhiên có thể xuất phát từ bản tính mà báo thù cho phụ mẫu, nhưng không ngẫm lại những người bị phụ thân ngươi hại chết, nên tìm ai báo thù đây?”</w:t>
      </w:r>
      <w:r>
        <w:br w:type="textWrapping"/>
      </w:r>
      <w:r>
        <w:br w:type="textWrapping"/>
      </w:r>
      <w:r>
        <w:t xml:space="preserve">Nghe xong lời này, Giang Thận Ngôn bi phẫn cực điểm, nhưng không tài nào phản bác.</w:t>
      </w:r>
      <w:r>
        <w:br w:type="textWrapping"/>
      </w:r>
      <w:r>
        <w:br w:type="textWrapping"/>
      </w:r>
      <w:r>
        <w:t xml:space="preserve">Thử vận Thái Nhất chân khí trong cơ thể, phát hiện nội tức vừa đến vùng đan điền liền ngưng trệ bất động, thoáng kinh hoảng, liền lãnh tĩnh trở lại, tinh tế đánh giá Hạ Mẫn Chi.</w:t>
      </w:r>
      <w:r>
        <w:br w:type="textWrapping"/>
      </w:r>
      <w:r>
        <w:br w:type="textWrapping"/>
      </w:r>
      <w:r>
        <w:t xml:space="preserve">Lúc này ngoài xe trời đã u ám, sớm sẽ có một trận đại tuyết, bên trong xa sương nho nhỏ (tạm hiểu là thùng xe ^^) trải một lớp lông thú thật dày, ấm áp như tiết xuân, Hạ Mẫn Chi tựa người vào một cái gối khá to, một thân y phục mùa đông bằng vải thô, thoạt nhìn tựa hồ bị giặt đến sờn rách nhưng vô cùng sạch sẽ, quanh cổ quấn một dải khăn choàng bằng da chồn, tuy đã cũ kỹ, nhưng lông chồn trông vẫn mềm mượt như tơ bạc, cơ hồ che đi hơn phân nửa gương mặt tinh xảo.</w:t>
      </w:r>
      <w:r>
        <w:br w:type="textWrapping"/>
      </w:r>
      <w:r>
        <w:br w:type="textWrapping"/>
      </w:r>
      <w:r>
        <w:t xml:space="preserve">Nhìn bộ dáng của hắn, Giang Thận Ngôn thực không thể tin được những lời vô tình vừa rồi xuất ra từ chính khuôn miệng kia, hỏi: “Ngươi rốt cuộc là ai? Ngươi cứu ta có mục đích gì?”</w:t>
      </w:r>
      <w:r>
        <w:br w:type="textWrapping"/>
      </w:r>
      <w:r>
        <w:br w:type="textWrapping"/>
      </w:r>
      <w:r>
        <w:t xml:space="preserve">—————————-</w:t>
      </w:r>
      <w:r>
        <w:br w:type="textWrapping"/>
      </w:r>
      <w:r>
        <w:br w:type="textWrapping"/>
      </w:r>
      <w:r>
        <w:t xml:space="preserve">(*) Nho dĩ văn loạn pháp, nhi hiệp dĩ võ phạm cấm: Nho thì dùng văn mà làm loạn luật pháp, còn hiệp thì dùng vào võ mà phạm giới cấm.</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Hạ Mẫn Chi cười tán thưởng: “Thông minh thế này mới đúng, ta ghét nhất là nhìn kẻ khác xúc động.”</w:t>
      </w:r>
    </w:p>
    <w:p>
      <w:pPr>
        <w:pStyle w:val="BodyText"/>
      </w:pPr>
      <w:r>
        <w:t xml:space="preserve">Từ trong quỹ dưới tháp lấy ra một chung trà bằng gỗ, rót nước đưa cho Giang Thận Ngôn, nói: “Ta là nhân sĩ đến từ Ngọc Châu, hiện tại phải về Ngọc Châu phủ ở Giang Nam tham dự kỳ thi Hương vào tháng tám năm tới. Về việc cứu ngươi, là ý của Hạ bá, có lẽ ngươi cũng nhìn ra được người có võ công, chỉ là người đã lớn tuổi, cứu ngươi là muốn ngươi nghe lời ta, bầu bạn với ta, vạn nhất gặp phải chuyện gì, cũng hảo hảo bảo hộ ta.”</w:t>
      </w:r>
    </w:p>
    <w:p>
      <w:pPr>
        <w:pStyle w:val="BodyText"/>
      </w:pPr>
      <w:r>
        <w:t xml:space="preserve">Giang Thận Ngôn nói: “Ta không muốn bồi ngươi, ta muốn trả thù.”</w:t>
      </w:r>
    </w:p>
    <w:p>
      <w:pPr>
        <w:pStyle w:val="BodyText"/>
      </w:pPr>
      <w:r>
        <w:t xml:space="preserve">Hạ Mẫn Chi nhướn hàng mày mảnh dài, nói: “Ngươi ngang bướng cãi lời ta sẽ không có lợi, Hạ bá đối với khí mạch vận hành của ngươi rõ như lòng bàn tay, đã phong bế chân khí ngươi, còn khăng khăng cố chấp nữa, ta sẽ giao ngươi cho tri phủ Lâm Châu.”</w:t>
      </w:r>
    </w:p>
    <w:p>
      <w:pPr>
        <w:pStyle w:val="BodyText"/>
      </w:pPr>
      <w:r>
        <w:t xml:space="preserve">Nụ cười ẩn ẩn một tia tịch mịch: “Cha nương ta đều đã qua đời, ngươi cũng là cô nhi, ngươi ở bên ta có gì không tốt?”</w:t>
      </w:r>
    </w:p>
    <w:p>
      <w:pPr>
        <w:pStyle w:val="BodyText"/>
      </w:pPr>
      <w:r>
        <w:t xml:space="preserve">Giang Thận Ngôn tựa hồ bị nụ cười của hắn mê hoặc, cắn răng im lặng.</w:t>
      </w:r>
    </w:p>
    <w:p>
      <w:pPr>
        <w:pStyle w:val="BodyText"/>
      </w:pPr>
      <w:r>
        <w:t xml:space="preserve">Hạ Mẫn Chi nhãn châu xoay động, đạm đạm nói: “Thế này đi, Giang thiếu hiệp, ta cứu ngươi một mạng, ngươi bồi ta mười hai năm, xem như báo đáp, được không?”</w:t>
      </w:r>
    </w:p>
    <w:p>
      <w:pPr>
        <w:pStyle w:val="BodyText"/>
      </w:pPr>
      <w:r>
        <w:t xml:space="preserve">Giang Thận Ngôn trầm ngâm một lát, rốt cuộc gật đầu nói: “Ta đáp ứng ngươi.”</w:t>
      </w:r>
    </w:p>
    <w:p>
      <w:pPr>
        <w:pStyle w:val="BodyText"/>
      </w:pPr>
      <w:r>
        <w:t xml:space="preserve">Hạ Mẫn Chi cực kỳ cao hứng, sóng mắt lưu chuyển long lanh, nói: “Ngươi thề ta mới tin.”</w:t>
      </w:r>
    </w:p>
    <w:p>
      <w:pPr>
        <w:pStyle w:val="BodyText"/>
      </w:pPr>
      <w:r>
        <w:t xml:space="preserve">Giang Thận Ngôn cả giận: “Giang Thận Ngôn ta trước giờ luôn biết giữ lời! Ngươi đừng tiểu nhân quá đáng.”</w:t>
      </w:r>
    </w:p>
    <w:p>
      <w:pPr>
        <w:pStyle w:val="BodyText"/>
      </w:pPr>
      <w:r>
        <w:t xml:space="preserve">Hạ Mẫn Chi cũng không nổi nóng, đẩy cái gối ra, bổ nhào đến bên cạnh hắn, cười nói: “Được được, ta chính là tiểu nhân, Giang thiếu hiệp ngài đây nhất ngôn cửu đỉnh, thề một câu cũng đâu có gì đáng kể.”</w:t>
      </w:r>
    </w:p>
    <w:p>
      <w:pPr>
        <w:pStyle w:val="BodyText"/>
      </w:pPr>
      <w:r>
        <w:t xml:space="preserve">Khăn choàng bằng lông chồn cọ vào tay hắn, mang theo cảm giác nhộn nhạo ngứa ran, Giang Thận Ngôn xưa nay lãnh đạm, không thích quá thân cận với ai, vội né sang một bên, nghiêm mặt nói: “Kể từ hôm nay, ta nhất định bầu bạn bảo hộ Hạ Mẫn Chi suốt mười hai năm, nếu vi phạm lời thề…” Hốc mắt đỏ lên: “Đời này vô pháp báo thâm thù diệt gia, cha nương dưới suối vàng không được an nghỉ!” (uy, thề gì khôn dẹ =)))))))</w:t>
      </w:r>
    </w:p>
    <w:p>
      <w:pPr>
        <w:pStyle w:val="BodyText"/>
      </w:pPr>
      <w:r>
        <w:t xml:space="preserve">Dứt lời hai hàng thanh lệ rốt cuộc đã chảy dài trên má.</w:t>
      </w:r>
    </w:p>
    <w:p>
      <w:pPr>
        <w:pStyle w:val="BodyText"/>
      </w:pPr>
      <w:r>
        <w:t xml:space="preserve">Hạ Mẫn Chi vội lấy ra một mảnh khăn tay, lau đi nước mắt cho hắn, miệng huyên thuyên dỗ dành: “Được rồi được rồi, đừng khóc, ta không nên ép buộc ngươi như vậy, ngươi thân mang thương tích, lát nữa tới khách điếm phía trước, ta mời ngươi ăn cháo, chịu không?”</w:t>
      </w:r>
    </w:p>
    <w:p>
      <w:pPr>
        <w:pStyle w:val="BodyText"/>
      </w:pPr>
      <w:r>
        <w:t xml:space="preserve">Trước khi tuyết rơi, ba người đã đến khách điếm Duyệt Lai ngoại thành Tương Châu.</w:t>
      </w:r>
    </w:p>
    <w:p>
      <w:pPr>
        <w:pStyle w:val="BodyText"/>
      </w:pPr>
      <w:r>
        <w:t xml:space="preserve">Hạ bá đi tới quỹ án hỏi phòng, tìm nơi tạm giữ xe ngựa, ôm chăn gối, dẫn hai người đến sài phòng ở hậu viên, mở khóa, bước vào trước.</w:t>
      </w:r>
    </w:p>
    <w:p>
      <w:pPr>
        <w:pStyle w:val="BodyText"/>
      </w:pPr>
      <w:r>
        <w:t xml:space="preserve">Hạ Mẫn Chi thuần thục thu thập củi lửa, chọn một đống cỏ khô mềm mại, trải trên mặt đất thành một lớp dày, lại tiếp lấy chăn bông, làm thành ba cái túi ngủ.</w:t>
      </w:r>
    </w:p>
    <w:p>
      <w:pPr>
        <w:pStyle w:val="BodyText"/>
      </w:pPr>
      <w:r>
        <w:t xml:space="preserve">Vỗ tay cười nói: “Ấm thật!”</w:t>
      </w:r>
    </w:p>
    <w:p>
      <w:pPr>
        <w:pStyle w:val="BodyText"/>
      </w:pPr>
      <w:r>
        <w:t xml:space="preserve">Giang Thận Ngôn trợn mắt há mồm, chỉ cảm thấy Hạ Mẫn Chi này đúng là thập phần cổ quái, bộ dáng tú mỹ, nói chuyện lại vô tình, khí chất thanh quý, y phục lại đạm mạc, còn ngủ trong sài phòng, thi ân cứu người lại vội đòi báo đáp, lòng nghi ngờ trỗi dậy, hỏi: “Chúng ta trọ ở sài phòng?”</w:t>
      </w:r>
    </w:p>
    <w:p>
      <w:pPr>
        <w:pStyle w:val="BodyText"/>
      </w:pPr>
      <w:r>
        <w:t xml:space="preserve">Hạ Mẫn Chi liếc tà hắn, cười lạnh: “Trọ ở sài phòng thì sao? Tối qua nếu không phải chúng ta trọ ở sài phòng, làm sao bị đánh thức để cứu Giang đại thiếu gia đây?”</w:t>
      </w:r>
    </w:p>
    <w:p>
      <w:pPr>
        <w:pStyle w:val="BodyText"/>
      </w:pPr>
      <w:r>
        <w:t xml:space="preserve">Giang Thận Ngôn nghẹn họng đứng ngẩn tại chỗ.</w:t>
      </w:r>
    </w:p>
    <w:p>
      <w:pPr>
        <w:pStyle w:val="BodyText"/>
      </w:pPr>
      <w:r>
        <w:t xml:space="preserve">Hạ Mẫn Chi lại cười hì hì kéo tay hắn, nói: “Mệt không? Ăn cơm trước đã, xong rồi hẵng ngủ.”</w:t>
      </w:r>
    </w:p>
    <w:p>
      <w:pPr>
        <w:pStyle w:val="BodyText"/>
      </w:pPr>
      <w:r>
        <w:t xml:space="preserve">Hạ bá luôn trầm mặc kiệm lời, theo sau hai người đến phạn đường (nhà ăn).</w:t>
      </w:r>
    </w:p>
    <w:p>
      <w:pPr>
        <w:pStyle w:val="BodyText"/>
      </w:pPr>
      <w:r>
        <w:t xml:space="preserve">Hạ Mẫn Chi giúp Giang Thận Ngôn gọi một chén cháo trắng cùng một quả trứng gà luộc, cho Hạ bá một bát mỳ trứng rau xanh, còn mình ăn một bát mỳ Dương Xuân không dầu ít muối, ba người một bữa cơm chỉ tốn mười sáu văn tiền, Hạ Mẫn Chi một bên móc tiền ra khỏi chiếc túi thêu kim tuyến cũ kỹ đếm đủ mười sáu văn, một bên oán giận chén cháo trắng sao mà đắt quá, còn không quên trừng mắt liếc Giang Thận Ngôn.</w:t>
      </w:r>
    </w:p>
    <w:p>
      <w:pPr>
        <w:pStyle w:val="BodyText"/>
      </w:pPr>
      <w:r>
        <w:t xml:space="preserve">Trở lại sài phòng, tắm rửa xong xuôi, Hạ Mẫn Chi bưng một chậu nước ấm tới, xuất ra một cái bình gỗ, không kiên nhẫn ra lệnh: “Cởi quần!”</w:t>
      </w:r>
    </w:p>
    <w:p>
      <w:pPr>
        <w:pStyle w:val="BodyText"/>
      </w:pPr>
      <w:r>
        <w:t xml:space="preserve">Giang Thận Ngôn vừa thẹn vừa giận: “Không cởi! Ngươi muốn làm gì?”</w:t>
      </w:r>
    </w:p>
    <w:p>
      <w:pPr>
        <w:pStyle w:val="BodyText"/>
      </w:pPr>
      <w:r>
        <w:t xml:space="preserve">Hạ Mẫn Chi khinh thường hừ một tiếng: “Chẳng lẽ ta còn muốn làm gì ngươi? Với bộ dáng đen đúa này của ngươi, cũng chỉ có mấy tên ngục tốt có mắt như mù kia mới bụng đói ăn quàng thôi.”</w:t>
      </w:r>
    </w:p>
    <w:p>
      <w:pPr>
        <w:pStyle w:val="BodyText"/>
      </w:pPr>
      <w:r>
        <w:t xml:space="preserve">Kỳ thực Giang Thận Ngôn da thịt toàn thân màu mật ong, bóng mịn như nắng mai, cực kỳ tinh tế, lại thêm mày kiếm mắt sao anh tú, tràn đầy sinh lực như một con báo con.</w:t>
      </w:r>
    </w:p>
    <w:p>
      <w:pPr>
        <w:pStyle w:val="BodyText"/>
      </w:pPr>
      <w:r>
        <w:t xml:space="preserve">Hiện tại bị Hạ Mẫn Chi nói như thế, Giang Thận Ngôn vừa buồn bực vừa hổ thẹn đến hai tay đều run lên.</w:t>
      </w:r>
    </w:p>
    <w:p>
      <w:pPr>
        <w:pStyle w:val="BodyText"/>
      </w:pPr>
      <w:r>
        <w:t xml:space="preserve">Hạ Mẫn Chi bước tới trước mặt hắn, chăm chú quan sát nhãn thần sắp phun lửa của hắn, cười nói: “Mặt đỏ bừng a… Nam tử hán đại trượng phu, như thế nào còn e lệ hơn cả tiểu cô nương? Kỳ thật, ta cũng không phải chưa thấy qua, hôm qua lúc ngươi hôn mê, chính tay ta đã bôi dược cho ngươi đấy.”</w:t>
      </w:r>
    </w:p>
    <w:p>
      <w:pPr>
        <w:pStyle w:val="BodyText"/>
      </w:pPr>
      <w:r>
        <w:t xml:space="preserve">Giang Thận Ngôn vẫn không bị khích tướng, chỉ cắn răng im lặng.</w:t>
      </w:r>
    </w:p>
    <w:p>
      <w:pPr>
        <w:pStyle w:val="BodyText"/>
      </w:pPr>
      <w:r>
        <w:t xml:space="preserve">Hạ Mẫn Chi thở dài, cầm lấy bàn tay đang run rẩy của hắn, ôn nhu nói: “Lúc nãy ta không nên nhắc tới lũ súc sinh kia… Chỉ là tổn thương trong quá khứ đừng cứ khư khư giữ trong lòng, ngàn vạn lần không thể trút giận lên thân thể của mình. Phải hảo hảo sống tiếp, hiểu không? Cởi quần ra để ta đổi dược cho ngươi đã, nếu không bệnh căn kéo dài, đời này ngươi không phải tự mình gánh chịu khổ ải sao?”</w:t>
      </w:r>
    </w:p>
    <w:p>
      <w:pPr>
        <w:pStyle w:val="BodyText"/>
      </w:pPr>
      <w:r>
        <w:t xml:space="preserve">Ngón tay Hạ Mẫn Chi thon dài mát lạnh, nhưng mang theo một loại cảm giác an toàn kỳ lạ. Dù sao chủ nhân của đôi bàn tay này ngay thời khác mình vô lực nhất, đã cứu mình ra khỏi chốn địa ngục sống không bằng chết kia.</w:t>
      </w:r>
    </w:p>
    <w:p>
      <w:pPr>
        <w:pStyle w:val="BodyText"/>
      </w:pPr>
      <w:r>
        <w:t xml:space="preserve">Giang Thận Ngôn nằm úp sấp trên chăn, cởi quần ra, gắt gao nhắm mắt lại.</w:t>
      </w:r>
    </w:p>
    <w:p>
      <w:pPr>
        <w:pStyle w:val="BodyText"/>
      </w:pPr>
      <w:r>
        <w:t xml:space="preserve">Hạ Mẫn Chi lấy một mảnh vải sạch thấm nước ấm lau sơ vết thương, hòa nhã nói: “Đỡ hơn nhiều so với hôm qua rồi, chừng vài ba ngày nữa là có thể khỏi hẳn.” Nhìn biểu tình của hắn, cười dỗ dành: “Đừng khóc a, ta sẽ nhẹ tay, không đau lắm đâu…”</w:t>
      </w:r>
    </w:p>
    <w:p>
      <w:pPr>
        <w:pStyle w:val="BodyText"/>
      </w:pPr>
      <w:r>
        <w:t xml:space="preserve">Động tác của Hạ Mẫn Chi ôn nhu ân cần như gió nhẹ lướt qua, hốc mắt Giang Thận Ngôn có chút cay cay, nhưng không phải vì đau đớn.</w:t>
      </w:r>
    </w:p>
    <w:p>
      <w:pPr>
        <w:pStyle w:val="BodyText"/>
      </w:pPr>
      <w:r>
        <w:t xml:space="preserve">Hạ Mẫn Chi rất sợ lạnh, vừa bôi dược xong liền tức tốc chui vào ổ chăn, nhưng không quên phân phó: “Hạ bá, giải huyệt cho hắn đi.”</w:t>
      </w:r>
    </w:p>
    <w:p>
      <w:pPr>
        <w:pStyle w:val="BodyText"/>
      </w:pPr>
      <w:r>
        <w:t xml:space="preserve">Hạ bá cũng không hỏi nhiều, ngón tay điểm vào mạch môn của Giang Thận Ngôn, hai cỗ chân khí thuần hậu một âm một dương theo kinh mạch toàn thân hắn vận hành thông thuận, chỉ một lát sau cảm giác băng hàn ngưng trệ nơi đan điền biến mất hết, Thái Nhất chân khí của Giang Thận Ngôn hòa quyện cùng chân khí của Hạ bá lưu chuyển một vòng, từ từ thở mạnh một hơi, mở mắt ra, đôi nhãn châu trong trẻo nhưng lạnh lùng sắc bén.</w:t>
      </w:r>
    </w:p>
    <w:p>
      <w:pPr>
        <w:pStyle w:val="BodyText"/>
      </w:pPr>
      <w:r>
        <w:t xml:space="preserve">Hạ bá thu tay, nhìn hắn thật sâu, cảm khái: “Thảo nào…”</w:t>
      </w:r>
    </w:p>
    <w:p>
      <w:pPr>
        <w:pStyle w:val="BodyText"/>
      </w:pPr>
      <w:r>
        <w:t xml:space="preserve">Giang Thận Ngôn trong lòng kính nể cùng kinh ngạc không thua gì Hạ bá, hai cỗ chân khí kia vô cùng tinh thuần, nhưng cũng phi thường quỷ dị, chưa từng nghe nói trong giang hồ có người có thể đồng thời tu luyện hai loại chân khí triệt để tương phản lại cường hãn bác đại như vậy, vừa định mở miệng hỏi, đã nghe Hạ Mẫn Chi cười nói: “Thảo nào cái gì? Thảo nào Giang thiếu hiệp quả nhiên là thiên tài võ học sao?”</w:t>
      </w:r>
    </w:p>
    <w:p>
      <w:pPr>
        <w:pStyle w:val="BodyText"/>
      </w:pPr>
      <w:r>
        <w:t xml:space="preserve">Hạ bá mỉm cười gật đầu.</w:t>
      </w:r>
    </w:p>
    <w:p>
      <w:pPr>
        <w:pStyle w:val="BodyText"/>
      </w:pPr>
      <w:r>
        <w:t xml:space="preserve">Hạ Mẫn Chi nói: “Sau này không thể gọi là Giang Thận Ngôn nữa, đề phòng quan phủ điều tra ra được. Ngươi tự đổi tên đi.”</w:t>
      </w:r>
    </w:p>
    <w:p>
      <w:pPr>
        <w:pStyle w:val="BodyText"/>
      </w:pPr>
      <w:r>
        <w:t xml:space="preserve">Giang Thận Ngôn ngẫm nghĩ một lúc, nói: “Chờ ta rời khỏi ngươi, ta sẽ lấy lại cái tên Giang Thận Ngôn, còn mười hai năm này gọi là gì, tùy ý ngươi.”</w:t>
      </w:r>
    </w:p>
    <w:p>
      <w:pPr>
        <w:pStyle w:val="BodyText"/>
      </w:pPr>
      <w:r>
        <w:t xml:space="preserve">Hạ Mẫn Chi ngáp dài: “Nương ngươi họ gì? Ngươi bao nhiêu tuổi?”</w:t>
      </w:r>
    </w:p>
    <w:p>
      <w:pPr>
        <w:pStyle w:val="BodyText"/>
      </w:pPr>
      <w:r>
        <w:t xml:space="preserve">“Nương ta họ Niếp, ta mười ba tuổi.”</w:t>
      </w:r>
    </w:p>
    <w:p>
      <w:pPr>
        <w:pStyle w:val="BodyText"/>
      </w:pPr>
      <w:r>
        <w:t xml:space="preserve">“Vậy ta gọi ngươi là Niếp Thập Tam đi.”</w:t>
      </w:r>
    </w:p>
    <w:p>
      <w:pPr>
        <w:pStyle w:val="BodyText"/>
      </w:pPr>
      <w:r>
        <w:t xml:space="preserve">Niếp Thập Tam nghiêm mặt, hỏi: “Ngươi bao nhiêu tuổi?”</w:t>
      </w:r>
    </w:p>
    <w:p>
      <w:pPr>
        <w:pStyle w:val="BodyText"/>
      </w:pPr>
      <w:r>
        <w:t xml:space="preserve">Hạ Mẫn Chi nhắm mắt lại, lười biếng đáp: “Ta mười lăm tuổi.”</w:t>
      </w:r>
    </w:p>
    <w:p>
      <w:pPr>
        <w:pStyle w:val="BodyText"/>
      </w:pPr>
      <w:r>
        <w:t xml:space="preserve">“Vậy ta gọi ngươi là Hạ Thập Ngũ.”</w:t>
      </w:r>
    </w:p>
    <w:p>
      <w:pPr>
        <w:pStyle w:val="BodyText"/>
      </w:pPr>
      <w:r>
        <w:t xml:space="preserve">Hạ Mẫn Chi cười ha ha: “Tùy ngươi.”</w:t>
      </w:r>
    </w:p>
    <w:p>
      <w:pPr>
        <w:pStyle w:val="BodyText"/>
      </w:pPr>
      <w:r>
        <w:t xml:space="preserve">Hạ bá lạnh lùng liếc Niếp Thập Tam một cái.</w:t>
      </w:r>
    </w:p>
    <w:p>
      <w:pPr>
        <w:pStyle w:val="BodyText"/>
      </w:pPr>
      <w:r>
        <w:t xml:space="preserve">Hai người niên kỷ xấp xỉ nhau, suốt dọc đường nói nói cười cười cũng không tịch mịch.</w:t>
      </w:r>
    </w:p>
    <w:p>
      <w:pPr>
        <w:pStyle w:val="BodyText"/>
      </w:pPr>
      <w:r>
        <w:t xml:space="preserve">Niếp Thập Tam vốn tâm tính lãnh đạm, chỉ say mê võ học, ở trên Bạch Lộc Sơn đừng nói sư huynh đệ đồng môn không dám quá thân cận với hắn, ngay cả Lộc Minh Dã cũng sợ quấy rầy hắn tu luyện, hiếm khi trò chuyện cùng hắn.</w:t>
      </w:r>
    </w:p>
    <w:p>
      <w:pPr>
        <w:pStyle w:val="BodyText"/>
      </w:pPr>
      <w:r>
        <w:t xml:space="preserve">Hạ Mẫn Chi trái lại rất hay nói, một bên xem đại kinh Lễ ký thi hương, một bên vẫn không quên mai mỉa: “Lễ nghĩa cái gì, bất quá lễ nghĩa chỉ là nghi thức kết giao giữa chư hầu hoàng tộc, muốn thứ dân phục tùng lại toàn dụng hình. Mấy loại văn nho thánh nhân này, không ít lần mâu thuẫn với hoàn cảnh thực tế a.”</w:t>
      </w:r>
    </w:p>
    <w:p>
      <w:pPr>
        <w:pStyle w:val="BodyText"/>
      </w:pPr>
      <w:r>
        <w:t xml:space="preserve">Lại giương mắt nhìn Niếp Thập Tam tay bắt ấn, hai mắt khép hờ, ngồi ngay ngắn, tuổi còn nhỏ nhưng đã tiềm ẩn phong phạm tôn sư, trong lòng ngưỡng mộ, hỏi: “Ngươi muốn về Bạch Lộc Sơn tiếp tục học võ sao?”</w:t>
      </w:r>
    </w:p>
    <w:p>
      <w:pPr>
        <w:pStyle w:val="BodyText"/>
      </w:pPr>
      <w:r>
        <w:t xml:space="preserve">Niếp Thập Tam nói: “Không cần, Thái Nhất tâm kinh ta đã luyện đến tầng thứ năm, bất quá chỉ khuyết thiếu hỏa hậu cùng kinh nghiệm thôi.”</w:t>
      </w:r>
    </w:p>
    <w:p>
      <w:pPr>
        <w:pStyle w:val="BodyText"/>
      </w:pPr>
      <w:r>
        <w:t xml:space="preserve">Hạ Mẫn Chi cười nói: “Vậy thì, Hạ bá đây cũng là một cao thủ, đợi về đến Mặc Lương trấn ở Ngọc Châu, nhân lúc người nhàn rỗi, ta nhờ người so chiêu với ngươi.”</w:t>
      </w:r>
    </w:p>
    <w:p>
      <w:pPr>
        <w:pStyle w:val="BodyText"/>
      </w:pPr>
      <w:r>
        <w:t xml:space="preserve">Niếp Thập Tam không đáp, nhưng trong mắt đã lộ vẻ hưng phấn.</w:t>
      </w:r>
    </w:p>
    <w:p>
      <w:pPr>
        <w:pStyle w:val="BodyText"/>
      </w:pPr>
      <w:r>
        <w:t xml:space="preserve">Hạ Mẫn Chi vén màn xe, thấy trời đã lất phất đổ tuyết, vội ra khỏi xa sương, cởi khăn choàng da chồn trên cổ mình quàng lên cổ Hạ bá, kéo tay lão nói: “Vào trong tránh tuyết trước đã, tạm thời khoan xuất hành, chúng ta cũng không vội về nhà.”</w:t>
      </w:r>
    </w:p>
    <w:p>
      <w:pPr>
        <w:pStyle w:val="BodyText"/>
      </w:pPr>
      <w:r>
        <w:t xml:space="preserve">Hạ bá ghì cương ngựa, nói: “Phải nhanh lên đường, trời thật sự rất lạnh, vạn nhất bị rét không phải chuyện đùa.” Gỡ khăn xuống, từ ái quấn lên cổ Hạ Mẫn Chi: “Hạ bá của ngươi già thì già, một thân công phu vẫn chưa mai một, chút lạnh này có là gì…”</w:t>
      </w:r>
    </w:p>
    <w:p>
      <w:pPr>
        <w:pStyle w:val="BodyText"/>
      </w:pPr>
      <w:r>
        <w:t xml:space="preserve">Dùng bàn tay khô cằn như vỏ cây phủi đi tuyết bám trên tóc hắn, khẽ thở dài: “Chỉ khổ cho ngươi…”</w:t>
      </w:r>
    </w:p>
    <w:p>
      <w:pPr>
        <w:pStyle w:val="BodyText"/>
      </w:pPr>
      <w:r>
        <w:t xml:space="preserve">Hạ Mẫn Chi đột nhiên một phen ôm lấy Hạ bá, dựa vào ngực lão, bất giác rơi lệ.</w:t>
      </w:r>
    </w:p>
    <w:p>
      <w:pPr>
        <w:pStyle w:val="BodyText"/>
      </w:pPr>
      <w:r>
        <w:t xml:space="preserve">Nhãn châu Hạ Mẫn Chi không phải thuần một màu đen nhánh, con ngươi trong veo nhưng sâu lắng, lại ngời sáng như lưu ly, Niếp Thập Tam lặng lẽ nhìn theo khe hở nơi màn xe, khi thấy nước mắt lăn dài trên má hắn, trong lòng bất giác trỗi lên một tia bứt rứt khó chịu.</w:t>
      </w:r>
    </w:p>
    <w:p>
      <w:pPr>
        <w:pStyle w:val="BodyText"/>
      </w:pPr>
      <w:r>
        <w:t xml:space="preserve">Tới Mặc Lương trấn ở Ngọc Châu, đã là mười lăm tháng chạp, trước mắt tràn ngập không khí náo nhiệt của ngày tết.</w:t>
      </w:r>
    </w:p>
    <w:p>
      <w:pPr>
        <w:pStyle w:val="BodyText"/>
      </w:pPr>
      <w:r>
        <w:t xml:space="preserve">Mặc Lương trấn là một trấn điển hình của Giang Nam – tiểu kiều lưu thủy thanh thạch lộ (tớ thấy câu này dễ hiểu, lại có vần có điệu như thơ nên để nguyên ^^), trên mái ngói của từng ngôi nhà trong trấn đã phủ một lớp tuyết đọng, những gốc mai trụi lá khẳng khiu, những khóm trúc xanh ngắt một màu, cảnh vật đẹp như tranh vẽ.</w:t>
      </w:r>
    </w:p>
    <w:p>
      <w:pPr>
        <w:pStyle w:val="BodyText"/>
      </w:pPr>
      <w:r>
        <w:t xml:space="preserve">Tiểu viện cũ kỹ ở tây trấn chính là Hạ gia.</w:t>
      </w:r>
    </w:p>
    <w:p>
      <w:pPr>
        <w:pStyle w:val="BodyText"/>
      </w:pPr>
      <w:r>
        <w:t xml:space="preserve">Hạ bá uể oải đi tới trước cửa, lấy chìa khóa mở đại môn.</w:t>
      </w:r>
    </w:p>
    <w:p>
      <w:pPr>
        <w:pStyle w:val="BodyText"/>
      </w:pPr>
      <w:r>
        <w:t xml:space="preserve">Trước viện là một vườn rau, trồng toàn giống rau xanh thấp bé của phương nam, trên phiến lá rộng lớn điểm đầy đốm tuyết lân tinh, xanh ra xanh trắng ra trắng; ngoài ra còn có một bụi ớt nhỏ, một giàn bầu và một giàn nho leo trên tường viện, thoạt nhìn đơn giản mà sạch sẽ.</w:t>
      </w:r>
    </w:p>
    <w:p>
      <w:pPr>
        <w:pStyle w:val="BodyText"/>
      </w:pPr>
      <w:r>
        <w:t xml:space="preserve">Giữa viện là một ngôi nhà ba gian, nhất minh lưỡng ám (1) Hạ Mẫn Chi vui vẻ nói với Niếp Thập Tam: “Sau này ta ngươi cùng ở phòng phía đông, Hạ bá khó ngủ, không thể quấy rầy người.”</w:t>
      </w:r>
    </w:p>
    <w:p>
      <w:pPr>
        <w:pStyle w:val="BodyText"/>
      </w:pPr>
      <w:r>
        <w:t xml:space="preserve">Niếp Thập Tam gật đầu ưng thuận, thấy trong phòng phía đông là một cái giường gỗ cũ, trên đó trải đệm bằng vải thô màu trắng thêu hoa xanh, hai tấm chăn thật dày được gấp chỉnh tề ngay ngắn, trước cửa sổ là thư trác (bàn học), bày đầy bút giấy nghiên mực, sát tường là một giá đầy sách, nhìn một lượt, toàn sách cổ rách nát.</w:t>
      </w:r>
    </w:p>
    <w:p>
      <w:pPr>
        <w:pStyle w:val="BodyText"/>
      </w:pPr>
      <w:r>
        <w:t xml:space="preserve">Hạ Mẫn Chi kéo hắn đi ra cửa sau, đẩy cửa, hậu viện là một mảnh rừng trúc, ánh lên tường viện màu xám khói, càng thêm phần thanh nhã, Niếp Thập Tam khen: “Quả là Giang Nam mỹ cảnh.”</w:t>
      </w:r>
    </w:p>
    <w:p>
      <w:pPr>
        <w:pStyle w:val="BodyText"/>
      </w:pPr>
      <w:r>
        <w:t xml:space="preserve">Hạ Mẫn Chi cười nói: “Đến mùa xuân, còn có măng để ăn.”</w:t>
      </w:r>
    </w:p>
    <w:p>
      <w:pPr>
        <w:pStyle w:val="BodyText"/>
      </w:pPr>
      <w:r>
        <w:t xml:space="preserve">An trí đâu vào đó, Hạ Mẫn Chi xuống trù phòng làm cơm chiều, xào một đĩa rau xanh hái từ trong vườn, thả vài khối thịt muối vào, thổi một niêu cơm, còn làm cả canh trứng.</w:t>
      </w:r>
    </w:p>
    <w:p>
      <w:pPr>
        <w:pStyle w:val="BodyText"/>
      </w:pPr>
      <w:r>
        <w:t xml:space="preserve">Món ăn tuy đơn giản, nhưng trù nghệ của Hạ Mẫn Chi phi thường thuần thục, ngay cả cơm cũng nấu rất khéo, mềm dẻo ngát hương, Niếp Thập Tam lại đang vào thời kỳ phát triển, cứ thế rau xanh thịt muối, xúc liền hai chén cơm đầy vung còn sợ không đủ no, uống thêm một bát canh lớn, mới chịu buông đũa.</w:t>
      </w:r>
    </w:p>
    <w:p>
      <w:pPr>
        <w:pStyle w:val="BodyText"/>
      </w:pPr>
      <w:r>
        <w:t xml:space="preserve">Hạ Mẫn Chi vô cùng bất mãn, nhíu mày nói: “Ngươi là quỷ đói đầu thai sao? Vóc dáng nhỏ nhắn mà ăn nhiều như vậy? Không sợ no vỡ bụng a?”</w:t>
      </w:r>
    </w:p>
    <w:p>
      <w:pPr>
        <w:pStyle w:val="BodyText"/>
      </w:pPr>
      <w:r>
        <w:t xml:space="preserve">Hạ bá khẽ cười, ngắm nhìn hai người họ, nhãn thần ấm áp khôn kể.</w:t>
      </w:r>
    </w:p>
    <w:p>
      <w:pPr>
        <w:pStyle w:val="BodyText"/>
      </w:pPr>
      <w:r>
        <w:t xml:space="preserve">Niếp Thập Tam phẫn nộ đến không nói nên lời, hắn xuất thân phú quý, bẩm sinh tuấn mỹ, thiên tư thông minh, vô luận ở đâu cũng được đãi ngộ như chúng tinh phủng nguyệt (sao quây quần quanh trăng, ý nói 13 luôn là tâm điểm chú ý ^^), làm sao có người dám ngại hắn ăn nhiều? Trù tử (đầu bếp) của Bạch Lộc Sơn làm món nào, nếu được hắn tán thưởng dù chỉ một câu, nhất định sẽ cao hứng suốt mấy ngày, hiện tại chỉ là một đĩa rau xanh đạm bạc, Giang đại thiếu gia hắn có thể nuốt trôi coi như đã là phá lệ thưởng thức rồi, cư nhiên còn bị trách móc, thật không có thiên lý a!</w:t>
      </w:r>
    </w:p>
    <w:p>
      <w:pPr>
        <w:pStyle w:val="BodyText"/>
      </w:pPr>
      <w:r>
        <w:t xml:space="preserve">Nếu theo tính tình trước kia của Giang thiếu, đã sớm làm mặt lạnh phất áo bỏ đi, đáng tiếc hiện tại bản thân chỉ là một Niếp Thập Tam nhà tan cửa nát sống sót sau kiếp nạn.</w:t>
      </w:r>
    </w:p>
    <w:p>
      <w:pPr>
        <w:pStyle w:val="BodyText"/>
      </w:pPr>
      <w:r>
        <w:t xml:space="preserve">Cho nên Niếp Thập Tam chỉ đành cúi thấp đầu, cắn răng chịu đựng.</w:t>
      </w:r>
    </w:p>
    <w:p>
      <w:pPr>
        <w:pStyle w:val="BodyText"/>
      </w:pPr>
      <w:r>
        <w:t xml:space="preserve">Yên lặng nửa ngày, một chén canh đầy vung đưa tới trước mặt mình, ngẩng đầu, lập tức đối diện đôi mắt trong veo như thu thủy của Hạ Mẫn Chi, nhãn thần vừa là quan tâm, vừa là áy náy, nhưng thanh âm vẫn lãnh lãnh đạm đạm: “Ăn chưa no thì uống thêm một bát canh nữa đi, ngày mai ta nấu nhiều cơm hơn.”</w:t>
      </w:r>
    </w:p>
    <w:p>
      <w:pPr>
        <w:pStyle w:val="BodyText"/>
      </w:pPr>
      <w:r>
        <w:t xml:space="preserve">Niếp Thập Tam thấy chén cơm nhỏ xíu của hắn chỉ mới vơi đi phân nửa, nói: “Ta no rồi, ngươi uống đi.” Lại nhìn thân hình gầy gò cùng chiếc cằm thon nhọn của hắn, quay mặt qua một bên: “Vóc dáng ta có nhỏ thế nào cũng vẫn cao to hơn ngươi…”</w:t>
      </w:r>
    </w:p>
    <w:p>
      <w:pPr>
        <w:pStyle w:val="BodyText"/>
      </w:pPr>
      <w:r>
        <w:t xml:space="preserve">Hạ Mẫn Chi hừ một tiếng: “Cho ngươi uống thì ngươi cứ uống, đừng quên ngươi nợ ta một mạng, còn dám đấu võ mồm với ta? Ăn nhiều chút hảo hảo luyện công, sớm ngày tịch cốc (2), ta sẽ bớt lo nghĩ.”</w:t>
      </w:r>
    </w:p>
    <w:p>
      <w:pPr>
        <w:pStyle w:val="BodyText"/>
      </w:pPr>
      <w:r>
        <w:t xml:space="preserve">Niếp Thập Tam nhịn không được phì cười: “Tịch cốc? Ngươi đọc tạp thư nhiều quá đâm ra ngớ ngẩn chăng? Thứ ta học chính là võ công, không phải tu tiên a, làm sao có thể tịch cốc, không tin ngươi thử hỏi Hạ bá đi.”</w:t>
      </w:r>
    </w:p>
    <w:p>
      <w:pPr>
        <w:pStyle w:val="BodyText"/>
      </w:pPr>
      <w:r>
        <w:t xml:space="preserve">Hạ Mẫn Chi liếc nhìn Hạ bá, thấy lão cố nén ý cười, liền cãi lại: “Ngươi không phải kỳ tài võ học sao? Chung quy cũng phải điểm gì hơn người chứ?”</w:t>
      </w:r>
    </w:p>
    <w:p>
      <w:pPr>
        <w:pStyle w:val="BodyText"/>
      </w:pPr>
      <w:r>
        <w:t xml:space="preserve">Niếp Thập Tam chỉ cười không đáp, cúi đầu lại thấy bát canh trước mặt có một cái lòng đỏ trứng còn nguyên vẹn, bưng lên, một cỗ ấm áp từ đôi tay lan đến tận đáy lòng.</w:t>
      </w:r>
    </w:p>
    <w:p>
      <w:pPr>
        <w:pStyle w:val="BodyText"/>
      </w:pPr>
      <w:r>
        <w:t xml:space="preserve">——————-</w:t>
      </w:r>
    </w:p>
    <w:p>
      <w:pPr>
        <w:pStyle w:val="BodyText"/>
      </w:pPr>
      <w:r>
        <w:t xml:space="preserve">(1) Nhất minh lưỡng ám: một sáng hai tối, chỉ ngôi nhà xây theo lối kiến trúc một phòng có thể đón ánh mặt trời, hai phòng còn lại thì không.</w:t>
      </w:r>
    </w:p>
    <w:p>
      <w:pPr>
        <w:pStyle w:val="Compact"/>
      </w:pPr>
      <w:r>
        <w:t xml:space="preserve">(2) Tịch cốc (còn gọi là tuyệt cốc): là bỏ đi các thứ lúa nếp, tức là không dùng lúa nếp làm lương thực nuôi sống hằng ngày. Đây là một phái tu khổ hạnh, không dùng ngũ cốc, mà khi đói chỉ ăn các loại trái cây cho được nhẹ mình, đặng luyện các phép thuật như: đi trên ngọn cỏ, phép bay,… Phái tu này rất mê tín, thuộc Tà đạo. Trong truyện 15 mong 13 tịch cốc để đỡ tốn gạo í =))))</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6474/chuong-2-1525837275.8346.jp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27" w:name="chương-3"/>
      <w:bookmarkEnd w:id="27"/>
      <w:r>
        <w:t xml:space="preserve">3. Chương 3</w:t>
      </w:r>
    </w:p>
    <w:p>
      <w:pPr>
        <w:pStyle w:val="Compact"/>
      </w:pPr>
      <w:r>
        <w:br w:type="textWrapping"/>
      </w:r>
      <w:r>
        <w:br w:type="textWrapping"/>
      </w:r>
      <w:r>
        <w:t xml:space="preserve">Mùa đông ở Giang Nam không rét đậm như phương bắc, nhưng âm lãnh dị thường, tuy đã trùm hai lớp chăn bông, Hạ Mẫn Chi vẫn thấy tay chân lạnh lẽo, lúc ngủ say càng liều mạng dán vào người Niếp Thập Tam.</w:t>
      </w:r>
      <w:r>
        <w:br w:type="textWrapping"/>
      </w:r>
      <w:r>
        <w:br w:type="textWrapping"/>
      </w:r>
      <w:r>
        <w:t xml:space="preserve">Niếp Thập Tam căn cơ thâm hậu, đã sớm coi thường giá rét, chỉ mơ hồ cảm nhận được có một thân thể lành lạnh cứ nhắm thẳng ngay ngực mình mà rúc vào, cũng không tự chủ giang tay ôm chặt.</w:t>
      </w:r>
      <w:r>
        <w:br w:type="textWrapping"/>
      </w:r>
      <w:r>
        <w:br w:type="textWrapping"/>
      </w:r>
      <w:r>
        <w:t xml:space="preserve">Một đêm ngọt ngào, đã là giờ mão mà bên ngoài cửa sổ trời vẫn còn nhá nhem tối, nhưng Niếp Thập Tam như thường lệ đã thức dậy, phát hiện trong lòng mình là Hạ Mẫn Chi đang chìm trong mộng đẹp.</w:t>
      </w:r>
      <w:r>
        <w:br w:type="textWrapping"/>
      </w:r>
      <w:r>
        <w:br w:type="textWrapping"/>
      </w:r>
      <w:r>
        <w:t xml:space="preserve">Dưới từng tia sáng mờ ảo, sắc mặt Hạ Mẫn Chi trắng nõn đến gần như trong suốt, thanh thuần như ánh trăng, môi trên hơi nhếch lên, để lộ một chiếc răng ngọc bạch, cổ thon dài tinh tế, gác trên khuỷu tay mình, nhưng trông hài hòa đến kỳ lạ.</w:t>
      </w:r>
      <w:r>
        <w:br w:type="textWrapping"/>
      </w:r>
      <w:r>
        <w:br w:type="textWrapping"/>
      </w:r>
      <w:r>
        <w:t xml:space="preserve">Niếp Thập Tam nhẹ nhàng ấn cổ tay hắn, một cỗ chân khí nhập vào cơ thể Hạ Mẫn Chi, thẳng tới đan điền, phát hiện đúng như dự liệu, hắn quả nhiên không hề có nội lực, không chỉ thế, kinh mạch tựa hồ đã sớm triệt để hư tổn, khí phủ càng trọng thương.</w:t>
      </w:r>
      <w:r>
        <w:br w:type="textWrapping"/>
      </w:r>
      <w:r>
        <w:br w:type="textWrapping"/>
      </w:r>
      <w:r>
        <w:t xml:space="preserve">Đang định thăm dò thêm, Hạ Mẫn Chi lại bất an cựa quậy, vội thu hồi ngón tay, đứng dậy xuống giường, trong lòng dày đặc những mối hồ nghi.</w:t>
      </w:r>
      <w:r>
        <w:br w:type="textWrapping"/>
      </w:r>
      <w:r>
        <w:br w:type="textWrapping"/>
      </w:r>
      <w:r>
        <w:t xml:space="preserve">Vừa đi tới cửa, một bàn tay gân guốc vô thanh vô tức đánh lén, nhắm thẳng vào huyệt Khí Hải, Niếp Thập Tam phản ứng cực nhanh, trong một không gian nhỏ, lại tiến thoái ảo diệu, tránh đi một chỉ này, lập tức phản công, một chưởng hướng về phía huyệt Kiên Tỉnh của Hạ bá.</w:t>
      </w:r>
      <w:r>
        <w:br w:type="textWrapping"/>
      </w:r>
      <w:r>
        <w:br w:type="textWrapping"/>
      </w:r>
      <w:r>
        <w:t xml:space="preserve">Hạ bá khẽ cười một tiếng, chân cơ hồ không chạm đất lướt tới cửa sau, mở cửa nói: “Đi theo ta.”</w:t>
      </w:r>
      <w:r>
        <w:br w:type="textWrapping"/>
      </w:r>
      <w:r>
        <w:br w:type="textWrapping"/>
      </w:r>
      <w:r>
        <w:t xml:space="preserve">Hai người vào rừng trúc ở hậu viện.</w:t>
      </w:r>
      <w:r>
        <w:br w:type="textWrapping"/>
      </w:r>
      <w:r>
        <w:br w:type="textWrapping"/>
      </w:r>
      <w:r>
        <w:t xml:space="preserve">Hạ bá bẻ một cành trúc, tùy ý thi triển một thức mở đầu, thân người gầy yếu già nua, nhưng nhất thời trông thật uy phong, tràn đầy sinh lực.</w:t>
      </w:r>
      <w:r>
        <w:br w:type="textWrapping"/>
      </w:r>
      <w:r>
        <w:br w:type="textWrapping"/>
      </w:r>
      <w:r>
        <w:t xml:space="preserve">Niếp Thập Tam cũng bẻ một cành, khiêm nhường thi lễ với tư cách hậu bối, cổ tay cùng cánh tay khẽ lật, cành trúc đột nhiên từ nách áo phóng ra.</w:t>
      </w:r>
      <w:r>
        <w:br w:type="textWrapping"/>
      </w:r>
      <w:r>
        <w:br w:type="textWrapping"/>
      </w:r>
      <w:r>
        <w:t xml:space="preserve">Cành trúc của Hạ bá run nhẹ, tránh đi mủi nhọn, đoạn đâm thẳng ngay ngực Niếp Thập Tam.</w:t>
      </w:r>
      <w:r>
        <w:br w:type="textWrapping"/>
      </w:r>
      <w:r>
        <w:br w:type="textWrapping"/>
      </w:r>
      <w:r>
        <w:t xml:space="preserve">Niếp Thập Tam chiêu đầu chưa xuất hết, lại phản thủ bằng một chiêu Thương Sơn Mạc Viễn, đoan nghiêm ngưng trọng, chuẩn mực khắt khe, mạnh mẽ như khí thế danh gia.</w:t>
      </w:r>
      <w:r>
        <w:br w:type="textWrapping"/>
      </w:r>
      <w:r>
        <w:br w:type="textWrapping"/>
      </w:r>
      <w:r>
        <w:t xml:space="preserve">Hạ bá kiếm chiêu nhanh gọn, cổ tay thoắt động, vạch ra một vòng cung tinh diệu, vẫn một chiêu Đào Hoa Lưu Thủy, nhưng đã chớp nhoáng biến ảo.</w:t>
      </w:r>
      <w:r>
        <w:br w:type="textWrapping"/>
      </w:r>
      <w:r>
        <w:br w:type="textWrapping"/>
      </w:r>
      <w:r>
        <w:t xml:space="preserve">Hai người so chiêu chừng nửa canh giờ, cành trúc chưa chạm nhau lấy một lần.</w:t>
      </w:r>
      <w:r>
        <w:br w:type="textWrapping"/>
      </w:r>
      <w:r>
        <w:br w:type="textWrapping"/>
      </w:r>
      <w:r>
        <w:t xml:space="preserve">Hạ bá võ công chiêu số khác xa võ học Trung Nguyên, quỷ dị phức tạp, linh động khó lường, tựa như tuyết hoa phi vũ, mai ảnh sơ hoành; Niếp Thập Tam mỗi chiêu mỗi thức đều hùng tráng cương trực, bác đại tinh thâm, rất có khí thế thiên quân vạn mã, dời non lấp biển.</w:t>
      </w:r>
      <w:r>
        <w:br w:type="textWrapping"/>
      </w:r>
      <w:r>
        <w:br w:type="textWrapping"/>
      </w:r>
      <w:r>
        <w:t xml:space="preserve">Đấu được một hồi, Niếp Thập Tam tuy còn non kinh nghiệm, nỗ lực chống đỡ chiêu thức biến ảo không hề có quy luật của Hạ bá, nhưng thường xuất diệu chiêu giải vây, cuối cùng lại tự nhiên dùng đến kiếm chiêu trước đó của Hạ bá.</w:t>
      </w:r>
      <w:r>
        <w:br w:type="textWrapping"/>
      </w:r>
      <w:r>
        <w:br w:type="textWrapping"/>
      </w:r>
      <w:r>
        <w:t xml:space="preserve">Hạ bá “hây” một tiếng, ném cành trúc, cười nói: “Giỏi!”</w:t>
      </w:r>
      <w:r>
        <w:br w:type="textWrapping"/>
      </w:r>
      <w:r>
        <w:br w:type="textWrapping"/>
      </w:r>
      <w:r>
        <w:t xml:space="preserve">Niếp Thập Tam được ca tụng là kỳ tài võ học trăm năm hiếm thấy cũng không phải là quá lời, chiêu thức vừa học liền lĩnh hội, tự nhiên thông hiểu cực nhanh, khi lâm trận so chiêu, lại có thể căn cứ vào tình hình thực chiến mà biến hóa, dễ dàng phát huy, tâm tùy ý động, mỗi chiêu mỗi thức đều vi diệu đến cực điểm, Hạ bá trong lòng mừng rỡ, nói: “Ta truyền ngươi Khoái Tuyết Thập Thất kiếm, được không?”</w:t>
      </w:r>
      <w:r>
        <w:br w:type="textWrapping"/>
      </w:r>
      <w:r>
        <w:br w:type="textWrapping"/>
      </w:r>
      <w:r>
        <w:t xml:space="preserve">Vừa nghe tên Khoái Tuyết Thập Thất kiếm, Niếp Thập Tam lập tức chấn kinh, ba mươi năm trước, một kiếm khách dị tộc đã dùng một thanh kiếm mỏng manh tầm thường, với bộ kiếm pháp quỷ dị tung hoành thiên hạ, gần như khiêu chiến tất cả danh gia ở Trung Nguyên, chưa từng bại trận, Lộc Minh Dã bình sinh tiếc nuối nhất chính là bại dưới kiếm người này. Đến khi Giang Hà kiếm đại thành, mới phát hiện người này đã mai danh ẩn tích, không khác gì sao băng, chỉ vụt sáng trong khoảnh khắc, mà kiếm pháp người này gọi là Khoái Tuyết Thập Thất kiếm.</w:t>
      </w:r>
      <w:r>
        <w:br w:type="textWrapping"/>
      </w:r>
      <w:r>
        <w:br w:type="textWrapping"/>
      </w:r>
      <w:r>
        <w:t xml:space="preserve">Niếp Thập Tam hai mắt như hàn tinh lấp lánh, nhưng lại lắc đầu: “Đa tạ hảo ý của tiền bối, bất quá ta không thể học.”</w:t>
      </w:r>
      <w:r>
        <w:br w:type="textWrapping"/>
      </w:r>
      <w:r>
        <w:br w:type="textWrapping"/>
      </w:r>
      <w:r>
        <w:t xml:space="preserve">Hạ bá ngạc nhiên hỏi: “Tại sao?”</w:t>
      </w:r>
      <w:r>
        <w:br w:type="textWrapping"/>
      </w:r>
      <w:r>
        <w:br w:type="textWrapping"/>
      </w:r>
      <w:r>
        <w:t xml:space="preserve">Niếp Thập Tam nói: “Chiêu thức võ công của ta so với tiền bối khác nhau một trời một vực, trên đời có biết bao loại công phu thần kỳ vô pháp học hết, tham quá cũng bất lợi. Sau khi ta luyện thành Thái Nhất Tâm Kinh và Giang Hà kiếm, tự nhiên có thể loại suy, võ học trong thiên hạ đều thông thấu, dung nhập vào sở học của mình, càng dễ dàng lĩnh ngộ.”</w:t>
      </w:r>
      <w:r>
        <w:br w:type="textWrapping"/>
      </w:r>
      <w:r>
        <w:br w:type="textWrapping"/>
      </w:r>
      <w:r>
        <w:t xml:space="preserve">Hạ bá ngẩn ngơ, thở dài: “Hảo hài tử… Quả là thông minh.”</w:t>
      </w:r>
      <w:r>
        <w:br w:type="textWrapping"/>
      </w:r>
      <w:r>
        <w:br w:type="textWrapping"/>
      </w:r>
      <w:r>
        <w:t xml:space="preserve">Lúc này trời đã sáng hẳn, chỉ nghe cửa “chi nha” một tiếng bị đẩy ra, Hạ Mẫn Chi mặc không biết bao nhiêu lớp áo, cả người tròn trịa, đứng ngay cửa cười nói: “Hai người dậy sớm thật! Thập Tam, ngươi có biết bơi không?”</w:t>
      </w:r>
      <w:r>
        <w:br w:type="textWrapping"/>
      </w:r>
      <w:r>
        <w:br w:type="textWrapping"/>
      </w:r>
      <w:r>
        <w:t xml:space="preserve">Niếp Thập Tam đáp ngắn gọn: “Biết.”</w:t>
      </w:r>
      <w:r>
        <w:br w:type="textWrapping"/>
      </w:r>
      <w:r>
        <w:br w:type="textWrapping"/>
      </w:r>
      <w:r>
        <w:t xml:space="preserve">Hạ Mẫn Chi mặt mày hớn hở: “Tốt quá, ngươi cũng không thể cứ mãi nhàn hạ không làm gì như thế, mau giúp Hạ bá đánh cá đi, một mình Hạ bá, ta thật không yên tâm.”</w:t>
      </w:r>
      <w:r>
        <w:br w:type="textWrapping"/>
      </w:r>
      <w:r>
        <w:br w:type="textWrapping"/>
      </w:r>
      <w:r>
        <w:t xml:space="preserve">Niếp Thập Tam ưng thuận, lại nhịn không được hỏi: “Vậy ngươi làm gì?”</w:t>
      </w:r>
      <w:r>
        <w:br w:type="textWrapping"/>
      </w:r>
      <w:r>
        <w:br w:type="textWrapping"/>
      </w:r>
      <w:r>
        <w:t xml:space="preserve">Hạ Mẫn Chi liếc hắn một cái, ngước mặt lên, chắp tay sau lưng nhìn trời: “Ta ở nhà đọc sách, sang năm thi hương, sang năm sau nữa thi hội, đỗ tiến sĩ là có thể làm quan, làm quan thì sẽ có tiền, có tiền rồi Hạ bá cũng không cần vất vả đánh cá nữa.”</w:t>
      </w:r>
      <w:r>
        <w:br w:type="textWrapping"/>
      </w:r>
      <w:r>
        <w:br w:type="textWrapping"/>
      </w:r>
      <w:r>
        <w:t xml:space="preserve">Niếp Thập Tam nói: “Hạ bá một thân công phu, còn cần phải đánh cá sao?”</w:t>
      </w:r>
      <w:r>
        <w:br w:type="textWrapping"/>
      </w:r>
      <w:r>
        <w:br w:type="textWrapping"/>
      </w:r>
      <w:r>
        <w:t xml:space="preserve">Hạ Mẫn Chi cười mỉa mai: “Một thân công phu thì có liên quan gì tới chuyện đánh cá? Chẳng lẽ có võ thì phải giết người phóng hỏa cướp bóc cưỡng gian? Ngươi cho quan phủ các châu là bù nhìn? Cho luật lệ Đại Trữ là giấy trắng? Rau xanh đậu hủ ăn không quen, trái lại cơm của tử tù lao lý sắp bị xử trảm có thịt có cá, ngươi muốn nếm sao?”</w:t>
      </w:r>
      <w:r>
        <w:br w:type="textWrapping"/>
      </w:r>
      <w:r>
        <w:br w:type="textWrapping"/>
      </w:r>
      <w:r>
        <w:t xml:space="preserve">Thấy sắc mặt Niếp Thập Tam bắt đầu trắng bệch, vẫn tiếp tục huyên thuyên: “Ta khuyên ngươi hảo hảo dồn tâm tư vào con đường chân chính, bớt nghĩ tới những chuyện cường đạo bại hoại, chung quy đánh cá vẫn tốt hơn nhiều so với cướp của người khác a.”</w:t>
      </w:r>
      <w:r>
        <w:br w:type="textWrapping"/>
      </w:r>
      <w:r>
        <w:br w:type="textWrapping"/>
      </w:r>
      <w:r>
        <w:t xml:space="preserve">Niếp Thập Tam tức giận đến khí nghẹn ngay ngực, không thèm đôi co, quay đầu bỏ đi thẳng.</w:t>
      </w:r>
      <w:r>
        <w:br w:type="textWrapping"/>
      </w:r>
      <w:r>
        <w:br w:type="textWrapping"/>
      </w:r>
      <w:r>
        <w:t xml:space="preserve">Ra khỏi cửa chợt nghe có tiếng bước chân, là Hạ bá đuổi theo, đưa cho hắn một cái bánh nướng rắc hành, Niếp Thập Tam nhận lấy liền ăn, bánh vẫn còn nóng, giòn thơm vừa miệng, biết là Hạ Mẫn Chi làm, do dự một lát, hỏi: “Hạ bá, Thập Ngũ hắn… cứ thích nói chuyện khó nghe như vậy sao?”</w:t>
      </w:r>
      <w:r>
        <w:br w:type="textWrapping"/>
      </w:r>
      <w:r>
        <w:br w:type="textWrapping"/>
      </w:r>
      <w:r>
        <w:t xml:space="preserve">Hạ bá cười khoan thai: “Không phải, tiểu thiếu gia đối với ta rất tốt, tuy có theo tôn ti, nhưng vì ta là trưởng bối, hiếm khi trái lời.” Vỗ vỗ Niếp Thập Tam: “Hai đứa coi như tuổi tác xấp xỉ, hắn đối với ngươi tự nhiên sẽ phóng khoáng hơn, nguyên bản ta vẫn luôn lo hắn quá cô đơn, hiện tại có ngươi bên cạnh, ta thật yên tâm.”</w:t>
      </w:r>
      <w:r>
        <w:br w:type="textWrapping"/>
      </w:r>
      <w:r>
        <w:br w:type="textWrapping"/>
      </w:r>
      <w:r>
        <w:t xml:space="preserve">Niếp Thập Tam cắn bánh nướng: “Thập Ngũ có võ công không?”</w:t>
      </w:r>
      <w:r>
        <w:br w:type="textWrapping"/>
      </w:r>
      <w:r>
        <w:br w:type="textWrapping"/>
      </w:r>
      <w:r>
        <w:t xml:space="preserve">Hạ bá dừng cước bộ, tự tiếu phi tiếu nhìn hắn, thản nhiên nói: “Hắn có võ công hay không, chẳng lẽ ngươi không biết? Tiểu tử ngươi tuy không thích nhiều lời, nhưng tâm tư cũng không ít, có lẽ đã sớm thăm dò rồi?”</w:t>
      </w:r>
      <w:r>
        <w:br w:type="textWrapping"/>
      </w:r>
      <w:r>
        <w:br w:type="textWrapping"/>
      </w:r>
      <w:r>
        <w:t xml:space="preserve">Gương mặt tuấn tú của Niếp Thập Tam thoáng đỏ lên, trực tiếp hỏi: “Kinh mạch toàn thân hắn đều bị tổn thương, là ai hạ độc thủ như vậy?”</w:t>
      </w:r>
      <w:r>
        <w:br w:type="textWrapping"/>
      </w:r>
      <w:r>
        <w:br w:type="textWrapping"/>
      </w:r>
      <w:r>
        <w:t xml:space="preserve">Hạ bá thở dài: “Hiện tại vẫn chưa thể nói với ngươi.” Dừng một chút, tiếp lời: “Có lẽ một ngày nào đó, hắn sẽ tự kể ngươi nghe.”</w:t>
      </w:r>
      <w:r>
        <w:br w:type="textWrapping"/>
      </w:r>
      <w:r>
        <w:br w:type="textWrapping"/>
      </w:r>
      <w:r>
        <w:t xml:space="preserve">Ngoại ô Mặc Lương trấn chính là sông Yến Tử, hơn mười chiếc thuyền đánh cá cập bên sông. Hạ bá dẫn Niếp Thập Tam, cởi bỏ dây buộc một con thuyền nhỏ khoang đen, tay chèo xuôi ngược vài bận, đã ra xa bờ.</w:t>
      </w:r>
      <w:r>
        <w:br w:type="textWrapping"/>
      </w:r>
      <w:r>
        <w:br w:type="textWrapping"/>
      </w:r>
      <w:r>
        <w:t xml:space="preserve">“Mùa đông cá đều lặn sâu bên dưới, lười bơi lên trên, phải giăng lưới dày đặc một chút, sâu hơn một chút mới được.”</w:t>
      </w:r>
      <w:r>
        <w:br w:type="textWrapping"/>
      </w:r>
      <w:r>
        <w:br w:type="textWrapping"/>
      </w:r>
      <w:r>
        <w:t xml:space="preserve">Lúc này mặt trời đã lên cao, sông Yến Tử cũng dần náo nhiệt, đều là ngư dân chào hỏi nhau, một hán tử gầy gò có khuôn mặt đen sạm cười nói: “Hạ bá đã về rồi a, Mẫn Chi nhà bá sang năm sẽ thi Trạng Nguyên phải không?”</w:t>
      </w:r>
      <w:r>
        <w:br w:type="textWrapping"/>
      </w:r>
      <w:r>
        <w:br w:type="textWrapping"/>
      </w:r>
      <w:r>
        <w:t xml:space="preserve">Một thiếu phụ vẻ mặt phong sương đứng bên cạnh cười vang: “Hạ bá thật có phúc, Tiểu Nhị nhà ta chỉ biết theo chúng ta đi đánh cá, làm sao có tiền đồ, Mẫn Chi nhà bá còn trẻ nhưng đã là tú tài, chăm chỉ đọc sách, sau này làm đại quan nhớ đừng quên chúng ta a.”</w:t>
      </w:r>
      <w:r>
        <w:br w:type="textWrapping"/>
      </w:r>
      <w:r>
        <w:br w:type="textWrapping"/>
      </w:r>
      <w:r>
        <w:t xml:space="preserve">Hạ bá cười đáp lại, khách sáo với nhau vài câu, cử chỉ hoàn toàn giống một ngư dân.</w:t>
      </w:r>
      <w:r>
        <w:br w:type="textWrapping"/>
      </w:r>
      <w:r>
        <w:br w:type="textWrapping"/>
      </w:r>
      <w:r>
        <w:t xml:space="preserve">Niếp Thập Tam thu hết vào trong mắt, lẳng lặng đi theo lão giăng lưới, cũng không nhiều lời.</w:t>
      </w:r>
      <w:r>
        <w:br w:type="textWrapping"/>
      </w:r>
      <w:r>
        <w:br w:type="textWrapping"/>
      </w:r>
      <w:r>
        <w:t xml:space="preserve">Chợt nghe có người hỏi: “Hạ bá, hài tử này là ai? Sao trước giờ chưa từng thấy qua?”</w:t>
      </w:r>
      <w:r>
        <w:br w:type="textWrapping"/>
      </w:r>
      <w:r>
        <w:br w:type="textWrapping"/>
      </w:r>
      <w:r>
        <w:t xml:space="preserve">Hạ bá cười nói: “Thật ra hắn rất đáng thương, phụ mẫu trọng bệnh qua đời, tứ cố vô thân, Mẫn Chi thấy vậy liền mang hắn về, đồng thời có thêm người giúp lão đầu như ta. Thập Tam, mau qua chào các vị thúc thúc bá bá đi.”</w:t>
      </w:r>
      <w:r>
        <w:br w:type="textWrapping"/>
      </w:r>
      <w:r>
        <w:br w:type="textWrapping"/>
      </w:r>
      <w:r>
        <w:t xml:space="preserve">Niếp Thập Tam y lời hành lễ.</w:t>
      </w:r>
      <w:r>
        <w:br w:type="textWrapping"/>
      </w:r>
      <w:r>
        <w:br w:type="textWrapping"/>
      </w:r>
      <w:r>
        <w:t xml:space="preserve">Mặc Lương trấn dân phong thuần phác, ngư dân thường thân cận với nhau, một buổi sáng nói chuyện cười đùa cứ thế trôi qua.</w:t>
      </w:r>
      <w:r>
        <w:br w:type="textWrapping"/>
      </w:r>
      <w:r>
        <w:br w:type="textWrapping"/>
      </w:r>
      <w:r>
        <w:t xml:space="preserve">Đến giữa trưa, Hạ bá thu lưới, bắt được hơn mười con cá chép, đứng ven sông bán được tám mươi văn tiền, rồi gọi Niếp Thập Tam về nhà.</w:t>
      </w:r>
      <w:r>
        <w:br w:type="textWrapping"/>
      </w:r>
      <w:r>
        <w:br w:type="textWrapping"/>
      </w:r>
      <w:r>
        <w:t xml:space="preserve">Trở lại tiểu viện, Hạ Mẫn Chi đã làm xong cơm trưa, đang cầm một quyển sách cũ rách tùy tiện lật xem.</w:t>
      </w:r>
      <w:r>
        <w:br w:type="textWrapping"/>
      </w:r>
      <w:r>
        <w:br w:type="textWrapping"/>
      </w:r>
      <w:r>
        <w:t xml:space="preserve">Giữa trời đông giá rét lại có một ngôi nhà ấm áp an toàn như thế để quay về, Niếp Thập Tam chợt mơ hồ cảm nhận được một thứ hạnh phúc mạc danh kỳ diệu.</w:t>
      </w:r>
      <w:r>
        <w:br w:type="textWrapping"/>
      </w:r>
      <w:r>
        <w:br w:type="textWrapping"/>
      </w:r>
      <w:r>
        <w:t xml:space="preserve">Hạ Mẫn Chi mỗi ngày đều cẩn thận bỏ tiền vào trong một ống sứ lớn, cười đến trong trẻo ngây ngô, Niếp Thập Tam ngắm nụ cười của hắn, chỉ cảm thấy thập phần yêu thích.</w:t>
      </w:r>
      <w:r>
        <w:br w:type="textWrapping"/>
      </w:r>
      <w:r>
        <w:br w:type="textWrapping"/>
      </w:r>
      <w:r>
        <w:t xml:space="preserve">Đảo mắt đã là mùa hè năm sau.</w:t>
      </w:r>
      <w:r>
        <w:br w:type="textWrapping"/>
      </w:r>
      <w:r>
        <w:br w:type="textWrapping"/>
      </w:r>
      <w:r>
        <w:t xml:space="preserve">Nửa năm qua, Niếp Thập Tam khuôn mặt ngày càng tuấn lãng, cao lên không ít, khí độ xuất chúng, đã không còn dáng vẻ của một hài đồng. Tuy không học Khoái Tuyết Thập Thất kiếm, nhưng ngày ngày đều cùng Hạ bá luận bàn so chiêu, ngộ tính cực cao, tu vi võ học tiến triển nhanh chóng phi thường, chiếu theo lời Hạ bá, đã có thể xếp vào hàng thập đại kỳ nhân của võ lâm.</w:t>
      </w:r>
      <w:r>
        <w:br w:type="textWrapping"/>
      </w:r>
      <w:r>
        <w:br w:type="textWrapping"/>
      </w:r>
      <w:r>
        <w:t xml:space="preserve">Mỗi ngày đều là sáng đánh cá, chiều ngồi luyện công trong tiểu viện, rồi chăm coi vườn rau, cuộc sống cũng phong phú tự tại.</w:t>
      </w:r>
      <w:r>
        <w:br w:type="textWrapping"/>
      </w:r>
      <w:r>
        <w:br w:type="textWrapping"/>
      </w:r>
      <w:r>
        <w:t xml:space="preserve">Hồi đầu xuân, Hạ Mẫn Chi bắt mười con gà thả nuôi ở hậu viện, tuy luôn miệng bất mãn Niếp Thập Tam sức ăn quá mạnh, nhưng mỗi ngày đều luộc cho hắn hai quả trứng, từ lúc vào hạ tới nay, đã giết hết ba con gà trống choai hầm canh cho hắn uống.</w:t>
      </w:r>
      <w:r>
        <w:br w:type="textWrapping"/>
      </w:r>
      <w:r>
        <w:br w:type="textWrapping"/>
      </w:r>
      <w:r>
        <w:t xml:space="preserve">Thường thường khi Niếp Thập Tam vừa định đa tạ, Hạ Mẫn Chi liền dùng cặp mắt đào hoa kia liếc xéo hắn, cười lạnh: “Ăn nhiều thì phải làm nhiều mới được, ăn no rồi hảo hảo luyện võ, vạn nhất có chuyện gì, vẫn còn ngươi lấy mạng báo đáp.”</w:t>
      </w:r>
      <w:r>
        <w:br w:type="textWrapping"/>
      </w:r>
      <w:r>
        <w:br w:type="textWrapping"/>
      </w:r>
      <w:r>
        <w:t xml:space="preserve">Vì thế, bao nhiêu cảm kích của Niếp Thập Tam liền bị một câu nói sắt đá làm nghẹn trở lại.</w:t>
      </w:r>
      <w:r>
        <w:br w:type="textWrapping"/>
      </w:r>
      <w:r>
        <w:br w:type="textWrapping"/>
      </w:r>
      <w:r>
        <w:t xml:space="preserve">Nghẹn đến mức khó chịu, kéo Hạ bá ra hậu viện khoa tay múa chân, rốt cuộc có một ngày, Hạ bá nheo đôi mắt già nua từng trải thế sự cười nói: “Thập Tam, ngươi không ngại đổi sang luyện đao chứ?”</w:t>
      </w:r>
      <w:r>
        <w:br w:type="textWrapping"/>
      </w:r>
      <w:r>
        <w:br w:type="textWrapping"/>
      </w:r>
      <w:r>
        <w:t xml:space="preserve">Niếp Thập Tam lập tức run lên, lá trúc rơi lác đác: “Tại sao?”</w:t>
      </w:r>
      <w:r>
        <w:br w:type="textWrapping"/>
      </w:r>
      <w:r>
        <w:br w:type="textWrapping"/>
      </w:r>
      <w:r>
        <w:t xml:space="preserve">“Tàn nhẫn sắc bén như vậy, không luyện Quỷ Đầu đao thật sự đáng tiếc.”</w:t>
      </w:r>
      <w:r>
        <w:br w:type="textWrapping"/>
      </w:r>
      <w:r>
        <w:br w:type="textWrapping"/>
      </w:r>
      <w:r>
        <w:t xml:space="preserve">Niếp Thập Tam đỏ mặt mỉm cười, cung kính khoanh tay nói: “Thập Tam thụ giáo.”</w:t>
      </w:r>
      <w:r>
        <w:br w:type="textWrapping"/>
      </w:r>
      <w:r>
        <w:br w:type="textWrapping"/>
      </w:r>
      <w:r>
        <w:t xml:space="preserve">Chiều hôm đó, Hạ bá ra ngoài mua vài thứ như gạo mì, Hạ Mẫn Chi ôm quyển Lễ Ký ngồi đọc dưới giàn nho.</w:t>
      </w:r>
      <w:r>
        <w:br w:type="textWrapping"/>
      </w:r>
      <w:r>
        <w:br w:type="textWrapping"/>
      </w:r>
      <w:r>
        <w:t xml:space="preserve">Niếp Thập Tam gánh nước giếng giặt sạch quần áo, đem phơi, lại mang một quả dưa hấu đến rửa trong giếng.</w:t>
      </w:r>
      <w:r>
        <w:br w:type="textWrapping"/>
      </w:r>
      <w:r>
        <w:br w:type="textWrapping"/>
      </w:r>
      <w:r>
        <w:t xml:space="preserve">Xong xuôi mọi việc, quay đầu nhìn lại, Hạ Mẫn Chi đã nằm ngủ quên trên ghế đá, mái tóc dài tản mác rũ xuống đất, một tay áp quyển sách trên ngực.</w:t>
      </w:r>
      <w:r>
        <w:br w:type="textWrapping"/>
      </w:r>
      <w:r>
        <w:br w:type="textWrapping"/>
      </w:r>
      <w:r>
        <w:t xml:space="preserve">Niếp Thập Tam không khỏi buồn cười, rón rén đến gần, ngồi lên ghế, sợ ghế quá cứng sẽ làm Hạ Mẫn Chi đau đầu, nhẹ nhàng nâng đầu hắn dậy, đặt lên đùi mình.</w:t>
      </w:r>
      <w:r>
        <w:br w:type="textWrapping"/>
      </w:r>
      <w:r>
        <w:br w:type="textWrapping"/>
      </w:r>
      <w:r>
        <w:t xml:space="preserve">Gió mát thổi qua, Niếp Thập Tam dùng ngón tay lặng lẽ gỡ rối cho mái tóc hắn, trên tay lành lạnh mượt mà, nhưng trong lòng lại một trận khô nóng.</w:t>
      </w:r>
      <w:r>
        <w:br w:type="textWrapping"/>
      </w:r>
      <w:r>
        <w:br w:type="textWrapping"/>
      </w:r>
      <w:r>
        <w:t xml:space="preserve">Ánh nắng xuyên qua tán lá dày đặc trên giàn nho, như tơ nhung vương vấn trên người bọn họ, in thành từng đốm rải rác trên mặt đất. Hai thiếu niên một ngồi một nằm, thanh y tố sam giao hòa, một người mày kiếm mắt sao, đã có khí thế như danh kiếm rời vỏ, một người nhắm nghiền hai mắt, hàng my cong dài như vầng trăng khuyết rợp bóng trên đôi má thành hình vòng cung tuyệt mỹ, trên khuôn mặt ngọc bạch nổi bật một nốt ruồi nhỏ khả ái.</w:t>
      </w:r>
      <w:r>
        <w:br w:type="textWrapping"/>
      </w:r>
      <w:r>
        <w:br w:type="textWrapping"/>
      </w:r>
      <w:r>
        <w:t xml:space="preserve">Trông họ hài hòa khôn tả, tựa như một bức họa phồn hoa thanh tân, tràn ngập phong thái bình yên, năm tháng an lành.</w:t>
      </w:r>
      <w:r>
        <w:br w:type="textWrapping"/>
      </w:r>
      <w:r>
        <w:br w:type="textWrapping"/>
      </w:r>
    </w:p>
    <w:p>
      <w:pPr>
        <w:pStyle w:val="Heading2"/>
      </w:pPr>
      <w:bookmarkStart w:id="28" w:name="chương-4"/>
      <w:bookmarkEnd w:id="28"/>
      <w:r>
        <w:t xml:space="preserve">4. Chương 4</w:t>
      </w:r>
    </w:p>
    <w:p>
      <w:pPr>
        <w:pStyle w:val="Compact"/>
      </w:pPr>
      <w:r>
        <w:br w:type="textWrapping"/>
      </w:r>
      <w:r>
        <w:br w:type="textWrapping"/>
      </w:r>
      <w:r>
        <w:t xml:space="preserve">Không lâu sau, Hạ Mẫn Chi tỉnh lại, nhìn thấy Niếp Thập Tam cũng không ngạc nhiên, lười biếng nghiêng người, vẫn gối đầu lên đùi hắn, tìm một tư thế thoải mái hơn, cười nói: “Ngủ một giấc thật thống khoái a!”</w:t>
      </w:r>
      <w:r>
        <w:br w:type="textWrapping"/>
      </w:r>
      <w:r>
        <w:br w:type="textWrapping"/>
      </w:r>
      <w:r>
        <w:t xml:space="preserve">Niếp Thập Tam cầm lấy quyển Lễ Ký kia, lật đến thiên Tế pháp, hỏi: “Ngươi thích đọc mấy loại sách này sao?”</w:t>
      </w:r>
      <w:r>
        <w:br w:type="textWrapping"/>
      </w:r>
      <w:r>
        <w:br w:type="textWrapping"/>
      </w:r>
      <w:r>
        <w:t xml:space="preserve">Hạ Mẫn Chi thở dài: “Chỉ có kẻ ngốc mới thích đọc! Bất quá đây là đại kinh của khoa thi, không thể không đọc.”</w:t>
      </w:r>
      <w:r>
        <w:br w:type="textWrapping"/>
      </w:r>
      <w:r>
        <w:br w:type="textWrapping"/>
      </w:r>
      <w:r>
        <w:t xml:space="preserve">“Ngươi nhất định phải làm quan sao?”</w:t>
      </w:r>
      <w:r>
        <w:br w:type="textWrapping"/>
      </w:r>
      <w:r>
        <w:br w:type="textWrapping"/>
      </w:r>
      <w:r>
        <w:t xml:space="preserve">“Vai ta không thể vác, tay ta không thể mang, không đọc sách không làm quan thì còn có thể làm gì?”</w:t>
      </w:r>
      <w:r>
        <w:br w:type="textWrapping"/>
      </w:r>
      <w:r>
        <w:br w:type="textWrapping"/>
      </w:r>
      <w:r>
        <w:t xml:space="preserve">“Vậy ngươi thích làm gì?”</w:t>
      </w:r>
      <w:r>
        <w:br w:type="textWrapping"/>
      </w:r>
      <w:r>
        <w:br w:type="textWrapping"/>
      </w:r>
      <w:r>
        <w:t xml:space="preserve">Hạ Mẫn Chi ngẩn ra, lặp lại: “Thích làm gì ư?”</w:t>
      </w:r>
      <w:r>
        <w:br w:type="textWrapping"/>
      </w:r>
      <w:r>
        <w:br w:type="textWrapping"/>
      </w:r>
      <w:r>
        <w:t xml:space="preserve">Hỏi ngược lại Niếp Thập Tam: “Còn ngươi thích làm gì?”</w:t>
      </w:r>
      <w:r>
        <w:br w:type="textWrapping"/>
      </w:r>
      <w:r>
        <w:br w:type="textWrapping"/>
      </w:r>
      <w:r>
        <w:t xml:space="preserve">Niếp Thập Tam đáp cực nhanh: “Ta thích tập võ, cầu kiếm đạo.”</w:t>
      </w:r>
      <w:r>
        <w:br w:type="textWrapping"/>
      </w:r>
      <w:r>
        <w:br w:type="textWrapping"/>
      </w:r>
      <w:r>
        <w:t xml:space="preserve">Hạ Mẫn Chi nằm ngửa lại, nhìn thẳng Niếp Thập Tam, trong mắt đầy vẻ ngưỡng mộ, thấp giọng nói: “Ta không biết ta thích cái gì, chỉ cầu bình an.”</w:t>
      </w:r>
      <w:r>
        <w:br w:type="textWrapping"/>
      </w:r>
      <w:r>
        <w:br w:type="textWrapping"/>
      </w:r>
      <w:r>
        <w:t xml:space="preserve">Niếp Thập Tam nhíu mày nói: “Làm quan có gì tốt? Ngươi muốn làm quan gì?”</w:t>
      </w:r>
      <w:r>
        <w:br w:type="textWrapping"/>
      </w:r>
      <w:r>
        <w:br w:type="textWrapping"/>
      </w:r>
      <w:r>
        <w:t xml:space="preserve">Hạ Mẫn Chi cười cười: “Làm quan có thể nhận bổng lộc triều đình, có thể giúp chúng ta sung túc hơn một chút, cũng cho Hạ bá có chỗ dựa. Thiên hạ đều nói đương kim thánh thượng nhân hậu, ta muốn được tận mắt thấy long nhan.” Lại chuyển đề tài, nghiêm mặt nói: “Học võ công đương nhiên rất tốt, chỉ là nếu dùng để làm chuyện phạm pháp, một khi bị quan phủ bắt giữ, sẽ gặp phiền phức to.”</w:t>
      </w:r>
      <w:r>
        <w:br w:type="textWrapping"/>
      </w:r>
      <w:r>
        <w:br w:type="textWrapping"/>
      </w:r>
      <w:r>
        <w:t xml:space="preserve">Niếp Thập Tam như sực nhớ ra điều gì: “Đêm đó ngươi cứu ta, đã nói một đống luật này nọ, chẳng lẽ là muốn làm quan bên Hình bộ?”</w:t>
      </w:r>
      <w:r>
        <w:br w:type="textWrapping"/>
      </w:r>
      <w:r>
        <w:br w:type="textWrapping"/>
      </w:r>
      <w:r>
        <w:t xml:space="preserve">“Đúng a.” Hạ Mẫn Chi cười đến đôi mắt đều loan loan cả lên, nhưng trong thanh âm lại mơ hồ ẩn chứa đau thương: “Hình pháp điều lệ rõ ràng, từng dòng từng khoản phân minh, so với lòng người sâu thâm khó lường, quả thật dễ hiểu hơn nhiều.”</w:t>
      </w:r>
      <w:r>
        <w:br w:type="textWrapping"/>
      </w:r>
      <w:r>
        <w:br w:type="textWrapping"/>
      </w:r>
      <w:r>
        <w:t xml:space="preserve">Mồng chín tháng tám, kỳ thi Hương ở Ngọc Châu.</w:t>
      </w:r>
      <w:r>
        <w:br w:type="textWrapping"/>
      </w:r>
      <w:r>
        <w:br w:type="textWrapping"/>
      </w:r>
      <w:r>
        <w:t xml:space="preserve">Niếp Thập Tam đi cùng Hạ Mẫn Chi, thi xong, hai người trọ ở khách điếm Khôi Tinh chờ yết bảng.</w:t>
      </w:r>
      <w:r>
        <w:br w:type="textWrapping"/>
      </w:r>
      <w:r>
        <w:br w:type="textWrapping"/>
      </w:r>
      <w:r>
        <w:t xml:space="preserve">Trong khi những thư sinh khác đều đứng ngồi không yên, Hạ Mẫn Chi lại dị thường bình tĩnh, kéo Niếp Thập Tam đi du ngoạn thành Ngọc Châu.</w:t>
      </w:r>
      <w:r>
        <w:br w:type="textWrapping"/>
      </w:r>
      <w:r>
        <w:br w:type="textWrapping"/>
      </w:r>
      <w:r>
        <w:t xml:space="preserve">Quế bảng vừa ra, tên Hạ Mẫn Chi nằm trên cao chót vót, là đệ nhị cử nhân.</w:t>
      </w:r>
      <w:r>
        <w:br w:type="textWrapping"/>
      </w:r>
      <w:r>
        <w:br w:type="textWrapping"/>
      </w:r>
      <w:r>
        <w:t xml:space="preserve">Theo quy củ, những cử nhân có tên trên bảng sẽ tới tháp Từ Ân đề danh trước, ba ngày sau mới tham gia lộc minh yến (yến tiệc mừng các vị đỗ đạt) do tuần phủ đích thân chủ trì, vô cùng vinh quang.</w:t>
      </w:r>
      <w:r>
        <w:br w:type="textWrapping"/>
      </w:r>
      <w:r>
        <w:br w:type="textWrapping"/>
      </w:r>
      <w:r>
        <w:t xml:space="preserve">Vào một ngày thu đẹp trời, trên không trung bạch hạc cưỡi mây, một loạt những cử nhân chen chúc dưới chân tháp Từ Ân.</w:t>
      </w:r>
      <w:r>
        <w:br w:type="textWrapping"/>
      </w:r>
      <w:r>
        <w:br w:type="textWrapping"/>
      </w:r>
      <w:r>
        <w:t xml:space="preserve">Niếp Thập Tam đứng trên triền núi xa xa, mỉm cười nhìn Hạ Mẫn Chi lẫn trong đám đông.</w:t>
      </w:r>
      <w:r>
        <w:br w:type="textWrapping"/>
      </w:r>
      <w:r>
        <w:br w:type="textWrapping"/>
      </w:r>
      <w:r>
        <w:t xml:space="preserve">Ngọc Châu lúc đó là một trong những châu phủ phồn hoa nhất Đại Trữ, chúng cử nhân cẩm bào hoa phục, rực rỡ như biển mây, ngay cả những học trò xuất thân cơ hàn, cũng đều mặc thu sam mới tinh, chỉ mỗi Hạ Mẫn Chi, vẫn một thân thô bố bạch y, tuy khí chất thanh tao dung sắc tuấn mỹ, nhưng đã có người chỉ trỏ cười nhạo sau lưng.</w:t>
      </w:r>
      <w:r>
        <w:br w:type="textWrapping"/>
      </w:r>
      <w:r>
        <w:br w:type="textWrapping"/>
      </w:r>
      <w:r>
        <w:t xml:space="preserve">Hắn trẻ tuổi đã đổ cao, văn nhân xem nhẹ tiền tài, vốn đã dễ dàng trở thành mục tiêu để mọi người bàn tán, hiện tại lại thấy hắn y sam bần tiện, đã có vài kẻ gàn dở trực tiếp giáp mặt chế giễu.</w:t>
      </w:r>
      <w:r>
        <w:br w:type="textWrapping"/>
      </w:r>
      <w:r>
        <w:br w:type="textWrapping"/>
      </w:r>
      <w:r>
        <w:t xml:space="preserve">Hạ Mẫn Chi chỉ mỉm cười, cũng không để tâm, nhưng Niếp Thập Tam lại rành rành thu mọi chuyện vào trong mắt.</w:t>
      </w:r>
      <w:r>
        <w:br w:type="textWrapping"/>
      </w:r>
      <w:r>
        <w:br w:type="textWrapping"/>
      </w:r>
      <w:r>
        <w:t xml:space="preserve">Xế chiều hôm diễn ra lộc minh yến, Hạ Mẫn Chi đang chuẩn bị xuất môn đến châu phủ, Niếp Thập Tam gọi hắn lại, hai tay dâng ra một kiện áo choàng trắng bằng gấm Thiên Hương, mỉm cười nói: “Mặc vào đi.”</w:t>
      </w:r>
      <w:r>
        <w:br w:type="textWrapping"/>
      </w:r>
      <w:r>
        <w:br w:type="textWrapping"/>
      </w:r>
      <w:r>
        <w:t xml:space="preserve">Hạ Mẫn Chi đột nhiên ngẩng đầu chăm chú nhìn hắn, nhãn thần trong trẻo nhưng thâm thúy, có phần đa tình lại có phần lãnh tình.</w:t>
      </w:r>
      <w:r>
        <w:br w:type="textWrapping"/>
      </w:r>
      <w:r>
        <w:br w:type="textWrapping"/>
      </w:r>
      <w:r>
        <w:t xml:space="preserve">Niếp Thập Tam chợt xấu hổ, vội giải thích: “Tối qua ta đến Ngọc hồ, câu được một con cá trích, bán được giá… Tuy không mua nổi thứ tốt hơn, nhưng mặc bộ này cũng sẽ không bị bọn họ chê cười.”</w:t>
      </w:r>
      <w:r>
        <w:br w:type="textWrapping"/>
      </w:r>
      <w:r>
        <w:br w:type="textWrapping"/>
      </w:r>
      <w:r>
        <w:t xml:space="preserve">Thanh âm Hạ Mẫn Chi có chút nghẹn ngào: “Tại sao?”</w:t>
      </w:r>
      <w:r>
        <w:br w:type="textWrapping"/>
      </w:r>
      <w:r>
        <w:br w:type="textWrapping"/>
      </w:r>
      <w:r>
        <w:t xml:space="preserve">Niếp Thập Tam nói: “Ngươi vốn như trăng sáng giữa trời cao, không nên bị người xem thường. Lúc ta còn ở Bạch Lộc Sơn, từng nghe Đàn sư huynh nói, người trong quan trường đều vô cùng hám lợi, mặc y phục mới, có lẽ tuần phủ cũng sẽ đối xử đặc biệt với ngươi một chút.”</w:t>
      </w:r>
      <w:r>
        <w:br w:type="textWrapping"/>
      </w:r>
      <w:r>
        <w:br w:type="textWrapping"/>
      </w:r>
      <w:r>
        <w:t xml:space="preserve">Hạ Mẫn Chi rũ my: “Thế nhân trước giờ chỉ nhìn y sam không nhìn người, Thập Tam, ngươi quả thật… rất thông minh, theo cách trực tiếp.”</w:t>
      </w:r>
      <w:r>
        <w:br w:type="textWrapping"/>
      </w:r>
      <w:r>
        <w:br w:type="textWrapping"/>
      </w:r>
      <w:r>
        <w:t xml:space="preserve">Niếp Thập Tam mỉm cười, trên gương mặt góc cạnh đã dần bớt đi vẻ lãnh đạm, trái lại thêm vài phần nhu hòa: “Thay y phục nhanh đi, tối nhớ về sớm, làm cho ta một bát mỳ trường thọ.”</w:t>
      </w:r>
      <w:r>
        <w:br w:type="textWrapping"/>
      </w:r>
      <w:r>
        <w:br w:type="textWrapping"/>
      </w:r>
      <w:r>
        <w:t xml:space="preserve">Hạ Mẫn Chi ngẩng đầu, đường cong thanh tú nơi đuôi mắt ẩn hiện chút ý vị hứng thú: “Mỳ trường thọ? Hôm nay là sinh thần của ngươi?”</w:t>
      </w:r>
      <w:r>
        <w:br w:type="textWrapping"/>
      </w:r>
      <w:r>
        <w:br w:type="textWrapping"/>
      </w:r>
      <w:r>
        <w:t xml:space="preserve">Niếp Thập Tam gật đầu, chần chờ hỏi: “Có được không?”</w:t>
      </w:r>
      <w:r>
        <w:br w:type="textWrapping"/>
      </w:r>
      <w:r>
        <w:br w:type="textWrapping"/>
      </w:r>
      <w:r>
        <w:t xml:space="preserve">Trong lòng đột nhiên rất sợ Hạ Mẫn Chi cự tuyệt, lòng bàn tay đã hơi ướt mồ hôi.</w:t>
      </w:r>
      <w:r>
        <w:br w:type="textWrapping"/>
      </w:r>
      <w:r>
        <w:br w:type="textWrapping"/>
      </w:r>
      <w:r>
        <w:t xml:space="preserve">Lại thấy Hạ Mẫn Chi không nói lời nào, đẩy cửa bỏ đi, trái tim lập tức lạnh đi phân nửa.</w:t>
      </w:r>
      <w:r>
        <w:br w:type="textWrapping"/>
      </w:r>
      <w:r>
        <w:br w:type="textWrapping"/>
      </w:r>
      <w:r>
        <w:t xml:space="preserve">Năm tuổi đã bắt đầu đến Bạch Lộc Sơn học võ, sinh thần hàng năm cha mẹ đều nhờ người đem bánh ngọt cùng y phục mới lên núi, sinh thần năm nay, cha mẹ đã thành vong hồn dưới hoàng tuyền, trải qua sinh ly tử biệt, Niếp Thập Tam tuy ngày càng trầm ổn lãnh tĩnh, nhưng vẫn chỉ là một thiếu niên mười bốn tuổi, hiện tại muốn người thân cận nhất tự tay làm một bát mỳ trường thọ cho mình, lại bị hắn đối xử lạnh lùng như vậy, chỉ cảm thấy triệt để bị bỏ rơi, thiên hạ rộng lớn, nhưng không còn ôn tình, nhịn không được đổ rạp người trên bàn, úp mặt vào trong cánh tay.</w:t>
      </w:r>
      <w:r>
        <w:br w:type="textWrapping"/>
      </w:r>
      <w:r>
        <w:br w:type="textWrapping"/>
      </w:r>
      <w:r>
        <w:t xml:space="preserve">Cũng không biết qua bao lâu, chỉ nghe cửa “chi nha” một tiếng, chóp mũi đã ngửi được mùi thức ăn, kinh hỉ một hồi, ngẩng đầu lên, đã thấy Hạ Mẫn Chi ôm một thực hạp (hộp đựng đồ ăn) thật to bước vào.</w:t>
      </w:r>
      <w:r>
        <w:br w:type="textWrapping"/>
      </w:r>
      <w:r>
        <w:br w:type="textWrapping"/>
      </w:r>
      <w:r>
        <w:t xml:space="preserve">Bắt gặp nhãn thần hân hỉ nhược cuồng (mừng đến phát điên) của hắn, Hạ Mẫn Chi tức giận nói: “Còn không biết đứng dậy giúp một tay, đúng là quen thói đại thiếu gia!” Hung hăng đặt thực hạp lên bàn.</w:t>
      </w:r>
      <w:r>
        <w:br w:type="textWrapping"/>
      </w:r>
      <w:r>
        <w:br w:type="textWrapping"/>
      </w:r>
      <w:r>
        <w:t xml:space="preserve">Niếp Thập Tam vội thi triển thân pháp Tiểu Trọng Sơn, nhanh như chớp lao tới, mở thực hạp ra. (13 ham ăn quá nha =)))</w:t>
      </w:r>
      <w:r>
        <w:br w:type="textWrapping"/>
      </w:r>
      <w:r>
        <w:br w:type="textWrapping"/>
      </w:r>
      <w:r>
        <w:t xml:space="preserve">Hạ Mẫn Chi hừ một tiếng, bĩu môi: “Khinh công tầm thường bậc này cũng dám phô trương, không biết xấu hổ…”</w:t>
      </w:r>
      <w:r>
        <w:br w:type="textWrapping"/>
      </w:r>
      <w:r>
        <w:br w:type="textWrapping"/>
      </w:r>
      <w:r>
        <w:t xml:space="preserve">Bưng ra hai bát mỳ trắng tuyết thơm nức có thêm thịt cá: “Mỳ trường thọ.”</w:t>
      </w:r>
      <w:r>
        <w:br w:type="textWrapping"/>
      </w:r>
      <w:r>
        <w:br w:type="textWrapping"/>
      </w:r>
      <w:r>
        <w:t xml:space="preserve">Một bát thịt gà sao với hạt dẻ hồng nhuận vô cùng ngon mắt: “Gà con đang lớn, quế hoa hạt dẻ, vốn định làm gà hầm hạt dẻ nấm hương, nhưng thế thì khá tốn thời gian, sợ ngươi đói, nên đổi thành món này.”</w:t>
      </w:r>
      <w:r>
        <w:br w:type="textWrapping"/>
      </w:r>
      <w:r>
        <w:br w:type="textWrapping"/>
      </w:r>
      <w:r>
        <w:t xml:space="preserve">Lại thêm một bát thịt chưng lá sen thơm nức mũi: “Hồ sen ở Khúc viện có lá sen, chưng với thịt béo mà không ngấy, còn có thể thanh nhiệt.”</w:t>
      </w:r>
      <w:r>
        <w:br w:type="textWrapping"/>
      </w:r>
      <w:r>
        <w:br w:type="textWrapping"/>
      </w:r>
      <w:r>
        <w:t xml:space="preserve">Cuối cùng là một chén rau xanh đậu hủ tầm thường nhất, nhưng Hạ Mẫn Chi lại vô cùng trân trọng bưng ra, nhẹ nhàng đặt lên bàn: “Rau xanh đậu hủ mang bình an, hy vọng ngươi cả đời bình an hỉ lạc, thanh thanh bạch bạch, vĩnh viễn không phải lo âu sợ hãi.” (15 thật chu đáo ôn nhu:”&gt;)</w:t>
      </w:r>
      <w:r>
        <w:br w:type="textWrapping"/>
      </w:r>
      <w:r>
        <w:br w:type="textWrapping"/>
      </w:r>
      <w:r>
        <w:t xml:space="preserve">Ngồi xuống, tự lấy một bát mỳ, cười nói: “Ăn đi!”</w:t>
      </w:r>
      <w:r>
        <w:br w:type="textWrapping"/>
      </w:r>
      <w:r>
        <w:br w:type="textWrapping"/>
      </w:r>
      <w:r>
        <w:t xml:space="preserve">Niếp Thập Tam hai mắt sáng rực, vui mừng khôn xiết, rồi lại như đang chìm trong mộng đẹp, không dám tin, chỉ lo nhìn hắn, tủm tỉm cười, đột nhiên nhớ tới một chuyện, vội hỏi: “Đã muộn thế này, sao ngươi còn chưa đi dự Lộc minh yến?”</w:t>
      </w:r>
      <w:r>
        <w:br w:type="textWrapping"/>
      </w:r>
      <w:r>
        <w:br w:type="textWrapping"/>
      </w:r>
      <w:r>
        <w:t xml:space="preserve">Hạ Mẫn Chi ăn một đũa mỳ, nói: “Ta vừa nhờ Tống Giải Nguyên nói với Tuần phủ đại nhân là ta bị bệnh không đến được.” Cười cười: “Hơn nữa châu phủ có gì đáng xem? Ta lại không biết uống rượu, tới đó cũng rất nhàm chán.”</w:t>
      </w:r>
      <w:r>
        <w:br w:type="textWrapping"/>
      </w:r>
      <w:r>
        <w:br w:type="textWrapping"/>
      </w:r>
      <w:r>
        <w:t xml:space="preserve">Niếp Thập Tam hốc mắt nóng lên, vội cúi đầu ngốn một mồm mỳ, một mồm đồ ăn, ngốn xong thấp giọng khen: “Đây là bát mỳ trường thọ ngon nhất mà ta từng nếm qua.”</w:t>
      </w:r>
      <w:r>
        <w:br w:type="textWrapping"/>
      </w:r>
      <w:r>
        <w:br w:type="textWrapping"/>
      </w:r>
      <w:r>
        <w:t xml:space="preserve">Hạ Mẫn Chi trừng mắt liếc hắn: “Ba con cá hầm ra hai bát mỳ, có thể không ngon sao? Sang năm có lẽ ta không có thời gian làm cho ngươi những món này, một bát mỳ Dương Xuân có đủ không?”</w:t>
      </w:r>
      <w:r>
        <w:br w:type="textWrapping"/>
      </w:r>
      <w:r>
        <w:br w:type="textWrapping"/>
      </w:r>
      <w:r>
        <w:t xml:space="preserve">Niếp Thập Tam tươi cười: “Cứ quyết định như thế, sau này mỗi năm nhớ làm cho ta một bát mỳ Dương Xuân a!”</w:t>
      </w:r>
      <w:r>
        <w:br w:type="textWrapping"/>
      </w:r>
      <w:r>
        <w:br w:type="textWrapping"/>
      </w:r>
      <w:r>
        <w:t xml:space="preserve">Hạ Mẫn Chi hớp cạn ngụm thang (nước lèo =)))))) cuối cùng, mỉm cười nói: “Làm cho ngươi bát mỳ thứ mười một, ngươi sẽ có thể ngao du nơi trời cao biển rộng, đến chừng đó tự có người khác mừng sinh thần với ngươi.”</w:t>
      </w:r>
      <w:r>
        <w:br w:type="textWrapping"/>
      </w:r>
      <w:r>
        <w:br w:type="textWrapping"/>
      </w:r>
      <w:r>
        <w:t xml:space="preserve">Niếp Thập Tam trầm ngâm một lát, nói: “Đến chừng đó rồi xem.” Lại hỏi: “Bao giờ mới tới sinh thần ngươi?”</w:t>
      </w:r>
      <w:r>
        <w:br w:type="textWrapping"/>
      </w:r>
      <w:r>
        <w:br w:type="textWrapping"/>
      </w:r>
      <w:r>
        <w:t xml:space="preserve">Hạ Mẫn Chi im lặng, thật lâu sau mới nói: “Ngươi không cần biết, ta chưa bao giờ mừng sinh thần.”</w:t>
      </w:r>
      <w:r>
        <w:br w:type="textWrapping"/>
      </w:r>
      <w:r>
        <w:br w:type="textWrapping"/>
      </w:r>
      <w:r>
        <w:t xml:space="preserve">Huyên Tĩnh năm thứ chín chính là năm thi Hội.</w:t>
      </w:r>
      <w:r>
        <w:br w:type="textWrapping"/>
      </w:r>
      <w:r>
        <w:br w:type="textWrapping"/>
      </w:r>
      <w:r>
        <w:t xml:space="preserve">Vừa qua Tết, cử nhân toàn quốc đều tề tụ ở đô thành Tĩnh Phong chờ tới kỳ thi. Kỳ thi diễn ra vào ba ngày khác nhau trong tháng hai, mồng chín, mười hai và mười lăm.</w:t>
      </w:r>
      <w:r>
        <w:br w:type="textWrapping"/>
      </w:r>
      <w:r>
        <w:br w:type="textWrapping"/>
      </w:r>
      <w:r>
        <w:t xml:space="preserve">Tọa sư (giám thị) chính là Lễ bộ Thượng thư Phương Dụ Chính. Phẩm hạnh đoan phương, chính trực, bác học thuần hậu đã sớm được lấy làm tôn chỉ của kỳ thi, vì vậy năm nay đặc biệt do Phương đại nhân đích thân chủ khảo, cất nhắc nhân tài.</w:t>
      </w:r>
      <w:r>
        <w:br w:type="textWrapping"/>
      </w:r>
      <w:r>
        <w:br w:type="textWrapping"/>
      </w:r>
      <w:r>
        <w:t xml:space="preserve">Hạ bá hơn một năm nay chân khí phản phệ càng lúc càng lợi hại, thân thể không còn như lúc trước, Hạ Mẫn Chi đành để lão ở lại Mặc Lương trấn, tự mình dẫn Niếp Thập Tam đi Tĩnh Phong.</w:t>
      </w:r>
      <w:r>
        <w:br w:type="textWrapping"/>
      </w:r>
      <w:r>
        <w:br w:type="textWrapping"/>
      </w:r>
      <w:r>
        <w:t xml:space="preserve">Những năm gần đây Trữ quốc đang lúc thịnh thế quốc thái dân an, đường thủy cả ba sông lớn đều lưu chuyển thuận lợi, Giang Nam đất lành trù phú, Trung Nguyên đồng ruộng bạt ngàn, hàng năm đều bội thu, cực kỳ hoa lệ.</w:t>
      </w:r>
      <w:r>
        <w:br w:type="textWrapping"/>
      </w:r>
      <w:r>
        <w:br w:type="textWrapping"/>
      </w:r>
      <w:r>
        <w:t xml:space="preserve">Hơn nữa năm năm trước Mộ Dung thị ở Tây Châu mất nước, các bộ lạc nơi thảo nguyên phía bắc tan rã, không lo mối nguy thù trong, cũng tránh được hiểm họa giặc ngoài, Văn Đế trị quốc lấy dân làm gốc, miễn lao dịch giảm tô thuế, khiến thiên hạ một lòng, bá tính an cư lạc nghiệp.</w:t>
      </w:r>
      <w:r>
        <w:br w:type="textWrapping"/>
      </w:r>
      <w:r>
        <w:br w:type="textWrapping"/>
      </w:r>
      <w:r>
        <w:t xml:space="preserve">Kỳ thi năm nay, thành Tĩnh Phong càng đặc biệt náo nhiệt.</w:t>
      </w:r>
      <w:r>
        <w:br w:type="textWrapping"/>
      </w:r>
      <w:r>
        <w:br w:type="textWrapping"/>
      </w:r>
      <w:r>
        <w:t xml:space="preserve">Hạ Mẫn Chi cùng Niếp Thập Tam đến Tĩnh Phong đúng ngày mồng ba tháng hai, khách điếm nội thành đã không còn phòng trống, hai người đành phải dời về Tác gia thôn ở ngoại thành tùy tiện tìm một nhà gõ cửa xin trú tạm.</w:t>
      </w:r>
      <w:r>
        <w:br w:type="textWrapping"/>
      </w:r>
      <w:r>
        <w:br w:type="textWrapping"/>
      </w:r>
      <w:r>
        <w:t xml:space="preserve">Phu thê Tác Tiểu Trụ vốn là hộ săn bắn trong thôn, nghe hai người nói là cử nhân đi thi, liền hoan hoan hỉ hỉ mời vào nhà, Tác nương tử còn đặc biệt xuống trù phòng sớm hơn thường ngày làm cơm chiều thịnh tình khoản đãi.</w:t>
      </w:r>
      <w:r>
        <w:br w:type="textWrapping"/>
      </w:r>
      <w:r>
        <w:br w:type="textWrapping"/>
      </w:r>
      <w:r>
        <w:t xml:space="preserve">Hạ Mẫn Chi liên tục đa tạ, hắn bẩm sinh tuấn mỹ, ăn nói càng linh lợi, Tác nương tử nhìn mà nhịn không được sinh lòng quý mến, cứ gắp rau vào bát hắn liên hồi.</w:t>
      </w:r>
      <w:r>
        <w:br w:type="textWrapping"/>
      </w:r>
      <w:r>
        <w:br w:type="textWrapping"/>
      </w:r>
      <w:r>
        <w:t xml:space="preserve">Hạ Mẫn Chi bưng bát cơm gạo thô, thấy món ăn tuy đơn sơ đạm mạc, nhưng cũng có một khối thịt lớn cùng một con cá nguyên vẹn, cười nói: “Đại tẩu thật khách khí, chúng ta ở Ngọc Châu đều không được ăn khối thịt lớn như vậy, quả là rất phong phú.”</w:t>
      </w:r>
      <w:r>
        <w:br w:type="textWrapping"/>
      </w:r>
      <w:r>
        <w:br w:type="textWrapping"/>
      </w:r>
      <w:r>
        <w:t xml:space="preserve">Tác nương tử cười đến hài lòng: “Hiếm khi có khách quý, nói gì mà khách khí với không khách khí. Nhà chúng ta tuy cơ bần, nhưng miễn là không chiến tranh, không ôn dịch, thì vẫn có thể sống qua ngày.”</w:t>
      </w:r>
      <w:r>
        <w:br w:type="textWrapping"/>
      </w:r>
      <w:r>
        <w:br w:type="textWrapping"/>
      </w:r>
      <w:r>
        <w:t xml:space="preserve">Hạ Mẫn Chi mỉm cười, nhãn thần trong trẻo: “Phải a, thà làm cẩu thời thái bình, cũng không làm người lúc loạn thế. Thiên hạ thái bình, không động binh đao đương nhiên là tốt nhất.”</w:t>
      </w:r>
      <w:r>
        <w:br w:type="textWrapping"/>
      </w:r>
      <w:r>
        <w:br w:type="textWrapping"/>
      </w:r>
      <w:r>
        <w:t xml:space="preserve">Niếp Thập Tam tuy đang định gắp một miếng thịt, nhưng vẫn có thể nhìn thấu vẻ ưu thương cùng kiên định trong mắt hắn, tay đột nhiên giơ lên giữa không trung.</w:t>
      </w:r>
      <w:r>
        <w:br w:type="textWrapping"/>
      </w:r>
      <w:r>
        <w:br w:type="textWrapping"/>
      </w:r>
      <w:r>
        <w:t xml:space="preserve">Hạ Mẫn Chi mâu quang chợt động, lấy đũa gõ mạnh lên mu bàn tay Niếp Thập Tam: “Đồ ăn đại tẩu làm thơm ngon đẹp mắt, ngươi cứ nhìn mãi như vậy sẽ no sao? Mau ăn đi!”</w:t>
      </w:r>
      <w:r>
        <w:br w:type="textWrapping"/>
      </w:r>
      <w:r>
        <w:br w:type="textWrapping"/>
      </w:r>
      <w:r>
        <w:t xml:space="preserve">Niếp Thập Tam vội thu đũa ngốn một ngụm thật to.</w:t>
      </w:r>
      <w:r>
        <w:br w:type="textWrapping"/>
      </w:r>
      <w:r>
        <w:br w:type="textWrapping"/>
      </w:r>
      <w:r>
        <w:t xml:space="preserve">Tác nương tử nhịn không được phì cười: “Hai huynh đệ các ngươi cảm tình thật tốt.”</w:t>
      </w:r>
      <w:r>
        <w:br w:type="textWrapping"/>
      </w:r>
      <w:r>
        <w:br w:type="textWrapping"/>
      </w:r>
      <w:r>
        <w:t xml:space="preserve">Hạ Mẫn Chi ngạc nhiên nói: “Sao mà tốt được? Hắn thường không nghe lời, cứ hay chọc ta nổi giận, mắng hắn cũng không chịu sửa.”</w:t>
      </w:r>
      <w:r>
        <w:br w:type="textWrapping"/>
      </w:r>
      <w:r>
        <w:br w:type="textWrapping"/>
      </w:r>
      <w:r>
        <w:t xml:space="preserve">Tác Tiểu Trụ đột nhiên nói: “Đương nhiên là tốt, nhìn ra được a.”</w:t>
      </w:r>
      <w:r>
        <w:br w:type="textWrapping"/>
      </w:r>
      <w:r>
        <w:br w:type="textWrapping"/>
      </w:r>
      <w:r>
        <w:t xml:space="preserve">Gương mặt bình phàm cười đến tràn đầy hạnh phúc: “Đại tẩu ngươi cũng thường mắng ta.”</w:t>
      </w:r>
      <w:r>
        <w:br w:type="textWrapping"/>
      </w:r>
      <w:r>
        <w:br w:type="textWrapping"/>
      </w:r>
      <w:r>
        <w:t xml:space="preserve">Tác nương tử gắp cho hắn một miếng thịt, quả nhiên cười mắng: “Lo ăn cơm đi! Nhiều lời như thế làm gì…” Tuy là mắng, nhưng nhãn thần vô cùng ôn nhu.</w:t>
      </w:r>
      <w:r>
        <w:br w:type="textWrapping"/>
      </w:r>
      <w:r>
        <w:br w:type="textWrapping"/>
      </w:r>
      <w:r>
        <w:t xml:space="preserve">Hạ Mẫn Chi và Niếp Thập Tam nhìn nhau cười, đột nhiên nhớ tới hành động vừa rồi của cả hai thật giống màn phu thê ân ái của Tác Tiểu Trụ, thần tình không khỏi lập tức trở nên cổ quái, vội né tránh ánh mắt của đối phương, vùi đầu ăn cơm.</w:t>
      </w:r>
      <w:r>
        <w:br w:type="textWrapping"/>
      </w:r>
      <w:r>
        <w:br w:type="textWrapping"/>
      </w:r>
      <w:r>
        <w:t xml:space="preserve">Niếp Thập Tam trống ngực đập loạn, liếc trộm một cái, liền thấy vành tai như bạch ngọc của Hạ Mẫn Chi đang dần nổi lên một tầng ửng đỏ, nhất thời trong lòng một trận ngọt ngào, gạo thô trong miệng, nhưng còn ngon hơn cả sơn trân hải vị.</w:t>
      </w:r>
      <w:r>
        <w:br w:type="textWrapping"/>
      </w:r>
      <w:r>
        <w:br w:type="textWrapping"/>
      </w:r>
    </w:p>
    <w:p>
      <w:pPr>
        <w:pStyle w:val="Heading2"/>
      </w:pPr>
      <w:bookmarkStart w:id="29" w:name="chương-5"/>
      <w:bookmarkEnd w:id="29"/>
      <w:r>
        <w:t xml:space="preserve">5. Chương 5</w:t>
      </w:r>
    </w:p>
    <w:p>
      <w:pPr>
        <w:pStyle w:val="Compact"/>
      </w:pPr>
      <w:r>
        <w:br w:type="textWrapping"/>
      </w:r>
      <w:r>
        <w:br w:type="textWrapping"/>
      </w:r>
      <w:r>
        <w:t xml:space="preserve">Mồng tám tháng hai, trời còn sớm, Hạ Mẫn Chi đã lên giường nằm nghỉ.</w:t>
      </w:r>
      <w:r>
        <w:br w:type="textWrapping"/>
      </w:r>
      <w:r>
        <w:br w:type="textWrapping"/>
      </w:r>
      <w:r>
        <w:t xml:space="preserve">Niếp Thập Tam hỏi: “Kỳ thi Hội ngày mai có nắm chắc không?”</w:t>
      </w:r>
      <w:r>
        <w:br w:type="textWrapping"/>
      </w:r>
      <w:r>
        <w:br w:type="textWrapping"/>
      </w:r>
      <w:r>
        <w:t xml:space="preserve">Hạ Mẫn Chi trầm ngâm một lát, đáp: “Hội Nguyên (người đỗ đầu kỳ thi hội) tạm để dành cho kẻ khác đi, ta đỗ Cống là được rồi.”</w:t>
      </w:r>
      <w:r>
        <w:br w:type="textWrapping"/>
      </w:r>
      <w:r>
        <w:br w:type="textWrapping"/>
      </w:r>
      <w:r>
        <w:t xml:space="preserve">Niếp Thập Tam khẽ cười nói: “Suy nghĩ này của ngươi, trái lại có chút giống Đàn Khinh Trần.”</w:t>
      </w:r>
      <w:r>
        <w:br w:type="textWrapping"/>
      </w:r>
      <w:r>
        <w:br w:type="textWrapping"/>
      </w:r>
      <w:r>
        <w:t xml:space="preserve">Nằm xuống sát bên người Hạ Mẫn Chi, hai mắt như hàn tinh lóe sáng: “Năm đó ở Bạch Lộc Sơn mỗi khi chúng sư huynh đệ so chiêu, Đàn Khinh Trần luôn ngừng lại đúng lúc, thời khắc sắp phân thắng bại, lập tức dừng tay. Sư phụ vốn muốn truyền Già La đao cho hắn, hắn lại nói không thích đao kiếm, ghét cảnh chém giết, chỉ chịu học Thất huyền tâm cầm.”</w:t>
      </w:r>
      <w:r>
        <w:br w:type="textWrapping"/>
      </w:r>
      <w:r>
        <w:br w:type="textWrapping"/>
      </w:r>
      <w:r>
        <w:t xml:space="preserve">“Sư phụ nói hắn căn cơ cực tốt, nhưng quá mức khiêm hòa điềm đạm, đối với võ học vĩnh viễn không có khả năng đạt tới đỉnh cao. Tuy nhiên, có một đêm ta bắt gặp hắn lén lút luyện Già La đao ở sau núi, mỗi chiêu mỗi thức đều sắc bén bá đạo, chiến ý và khí thế quả thật một trời một vực so với luận võ ngày thường.”</w:t>
      </w:r>
      <w:r>
        <w:br w:type="textWrapping"/>
      </w:r>
      <w:r>
        <w:br w:type="textWrapping"/>
      </w:r>
      <w:r>
        <w:t xml:space="preserve">Hạ Mẫn Chi ngắt lời hắn, thở dài: “Chuyện này cũng đâu có gì đáng ngạc nhiên, hắn làm vậy chỉ là muốn tự bảo vệ mình thôi. Ngươi đương nhiên không hiểu…”</w:t>
      </w:r>
      <w:r>
        <w:br w:type="textWrapping"/>
      </w:r>
      <w:r>
        <w:br w:type="textWrapping"/>
      </w:r>
      <w:r>
        <w:t xml:space="preserve">Thấy trong mắt Niếp Thập Tam hiện lên tia kinh nghi, cười nói: “Hoàng tộc Trữ quốc đều họ Phó đúng không? Đàn Khinh Trần thân là Thập tứ vương gia, cư nhiên không mang họ Phó… Có lẽ trong đó nhất định có nỗi khổ không thể cho người ngoài biết được.”</w:t>
      </w:r>
      <w:r>
        <w:br w:type="textWrapping"/>
      </w:r>
      <w:r>
        <w:br w:type="textWrapping"/>
      </w:r>
      <w:r>
        <w:t xml:space="preserve">Trở mình, đưa lưng về phía Niếp Thập Tam, đạm đạm nói: “Đàn Khinh Trần năm năm trước hiệp lực cùng Thái tử đại phá Mộ Dung thị, tiêu diệt quân Yên Diệc, người đời chỉ biết đến công của Thái tử, nhưng không hề biết từ chiến lược dàn trận cho tới lương thảo tam quân, toàn bộ đều do Đàn Khinh Trần một tay sách hoạch điều khiển.”</w:t>
      </w:r>
      <w:r>
        <w:br w:type="textWrapping"/>
      </w:r>
      <w:r>
        <w:br w:type="textWrapping"/>
      </w:r>
      <w:r>
        <w:t xml:space="preserve">Niếp Thập Tam trầm ngâm nói: “Năm sáu năm trước sư huynh đích thực từng xuống núi, nghe nói là phò trợ Thái tử tận diệt toàn tộc Mộ Dung ở Tây Châu, nhưng chưa đến hai năm lại trở về, năm đó khi ta đi, hắn vẫn còn ở lại Bạch Lộc Sơn.”</w:t>
      </w:r>
      <w:r>
        <w:br w:type="textWrapping"/>
      </w:r>
      <w:r>
        <w:br w:type="textWrapping"/>
      </w:r>
      <w:r>
        <w:t xml:space="preserve">Nghĩ nghĩ, hỏi: “Ý ngươi là, Thái tử không muốn dung chứa hắn?”</w:t>
      </w:r>
      <w:r>
        <w:br w:type="textWrapping"/>
      </w:r>
      <w:r>
        <w:br w:type="textWrapping"/>
      </w:r>
      <w:r>
        <w:t xml:space="preserve">Hạ Mẫn Chi đã nhắm mắt lại: “Ta không có ý này. Trong ba ngàn bụi trần, đều mang đầy nghiệp chướng, ta còn có thể nhàn rỗi lo chuyện của người khác sao. Đừng nghĩ nhiều nữa, ngủ đi.”</w:t>
      </w:r>
      <w:r>
        <w:br w:type="textWrapping"/>
      </w:r>
      <w:r>
        <w:br w:type="textWrapping"/>
      </w:r>
      <w:r>
        <w:t xml:space="preserve">Niếp Thập Tam không nói gì thêm, lại ôm lấy hắn, tư thế mơ hồ có loại gió mưa bào mòn bàn thạch nhưng lại cố chấp đến kiên định.</w:t>
      </w:r>
      <w:r>
        <w:br w:type="textWrapping"/>
      </w:r>
      <w:r>
        <w:br w:type="textWrapping"/>
      </w:r>
      <w:r>
        <w:t xml:space="preserve">Hồi thi cuối cùng kết thúc, Hạ Mẫn Chi vẫn như thường lệ sớm nộp bài thi, trường thi chữ Giáp của hắn do Phương Dụ Chính trông coi.</w:t>
      </w:r>
      <w:r>
        <w:br w:type="textWrapping"/>
      </w:r>
      <w:r>
        <w:br w:type="textWrapping"/>
      </w:r>
      <w:r>
        <w:t xml:space="preserve">Phương Dụ Chính có chút không hài lòng, thẳng thắn giáo huấn: “Mười năm đèn sách, bao nhiêu sĩ tử đều vì kỳ thi này mà dốc hết tâm huyết, trong trường thi mỗi khắc đều là vàng bạc, nhưng lần nào ngươi cũng nộp bài đầu tiên, thiếu niên cậy tài kiêu ngạo cũng nên có chừng mực.”</w:t>
      </w:r>
      <w:r>
        <w:br w:type="textWrapping"/>
      </w:r>
      <w:r>
        <w:br w:type="textWrapping"/>
      </w:r>
      <w:r>
        <w:t xml:space="preserve">Hạ Mẫn Chi khoanh tay, cũng không biện bạch, chỉ cung kính nói: “Là học trò nóng vội.”</w:t>
      </w:r>
      <w:r>
        <w:br w:type="textWrapping"/>
      </w:r>
      <w:r>
        <w:br w:type="textWrapping"/>
      </w:r>
      <w:r>
        <w:t xml:space="preserve">Phương Dụ Chính nhìn bài thi của hắn, chỉ thấy bút tích sắc sảo hoa lệ. Từng nét đều viên mãn thanh tú, một thiên luận bình cô đọng trôi chảy từ trên xuống dưới, thủy chung giữ vững ý chính, không có nửa phần rời rạc hay vụng về vướng mắc; bố cục phân hàng, mạch lạc cân xứng, y theo cổ pháp.</w:t>
      </w:r>
      <w:r>
        <w:br w:type="textWrapping"/>
      </w:r>
      <w:r>
        <w:br w:type="textWrapping"/>
      </w:r>
      <w:r>
        <w:t xml:space="preserve">Bài thi đã dán tên lại (giống như mục đích của việc cắt phách thời nay ^^), không khỏi hỏi: “Ngươi tên gì?”</w:t>
      </w:r>
      <w:r>
        <w:br w:type="textWrapping"/>
      </w:r>
      <w:r>
        <w:br w:type="textWrapping"/>
      </w:r>
      <w:r>
        <w:t xml:space="preserve">Hạ Mẫn Chi đáp: “Học trò Hạ Mẫn Chi.” Dừng một chút, hành lễ: “Học trò có việc, xin cáo lui trước.” Nói xong liền đi.</w:t>
      </w:r>
      <w:r>
        <w:br w:type="textWrapping"/>
      </w:r>
      <w:r>
        <w:br w:type="textWrapping"/>
      </w:r>
      <w:r>
        <w:t xml:space="preserve">Vị quan đề điệu (giám thị 2 =))) đứng bên cạnh Phương Dụ Chính vừa kinh ngạc vừa giận dữ: “Hạ Mẫn Chi này đúng là không hiểu chuyện! Đại nhân đã hạ mình chiếu cố, không đợi ngài hỏi xong hắn dám tự ý bỏ đi, thật quá mức kiêu ngạo. Bổn khoa há có thể cho hắn đỗ Cống?”</w:t>
      </w:r>
      <w:r>
        <w:br w:type="textWrapping"/>
      </w:r>
      <w:r>
        <w:br w:type="textWrapping"/>
      </w:r>
      <w:r>
        <w:t xml:space="preserve">Phương Dụ Chính lắc đầu nói: “Ta thân là quan chủ khảo, chỉ nên một lòng tuyển mộ nhân tài, không nên làm việc tư, nguyên là ta hỏi nhiều.”</w:t>
      </w:r>
      <w:r>
        <w:br w:type="textWrapping"/>
      </w:r>
      <w:r>
        <w:br w:type="textWrapping"/>
      </w:r>
      <w:r>
        <w:t xml:space="preserve">Hạ Mẫn Chi ra khỏi trường thi liền bắt gặp thân ảnh như tiêu thương của Niếp Thập Tam, trong lòng ấm áp, nhịn không được mỉm cười.</w:t>
      </w:r>
      <w:r>
        <w:br w:type="textWrapping"/>
      </w:r>
      <w:r>
        <w:br w:type="textWrapping"/>
      </w:r>
      <w:r>
        <w:t xml:space="preserve">Niếp Thập Tam đứng bên đường đối diện, khí định thần nhàn, thấy hắn đi ra, vươn hai tay nguyên bản giấu sau lưng, trong tay là hai xâu kẹo hồ lô.</w:t>
      </w:r>
      <w:r>
        <w:br w:type="textWrapping"/>
      </w:r>
      <w:r>
        <w:br w:type="textWrapping"/>
      </w:r>
      <w:r>
        <w:t xml:space="preserve">Trên kẹo phủ một lớp băng trong suốt, bên trong là hải đường quả đỏ rực màu lửa, dưới ánh nắng chiều, nói không hết có bao nhiêu ngọt mật mê người.</w:t>
      </w:r>
      <w:r>
        <w:br w:type="textWrapping"/>
      </w:r>
      <w:r>
        <w:br w:type="textWrapping"/>
      </w:r>
      <w:r>
        <w:t xml:space="preserve">Hạ Mẫn Chi cầm lấy một xâu, đôi mắt loan loan, cười đến ngây thơ hiếm thấy: “Ta chưa từng ăn kẹo hồ lô bao giờ, Thập Tam ngươi đúng là tri kỷ.”</w:t>
      </w:r>
      <w:r>
        <w:br w:type="textWrapping"/>
      </w:r>
      <w:r>
        <w:br w:type="textWrapping"/>
      </w:r>
      <w:r>
        <w:t xml:space="preserve">Niếp Thập Tam há miệng ngoạm một viên, trong con ngươi đen nhánh tràn ngập ý cười.</w:t>
      </w:r>
      <w:r>
        <w:br w:type="textWrapping"/>
      </w:r>
      <w:r>
        <w:br w:type="textWrapping"/>
      </w:r>
      <w:r>
        <w:t xml:space="preserve">Hạ Mẫn Chi cười hì hì dắt tay hắn: “Ở thành Tĩnh Phong phố Nạp Phúc là náo nhiệt nhất, chúng ta đến đó dạo đi.”</w:t>
      </w:r>
      <w:r>
        <w:br w:type="textWrapping"/>
      </w:r>
      <w:r>
        <w:br w:type="textWrapping"/>
      </w:r>
      <w:r>
        <w:t xml:space="preserve">Mười sáu tháng hai, đã nửa đêm, Hạ Mẫn Chi đang ngủ đến mơ mơ màng màng, đột nhiên cảm thấy bên cạnh thiếu đi một người, hoảng hốt mở mắt, lại phát hiện Niếp Thập Tam đang đứng yên bên cửa sổ.</w:t>
      </w:r>
      <w:r>
        <w:br w:type="textWrapping"/>
      </w:r>
      <w:r>
        <w:br w:type="textWrapping"/>
      </w:r>
      <w:r>
        <w:t xml:space="preserve">Nhẹ giọng gọi: “Thập Tam…”</w:t>
      </w:r>
      <w:r>
        <w:br w:type="textWrapping"/>
      </w:r>
      <w:r>
        <w:br w:type="textWrapping"/>
      </w:r>
      <w:r>
        <w:t xml:space="preserve">Niếp Thập Tam hơi nghiêng mặt, giữa đêm khuya thanh vắng, Hạ Mẫn Chi chợt nhận ra hài tử mới lớn ngày nào thoáng chốc đã trưởng thành thành thiếu niên ưu nhã, đường nét ngũ quan dưới ánh trăng sáng vằng vặc càng khắc sâu vẻ tuấn mỹ mãnh liệt.</w:t>
      </w:r>
      <w:r>
        <w:br w:type="textWrapping"/>
      </w:r>
      <w:r>
        <w:br w:type="textWrapping"/>
      </w:r>
      <w:r>
        <w:t xml:space="preserve">Tựa hồ vẫn còn trong mộng, Hạ Mẫn Chi nhịn không được lại ôn nhu gọi: “Thập Tam…”</w:t>
      </w:r>
      <w:r>
        <w:br w:type="textWrapping"/>
      </w:r>
      <w:r>
        <w:br w:type="textWrapping"/>
      </w:r>
      <w:r>
        <w:t xml:space="preserve">Niếp Thập Tam bước nhanh đến bên giường, động tác linh hoạt tràn đầy dẻo dai, thấp giọng nói: “Đàn Khinh Trần dường như đang đánh đàn ở gần đây.”</w:t>
      </w:r>
      <w:r>
        <w:br w:type="textWrapping"/>
      </w:r>
      <w:r>
        <w:br w:type="textWrapping"/>
      </w:r>
      <w:r>
        <w:t xml:space="preserve">Hạ Mẫn Chi định thần lắng nghe, nhíu mày nói: “Không nghe thấy. Chúng ta đi xem xem, ta rất muốn diện kiến vị Thập tứ vương gia này.”</w:t>
      </w:r>
      <w:r>
        <w:br w:type="textWrapping"/>
      </w:r>
      <w:r>
        <w:br w:type="textWrapping"/>
      </w:r>
      <w:r>
        <w:t xml:space="preserve">Niếp Thập Tam do dự một lúc, rốt cuộc đáp ứng: “Được!”</w:t>
      </w:r>
      <w:r>
        <w:br w:type="textWrapping"/>
      </w:r>
      <w:r>
        <w:br w:type="textWrapping"/>
      </w:r>
      <w:r>
        <w:t xml:space="preserve">Hạ Mẫn Chi trong lòng cảm động: “Đến nơi đó, ngươi cứ ẩn thân, ta tự đi xem cũng được.”</w:t>
      </w:r>
      <w:r>
        <w:br w:type="textWrapping"/>
      </w:r>
      <w:r>
        <w:br w:type="textWrapping"/>
      </w:r>
      <w:r>
        <w:t xml:space="preserve">Niếp Thập Tam lắc đầu: “Đừng lo, Giang Thận Ngôn đã chết, Đàn sư huynh cũng không phải một kẻ lắm chuyện.”</w:t>
      </w:r>
      <w:r>
        <w:br w:type="textWrapping"/>
      </w:r>
      <w:r>
        <w:br w:type="textWrapping"/>
      </w:r>
      <w:r>
        <w:t xml:space="preserve">Gió đêm trong tháng hai đầu xuân quét qua mặt vô cùng buốt lạnh, Niếp Thập Tam nắm tay Hạ Mẫn Chi, truyền qua một cỗ chân khí thuần hậu ấm áp.</w:t>
      </w:r>
      <w:r>
        <w:br w:type="textWrapping"/>
      </w:r>
      <w:r>
        <w:br w:type="textWrapping"/>
      </w:r>
      <w:r>
        <w:t xml:space="preserve">Không lâu sau, hai người đi đến một rừng bạch dương, Hạ Mẫn Chi dần dần nghe được tiếng đàn, đến gần thêm vài bước, chợt dừng cước bộ, thấp giọng thở dài: “Thương hải long ngâm.”</w:t>
      </w:r>
      <w:r>
        <w:br w:type="textWrapping"/>
      </w:r>
      <w:r>
        <w:br w:type="textWrapping"/>
      </w:r>
      <w:r>
        <w:t xml:space="preserve">Niếp Thập Tam hỏi: “Sao không đi nữa? Không phải ngươi muốn gặp hắn sao?”</w:t>
      </w:r>
      <w:r>
        <w:br w:type="textWrapping"/>
      </w:r>
      <w:r>
        <w:br w:type="textWrapping"/>
      </w:r>
      <w:r>
        <w:t xml:space="preserve">Hạ Mẫn Chi ghé vào tai hắn, thì thầm: “Đến gần quá sư huynh ngươi sẽ phát hiện.” Cười hì hì: “Nếu hắn phát hiện có người nghe lén, nhất định sẽ đánh sang khúc khác.”</w:t>
      </w:r>
      <w:r>
        <w:br w:type="textWrapping"/>
      </w:r>
      <w:r>
        <w:br w:type="textWrapping"/>
      </w:r>
      <w:r>
        <w:t xml:space="preserve">Hơi thở ấm áp phả vào tai Niếp Thập Tam, Niếp Thập Tam chỉ cảm thấy cả người tê dại, miễn cưỡng định thần, cũng khe khẽ nói bên tai hắn: “Cầm khúc này ẩn chứa khí thế bàng bạc, kinh tâm động phách, tuy ta không tinh thông âm luật, nhưng cũng nghe ra được sự khác biệt rất lớn so với tấu khúc sư huynh thường chơi trên núi.”</w:t>
      </w:r>
      <w:r>
        <w:br w:type="textWrapping"/>
      </w:r>
      <w:r>
        <w:br w:type="textWrapping"/>
      </w:r>
      <w:r>
        <w:t xml:space="preserve">Hạ Mẫn Chi khen: “Thập Tam ngươi quả nhiên thông minh. Khúc Thương hải long ngâm này, nói về khung cảnh hoành tráng trời nước một màu ba đào mãnh liệt, sư huynh ngươi tấu lên, càng có ý thái tiềm long ám hổ.”</w:t>
      </w:r>
      <w:r>
        <w:br w:type="textWrapping"/>
      </w:r>
      <w:r>
        <w:br w:type="textWrapping"/>
      </w:r>
      <w:r>
        <w:t xml:space="preserve">Lại nghe thêm một đoạn, trầm ngâm: “Tâm cơ hoàng đồ bá nghiệp đều thể hiện trọn vẹn… Đã là cảnh giới phi long tại thiên, xuất vân nhập hải. Lấy cầm âm thay tiếng lòng, như cổ nhân vẫn hay làm, thậm chí cả bao nhiêu đau khổ áp lực thường ngày, giữa đêm khuya nơi hoang vắng, cũng nhịn không được mà bộc lộ.”</w:t>
      </w:r>
      <w:r>
        <w:br w:type="textWrapping"/>
      </w:r>
      <w:r>
        <w:br w:type="textWrapping"/>
      </w:r>
      <w:r>
        <w:t xml:space="preserve">Niếp Thập Tam nghe xong, không nói gì thêm, nhưng trong ngực lại có chút bồn chồn.</w:t>
      </w:r>
      <w:r>
        <w:br w:type="textWrapping"/>
      </w:r>
      <w:r>
        <w:br w:type="textWrapping"/>
      </w:r>
      <w:r>
        <w:t xml:space="preserve">Năm đó ở Bạch Lộc Sơn, bản thân tính tình lãnh đạm, tư chất lại xuất chúng hơn người, chỉ một lòng học võ, các sư huynh đệ cũng không dám quá thân cận với mình.</w:t>
      </w:r>
      <w:r>
        <w:br w:type="textWrapping"/>
      </w:r>
      <w:r>
        <w:br w:type="textWrapping"/>
      </w:r>
      <w:r>
        <w:t xml:space="preserve">Đàn Khinh Trần đạm bạc không thích tranh giành, nhưng chung quy vẫn là huyết mạch hoàng gia, luôn duy trì khoảng cách không quá gần cũng không quá xa với chúng sư huynh đệ, lấy lễ đối đãi.</w:t>
      </w:r>
      <w:r>
        <w:br w:type="textWrapping"/>
      </w:r>
      <w:r>
        <w:br w:type="textWrapping"/>
      </w:r>
      <w:r>
        <w:t xml:space="preserve">Ở Bạch Lộc Sơn, tháng năm tịch mịch, Đàn Khinh Trần đối với tiểu sư đệ Niếp Thập Tam này có chút ưu ái thân mật, Niếp Thập Tam đối với Đàn Khinh Trần cũng có chút ngưỡng mộ, hai người thi thoảng ngồi trò chuyện hoặc bí mật luận bàn.</w:t>
      </w:r>
      <w:r>
        <w:br w:type="textWrapping"/>
      </w:r>
      <w:r>
        <w:br w:type="textWrapping"/>
      </w:r>
      <w:r>
        <w:t xml:space="preserve">Mãi cho đến đêm đó Niếp Thập Tam chợt có sở ngộ đối với Thái Nhất Tâm Kinh, bất tri bất giác đi đến sau núi nơi ít người lui tới, vô tình bắt gặp Đàn Khinh Trần lén luyện Già La đao, từ đó về sau trong lòng luôn có khúc mắc, tuy không nói ra, nhưng niên kỷ còn nhỏ, tâm cơ không sâu, nhịn không được dần dần xa cách hắn.</w:t>
      </w:r>
      <w:r>
        <w:br w:type="textWrapping"/>
      </w:r>
      <w:r>
        <w:br w:type="textWrapping"/>
      </w:r>
      <w:r>
        <w:t xml:space="preserve">Mấy năm qua mỗi lần nghĩ đến chuyện này, chỉ cảm thấy con người Đàn Khinh Trần thật sự quá giả tạo, đêm nay Hạ Mẫn Chi nói thế, mới biết mưu đồ của hắn không chỉ giới hạn trong võ học nho nhỏ.</w:t>
      </w:r>
      <w:r>
        <w:br w:type="textWrapping"/>
      </w:r>
      <w:r>
        <w:br w:type="textWrapping"/>
      </w:r>
      <w:r>
        <w:t xml:space="preserve">Đang suy tưởng đến xuất thần, chỉ nghe Hạ Mẫn Chi hỏi nhỏ bên tai: “Sao không nói gì nữa?”</w:t>
      </w:r>
      <w:r>
        <w:br w:type="textWrapping"/>
      </w:r>
      <w:r>
        <w:br w:type="textWrapping"/>
      </w:r>
      <w:r>
        <w:t xml:space="preserve">Giật mình quay đầu, đột nhiên cảm giác được môi chạm phải một vật mềm mại mát lạnh, chính là đôi môi của Hạ Mẫn Chi.</w:t>
      </w:r>
      <w:r>
        <w:br w:type="textWrapping"/>
      </w:r>
      <w:r>
        <w:br w:type="textWrapping"/>
      </w:r>
      <w:r>
        <w:t xml:space="preserve">Trong nháy mắt, hô hấp đều đình chỉ, chỉ cảm thấy đất trời rung chuyển, cả người như bị hỏa thiêu, không tự chủ được vươn đầu lưỡi khẽ liếm một chút lên cánh môi trên mỏng manh đang hơi nhếch của hắn, vẫn chưa thỏa mãn, lại liếm tiếp làn môi dưới đầy đặn tinh xảo kia.</w:t>
      </w:r>
      <w:r>
        <w:br w:type="textWrapping"/>
      </w:r>
      <w:r>
        <w:br w:type="textWrapping"/>
      </w:r>
      <w:r>
        <w:t xml:space="preserve">Căn bản không cần ai chỉ giáo, thân thể trẻ tuổi của Niếp Thập Tam theo bản năng tự tìm kiếm khoái cảm, một tay giữ gáy Hạ Mẫn Chi, một tay gắt gao ôm lấy thắt lưng hắn, đầu lưỡi quét qua hàm răng ngọc bạch, có chút vụng về nhưng kiên quyết mở ra khớp hàm, tựa như mở ra một con trai ngọc mỹ lệ, xâm nhập vào bên trong, tiếp xúc với cái lưỡi non mềm đang cố sức trốn tránh hắn, tùy ý thăm dò, dây dưa quấn quýt.</w:t>
      </w:r>
      <w:r>
        <w:br w:type="textWrapping"/>
      </w:r>
      <w:r>
        <w:br w:type="textWrapping"/>
      </w:r>
      <w:r>
        <w:t xml:space="preserve">Hạ Mẫn Chi khép hờ đôi mắt đào hoa lấp lánh như xuân thủy, đón nhận sự thân mật khi bốn cánh môi giao hòa, lui dần về phía sau vài bước, tựa người lên một thân cây.</w:t>
      </w:r>
      <w:r>
        <w:br w:type="textWrapping"/>
      </w:r>
      <w:r>
        <w:br w:type="textWrapping"/>
      </w:r>
      <w:r>
        <w:t xml:space="preserve">Cơn gió thổi đến, lá cây xào xạc lay động.</w:t>
      </w:r>
      <w:r>
        <w:br w:type="textWrapping"/>
      </w:r>
      <w:r>
        <w:br w:type="textWrapping"/>
      </w:r>
      <w:r>
        <w:t xml:space="preserve">Không biết qua bao lâu, Hạ Mẫn Chi đột nhiên đẩy Niếp Thập Tam ra, thản nhiên nói: “Tiếng đàn ngưng rồi, Đàn Khinh Trần có thể đã phát giác có người. Chúng ta đi xem sao.”</w:t>
      </w:r>
      <w:r>
        <w:br w:type="textWrapping"/>
      </w:r>
      <w:r>
        <w:br w:type="textWrapping"/>
      </w:r>
      <w:r>
        <w:t xml:space="preserve">Cũng không phóng nhẹ cước bộ, đi thẳng về hướng truyền ra tiếng đàn ban nãy.</w:t>
      </w:r>
      <w:r>
        <w:br w:type="textWrapping"/>
      </w:r>
      <w:r>
        <w:br w:type="textWrapping"/>
      </w:r>
      <w:r>
        <w:t xml:space="preserve">Niếp Thập Tam ngẩn người một lúc, vội chạy theo, nắm lấy tay hắn, trầm mặc nửa ngày, hỏi: “Ngươi… đang giận ta?”</w:t>
      </w:r>
      <w:r>
        <w:br w:type="textWrapping"/>
      </w:r>
      <w:r>
        <w:br w:type="textWrapping"/>
      </w:r>
      <w:r>
        <w:t xml:space="preserve">Hạ Mẫn Chi nhìn vào đôi mắt đen nhánh trong trẻo mà thâm trầm của hắn, cười nói: “Ta không giận, ngươi cũng đừng nóng nảy, chúng ta chỉ là nhất thời hồ đồ, quên đi.”</w:t>
      </w:r>
      <w:r>
        <w:br w:type="textWrapping"/>
      </w:r>
      <w:r>
        <w:br w:type="textWrapping"/>
      </w:r>
      <w:r>
        <w:t xml:space="preserve">Niếp Thập Tam đang định lên tiếng, chợt nhìn thấy Đàn Khinh Trần.</w:t>
      </w:r>
      <w:r>
        <w:br w:type="textWrapping"/>
      </w:r>
      <w:r>
        <w:br w:type="textWrapping"/>
      </w:r>
      <w:r>
        <w:t xml:space="preserve">Trên sườn đồi nho nhỏ ngoài bìa rừng, một người đang ngồi trên tảng đá, trước mặt là một cỗ thất huyền cầm.</w:t>
      </w:r>
      <w:r>
        <w:br w:type="textWrapping"/>
      </w:r>
      <w:r>
        <w:br w:type="textWrapping"/>
      </w:r>
      <w:r>
        <w:t xml:space="preserve">Vầng trăng rằm tròn như một vòng băng, nguyệt quang bàng bạc ngời sáng, đều rọi trên y sam người nọ, chưa kịp tận mắt chiêm ngưỡng dung sắc, đã thấy khí độ cao quý thanh nhã, khiêm hòa như ngọc.</w:t>
      </w:r>
      <w:r>
        <w:br w:type="textWrapping"/>
      </w:r>
      <w:r>
        <w:br w:type="textWrapping"/>
      </w:r>
      <w:r>
        <w:t xml:space="preserve">Niếp Thập Tam chỉ cảm thấy bàn tay Hạ Mẫn Chi trong tay mình khẽ run lên, vội nắm chặt hơn, hỏi: “Lạnh sao?”</w:t>
      </w:r>
      <w:r>
        <w:br w:type="textWrapping"/>
      </w:r>
      <w:r>
        <w:br w:type="textWrapping"/>
      </w:r>
      <w:r>
        <w:t xml:space="preserve">Hạ Mẫn Chi còn chưa trả lời, đã thấy Đàn Khinh Trần ngẫu hứng lướt ngón tay trên dây đàn, khẽ mỉm cười, thanh âm trầm thấp ấm áp, mang theo chút âm mũi dễ nghe: “Tiểu sư đệ, hai năm qua vẫn khỏe chứ?”</w:t>
      </w:r>
      <w:r>
        <w:br w:type="textWrapping"/>
      </w:r>
      <w:r>
        <w:br w:type="textWrapping"/>
      </w:r>
      <w:r>
        <w:t xml:space="preserve">Niếp Thập Tam lãnh tĩnh như thường, đáp: “Niếp Thập Tam rất khỏe, đa tạ Thập tứ vương gia quan tâm.”</w:t>
      </w:r>
      <w:r>
        <w:br w:type="textWrapping"/>
      </w:r>
      <w:r>
        <w:br w:type="textWrapping"/>
      </w:r>
      <w:r>
        <w:t xml:space="preserve">Đàn Khinh Trần đã hiểu ẩn ý trong đó, khẽ gật đầu, cười nói: “Niếp thiếu hiệp không cần khách sáo.”</w:t>
      </w:r>
      <w:r>
        <w:br w:type="textWrapping"/>
      </w:r>
      <w:r>
        <w:br w:type="textWrapping"/>
      </w:r>
      <w:r>
        <w:t xml:space="preserve">Đảo mắt nhìn sang Hạ Mẫn Chi, mục quang vừa tiếp xúc, chợt giật mình, ngón tay đặt trên dây đàn bất giác vận lực, vũ huyền đứt ngang.</w:t>
      </w:r>
      <w:r>
        <w:br w:type="textWrapping"/>
      </w:r>
      <w:r>
        <w:br w:type="textWrapping"/>
      </w:r>
      <w:r>
        <w:t xml:space="preserve">Đàn Khinh Trần cúi đầu nhìn dây đàn, lại nhìn Hạ Mẫn Chi, có chút xuất thần, chậm rãi nói: “Dây đàn gặp tri âm liền đứt. Xin hỏi đại danh của vị công tử đây?”</w:t>
      </w:r>
      <w:r>
        <w:br w:type="textWrapping"/>
      </w:r>
      <w:r>
        <w:br w:type="textWrapping"/>
      </w:r>
      <w:r>
        <w:t xml:space="preserve">Hạ Mẫn Chi nhãn thần sâu không thấy đáy, khóe miệng mang theo một mạt tiếu ý đạm nhạt lạnh lùng: “Hạ Mẫn Chi bái kiến Vương gia.”</w:t>
      </w:r>
      <w:r>
        <w:br w:type="textWrapping"/>
      </w:r>
      <w:r>
        <w:br w:type="textWrapping"/>
      </w:r>
      <w:r>
        <w:t xml:space="preserve">Đàn Khinh Trần nối lại dây đàn, mỉm cười: “Tương phùng dưới trăng, âu cũng là duyên phận, ta đánh một khúc tặng hai vị vậy.”</w:t>
      </w:r>
      <w:r>
        <w:br w:type="textWrapping"/>
      </w:r>
      <w:r>
        <w:br w:type="textWrapping"/>
      </w:r>
      <w:r>
        <w:t xml:space="preserve">Hạ Mẫn Chi kéo Niếp Thập Tam ngồi xuống đất, khẽ cười nói: “Còn mong gì hơn được nghe Vương gia nhã tấu.”</w:t>
      </w:r>
      <w:r>
        <w:br w:type="textWrapping"/>
      </w:r>
      <w:r>
        <w:br w:type="textWrapping"/>
      </w:r>
      <w:r>
        <w:t xml:space="preserve">Hắn đàn chính là một khúc Thạch thượng lưu tuyền, thanh u tĩnh mịch, đạm bạc quan hoài.</w:t>
      </w:r>
      <w:r>
        <w:br w:type="textWrapping"/>
      </w:r>
      <w:r>
        <w:br w:type="textWrapping"/>
      </w:r>
      <w:r>
        <w:t xml:space="preserve">Niếp Thập Tam nhớ đến câu nói của Hạ Mẫn Chi lúc ở trong rừng “Nếu hắn phát hiện có người nghe lén, nhất định sẽ đánh sang khúc khác”, không khỏi mỉm cười.</w:t>
      </w:r>
      <w:r>
        <w:br w:type="textWrapping"/>
      </w:r>
      <w:r>
        <w:br w:type="textWrapping"/>
      </w:r>
      <w:r>
        <w:t xml:space="preserve">Tiếng đàn nhỏ dần rồi ngưng bặt, Đàn Khinh Trần hỏi: “Thế nào?”</w:t>
      </w:r>
      <w:r>
        <w:br w:type="textWrapping"/>
      </w:r>
      <w:r>
        <w:br w:type="textWrapping"/>
      </w:r>
      <w:r>
        <w:t xml:space="preserve">Hạ Mẫn Chi thư nhàn cười nói: “Minh nguyệt tùng gian chiếu, thanh tuyền thạch thượng lưu, khúc này của Vương gia, rất có ý thái xuất trần ẩn dật, khiến người chợt muốn quay về với núi rừng.”</w:t>
      </w:r>
      <w:r>
        <w:br w:type="textWrapping"/>
      </w:r>
      <w:r>
        <w:br w:type="textWrapping"/>
      </w:r>
      <w:r>
        <w:t xml:space="preserve">Đàn Khinh Trần mỉm cười, chăm chú nhìn Hạ Mẫn Chi, bâng quơ hỏi: “So với khúc Thương hải long ngâm kia thì sao?”</w:t>
      </w:r>
      <w:r>
        <w:br w:type="textWrapping"/>
      </w:r>
      <w:r>
        <w:br w:type="textWrapping"/>
      </w:r>
      <w:r>
        <w:t xml:space="preserve">——————-</w:t>
      </w:r>
      <w:r>
        <w:br w:type="textWrapping"/>
      </w:r>
      <w:r>
        <w:br w:type="textWrapping"/>
      </w:r>
      <w:r>
        <w:t xml:space="preserve">Ye ye… Đàn mỹ nhân của tớ cuối cùng cũng đã chính thức xuất hiện! *tung hoa* *kèn trống rầm rộ*</w:t>
      </w:r>
      <w:r>
        <w:br w:type="textWrapping"/>
      </w:r>
      <w:r>
        <w:br w:type="textWrapping"/>
      </w:r>
    </w:p>
    <w:p>
      <w:pPr>
        <w:pStyle w:val="Heading2"/>
      </w:pPr>
      <w:bookmarkStart w:id="30" w:name="chương-6"/>
      <w:bookmarkEnd w:id="30"/>
      <w:r>
        <w:t xml:space="preserve">6. Chương 6</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Niếp Thập Tam hất hàm, lạnh lùng mà kiêu ngạo: “Cho dù có động thủ, hắn cũng đừng hòng chiếm lợi thế.”</w:t>
      </w:r>
    </w:p>
    <w:p>
      <w:pPr>
        <w:pStyle w:val="BodyText"/>
      </w:pPr>
      <w:r>
        <w:t xml:space="preserve">Hạ Mẫn Chi cười hì hì nói: “Được rồi, đừng cứ hở chút là chém chém giết giết. Tốt xấu gì Thập tứ vương gia cũng đã tặng danh cầm cho ta, lát nữa đi tìm một hiệu cầm đồ, ít nhất có thể đổi được năm ba trăm lượng bạc a.”</w:t>
      </w:r>
    </w:p>
    <w:p>
      <w:pPr>
        <w:pStyle w:val="BodyText"/>
      </w:pPr>
      <w:r>
        <w:t xml:space="preserve">———</w:t>
      </w:r>
    </w:p>
    <w:p>
      <w:pPr>
        <w:pStyle w:val="BodyText"/>
      </w:pPr>
      <w:r>
        <w:t xml:space="preserve">Niếp Thập Tam chấn động, mục quang băng lãnh sắc bén, nhìn thẳng Đàn Khinh Trần.</w:t>
      </w:r>
    </w:p>
    <w:p>
      <w:pPr>
        <w:pStyle w:val="BodyText"/>
      </w:pPr>
      <w:r>
        <w:t xml:space="preserve">Hạ Mẫn Chi bất động thanh sắc, đôi lông mày ưu mỹ cực dài cùng hai hàng my dày đặn cong cong khiến cặp mắt thêm phần thuần khiết vô tội như trăng sáng: “Cầm khúc mà Vương gia tấu trước đó, rõ ràng là Ngư tiều vấn đáp.”</w:t>
      </w:r>
    </w:p>
    <w:p>
      <w:pPr>
        <w:pStyle w:val="BodyText"/>
      </w:pPr>
      <w:r>
        <w:t xml:space="preserve">Không đợi Đàn Khinh Trần mở miệng, lại nói: “Tại hạ không thể học được ý thái an nhàn của Vương gia, hôm qua vừa tham gia kỳ thi Hội, chỉ mong có ngày kim bảng đề danh, đường quan rộng mở, không uổng mười năm miệt mài đèn sách.”</w:t>
      </w:r>
    </w:p>
    <w:p>
      <w:pPr>
        <w:pStyle w:val="BodyText"/>
      </w:pPr>
      <w:r>
        <w:t xml:space="preserve">Nhất thời chỉ nghe tiếng gió thổi qua rừng cây.</w:t>
      </w:r>
    </w:p>
    <w:p>
      <w:pPr>
        <w:pStyle w:val="BodyText"/>
      </w:pPr>
      <w:r>
        <w:t xml:space="preserve">Đàn Khinh Trần nhìn xoáy vào Hạ Mẫn Chi, rốt cuộc khuôn mặt giãn ra, cười nói: “Có nhân tài như Hạ công tử, thật sự là phúc của Đại Trữ.” Dừng một chút, nói: “Thiên hạ rộng lớn, tri âm khó cầu, Đại thánh di âm cầm này xin tặng lại cho công tử vậy.”</w:t>
      </w:r>
    </w:p>
    <w:p>
      <w:pPr>
        <w:pStyle w:val="BodyText"/>
      </w:pPr>
      <w:r>
        <w:t xml:space="preserve">Hạ Mẫn Chi tiếp nhận, chỉ thấy cỗ danh cầm này toàn thân đen bóng, lộ lớp sơn mài do sừng hươu tán bột trộn với sơn son tu bổ lên, tạo tác theo Phục Hy thức (1), vân da rắn, long trì hình tròn (2), phượng chiểu hình dẹt, mặt đàn lát gỗ vông, màu vàng mềm mịn, hoa văn thẳng tắp mà dày đặc, đuôi đàn bằng gỗ đàn hương, chuôi vặn dây bằng ngọc bích. Phía trên long trì khắc bốn chữ “Đại thánh di âm” theo lối thảo (kiểu chữ có từ trước thời Hán, dùng để viết nhanh), mặt bên khắc đề từ phồn thể: “Cự hác nghênh thu, hàn giang ấn nguyệt. Vạn lại du du, cô đồng táp liệt.”</w:t>
      </w:r>
    </w:p>
    <w:p>
      <w:pPr>
        <w:pStyle w:val="BodyText"/>
      </w:pPr>
      <w:r>
        <w:t xml:space="preserve">Phất tay lướt một lượt trên dây đàn, chỉ nghe tiếng đàn cửu đức kỳ, cổ, thấu, nhuận, tĩnh, viên, quân, thanh, phương đều có đủ.</w:t>
      </w:r>
    </w:p>
    <w:p>
      <w:pPr>
        <w:pStyle w:val="BodyText"/>
      </w:pPr>
      <w:r>
        <w:t xml:space="preserve">Lập tức mừng rỡ, không chút khách khí, đa tạ rồi nhận lấy.</w:t>
      </w:r>
    </w:p>
    <w:p>
      <w:pPr>
        <w:pStyle w:val="BodyText"/>
      </w:pPr>
      <w:r>
        <w:t xml:space="preserve">Đàn Khinh Trần ngước nhìn ánh trăng, nói: “Trời đã khuya, bổn vương hồi phủ trước, hẹn ngày tái ngộ.”</w:t>
      </w:r>
    </w:p>
    <w:p>
      <w:pPr>
        <w:pStyle w:val="BodyText"/>
      </w:pPr>
      <w:r>
        <w:t xml:space="preserve">Cả hai vội đứng dậy tiễn người, nhìn theo bóng lưng xa dần xa dần của Đàn Khinh Trần, Niếp Thập Tam thở phào nhẹ nhõm: “Ta còn tưởng hắn muốn động thủ.”</w:t>
      </w:r>
    </w:p>
    <w:p>
      <w:pPr>
        <w:pStyle w:val="BodyText"/>
      </w:pPr>
      <w:r>
        <w:t xml:space="preserve">Hạ Mẫn Chi ôm đàn, cười nói: “Hắn không phải kẻ thích lạm sát, chỉ là muốn nói với chúng ta hắn đã biết có người nghe lén, để ta đừng hồ ngôn loạn ngữ thôi.”</w:t>
      </w:r>
    </w:p>
    <w:p>
      <w:pPr>
        <w:pStyle w:val="BodyText"/>
      </w:pPr>
      <w:r>
        <w:t xml:space="preserve">Niếp Thập Tam hất hàm, lạnh lùng mà kiêu ngạo: “Cho dù có động thủ, hắn cũng đừng hòng chiếm lợi thế.”</w:t>
      </w:r>
    </w:p>
    <w:p>
      <w:pPr>
        <w:pStyle w:val="BodyText"/>
      </w:pPr>
      <w:r>
        <w:t xml:space="preserve">Hạ Mẫn Chi cười hì hì nói: “Được rồi, đừng cứ hở chút là chém chém giết giết. Tốt xấu gì Thập tứ vương gia cũng đã tặng danh cầm cho ta, lát nữa đi tìm một hiệu cầm đồ, ít nhất có thể đổi được năm ba trăm lượng bạc a.” (*té ghế* =.+)</w:t>
      </w:r>
    </w:p>
    <w:p>
      <w:pPr>
        <w:pStyle w:val="BodyText"/>
      </w:pPr>
      <w:r>
        <w:t xml:space="preserve">Niếp Thập Tam nghiêm mặt, nhưng nhãn tình đã tràn ngập ý cười: “Đúng là to gan, đàn Vương gia tặng ngươi cũng dám cầm.” Một tay ôm đàn, tay kia nắm tay Hạ Mẫn Chi, lại nói: “Hôm qua ta thấy trên phố Nạp Phúc có hiệu cầm đồ Tiến Bảo, cửa hiệu lớn, khách cũng đông, nhất định có thể cầm được giá tốt.” (*té ghế lần hai* quả nhiên không thể xem thường 13!)</w:t>
      </w:r>
    </w:p>
    <w:p>
      <w:pPr>
        <w:pStyle w:val="BodyText"/>
      </w:pPr>
      <w:r>
        <w:t xml:space="preserve">Hạ Mẫn Chi trợn mắt, thở dài: “Nguyên lai lá gan Thập Tam còn lớn hơn, chọn trước cả hiệu cầm đồ.”</w:t>
      </w:r>
    </w:p>
    <w:p>
      <w:pPr>
        <w:pStyle w:val="BodyText"/>
      </w:pPr>
      <w:r>
        <w:t xml:space="preserve">Hai người suốt đường cười nói trở về nhà của Tác Tiểu Trụ, về phần nụ hôn vừa rồi ở trong rừng, tựa hồ chỉ là một giấc mộng, không ai nhắc đến nữa, nhưng ánh mắt tương giao lúc đó, Hạ Mẫn Chi là đạm đạm bi thương cùng một tia mong đợi bị đè nén trong đau khổ, còn Niếp Thập Tam là chờ thời mà động cùng chút cố chấp quyết không bỏ qua.</w:t>
      </w:r>
    </w:p>
    <w:p>
      <w:pPr>
        <w:pStyle w:val="BodyText"/>
      </w:pPr>
      <w:r>
        <w:t xml:space="preserve">Cuối tháng hai yết bảng, Hạ Mẫn Chi đỗ Cống sĩ, Hội Nguyên vẫn là giải nguyên của kỳ thi Hương ngày trước Tống Quân Bác.</w:t>
      </w:r>
    </w:p>
    <w:p>
      <w:pPr>
        <w:pStyle w:val="BodyText"/>
      </w:pPr>
      <w:r>
        <w:t xml:space="preserve">Mồng một tháng ba thi Đình, thi Đình xong, hôm sau đọc thư quyển, hôm sau nữa yết bảng, tên của Hạ Mẫn Chi hiển nhiên nằm trong hàng nhất giáp (3), chính là Thám hoa.</w:t>
      </w:r>
    </w:p>
    <w:p>
      <w:pPr>
        <w:pStyle w:val="BodyText"/>
      </w:pPr>
      <w:r>
        <w:t xml:space="preserve">Tin vui truyền đến nhà Tác Tiểu Trụ, người trong thôn đều tươi cười rạng rỡ đến gặp tân khoa Thám hoa.</w:t>
      </w:r>
    </w:p>
    <w:p>
      <w:pPr>
        <w:pStyle w:val="BodyText"/>
      </w:pPr>
      <w:r>
        <w:t xml:space="preserve">Hạ Mẫn Chi khiêm nhường hòa nhã, lấy lễ đối đãi từng người.</w:t>
      </w:r>
    </w:p>
    <w:p>
      <w:pPr>
        <w:pStyle w:val="BodyText"/>
      </w:pPr>
      <w:r>
        <w:t xml:space="preserve">Niếp Thập Tam đứng một bên nhìn, đột nhiên phát hiện nguyên lai mình là kẻ duy nhất bị hắn độc mồm độc miệng, không khỏi mỉm cười.</w:t>
      </w:r>
    </w:p>
    <w:p>
      <w:pPr>
        <w:pStyle w:val="BodyText"/>
      </w:pPr>
      <w:r>
        <w:t xml:space="preserve">Hôm nay hoàng đế hạ chỉ, triệu tân khoa tam đỉnh giáp vào cung dự Quỳnh lâm yến.</w:t>
      </w:r>
    </w:p>
    <w:p>
      <w:pPr>
        <w:pStyle w:val="BodyText"/>
      </w:pPr>
      <w:r>
        <w:t xml:space="preserve">Cống sĩ của kỳ thi Đình chỉ có thể ở ngoài điện đáp lễ, không được diện kiến hoàng đế, Quỳnh lâm yến do Văn đế Phó Long đích thân chủ trì, Thái tử cùng chúng thân vương và trọng thần lục bộ đều góp mặt.</w:t>
      </w:r>
    </w:p>
    <w:p>
      <w:pPr>
        <w:pStyle w:val="BodyText"/>
      </w:pPr>
      <w:r>
        <w:t xml:space="preserve">Sáng sớm, Niếp Thập Tam theo lệ ngồi thiền xong, phát hiện Hạ Mẫn Chi đã rời giường, sắc mặt tái nhợt có chút cổ quái.</w:t>
      </w:r>
    </w:p>
    <w:p>
      <w:pPr>
        <w:pStyle w:val="BodyText"/>
      </w:pPr>
      <w:r>
        <w:t xml:space="preserve">Đến giữa ngọ hai người đã sớm vào nội thành, dùng cơm ở Tích Thúy lâu, Hạ Mẫn Chi gắp một cái cánh gà, chỉ lo ngây ngẩn, thần tình không rõ buồn vui, cả đũa cũng run nhẹ.</w:t>
      </w:r>
    </w:p>
    <w:p>
      <w:pPr>
        <w:pStyle w:val="BodyText"/>
      </w:pPr>
      <w:r>
        <w:t xml:space="preserve">Niếp Thập Tam thở dài, chỉ vào cánh gà: “Thập Ngũ, nó đang đập cánh định bay đi a.”</w:t>
      </w:r>
    </w:p>
    <w:p>
      <w:pPr>
        <w:pStyle w:val="BodyText"/>
      </w:pPr>
      <w:r>
        <w:t xml:space="preserve">Hạ Mẫn Chi giật mình, miễn cưỡng cười nói: “Ngươi đúng là càng ngày càng hiểu chuyện, càng ngày càng thích nói, ngay cả nói đùa cũng biết, thật khiến ta cao hứng a.”</w:t>
      </w:r>
    </w:p>
    <w:p>
      <w:pPr>
        <w:pStyle w:val="BodyText"/>
      </w:pPr>
      <w:r>
        <w:t xml:space="preserve">Niếp Thập Tam lẳng lặng nhìn hắn, trong đôi mắt sáng như hàn tinh ngập tràn ôn nhu: “Có chuyện gì cũng đừng đè nén, Niếp Thập Tam tuyệt không phụ ngươi.”</w:t>
      </w:r>
    </w:p>
    <w:p>
      <w:pPr>
        <w:pStyle w:val="BodyText"/>
      </w:pPr>
      <w:r>
        <w:t xml:space="preserve">Hạ Mẫn Chi cúi đầu nói: “Không có gì, chỉ là sắp diện kiến Hoàng thượng, nên hơi khẩn trương.”</w:t>
      </w:r>
    </w:p>
    <w:p>
      <w:pPr>
        <w:pStyle w:val="BodyText"/>
      </w:pPr>
      <w:r>
        <w:t xml:space="preserve">Niếp Thập Tam không hỏi thêm nữa, cắm đầu ăn cơm.</w:t>
      </w:r>
    </w:p>
    <w:p>
      <w:pPr>
        <w:pStyle w:val="BodyText"/>
      </w:pPr>
      <w:r>
        <w:t xml:space="preserve">Hạ Mẫn Chi cắn môi: “Ngươi…”</w:t>
      </w:r>
    </w:p>
    <w:p>
      <w:pPr>
        <w:pStyle w:val="BodyText"/>
      </w:pPr>
      <w:r>
        <w:t xml:space="preserve">Niếp Thập Tam ngước mắt nhìn hắn, thần sắc lãnh tĩnh mà kiên định: “Không cần khó xử, ta sẽ không ép buộc ngươi, khi nào ngươi nguyện ý nói cho ta biết, tự nhiên sẽ kể, ta có thể chờ.”</w:t>
      </w:r>
    </w:p>
    <w:p>
      <w:pPr>
        <w:pStyle w:val="BodyText"/>
      </w:pPr>
      <w:r>
        <w:t xml:space="preserve">Hạ Mẫn Chi nhãn tình sáng lên, nhịn không được mỉm cười rạng rỡ, nhất thời lấn át cả vẻ diễm lệ như mây chiều của gốc hạnh hoa ngoài song cửa.</w:t>
      </w:r>
    </w:p>
    <w:p>
      <w:pPr>
        <w:pStyle w:val="BodyText"/>
      </w:pPr>
      <w:r>
        <w:t xml:space="preserve">Đàn Khinh Trần vừa vào Tích Thúy lâu, liền bắt gặp nụ cười trong sáng thuần khiết kia, ngẩn người trong giây lát, đứng ngơ ngác tại chỗ, mãi cho đến khi Hạ Mẫn Chi thấy hắn, mới bước qua, cười nói: “Đúng là nhân sinh hà xứ bất tương phùng, lại quấy rầy hai vị.” Nói tiếp: “Nghe nói Mẫn Chi đỗ Thám hoa, Quỳnh lâm yến tối nay xem ra có thể đồng hành.”</w:t>
      </w:r>
    </w:p>
    <w:p>
      <w:pPr>
        <w:pStyle w:val="BodyText"/>
      </w:pPr>
      <w:r>
        <w:t xml:space="preserve">Một tiếng “Mẫn Chi” gọi đến vừa tự nhiên vừa thân thiết, nụ cười của Hạ Mẫn Chi có chút đông cứng, nhãn tình Niếp Thập Tam lóe lên một tia đề phòng.</w:t>
      </w:r>
    </w:p>
    <w:p>
      <w:pPr>
        <w:pStyle w:val="BodyText"/>
      </w:pPr>
      <w:r>
        <w:t xml:space="preserve">Đàn Khinh Trần không hề phát hiện, gọi tiểu nhị cho thêm đồ ăn, cười đến ôn hòa: “Thập Tam trước giờ ăn rất khỏe, hơn nữa đang ở độ tuổi phát triển, ăn thêm vịt hầm long não lá trà, uyên ương ngũ trân quái, thịt nai chưng tương đi.”</w:t>
      </w:r>
    </w:p>
    <w:p>
      <w:pPr>
        <w:pStyle w:val="BodyText"/>
      </w:pPr>
      <w:r>
        <w:t xml:space="preserve">Niếp Thập Tam lạnh lùng nói: “Ta no rồi.”</w:t>
      </w:r>
    </w:p>
    <w:p>
      <w:pPr>
        <w:pStyle w:val="BodyText"/>
      </w:pPr>
      <w:r>
        <w:t xml:space="preserve">Đàn Khinh Trần làm như không nghe thấy, tự rót một chung trà, giữa hương trà thoang thoảng, thản nhiên hỏi: “Xem ra Mẫn Chi dạo này cũng khá dư dả a?”</w:t>
      </w:r>
    </w:p>
    <w:p>
      <w:pPr>
        <w:pStyle w:val="BodyText"/>
      </w:pPr>
      <w:r>
        <w:t xml:space="preserve">Hạ Mẫn Chi và Niếp Thập Tam nhìn nhau, có vài phần xấu hổ, khuôn mặt Niếp Thập Tam đã thoáng đỏ lên.</w:t>
      </w:r>
    </w:p>
    <w:p>
      <w:pPr>
        <w:pStyle w:val="BodyText"/>
      </w:pPr>
      <w:r>
        <w:t xml:space="preserve">Nửa ngày, Hạ Mẫn Chi mới ho nhẹ một tiếng, vừa định mở lời, Đàn Khinh Trần đã cười nói: “Hai người niên kỷ còn nhỏ, Thập Tam đã là cô nhi, nghe nói trong nhà Mẫn Chi cũng chỉ còn một lão bộc già yếu, một đường lên kinh ứng thí, hẳn là thập phần vất vả, thành Tĩnh Phong lại là nơi đắt đỏ xa hoa, một cây đàn cũ đổi được năm trăm hai mươi lượng, cực kỳ xứng đáng, chuyện này cũng đừng để trong lòng. Về sau nếu có gì cần giúp, cứ việc tìm ta, tại hạ tuy chỉ là một thân vương nhàn nhã, nhưng thật ra cũng không quá thiếu ngân lượng.”</w:t>
      </w:r>
    </w:p>
    <w:p>
      <w:pPr>
        <w:pStyle w:val="BodyText"/>
      </w:pPr>
      <w:r>
        <w:t xml:space="preserve">Gió xuân vi vu thổi.</w:t>
      </w:r>
    </w:p>
    <w:p>
      <w:pPr>
        <w:pStyle w:val="BodyText"/>
      </w:pPr>
      <w:r>
        <w:t xml:space="preserve">Hạ Mẫn Chi cụp mắt, nhãn thần có loại lãnh ý cổ quái, lại thấp giọng nói: “Đa tạ vương gia.”</w:t>
      </w:r>
    </w:p>
    <w:p>
      <w:pPr>
        <w:pStyle w:val="BodyText"/>
      </w:pPr>
      <w:r>
        <w:t xml:space="preserve">Đàn Khinh Trần cười nói: “Quỳnh lâm yến bắt đầu vào giờ dậu, ngươi chưa từng vào cung, lát nữa đi với ta, được không?”</w:t>
      </w:r>
    </w:p>
    <w:p>
      <w:pPr>
        <w:pStyle w:val="BodyText"/>
      </w:pPr>
      <w:r>
        <w:t xml:space="preserve">Hạ Mẫn Chi gật đầu đáp ứng, Niếp Thập Tam nói: “Ta ở Đông Hoa môn ngoài cung đợi ngươi.” Dừng một chút: “Ngươi… phải thật cẩn thận.”</w:t>
      </w:r>
    </w:p>
    <w:p>
      <w:pPr>
        <w:pStyle w:val="BodyText"/>
      </w:pPr>
      <w:r>
        <w:t xml:space="preserve">Chỉ là vào cung dự tiệc, Niếp Thập Tam lại cố ý dặn dò câu này, Đàn Khinh Trần có thể không hiểu, nhưng Hạ Mẫn Chi thì hoàn toàn minh bạch, hắn là vì thấy mình hôm nay có chút khẩn trương, trong lòng ấm áp, nói: “Ta biết rồi, ngươi yên tâm.”</w:t>
      </w:r>
    </w:p>
    <w:p>
      <w:pPr>
        <w:pStyle w:val="BodyText"/>
      </w:pPr>
      <w:r>
        <w:t xml:space="preserve">Quỳnh lâm yến diễn ra tại Xuân Cảnh điện trong cung.</w:t>
      </w:r>
    </w:p>
    <w:p>
      <w:pPr>
        <w:pStyle w:val="BodyText"/>
      </w:pPr>
      <w:r>
        <w:t xml:space="preserve">Bên cạnh Văn Đế là đại thái giám Từ công công khuôn mặt tròn trắng bệch bất thường, ngân giọng: “Truyền Trạng nguyên Cung Lâm, Bảng nhãn Tống Quân Bác, Thám hoa Hạ Mẫn Chi vào yết kiến Hoàng Thượng.”</w:t>
      </w:r>
    </w:p>
    <w:p>
      <w:pPr>
        <w:pStyle w:val="BodyText"/>
      </w:pPr>
      <w:r>
        <w:t xml:space="preserve">Ba người cúi đầu vào điện, quỳ xuống hành lễ.</w:t>
      </w:r>
    </w:p>
    <w:p>
      <w:pPr>
        <w:pStyle w:val="BodyText"/>
      </w:pPr>
      <w:r>
        <w:t xml:space="preserve">Văn Đế miễn lễ cho bọn họ, nói: “Văn chương của tam đỉnh giáp khoa thi năm nay trẫm đều xem qua, rất có kiến giải, từng câu từng chữ như châu như ngọc, sách luận của Cung Lâm đặc biệt tinh tường lão luyện, không hổ là nhi tử Cung thị lang. Có nhân tài bậc này đăng khoa, thật sự là phúc của Đại Trữ.”</w:t>
      </w:r>
    </w:p>
    <w:p>
      <w:pPr>
        <w:pStyle w:val="BodyText"/>
      </w:pPr>
      <w:r>
        <w:t xml:space="preserve">Lại nói: “Bảng nhãn Thám hoa đều xuất thân từ Ngọc Châu, Giang Nam quả nhiên là nơi sản sinh không ít nhân tài, Tống Quân Bác vừa bước vào tuổi trưởng thành, Hạ Mẫn Chi mới qua mười bảy, đều là thiếu niên anh kiệt, trẫm vô cùng vui mừng.”</w:t>
      </w:r>
    </w:p>
    <w:p>
      <w:pPr>
        <w:pStyle w:val="BodyText"/>
      </w:pPr>
      <w:r>
        <w:t xml:space="preserve">Hòa nhã nói: “An tọa đi.”</w:t>
      </w:r>
    </w:p>
    <w:p>
      <w:pPr>
        <w:pStyle w:val="BodyText"/>
      </w:pPr>
      <w:r>
        <w:t xml:space="preserve">Ba người khấu tạ.</w:t>
      </w:r>
    </w:p>
    <w:p>
      <w:pPr>
        <w:pStyle w:val="BodyText"/>
      </w:pPr>
      <w:r>
        <w:t xml:space="preserve">Hạ Mẫn Chi ngẩng đầu nhìn về phía Văn Đế, chậm rãi đứng lên.</w:t>
      </w:r>
    </w:p>
    <w:p>
      <w:pPr>
        <w:pStyle w:val="BodyText"/>
      </w:pPr>
      <w:r>
        <w:t xml:space="preserve">Từ công công khẽ “ai nha” một tiếng, đôi nhãn châu trầm tĩnh của Văn Đế lóe lên một tia kinh ngạc, thanh âm còn có chút run rẩy: “Ngươi là Hạ Mẫn Chi?”</w:t>
      </w:r>
    </w:p>
    <w:p>
      <w:pPr>
        <w:pStyle w:val="BodyText"/>
      </w:pPr>
      <w:r>
        <w:t xml:space="preserve">Đàn Khinh Trần nhãn thần như hồ sâu, chỉ im lặng quan sát, khóe môi lộ ý cười.</w:t>
      </w:r>
    </w:p>
    <w:p>
      <w:pPr>
        <w:pStyle w:val="BodyText"/>
      </w:pPr>
      <w:r>
        <w:t xml:space="preserve">Hạ Mẫn Chi cung kính nói: “Vi thần chính là Hạ Mẫn Chi ở Ngọc Châu.”</w:t>
      </w:r>
    </w:p>
    <w:p>
      <w:pPr>
        <w:pStyle w:val="BodyText"/>
      </w:pPr>
      <w:r>
        <w:t xml:space="preserve">Văn Đế trầm ngâm một lúc, mới nói: “Ngồi đi.”</w:t>
      </w:r>
    </w:p>
    <w:p>
      <w:pPr>
        <w:pStyle w:val="BodyText"/>
      </w:pPr>
      <w:r>
        <w:t xml:space="preserve">Nhất thời khai yến, Văn Đế xưa nay khoan hòa, mọi người cũng không quá câu nệ.</w:t>
      </w:r>
    </w:p>
    <w:p>
      <w:pPr>
        <w:pStyle w:val="BodyText"/>
      </w:pPr>
      <w:r>
        <w:t xml:space="preserve">Sắc trời đã dần tối, có cung nữ thắp trăm ngọn đèn lưu ly, một đội vũ cơ tiến vào ca múa.</w:t>
      </w:r>
    </w:p>
    <w:p>
      <w:pPr>
        <w:pStyle w:val="BodyText"/>
      </w:pPr>
      <w:r>
        <w:t xml:space="preserve">Dưới ánh đèn như minh châu, cằm Hạ Mẫn Chi hơi ngước lên, thanh tú tinh xảo, Đàn Khinh Trần nhìn thẳng vào mắt hắn, nâng chung rượu lên.</w:t>
      </w:r>
    </w:p>
    <w:p>
      <w:pPr>
        <w:pStyle w:val="BodyText"/>
      </w:pPr>
      <w:r>
        <w:t xml:space="preserve">Thập nhất vương gia Phó Lâm Ý ngồi kế bên Đàn Khinh Trần, là thân vương duy nhất an ngụ ở thành Tĩnh Phong, tính tình phong lưu kiêu ngạo, từ nhỏ đã không thích luyện văn tập võ, chỉ hứng thú với những trò thổi tiêu đàn xướng nuôi khuyển dưỡng ưng, đến khi lớn hơn một chút, lại sinh thêm tật hay trêu hoa ghẹo nguyệt, có khi còn đến dân gian săn mỹ nữ, Ngự Sử nhiều lần dâng tấu bẩm cáo, nhưng vẫn chứng nào tật nấy, khiến huynh trưởng hắn là đương kim Văn Đế vô cùng đau đầu.</w:t>
      </w:r>
    </w:p>
    <w:p>
      <w:pPr>
        <w:pStyle w:val="BodyText"/>
      </w:pPr>
      <w:r>
        <w:t xml:space="preserve">Phó Lâm Ý lớn hơn Đàn Khinh Trần hai tuổi, cùng tuổi với Thái tử, mỗi khi Đàn Khinh Trần về Tĩnh Phong, nhất định tìm hắn trò chuyện trêu đùa, cực kỳ thân cận.</w:t>
      </w:r>
    </w:p>
    <w:p>
      <w:pPr>
        <w:pStyle w:val="BodyText"/>
      </w:pPr>
      <w:r>
        <w:t xml:space="preserve">Lúc này nhìn theo mục quang Đàn Khinh Trần, không khỏi tán thưởng: “Lão Thập tứ quả nhiên có mắt nhìn người, Hạ Mẫn Chi này đất thiêng sinh hiền tài, dung mạo lại như từ trong bức tranh khảm ngọc bước ra.” Lại nhìn Văn Đế, cười hì hì: “Đại ca cũng nhịn không được cứ ngắm hắn mãi.”</w:t>
      </w:r>
    </w:p>
    <w:p>
      <w:pPr>
        <w:pStyle w:val="BodyText"/>
      </w:pPr>
      <w:r>
        <w:t xml:space="preserve">Đàn Khinh Trần uống cạn chung rượu, cười nói: “Hai tháng trước ngươi vừa bị đại ca đánh cho mấy trượng, thương thế đã lành chưa?”</w:t>
      </w:r>
    </w:p>
    <w:p>
      <w:pPr>
        <w:pStyle w:val="BodyText"/>
      </w:pPr>
      <w:r>
        <w:t xml:space="preserve">Phó Lâm Ý thở dài: “Lại là cái tên Phương Dụ Chính đáng chết kia, không chịu gã nữ nhi của hắn cho ta ta còn chưa tính, lại tấu ta cưỡng đoạt dân nữ, ngươi không biết đó thôi, nương của ả Tiểu Thúy kia vừa nhìn thấy mấy đĩnh bạc sáng loáng, hớn hở không kể hết, hơn nữa với nhân phẩm tướng mạo của Thập nhất ca ngươi, nha đầu Tiểu Thúy kia có thể hầu hạ ta đã là phúc ba đời, ta cưỡng bức hồi nào a?”</w:t>
      </w:r>
    </w:p>
    <w:p>
      <w:pPr>
        <w:pStyle w:val="BodyText"/>
      </w:pPr>
      <w:r>
        <w:t xml:space="preserve">Đàn Khinh Trần liếc hắn, gật đầu nói: “Thập nhất ca đích thực tuấn mỹ xuất chúng, chỉ là…”</w:t>
      </w:r>
    </w:p>
    <w:p>
      <w:pPr>
        <w:pStyle w:val="BodyText"/>
      </w:pPr>
      <w:r>
        <w:t xml:space="preserve">“Chỉ là cái gì?”</w:t>
      </w:r>
    </w:p>
    <w:p>
      <w:pPr>
        <w:pStyle w:val="BodyText"/>
      </w:pPr>
      <w:r>
        <w:t xml:space="preserve">“Chỉ là người ngươi cưỡng đoạt không phải nương của Tiểu Thúy, lão nương đó vui mừng, nhưng Tiểu Thúy nào có cam nguyện, cho nên mấy trượng kia không hề oan uổng.”</w:t>
      </w:r>
    </w:p>
    <w:p>
      <w:pPr>
        <w:pStyle w:val="BodyText"/>
      </w:pPr>
      <w:r>
        <w:t xml:space="preserve">Phó Lâm Ý phẫn nộ, vừa định phản bác, đã nghe Văn Đế cười nói: “Quỳnh lâm yến hôm nay, chỉ nhìn ca vũ thôi không khỏi có chút dung tục, ba vị tân khoa sĩ tử đừng quá câu nệ.”</w:t>
      </w:r>
    </w:p>
    <w:p>
      <w:pPr>
        <w:pStyle w:val="BodyText"/>
      </w:pPr>
      <w:r>
        <w:t xml:space="preserve">Trầm ngâm một lát, nói: “Thi từ ca phú có lẽ không làm khó được chư vị, đêm nay không ngại thư thái chút, trẫm ra câu đối các vị đối lại vậy.”</w:t>
      </w:r>
    </w:p>
    <w:p>
      <w:pPr>
        <w:pStyle w:val="BodyText"/>
      </w:pPr>
      <w:r>
        <w:t xml:space="preserve">Phó Lâm Ý cả kinh la lớn: “Thôi đi, trò này ta không biết chơi.”</w:t>
      </w:r>
    </w:p>
    <w:p>
      <w:pPr>
        <w:pStyle w:val="BodyText"/>
      </w:pPr>
      <w:r>
        <w:t xml:space="preserve">Mọi người trong yến cười ầm lên.</w:t>
      </w:r>
    </w:p>
    <w:p>
      <w:pPr>
        <w:pStyle w:val="BodyText"/>
      </w:pPr>
      <w:r>
        <w:t xml:space="preserve">Văn Đế đối với hoàng đệ bảo bối này dường như cũng phải bó tay, mỉm cười quở trách: “Không biết cũng đừng phô trương mình dốt nát như vậy, ta chỉ thử tài ba vị tân khoa thôi.” Mục quang ôn hòa nhưng thâm trầm đảo quanh một vòng, nói: “Thập khẩu tâm tư, tư gia tư quốc tư xã tắc.”</w:t>
      </w:r>
    </w:p>
    <w:p>
      <w:pPr>
        <w:pStyle w:val="BodyText"/>
      </w:pPr>
      <w:r>
        <w:t xml:space="preserve">Chính là một câu đối tách tự.</w:t>
      </w:r>
    </w:p>
    <w:p>
      <w:pPr>
        <w:pStyle w:val="BodyText"/>
      </w:pPr>
      <w:r>
        <w:t xml:space="preserve">Cung Lâm lập tức ứng đối: “Ngôn thân thốn tạ, tạ thiên tạ địa tạ quân vương.”</w:t>
      </w:r>
    </w:p>
    <w:p>
      <w:pPr>
        <w:pStyle w:val="BodyText"/>
      </w:pPr>
      <w:r>
        <w:t xml:space="preserve">Mọi người đều trầm trồ khen ngợi, Văn Đế gật đầu tán thưởng.</w:t>
      </w:r>
    </w:p>
    <w:p>
      <w:pPr>
        <w:pStyle w:val="BodyText"/>
      </w:pPr>
      <w:r>
        <w:t xml:space="preserve">Phó Lâm Ý thấp giọng nói: “Tân Trạng nguyên này công phu vuốt mông ngựa cũng xứng đáng đỗ đầu bảng, không hổ là nhi tử của lão hồ ly Lại bộ kia.”</w:t>
      </w:r>
    </w:p>
    <w:p>
      <w:pPr>
        <w:pStyle w:val="BodyText"/>
      </w:pPr>
      <w:r>
        <w:t xml:space="preserve">Đàn Khinh Trần chỉ cười không nói.</w:t>
      </w:r>
    </w:p>
    <w:p>
      <w:pPr>
        <w:pStyle w:val="BodyText"/>
      </w:pPr>
      <w:r>
        <w:t xml:space="preserve">Tống Quân Bác nâng chung, tư thái tiêu sái: “Bát mục thượng thưởng, thưởng hoa thưởng nguyệt thưởng xuân quang.”</w:t>
      </w:r>
    </w:p>
    <w:p>
      <w:pPr>
        <w:pStyle w:val="BodyText"/>
      </w:pPr>
      <w:r>
        <w:t xml:space="preserve">Người khác chưa kịp phẩm bình, Phó Lâm Ý đã thầm khen: “Thưởng xuân quang, nói hay lắm, người này trái lại không hề đánh mất bản sắc phong lưu tài tử.”</w:t>
      </w:r>
    </w:p>
    <w:p>
      <w:pPr>
        <w:pStyle w:val="BodyText"/>
      </w:pPr>
      <w:r>
        <w:t xml:space="preserve">Văn Đế cười nói: “Vế đối quả thật hợp tình hợp cảnh.”</w:t>
      </w:r>
    </w:p>
    <w:p>
      <w:pPr>
        <w:pStyle w:val="BodyText"/>
      </w:pPr>
      <w:r>
        <w:t xml:space="preserve">Nhìn về phía Hạ Mẫn Chi, ánh mắt mang theo ý khích lệ.</w:t>
      </w:r>
    </w:p>
    <w:p>
      <w:pPr>
        <w:pStyle w:val="BodyText"/>
      </w:pPr>
      <w:r>
        <w:t xml:space="preserve">Thanh âm Hạ Mẫn Chi trong trẻo vô ngần, nhìn thẳng Văn đế: “Bát mục gia hạ, hạ quân hạ dân hạ thái bình.”</w:t>
      </w:r>
    </w:p>
    <w:p>
      <w:pPr>
        <w:pStyle w:val="BodyText"/>
      </w:pPr>
      <w:r>
        <w:t xml:space="preserve">Văn Đế vui vẻ tán thưởng: “Hay cho hạ thái bình! Thiên hạ thái bình, quân dân mới có thể an lành phú quý, tất nhiên là đáng ăn mừng hơn so với bất cứ điều gì, Thám hoa đối rất đúng ý ta.”</w:t>
      </w:r>
    </w:p>
    <w:p>
      <w:pPr>
        <w:pStyle w:val="BodyText"/>
      </w:pPr>
      <w:r>
        <w:t xml:space="preserve">Mọi người không ai muốn đứng ngoài cuộc, đều nâng chén chúc mừng, nhất thời phi thường náo nhiệt.</w:t>
      </w:r>
    </w:p>
    <w:p>
      <w:pPr>
        <w:pStyle w:val="BodyText"/>
      </w:pPr>
      <w:r>
        <w:t xml:space="preserve">Chỉ nghe Đàn Khinh Trần đột nhiên lên tiếng, thanh âm trầm thấp êm tai như một cỗ huân khí (4): “Hoàng thượng, thần đệ cũng có một câu.”</w:t>
      </w:r>
    </w:p>
    <w:p>
      <w:pPr>
        <w:pStyle w:val="BodyText"/>
      </w:pPr>
      <w:r>
        <w:t xml:space="preserve">Mỉm cười nhìn Hạ Mẫn Chi, nói: “Bát mục gia hạ, hạ phong hạ nguyệt hạ mẫn chi.”</w:t>
      </w:r>
    </w:p>
    <w:p>
      <w:pPr>
        <w:pStyle w:val="BodyText"/>
      </w:pPr>
      <w:r>
        <w:t xml:space="preserve">————–</w:t>
      </w:r>
    </w:p>
    <w:p>
      <w:pPr>
        <w:pStyle w:val="BodyText"/>
      </w:pPr>
      <w:r>
        <w:t xml:space="preserve">(1) Đàn làm theo Phục Hy thức có hình dáng thế này:</w:t>
      </w:r>
    </w:p>
    <w:p>
      <w:pPr>
        <w:pStyle w:val="BodyText"/>
      </w:pPr>
      <w:r>
        <w:t xml:space="preserve">(2) Long trì, phượng chiểu: theo tớ biết thì đó là những lỗ tròn hoặc dẹt khoét trên thân đàn như hình trên.</w:t>
      </w:r>
    </w:p>
    <w:p>
      <w:pPr>
        <w:pStyle w:val="BodyText"/>
      </w:pPr>
      <w:r>
        <w:t xml:space="preserve">(3) Nhất giáp: Đời khoa cử, thi tiến sĩ lấy nhất giáp, nhị giáp, tam giáp để chia hơn kém. Cho nên bảng tiến sĩ gọi là giáp bảng. Nhất giáp chỉ có ba bậc: Trạng nguyên, Bảng nhãn, Thám hoa, gọi là tam đỉnh giáp.</w:t>
      </w:r>
    </w:p>
    <w:p>
      <w:pPr>
        <w:pStyle w:val="BodyText"/>
      </w:pPr>
      <w:r>
        <w:t xml:space="preserve">(4) Huân khí: một loại nhạc cụ, trông như thế này:</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6474/chuong-6-1525837308.9083.jpg"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5334000" cy="3200400"/>
            <wp:effectExtent b="0" l="0" r="0" t="0"/>
            <wp:docPr descr="" title="" id="1" name="Picture"/>
            <a:graphic>
              <a:graphicData uri="http://schemas.openxmlformats.org/drawingml/2006/picture">
                <pic:pic>
                  <pic:nvPicPr>
                    <pic:cNvPr descr="http://sstruyen.com/images/data/16474/chuong-6-1525837309.4661.jpg" id="0" name="Picture"/>
                    <pic:cNvPicPr>
                      <a:picLocks noChangeArrowheads="1" noChangeAspect="1"/>
                    </pic:cNvPicPr>
                  </pic:nvPicPr>
                  <pic:blipFill>
                    <a:blip r:embed="rId36"/>
                    <a:stretch>
                      <a:fillRect/>
                    </a:stretch>
                  </pic:blipFill>
                  <pic:spPr bwMode="auto">
                    <a:xfrm>
                      <a:off x="0" y="0"/>
                      <a:ext cx="5334000" cy="3200400"/>
                    </a:xfrm>
                    <a:prstGeom prst="rect">
                      <a:avLst/>
                    </a:prstGeom>
                    <a:noFill/>
                    <a:ln w="9525">
                      <a:noFill/>
                      <a:headEnd/>
                      <a:tailEnd/>
                    </a:ln>
                  </pic:spPr>
                </pic:pic>
              </a:graphicData>
            </a:graphic>
          </wp:inline>
        </w:drawing>
      </w:r>
    </w:p>
    <w:p>
      <w:pPr>
        <w:pStyle w:val="Compact"/>
      </w:pPr>
      <w:r>
        <w:drawing>
          <wp:inline>
            <wp:extent cx="4254500" cy="6350000"/>
            <wp:effectExtent b="0" l="0" r="0" t="0"/>
            <wp:docPr descr="" title="" id="1" name="Picture"/>
            <a:graphic>
              <a:graphicData uri="http://schemas.openxmlformats.org/drawingml/2006/picture">
                <pic:pic>
                  <pic:nvPicPr>
                    <pic:cNvPr descr="http://sstruyen.com/images/data/16474/chuong-6-1525837310.3337.jpg" id="0" name="Picture"/>
                    <pic:cNvPicPr>
                      <a:picLocks noChangeArrowheads="1" noChangeAspect="1"/>
                    </pic:cNvPicPr>
                  </pic:nvPicPr>
                  <pic:blipFill>
                    <a:blip r:embed="rId39"/>
                    <a:stretch>
                      <a:fillRect/>
                    </a:stretch>
                  </pic:blipFill>
                  <pic:spPr bwMode="auto">
                    <a:xfrm>
                      <a:off x="0" y="0"/>
                      <a:ext cx="4254500" cy="635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40" w:name="chương-7"/>
      <w:bookmarkEnd w:id="40"/>
      <w:r>
        <w:t xml:space="preserve">7. Chương 7</w:t>
      </w:r>
    </w:p>
    <w:p>
      <w:pPr>
        <w:pStyle w:val="Compact"/>
      </w:pPr>
      <w:r>
        <w:br w:type="textWrapping"/>
      </w:r>
      <w:r>
        <w:br w:type="textWrapping"/>
      </w:r>
      <w:r>
        <w:t xml:space="preserve">Hạ Mẫn Chi nói: “Thần từ nhỏ cơ bần, trên có lão bá, dưới có ấu đệ, ở Tĩnh Phong không một mảnh đất nương thân, khẩn xin Hoàng Thượng ban cho thần một ngôi nhà!”</w:t>
      </w:r>
      <w:r>
        <w:br w:type="textWrapping"/>
      </w:r>
      <w:r>
        <w:br w:type="textWrapping"/>
      </w:r>
      <w:r>
        <w:t xml:space="preserve">Bốn bề ngây dại.</w:t>
      </w:r>
      <w:r>
        <w:br w:type="textWrapping"/>
      </w:r>
      <w:r>
        <w:br w:type="textWrapping"/>
      </w:r>
      <w:r>
        <w:t xml:space="preserve">Văn Đế cũng ngẩn người.</w:t>
      </w:r>
      <w:r>
        <w:br w:type="textWrapping"/>
      </w:r>
      <w:r>
        <w:br w:type="textWrapping"/>
      </w:r>
      <w:r>
        <w:t xml:space="preserve">———oOo———</w:t>
      </w:r>
      <w:r>
        <w:br w:type="textWrapping"/>
      </w:r>
      <w:r>
        <w:br w:type="textWrapping"/>
      </w:r>
      <w:r>
        <w:t xml:space="preserve">Hắn lồng tên Hạ Mẫn Chi vào vế sau, nhưng lại thêm hai chữ phong nguyệt, quả có phần trêu đùa lỗ mãng.</w:t>
      </w:r>
      <w:r>
        <w:br w:type="textWrapping"/>
      </w:r>
      <w:r>
        <w:br w:type="textWrapping"/>
      </w:r>
      <w:r>
        <w:t xml:space="preserve">Hạ Mẫn Chi cúi đầu, biểu tình không rõ, Văn Đế thoáng lộ vẻ không hài lòng, Thái tử đã hừ mạnh một tiếng.</w:t>
      </w:r>
      <w:r>
        <w:br w:type="textWrapping"/>
      </w:r>
      <w:r>
        <w:br w:type="textWrapping"/>
      </w:r>
      <w:r>
        <w:t xml:space="preserve">Đàn Khinh Trần thần sắc không đổi, cười nói: “Hoàng huynh vừa rồi khen Thám hoa đối rất hay, hẳn là muốn tưởng thưởng chút gì đó, thần đệ tự nhiên phải chúc tụng Thám hoa một phen.”</w:t>
      </w:r>
      <w:r>
        <w:br w:type="textWrapping"/>
      </w:r>
      <w:r>
        <w:br w:type="textWrapping"/>
      </w:r>
      <w:r>
        <w:t xml:space="preserve">Văn Đế nhịn không được bật cười: “Thập tứ đệ nói chí phải, Hạ Mẫn Chi, ngươi muốn trẫm ban thưởng thứ gì?”</w:t>
      </w:r>
      <w:r>
        <w:br w:type="textWrapping"/>
      </w:r>
      <w:r>
        <w:br w:type="textWrapping"/>
      </w:r>
      <w:r>
        <w:t xml:space="preserve">Hạ Mẫn Chi nhãn tình sáng lên, lấp lánh dưới hoa đăng: “Hoàng Thượng, thật sao?”</w:t>
      </w:r>
      <w:r>
        <w:br w:type="textWrapping"/>
      </w:r>
      <w:r>
        <w:br w:type="textWrapping"/>
      </w:r>
      <w:r>
        <w:t xml:space="preserve">Văn Đế vô cùng yêu thích vẻ ngây ngô này của hắn, hòa nhã nói: “Quân vô hí ngôn.”</w:t>
      </w:r>
      <w:r>
        <w:br w:type="textWrapping"/>
      </w:r>
      <w:r>
        <w:br w:type="textWrapping"/>
      </w:r>
      <w:r>
        <w:t xml:space="preserve">Hạ Mẫn Chi nói: “Thần từ nhỏ cơ bần, trên có lão bá, dưới có ấu đệ, ở Tĩnh Phong không một mảnh đất nương thân, khẩn xin Hoàng Thượng ban cho thần một ngôi nhà!”</w:t>
      </w:r>
      <w:r>
        <w:br w:type="textWrapping"/>
      </w:r>
      <w:r>
        <w:br w:type="textWrapping"/>
      </w:r>
      <w:r>
        <w:t xml:space="preserve">Bốn bề ngây dại. (có con chim bay ngang =))))))</w:t>
      </w:r>
      <w:r>
        <w:br w:type="textWrapping"/>
      </w:r>
      <w:r>
        <w:br w:type="textWrapping"/>
      </w:r>
      <w:r>
        <w:t xml:space="preserve">Văn Đế cũng ngẩn người.</w:t>
      </w:r>
      <w:r>
        <w:br w:type="textWrapping"/>
      </w:r>
      <w:r>
        <w:br w:type="textWrapping"/>
      </w:r>
      <w:r>
        <w:t xml:space="preserve">Vị tân khoa Thám hoa này, không nói xem tiền tài như cặn bã thì thôi, ít nhất cũng nên có chút thanh cao ngạo cốt của văn nhân mới phải, hoàng đế đã nể mặt hắn lắm rồi, hắn lại được voi đòi tiên, mở miệng liền xin một ngôi nhà, thật khiến những kẻ đọc sách phải hổ thẹn.</w:t>
      </w:r>
      <w:r>
        <w:br w:type="textWrapping"/>
      </w:r>
      <w:r>
        <w:br w:type="textWrapping"/>
      </w:r>
      <w:r>
        <w:t xml:space="preserve">Nhãn thần Cung Lâm đã giấu không được vẻ khinh miệt, nét mặt Tống Quân Bác có phần ưu tư.</w:t>
      </w:r>
      <w:r>
        <w:br w:type="textWrapping"/>
      </w:r>
      <w:r>
        <w:br w:type="textWrapping"/>
      </w:r>
      <w:r>
        <w:t xml:space="preserve">Đàn Khinh Trần cười đến có chút giảo hoạt, có chút khoái trá.</w:t>
      </w:r>
      <w:r>
        <w:br w:type="textWrapping"/>
      </w:r>
      <w:r>
        <w:br w:type="textWrapping"/>
      </w:r>
      <w:r>
        <w:t xml:space="preserve">Giữa sự trầm mặc, Hạ Mẫn Chi lại phụng phịu nói: “Hạ Mẫn Chi tạ chủ long ân!”</w:t>
      </w:r>
      <w:r>
        <w:br w:type="textWrapping"/>
      </w:r>
      <w:r>
        <w:br w:type="textWrapping"/>
      </w:r>
      <w:r>
        <w:t xml:space="preserve">Đúng là sợ Văn Đế không đáp ứng, tiên phát chế nhân thúc giục người ưng thuận.</w:t>
      </w:r>
      <w:r>
        <w:br w:type="textWrapping"/>
      </w:r>
      <w:r>
        <w:br w:type="textWrapping"/>
      </w:r>
      <w:r>
        <w:t xml:space="preserve">Tống Quân Bác trong lòng thở dài, chỉ sợ con đường làm quan của Hạ Mẫn Chi từ nay về sau đứt gánh, không khỏi tiếc thay cho hắn.</w:t>
      </w:r>
      <w:r>
        <w:br w:type="textWrapping"/>
      </w:r>
      <w:r>
        <w:br w:type="textWrapping"/>
      </w:r>
      <w:r>
        <w:t xml:space="preserve">Văn Đế suy nghĩ một lúc, lại mỉm cười, phất tay nói: “Chuyện này, Từ Diên, ngươi chọn thời điểm lo liệu giúp Hạ Mẫn Chi đi.”</w:t>
      </w:r>
      <w:r>
        <w:br w:type="textWrapping"/>
      </w:r>
      <w:r>
        <w:br w:type="textWrapping"/>
      </w:r>
      <w:r>
        <w:t xml:space="preserve">Hạ Mẫn Chi mừng rỡ, Văn Đế lệnh mọi người nâng chung uống mừng.</w:t>
      </w:r>
      <w:r>
        <w:br w:type="textWrapping"/>
      </w:r>
      <w:r>
        <w:br w:type="textWrapping"/>
      </w:r>
      <w:r>
        <w:t xml:space="preserve">Yến hội một lần nữa náo nhiệt trở lại.</w:t>
      </w:r>
      <w:r>
        <w:br w:type="textWrapping"/>
      </w:r>
      <w:r>
        <w:br w:type="textWrapping"/>
      </w:r>
      <w:r>
        <w:t xml:space="preserve">Phó Lâm Ý như có điều suy nghĩ, nhẹ giọng nói: “Lão thập tứ, tiểu tử này ngôn hành cử chỉ rất giống một người.”</w:t>
      </w:r>
      <w:r>
        <w:br w:type="textWrapping"/>
      </w:r>
      <w:r>
        <w:br w:type="textWrapping"/>
      </w:r>
      <w:r>
        <w:t xml:space="preserve">Đàn Khinh Trần tim đập trật một nhịp, hỏi: “Giống ai?”</w:t>
      </w:r>
      <w:r>
        <w:br w:type="textWrapping"/>
      </w:r>
      <w:r>
        <w:br w:type="textWrapping"/>
      </w:r>
      <w:r>
        <w:t xml:space="preserve">Phó Lâm Ý cười hắc hắc, lật cổ tay, một chung rượu rót thẳng vào cổ họng, thanh âm mang theo vài phần chua xót thấu hiểu thế sự: “Thập nhất ca của ngươi tuy không giỏi giang gì, nhưng cũng không ngốc, nếu không đã sớm giống như Cửu ca, đến vùng quan ải Lương Châu ở mạn bắc, cả đời không được quay về Tĩnh Phong.”</w:t>
      </w:r>
      <w:r>
        <w:br w:type="textWrapping"/>
      </w:r>
      <w:r>
        <w:br w:type="textWrapping"/>
      </w:r>
      <w:r>
        <w:t xml:space="preserve">Đàn Khinh Trần thở dài: “Ngươi say rồi.”</w:t>
      </w:r>
      <w:r>
        <w:br w:type="textWrapping"/>
      </w:r>
      <w:r>
        <w:br w:type="textWrapping"/>
      </w:r>
      <w:r>
        <w:t xml:space="preserve">Phó Lâm Ý thản nhiên nói: “Phải a, ta vốn đang nói lời say.” Ghé vào tai hắn, thanh âm truyền thấu đến nơi sâu kín nhất nơi đáy lòng: “Hạ Mẫn Chi, giống ngươi.”</w:t>
      </w:r>
      <w:r>
        <w:br w:type="textWrapping"/>
      </w:r>
      <w:r>
        <w:br w:type="textWrapping"/>
      </w:r>
      <w:r>
        <w:t xml:space="preserve">Đàn Khinh Trần mỉm cười: “Ta nào có hám lợi thế kia?”</w:t>
      </w:r>
      <w:r>
        <w:br w:type="textWrapping"/>
      </w:r>
      <w:r>
        <w:br w:type="textWrapping"/>
      </w:r>
      <w:r>
        <w:t xml:space="preserve">Phó Lâm Ý tự rót tự uống: “Hám lợi là giả, cố tình phơi bày điểm yếu là thật, một phen làm ra vẻ như vậy, ngươi xem xem, cả điện này, còn ai đem hắn để vào trong mắt, ghi vào trong lòng?”</w:t>
      </w:r>
      <w:r>
        <w:br w:type="textWrapping"/>
      </w:r>
      <w:r>
        <w:br w:type="textWrapping"/>
      </w:r>
      <w:r>
        <w:t xml:space="preserve">Trong nụ cười có sự mỉa mai không nói thành lời: “Hoàng huynh chúng ta nhân hậu, không sợ dùng người, chỉ sợ dùng phải người không có nhược điểm. Lão thập tứ ngươi nếu ngay cả chuyện đó cũng nhìn không ra, ta liền nuốt cả vò rượu này…”</w:t>
      </w:r>
      <w:r>
        <w:br w:type="textWrapping"/>
      </w:r>
      <w:r>
        <w:br w:type="textWrapping"/>
      </w:r>
      <w:r>
        <w:t xml:space="preserve">Đàn Khinh Trần nhìn Hạnh hoa tửu vàng thuần một màu như hổ phách trong chung, suy nghĩ của Thập nhất ca vẫn còn quá đơn giản, dụng ý của Hạ Mẫn Chi e rằng không chỉ là phơi bày điểm yếu, ánh mắt đại ca nhìn hắn có chút cổ quái, xem ra còn có ẩn tình khác nữa.</w:t>
      </w:r>
      <w:r>
        <w:br w:type="textWrapping"/>
      </w:r>
      <w:r>
        <w:br w:type="textWrapping"/>
      </w:r>
      <w:r>
        <w:t xml:space="preserve">Nhấm nháp một ngụm, cảm nhận hương rượu thuần hậu ngập tràn trong khoang miệng, trôi xuống yết hầu, Hạ Mẫn Chi này… nếu đem mặt nạ của hắn vạch ra từng lớp từng lớp, nhất định sẽ rất thú vị.</w:t>
      </w:r>
      <w:r>
        <w:br w:type="textWrapping"/>
      </w:r>
      <w:r>
        <w:br w:type="textWrapping"/>
      </w:r>
      <w:r>
        <w:t xml:space="preserve">Đang miên man suy nghĩ, lại nghe Phó Lâm Ý hỏi bên tai: “Lão thập tứ, ngươi có mệt không?”</w:t>
      </w:r>
      <w:r>
        <w:br w:type="textWrapping"/>
      </w:r>
      <w:r>
        <w:br w:type="textWrapping"/>
      </w:r>
      <w:r>
        <w:t xml:space="preserve">Đàn Khinh Trần nhẹ nhàng cạn chung cùng hắn, cười nói: “Thập nhất ca chưa mệt, sao ta lại thấy mệt được.”</w:t>
      </w:r>
      <w:r>
        <w:br w:type="textWrapping"/>
      </w:r>
      <w:r>
        <w:br w:type="textWrapping"/>
      </w:r>
      <w:r>
        <w:t xml:space="preserve">Phó Lâm Ý lắc đầu: “Ta làm gì phải mệt, ta chỉ dùng sức để phong nguyệt thôi, còn ngươi, vừa muốn giấu tài chờ thời khiến người khó lòng nắm bắt nhược điểm, vừa muốn thi thoảng lộ ra chút sắc sảo khiến người đứng ngồi không yên, không thấy Thái tử kia mặt trắng cũng bị ngươi bức đến tái xanh luôn sao? Ngươi không mệt thì ai mệt đây?”</w:t>
      </w:r>
      <w:r>
        <w:br w:type="textWrapping"/>
      </w:r>
      <w:r>
        <w:br w:type="textWrapping"/>
      </w:r>
      <w:r>
        <w:t xml:space="preserve">Đàn Khinh Trần lại uống một chung rượu, thừa nhận: “Ta đúng là rất mệt, nhưng không khổ như Thập nhất ca.” Vỗ nhẹ bàn tay Phó Lâm Ý: “Phương Khai Tạ, cái tên thật hay, đóa mẫu đơn này vừa nở rộ, liền tỏa hương khắp đô thành. Đáng tiếc Phương gia lại nhìn không ra mặt tốt của Thập nhất ca, Thái tử dường như cũng muốn kết thân với Phương thượng thư, Phương Khai Tạ sang năm sẽ tròn mười bảy, đại khái định gả làm trắc phi của Thái tử.”</w:t>
      </w:r>
      <w:r>
        <w:br w:type="textWrapping"/>
      </w:r>
      <w:r>
        <w:br w:type="textWrapping"/>
      </w:r>
      <w:r>
        <w:t xml:space="preserve">Phó Lâm Ý đặt chung rượu xuống, chăm chú nhìn Đàn Khinh Trần.</w:t>
      </w:r>
      <w:r>
        <w:br w:type="textWrapping"/>
      </w:r>
      <w:r>
        <w:br w:type="textWrapping"/>
      </w:r>
      <w:r>
        <w:t xml:space="preserve">Thật lâu sau, nhãn thần hai người đều chuyển sang ấm áp, đồng loạt bật cười.</w:t>
      </w:r>
      <w:r>
        <w:br w:type="textWrapping"/>
      </w:r>
      <w:r>
        <w:br w:type="textWrapping"/>
      </w:r>
      <w:r>
        <w:t xml:space="preserve">Phó Lâm Ý lẩm bẩm: “Quả thật đã uống nhiều rồi, uống nhiều quá nói cũng nhiều, bất quá một phen trò chuyện, trái lại thoải mái hơn rất nhiều, lão Thập tứ, chúng ta nguyên là hai dây khổ qua cùng leo chung một cây, ha ha.”</w:t>
      </w:r>
      <w:r>
        <w:br w:type="textWrapping"/>
      </w:r>
      <w:r>
        <w:br w:type="textWrapping"/>
      </w:r>
      <w:r>
        <w:t xml:space="preserve">Đàn Khinh Trần mỉm cười, rót đầy rượu: “Cũng chỉ với Thập nhất ca, mới có thể nói ra lời thật lòng.”</w:t>
      </w:r>
      <w:r>
        <w:br w:type="textWrapping"/>
      </w:r>
      <w:r>
        <w:br w:type="textWrapping"/>
      </w:r>
      <w:r>
        <w:t xml:space="preserve">Yến hội tan đã là đầu giờ hợi, Hạ Mẫn Chi theo Đông Hoa môn xuất cung.</w:t>
      </w:r>
      <w:r>
        <w:br w:type="textWrapping"/>
      </w:r>
      <w:r>
        <w:br w:type="textWrapping"/>
      </w:r>
      <w:r>
        <w:t xml:space="preserve">Vừa ra khỏi cung liền bắt gặp một thân ảnh lặng lẽ đứng dưới gốc liễu bên đường.</w:t>
      </w:r>
      <w:r>
        <w:br w:type="textWrapping"/>
      </w:r>
      <w:r>
        <w:br w:type="textWrapping"/>
      </w:r>
      <w:r>
        <w:t xml:space="preserve">Nhành liễu thanh mảnh mềm mại uốn lượn trong gió xuân, người nọ lại như một danh kiếm rời vỏ, cao ráo nhưng cô độc, tuy vẫn còn là thiếu niên, nhưng đã tiềm ẩn phong phạm tôn sư, cao cao tại thượng, thế như giang hà.</w:t>
      </w:r>
      <w:r>
        <w:br w:type="textWrapping"/>
      </w:r>
      <w:r>
        <w:br w:type="textWrapping"/>
      </w:r>
      <w:r>
        <w:t xml:space="preserve">Vừa nhìn đến người nọ, Hạ Mẫn Chi liền cảm thấy tâm cũng an, thần cũng định, mỉm cười chạy qua: “Thập Tam! Thập Tam!”</w:t>
      </w:r>
      <w:r>
        <w:br w:type="textWrapping"/>
      </w:r>
      <w:r>
        <w:br w:type="textWrapping"/>
      </w:r>
      <w:r>
        <w:t xml:space="preserve">Nụ cười như một đóa hoa trắng thuần khiết, không chút dè dặt nở rộ trong đêm xuân.</w:t>
      </w:r>
      <w:r>
        <w:br w:type="textWrapping"/>
      </w:r>
      <w:r>
        <w:br w:type="textWrapping"/>
      </w:r>
      <w:r>
        <w:t xml:space="preserve">Đàn Khinh Trần và Phó Lâm Ý đang cùng bước ra khỏi Đông Hoa môn, thấy Hạ Mẫn Chi đi về phía Niếp Thập Tam, không khỏi dừng cước bộ, nhưng lại bị mục quang Niếp Thập Tam quét tới, sắc bén lãnh khốc như một đạo đao quang trong bóng đêm, Phó Lâm Ý rùng mình một cái, cả kinh hỏi: “Hài tử kia là ai? Ánh mắt gì thế này!”</w:t>
      </w:r>
      <w:r>
        <w:br w:type="textWrapping"/>
      </w:r>
      <w:r>
        <w:br w:type="textWrapping"/>
      </w:r>
      <w:r>
        <w:t xml:space="preserve">Đàn Khinh Trần chào hỏi từ xa, cười nói: “Hắn chính là đệ đệ của Hạ Mẫn Chi, tên là Niếp Thập Tam, vài năm nữa, có lẽ sẽ trở thành võ lâm đệ nhất nhân.”</w:t>
      </w:r>
      <w:r>
        <w:br w:type="textWrapping"/>
      </w:r>
      <w:r>
        <w:br w:type="textWrapping"/>
      </w:r>
      <w:r>
        <w:t xml:space="preserve">Vươn tay đón lấy Hạ Mẫn Chi, Niếp Thập Tam cũng cười, bao nhiêu ánh sao trên trời, đều tan vào trong nhãn tình của hắn, đôi mắt đen láy tựa hồ dung nhập thành một thể với bóng tối, nhưng tràn ngập ôn nhu.</w:t>
      </w:r>
      <w:r>
        <w:br w:type="textWrapping"/>
      </w:r>
      <w:r>
        <w:br w:type="textWrapping"/>
      </w:r>
      <w:r>
        <w:t xml:space="preserve">Hai người sóng vai đi xa dần.</w:t>
      </w:r>
      <w:r>
        <w:br w:type="textWrapping"/>
      </w:r>
      <w:r>
        <w:br w:type="textWrapping"/>
      </w:r>
      <w:r>
        <w:t xml:space="preserve">Gió đêm trong cung, mang theo hương hoa ngào ngạt.</w:t>
      </w:r>
      <w:r>
        <w:br w:type="textWrapping"/>
      </w:r>
      <w:r>
        <w:br w:type="textWrapping"/>
      </w:r>
      <w:r>
        <w:t xml:space="preserve">Từ Xuân Cảnh điện đến tẩm cung không thể coi là gần, Văn Đế lại nói muốn tản bộ trở về, chỉ cho Từ Diên đi theo.</w:t>
      </w:r>
      <w:r>
        <w:br w:type="textWrapping"/>
      </w:r>
      <w:r>
        <w:br w:type="textWrapping"/>
      </w:r>
      <w:r>
        <w:t xml:space="preserve">Từ Diên từ nhỏ đã lớn lên cùng Văn Đế, không khác gì tri kỷ, suốt dọc đường thấy Văn Đế chỉ ngẩn ngơ không nói gì, vội cười an ủi: “Thiên hạ rộng lớn, không gì là không có, đương nhiên cũng những người dung mạo giống nhau, không quá hiếm lạ.”</w:t>
      </w:r>
      <w:r>
        <w:br w:type="textWrapping"/>
      </w:r>
      <w:r>
        <w:br w:type="textWrapping"/>
      </w:r>
      <w:r>
        <w:t xml:space="preserve">Văn Đế thở dài một tiếng: “Ngươi cũng nhìn ra? Khuôn mặt không thể nói là thập phần tương tự, thì cũng giống đến bảy tám phần, nhất là nốt ruồi kia, khiến người vừa thấy liền nghĩ đến nàng.”</w:t>
      </w:r>
      <w:r>
        <w:br w:type="textWrapping"/>
      </w:r>
      <w:r>
        <w:br w:type="textWrapping"/>
      </w:r>
      <w:r>
        <w:t xml:space="preserve">Một con bạch hạc đậu dưới gốc ba tiêu (chuối tây) ven đường thấy có người đến gần, liền dang đôi cánh trắng muốt, là đà bay đi.</w:t>
      </w:r>
      <w:r>
        <w:br w:type="textWrapping"/>
      </w:r>
      <w:r>
        <w:br w:type="textWrapping"/>
      </w:r>
      <w:r>
        <w:t xml:space="preserve">Văn Đế trầm ngâm nói: “Hạ Mẫn Chi, ân, cũng là họ Hạ… Chẳng lẽ là hạc trong đan hạc (chữ hạc và chữ hạ phát âm gần giống nhau)? Mẫn Chi, Mẫn Chi… Chi Mẫn?”</w:t>
      </w:r>
      <w:r>
        <w:br w:type="textWrapping"/>
      </w:r>
      <w:r>
        <w:br w:type="textWrapping"/>
      </w:r>
      <w:r>
        <w:t xml:space="preserve">Từ Diên thấp giọng nói: “Việc này cũng không khó điều tra, hay là để nô tài thăm dò một chút về người này?”</w:t>
      </w:r>
      <w:r>
        <w:br w:type="textWrapping"/>
      </w:r>
      <w:r>
        <w:br w:type="textWrapping"/>
      </w:r>
      <w:r>
        <w:t xml:space="preserve">Văn Đế khẽ vuốt lá ba tiêu, nghĩ nghĩ, cười nói: “Không cần tra, mười phần thì hết tám chín phần chính là hắn, hài tử này quả thật thông minh, thi đỗ Thám hoa, còn xin ta ban cho hắn một ngôi nhà để an cư, bấy nhiêu đó cũng đủ làm ta thấy yên tâm rồi.”</w:t>
      </w:r>
      <w:r>
        <w:br w:type="textWrapping"/>
      </w:r>
      <w:r>
        <w:br w:type="textWrapping"/>
      </w:r>
      <w:r>
        <w:t xml:space="preserve">Lại nói: “Ngươi nhớ tìm giúp hắn một ngôi nhà đàng hoàng, đừng để hắn ủy khuất, cũng không cần quá lớn quá phô trương, sống thoải mái là tốt rồi.”</w:t>
      </w:r>
      <w:r>
        <w:br w:type="textWrapping"/>
      </w:r>
      <w:r>
        <w:br w:type="textWrapping"/>
      </w:r>
      <w:r>
        <w:t xml:space="preserve">Ba ngày sau, đại thái giám bên cạnh Văn đế Từ Diên chọn được một ngôi nhà ngay tại ngõ Minh Kính phố Nạp Phúc, dẫn Hạ Mẫn Chi đến xem. Vị trí địa điểm, chính là nơi yên tĩnh giữa thành đô náo nhiệt, thích hợp để an cư, ngói xanh tường xanh, cửa gỗ đen, đẩy cửa vào, thấy sáu gian phòng chính cách hai gian nhĩ phòng (giống như kho) trù phòng bằng một khoảng sân nhỏ.</w:t>
      </w:r>
      <w:r>
        <w:br w:type="textWrapping"/>
      </w:r>
      <w:r>
        <w:br w:type="textWrapping"/>
      </w:r>
      <w:r>
        <w:t xml:space="preserve">Giữa sân trồng đào lê, gió lướt qua, cánh hoa đằm thắm chao liệng.</w:t>
      </w:r>
      <w:r>
        <w:br w:type="textWrapping"/>
      </w:r>
      <w:r>
        <w:br w:type="textWrapping"/>
      </w:r>
      <w:r>
        <w:t xml:space="preserve">Hạ Mẫn Chi một thân bạch y, đứng dưới gốc đào, rạng rỡ đến lấn át cả những đóa hoa lung linh, tựa như ánh trăng trong trẻo, cười nói: “Thập Tam mau đến xem, hoa này có con sâu a.”</w:t>
      </w:r>
      <w:r>
        <w:br w:type="textWrapping"/>
      </w:r>
      <w:r>
        <w:br w:type="textWrapping"/>
      </w:r>
      <w:r>
        <w:t xml:space="preserve">Niếp Thập Tam mỉm cười rút kiếm, Từ Diên nhịn không được thoái lui mấy bước, đã thấy một thân ảnh chập chờn mơ hồ, kiếm quang lóe lên, mũi kiếm đặt trước mắt Hạ Mẫn Chi, một con sâu nhỏ đã bị bổ từ trong ra ngoài, đóa hoa không chịu chút tổn hại.</w:t>
      </w:r>
      <w:r>
        <w:br w:type="textWrapping"/>
      </w:r>
      <w:r>
        <w:br w:type="textWrapping"/>
      </w:r>
      <w:r>
        <w:t xml:space="preserve">Nhãn lực, oản lực (lực nơi cổ tay), tốc độ, độ chính xác đã tinh diệu đến tột đỉnh.</w:t>
      </w:r>
      <w:r>
        <w:br w:type="textWrapping"/>
      </w:r>
      <w:r>
        <w:br w:type="textWrapping"/>
      </w:r>
      <w:r>
        <w:t xml:space="preserve">Hạ Mẫn Chi tiến lại gần Từ Diên, cung kính tạ ơn.</w:t>
      </w:r>
      <w:r>
        <w:br w:type="textWrapping"/>
      </w:r>
      <w:r>
        <w:br w:type="textWrapping"/>
      </w:r>
      <w:r>
        <w:t xml:space="preserve">Từ Diên dị thường hòa nhã: “Ngàn vạn lần không nên khách sáo, nhân phẩm công tử như vậy, ta vừa nhìn đã thập phần ngưỡng mộ, có thể làm chút việc vì công tử, chính là phúc phần của ta. Bất quá công tử nếu đã xem xong ngôi nhà, xin theo ta hồi cung một chuyến, hoàng thượng có chuyện muốn nói với công tử.”</w:t>
      </w:r>
      <w:r>
        <w:br w:type="textWrapping"/>
      </w:r>
      <w:r>
        <w:br w:type="textWrapping"/>
      </w:r>
      <w:r>
        <w:t xml:space="preserve">Văn Đế ngồi trong Thính Tuyết đình ở Ngự hoa viên, chưa khoác hoàng bào, nhưng cho dù chỉ mặc thường phục trong cung, trên tay áo cũng thêu kim tuyến hình rồng, một người như y, nụ cười có ôn hòa đến đâu đi chăng nữa, cũng ẩn tàng vẻ lãnh khốc của bậc quân vương nắm giữ thiên hạ chúng sinh.</w:t>
      </w:r>
      <w:r>
        <w:br w:type="textWrapping"/>
      </w:r>
      <w:r>
        <w:br w:type="textWrapping"/>
      </w:r>
      <w:r>
        <w:t xml:space="preserve">Hạ Mẫn Chi hành lễ xong, Văn Đế hỏi: “Ngôi nhà Từ Diên lo liệu cho ngươi có vừa ý không?”</w:t>
      </w:r>
      <w:r>
        <w:br w:type="textWrapping"/>
      </w:r>
      <w:r>
        <w:br w:type="textWrapping"/>
      </w:r>
      <w:r>
        <w:t xml:space="preserve">Hạ Mẫn Chi đáp: “Đa tạ Hoàng Thượng quan tâm, đa tạ Từ công công nhọc lòng.”</w:t>
      </w:r>
      <w:r>
        <w:br w:type="textWrapping"/>
      </w:r>
      <w:r>
        <w:br w:type="textWrapping"/>
      </w:r>
      <w:r>
        <w:t xml:space="preserve">Văn Đế cười nói: “Ngồi xuống đi, ta chính là định hỏi ngươi muốn đến nơi nào nhậm chức.”</w:t>
      </w:r>
      <w:r>
        <w:br w:type="textWrapping"/>
      </w:r>
      <w:r>
        <w:br w:type="textWrapping"/>
      </w:r>
      <w:r>
        <w:t xml:space="preserve">Hạ Mẫn Chi cũng không khách sáo, ngồi ngay bên phải Văn Đế, cúi đầu im lặng, đôi nhãn châu màu hổ phách lại xuyên qua hàng mi cong dài chăm chú nhìn y.</w:t>
      </w:r>
      <w:r>
        <w:br w:type="textWrapping"/>
      </w:r>
      <w:r>
        <w:br w:type="textWrapping"/>
      </w:r>
      <w:r>
        <w:t xml:space="preserve">Văn Đế nói: “Phụ thân Cung Lâm nguyên là Lại bộ thị lang, vì tránh gièm pha nên đến Lễ bộ, còn Tống Quân Bác trái lại một lòng vì dân, tự nguyện đi Tùng huyện cực khổ ở Ký Châu làm Huyện lệnh, Mẫn Chi định thế nào?”</w:t>
      </w:r>
      <w:r>
        <w:br w:type="textWrapping"/>
      </w:r>
      <w:r>
        <w:br w:type="textWrapping"/>
      </w:r>
      <w:r>
        <w:t xml:space="preserve">Hạ Mẫn Chi thái độ kính cẩn: “Xin Hoàng Thượng chỉ bảo.”</w:t>
      </w:r>
      <w:r>
        <w:br w:type="textWrapping"/>
      </w:r>
      <w:r>
        <w:br w:type="textWrapping"/>
      </w:r>
      <w:r>
        <w:t xml:space="preserve">Xung quanh Thính Tuyết đình trồng đủ loại lê, một đóa hoa lê bị gió cuốn nhẹ nhàng rơi trên mu bàn tay Văn Đế. Văn Đế nhìn về phía mái đình cong cong, nói: “Hoa đã lìa cành, năm đó ngũ muội của ta xuất giá về phương xa cũng trong mùa hoa lê rụng…”</w:t>
      </w:r>
      <w:r>
        <w:br w:type="textWrapping"/>
      </w:r>
      <w:r>
        <w:br w:type="textWrapping"/>
      </w:r>
      <w:r>
        <w:t xml:space="preserve">Hạ Mẫn Chi ngắt lời: “Vi thần muốn đến Đại Lý tự.”</w:t>
      </w:r>
      <w:r>
        <w:br w:type="textWrapping"/>
      </w:r>
      <w:r>
        <w:br w:type="textWrapping"/>
      </w:r>
      <w:r>
        <w:t xml:space="preserve">Văn Đế thu hồi mục quang, cười nói: “Trẫm đã xem kỹ bài thi của ngươi, rất có phong phạm pháp gia (dân luật ^^). Nhưng Lại bộ đứng đầu sáu bộ, nắm quyền bãi nhiệm, khảo thí, thăng giáng chức, điều động bá quan văn võ, tại sao không chọn Lại bộ?”</w:t>
      </w:r>
      <w:r>
        <w:br w:type="textWrapping"/>
      </w:r>
      <w:r>
        <w:br w:type="textWrapping"/>
      </w:r>
      <w:r>
        <w:t xml:space="preserve">Hạ Mẫn Chi mỉm cười, nhãn thần ôn hòa lộ vẻ bướng bỉnh: “Hoàng Thượng trị quốc lấy dân làm đầu, lấy pháp làm gốc, vô cùng thỏa đáng, lấy đạo lý thắng binh đao. Thái bình thịnh thế lễ nghĩa khoan hòa, nên lấy Nho gia làm chính; nhưng nhân tính khó lường…”</w:t>
      </w:r>
      <w:r>
        <w:br w:type="textWrapping"/>
      </w:r>
      <w:r>
        <w:br w:type="textWrapping"/>
      </w:r>
      <w:r>
        <w:t xml:space="preserve">“Con người vốn tồn tại cả chính lẫn tà, trên đời cũng không có ai quá thiện hay quá ác, đạo đức lễ nghi đều dễ đổi thay, còn nhân tính theo lợi tránh hại thì mãi mãi không thay đổi, lấy pháp trị dân, thưởng phạt phân minh, mới có thể bình định phân tranh, dân chúng an phận.”</w:t>
      </w:r>
      <w:r>
        <w:br w:type="textWrapping"/>
      </w:r>
      <w:r>
        <w:br w:type="textWrapping"/>
      </w:r>
      <w:r>
        <w:t xml:space="preserve">“Đại Lý tự chấp chưởng hình luật trong thiên hạ, phàm tội lỗi thường không đồng nhất, y luật phân xử; có sự tình oan uổng, sẽ đẩy lên điều tra rõ ràng, quy ra có tội vô tội, vi thần nguyện đến Đại Lý thẩm phán sát hạch, vì Hoàng Thượng mà gánh vác!”</w:t>
      </w:r>
      <w:r>
        <w:br w:type="textWrapping"/>
      </w:r>
      <w:r>
        <w:br w:type="textWrapping"/>
      </w:r>
      <w:r>
        <w:t xml:space="preserve">Thính Tuyết đình một mảnh yên tĩnh, ngay cả tiếng gió tựa hồ cũng tạm dừng.</w:t>
      </w:r>
      <w:r>
        <w:br w:type="textWrapping"/>
      </w:r>
      <w:r>
        <w:br w:type="textWrapping"/>
      </w:r>
      <w:r>
        <w:t xml:space="preserve">Mồ hôi lăn dài trên gương mặt tròn trịa của Từ Diên, hắn chỉ cảm thấy sắc xuân đột nhiên lại thêm phần trầm trọng lạnh lẽo.</w:t>
      </w:r>
      <w:r>
        <w:br w:type="textWrapping"/>
      </w:r>
      <w:r>
        <w:br w:type="textWrapping"/>
      </w:r>
      <w:r>
        <w:t xml:space="preserve">Cúi đầu phát hiện ngón cái của Văn Đế đang khoát lên ngón trỏ, trong lòng càng khẩn trương hơn.</w:t>
      </w:r>
      <w:r>
        <w:br w:type="textWrapping"/>
      </w:r>
      <w:r>
        <w:br w:type="textWrapping"/>
      </w:r>
    </w:p>
    <w:p>
      <w:pPr>
        <w:pStyle w:val="Heading2"/>
      </w:pPr>
      <w:bookmarkStart w:id="41" w:name="chương-8"/>
      <w:bookmarkEnd w:id="41"/>
      <w:r>
        <w:t xml:space="preserve">8. Chương 8</w:t>
      </w:r>
    </w:p>
    <w:p>
      <w:pPr>
        <w:pStyle w:val="Compact"/>
      </w:pPr>
      <w:r>
        <w:br w:type="textWrapping"/>
      </w:r>
      <w:r>
        <w:br w:type="textWrapping"/>
      </w:r>
      <w:r>
        <w:t xml:space="preserve">Hạ Mẫn Chi thở dài không đáp.</w:t>
      </w:r>
      <w:r>
        <w:br w:type="textWrapping"/>
      </w:r>
      <w:r>
        <w:br w:type="textWrapping"/>
      </w:r>
      <w:r>
        <w:t xml:space="preserve">Niếp Thập Tam trong lòng một mảnh lạnh lẽo, nói: “Ta có hẹn với Thiếu chủ Điệp lâu Tô Khuyết, ta đi trước.”</w:t>
      </w:r>
      <w:r>
        <w:br w:type="textWrapping"/>
      </w:r>
      <w:r>
        <w:br w:type="textWrapping"/>
      </w:r>
      <w:r>
        <w:t xml:space="preserve">————-</w:t>
      </w:r>
      <w:r>
        <w:br w:type="textWrapping"/>
      </w:r>
      <w:r>
        <w:br w:type="textWrapping"/>
      </w:r>
      <w:r>
        <w:t xml:space="preserve">Văn Đế nếu trong lòng có chuyện khó quyết đoán hoặc lúc nổi sát tâm, thường bất giác làm ra động tác này.</w:t>
      </w:r>
      <w:r>
        <w:br w:type="textWrapping"/>
      </w:r>
      <w:r>
        <w:br w:type="textWrapping"/>
      </w:r>
      <w:r>
        <w:t xml:space="preserve">Hai mươi năm qua, Từ Diên chỉ bắt gặp động tác này trong vài lần hiếm hoi, một lần là sau khi kế vị bí mật xử quyết Tứ vương gia trong thiên lao.</w:t>
      </w:r>
      <w:r>
        <w:br w:type="textWrapping"/>
      </w:r>
      <w:r>
        <w:br w:type="textWrapping"/>
      </w:r>
      <w:r>
        <w:t xml:space="preserve">Một lần là sau khi lập Thái tử gửi Đàn Khinh Trần lên Bạch Lộc Sơn.</w:t>
      </w:r>
      <w:r>
        <w:br w:type="textWrapping"/>
      </w:r>
      <w:r>
        <w:br w:type="textWrapping"/>
      </w:r>
      <w:r>
        <w:t xml:space="preserve">Lần gần nhất là năm năm trước, hạ lệnh xuất binh đại phá Mộ Dung thị.</w:t>
      </w:r>
      <w:r>
        <w:br w:type="textWrapping"/>
      </w:r>
      <w:r>
        <w:br w:type="textWrapping"/>
      </w:r>
      <w:r>
        <w:t xml:space="preserve">Nửa ngày, Văn Đế mỉm cười, nụ cười mang theo chút dung túng cùng ôn nhu, nói: “Được, ngày mai ngươi hãy đến Đại Lý Tự, thụ ngay chức Ti trực, cứ xem một lượt quyển tông (hồ sơ) trong mấy năm qua, học trước đã.”</w:t>
      </w:r>
      <w:r>
        <w:br w:type="textWrapping"/>
      </w:r>
      <w:r>
        <w:br w:type="textWrapping"/>
      </w:r>
      <w:r>
        <w:t xml:space="preserve">Hạ Mẫn Chi cười đến sáng lạn, quỳ xuống nói: “Tạ Hoàng Thượng.”</w:t>
      </w:r>
      <w:r>
        <w:br w:type="textWrapping"/>
      </w:r>
      <w:r>
        <w:br w:type="textWrapping"/>
      </w:r>
      <w:r>
        <w:t xml:space="preserve">Văn Đế cười nói: “Đứng lên đi, ngồi trò chuyện với ta.” Lại phân phó: “Từ Diên, mang chút điểm tâm cho ta.”</w:t>
      </w:r>
      <w:r>
        <w:br w:type="textWrapping"/>
      </w:r>
      <w:r>
        <w:br w:type="textWrapping"/>
      </w:r>
      <w:r>
        <w:t xml:space="preserve">Nhìn Hạ Mẫn Chi: “Nghe Từ Diên nói, vị huynh đệ kia của ngươi võ công cao cường, hôm nào bảo hắn đến trổ tài trước mặt ta, ban cho chức hộ vệ, Đại Lý tự chưởng quản trọng án, bên cạnh không thể không có người đáng tin cậy.”</w:t>
      </w:r>
      <w:r>
        <w:br w:type="textWrapping"/>
      </w:r>
      <w:r>
        <w:br w:type="textWrapping"/>
      </w:r>
      <w:r>
        <w:t xml:space="preserve">Hạ Mẫn Chi lại cười nói: “Tạ ơn Hoàng Thượng quan tâm, chỉ là Niếp Thập Tam giang hồ tử đệ, trước giờ luôn kiêu ngạo tung hoành, e rằng dù là triều đình cũng khó có thể quản thúc được. Qua vài năm nữa hẵng tính.”</w:t>
      </w:r>
      <w:r>
        <w:br w:type="textWrapping"/>
      </w:r>
      <w:r>
        <w:br w:type="textWrapping"/>
      </w:r>
      <w:r>
        <w:t xml:space="preserve">Văn Đế không hề nổi giận, nói: “Cũng được.” Dừng một lát, có chút cẩn cẩn dực dực: “Mấy năm qua, ta vẫn luôn giữ gìn Đan Hạc uyển của ngũ muội, không cho hậu phi công chúa đến quấy nhiễu, ngươi… ngươi có muốn đến xem không?”</w:t>
      </w:r>
      <w:r>
        <w:br w:type="textWrapping"/>
      </w:r>
      <w:r>
        <w:br w:type="textWrapping"/>
      </w:r>
      <w:r>
        <w:t xml:space="preserve">Hạ Mẫn Chi cắn môi, nốt ruồi nơi khóe mắt lóe lên dưới ánh mặt trời như một giọt huyết lệ ngưng đọng.</w:t>
      </w:r>
      <w:r>
        <w:br w:type="textWrapping"/>
      </w:r>
      <w:r>
        <w:br w:type="textWrapping"/>
      </w:r>
      <w:r>
        <w:t xml:space="preserve">Văn Đế tựa hồ bị mê hoặc, nhịn không được vươn tay, định vuốt ve khuôn mặt hắn.</w:t>
      </w:r>
      <w:r>
        <w:br w:type="textWrapping"/>
      </w:r>
      <w:r>
        <w:br w:type="textWrapping"/>
      </w:r>
      <w:r>
        <w:t xml:space="preserve">Hạ Mẫn Chi nghiêng mặt né tránh, nhãn thần không rõ là kinh hay giận, thanh âm run rẩy: “Hoàng Thượng!”</w:t>
      </w:r>
      <w:r>
        <w:br w:type="textWrapping"/>
      </w:r>
      <w:r>
        <w:br w:type="textWrapping"/>
      </w:r>
      <w:r>
        <w:t xml:space="preserve">Văn Đế chấn động thu tay, trong mắt hiện lên một tia tình tố thê lương khôn kể, giơ tay ôm trán: “Ngươi lui xuống trước đi, ta mệt rồi.”</w:t>
      </w:r>
      <w:r>
        <w:br w:type="textWrapping"/>
      </w:r>
      <w:r>
        <w:br w:type="textWrapping"/>
      </w:r>
      <w:r>
        <w:t xml:space="preserve">Ti trực chỉ là chức quan thất phẩm, mỗi tháng chỉ cần chầu triều hai lần vào mồng một và mười lăm, còn bình thường cứ ở Ti trực viện trong hậu điện Đại Lý Tự xem xét quyển tông, duyệt lại trọng án ở địa phương.</w:t>
      </w:r>
      <w:r>
        <w:br w:type="textWrapping"/>
      </w:r>
      <w:r>
        <w:br w:type="textWrapping"/>
      </w:r>
      <w:r>
        <w:t xml:space="preserve">Hạ Mẫn Chi thông minh quả quyết, cẩn thận tỉ mỉ, suy nghĩ sâu xa đến đám người Thiếu khanh Tự thừa (hai chức quan khác trong Đại Lý Tự) đều thưởng thức, đặc biệt vung bồi, chỉ ít ngày đã để hắn bắt tay vào xử lý án kiện hiện tại.</w:t>
      </w:r>
      <w:r>
        <w:br w:type="textWrapping"/>
      </w:r>
      <w:r>
        <w:br w:type="textWrapping"/>
      </w:r>
      <w:r>
        <w:t xml:space="preserve">Niếp Thập Tam an bài thủ hạ đi Ngọc Châu đón Hạ bá. Hôm ấy trở về từ trong cung, Hạ Mẫn Chi hỏi hắn có nguyện ý lĩnh quan hàm hộ vệ hay không, Niếp Thập Tam suy nghĩ một hồi, vẫn là cự tuyệt, Hạ Mẫn Chi cũng không ép buộc hắn.</w:t>
      </w:r>
      <w:r>
        <w:br w:type="textWrapping"/>
      </w:r>
      <w:r>
        <w:br w:type="textWrapping"/>
      </w:r>
      <w:r>
        <w:t xml:space="preserve">Hôm nay là cuối tháng, là ngay nghỉ chung của bá quan, Hạ Mẫn Chi ngồi trong tiểu viện phơi nắng đọc sách, Niếp Thập Tam chuẩn bị ra ngoài.</w:t>
      </w:r>
      <w:r>
        <w:br w:type="textWrapping"/>
      </w:r>
      <w:r>
        <w:br w:type="textWrapping"/>
      </w:r>
      <w:r>
        <w:t xml:space="preserve">Bao nhiêu cao thủ trong các võ quán ở thành Tĩnh Phong mấy ngày nay đều bị hắn tìm đến, mỗi lần so chiêu trở về chính là vẻ mặt băng sương, Hạ Mẫn Chi không hỏi cũng biết hắn cực kỳ thất vọng về đám cao thủ đó.</w:t>
      </w:r>
      <w:r>
        <w:br w:type="textWrapping"/>
      </w:r>
      <w:r>
        <w:br w:type="textWrapping"/>
      </w:r>
      <w:r>
        <w:t xml:space="preserve">Chợt nghe tiếng bước chân, Hạ Mẫn Chi ngẩng đầu thấy bên hông Niếp Thập Tam đeo một thanh trường kiếm cực kỳ tầm thường, chính là thanh kiếm chỉ tốn một lượng bạc mua ở chỗ gã thợ rèn họ Tôn, nhịn không được trách móc: “Ngươi cũng không phải chó hoang, tại sao cứ mỗi lần ra ngoài là chạy đi đánh nhau?”</w:t>
      </w:r>
      <w:r>
        <w:br w:type="textWrapping"/>
      </w:r>
      <w:r>
        <w:br w:type="textWrapping"/>
      </w:r>
      <w:r>
        <w:t xml:space="preserve">Niếp Thập Tam nhíu mày, ngồi vào bên cạnh hắn: “Từ lúc ngươi vào cung trở về tính tình trở nên cổ quái, đã xảy ra chuyện gì sao?”</w:t>
      </w:r>
      <w:r>
        <w:br w:type="textWrapping"/>
      </w:r>
      <w:r>
        <w:br w:type="textWrapping"/>
      </w:r>
      <w:r>
        <w:t xml:space="preserve">Hạ Mẫn Chi thở dài không đáp.</w:t>
      </w:r>
      <w:r>
        <w:br w:type="textWrapping"/>
      </w:r>
      <w:r>
        <w:br w:type="textWrapping"/>
      </w:r>
      <w:r>
        <w:t xml:space="preserve">Niếp Thập Tam trong lòng một mảnh lạnh lẽo, nói: “Ta có hẹn với Thiếu chủ Điệp lâu Tô Khuyết, ta đi trước.” (Tô Khuyết o_0 đại ca của Tô Tiểu Khuyết sao?!?)</w:t>
      </w:r>
      <w:r>
        <w:br w:type="textWrapping"/>
      </w:r>
      <w:r>
        <w:br w:type="textWrapping"/>
      </w:r>
      <w:r>
        <w:t xml:space="preserve">Dứt lời đứng dậy bỏ đi.</w:t>
      </w:r>
      <w:r>
        <w:br w:type="textWrapping"/>
      </w:r>
      <w:r>
        <w:br w:type="textWrapping"/>
      </w:r>
      <w:r>
        <w:t xml:space="preserve">Hạ Mẫn Chi nhìn theo bóng lưng hắn, cúi đầu ngồi ngốc một hồi, gió xuân thổi đến, càng thêm lạnh lẽo, cũng không biết qua bao lâu, cửa viện “chi nha” một tiếng mở ra, kinh hỉ ngẩng đầu, thấy một người ôm đàn bước vào, chính là Đàn Khinh Trần.</w:t>
      </w:r>
      <w:r>
        <w:br w:type="textWrapping"/>
      </w:r>
      <w:r>
        <w:br w:type="textWrapping"/>
      </w:r>
      <w:r>
        <w:t xml:space="preserve">Đàn Khinh Trần nhìn ra vẻ thất vọng trong mắt hắn, mỉm cười hỏi: “Mẫn Chi đang đợi ai sao?”</w:t>
      </w:r>
      <w:r>
        <w:br w:type="textWrapping"/>
      </w:r>
      <w:r>
        <w:br w:type="textWrapping"/>
      </w:r>
      <w:r>
        <w:t xml:space="preserve">Hạ Mẫn Chi cũng không đứng dậy, thản nhiên nói: “Thập tứ vương gia hảo.”</w:t>
      </w:r>
      <w:r>
        <w:br w:type="textWrapping"/>
      </w:r>
      <w:r>
        <w:br w:type="textWrapping"/>
      </w:r>
      <w:r>
        <w:t xml:space="preserve">Đàn Khinh Trần đến gần ngồi xuống, khẽ đặt đàn trên bàn: “Ngươi chuyển sang nhà mới, ta vẫn chưa tặng lễ vật, suy đi nghĩ lại, vẫn là đi chuộc cây đàn này đưa lại cho ngươi, không biết ngươi có thích không?”</w:t>
      </w:r>
      <w:r>
        <w:br w:type="textWrapping"/>
      </w:r>
      <w:r>
        <w:br w:type="textWrapping"/>
      </w:r>
      <w:r>
        <w:t xml:space="preserve">Hạ Mẫn Chi lướt ngón tay trên dây đàn, nói: “Không thích, ta chỉ thích bạc, đợi ngươi đi rồi, ta sẽ đem cầm nó lần nữa.”</w:t>
      </w:r>
      <w:r>
        <w:br w:type="textWrapping"/>
      </w:r>
      <w:r>
        <w:br w:type="textWrapping"/>
      </w:r>
      <w:r>
        <w:t xml:space="preserve">Đàn Khinh Trần ngẩn ra, lập tức cười to: “Mẫn Chi, ta thích ngươi như vậy.” Tự rót một chén trà: “Xem ra hôm nay tâm tình ngươi không tệ, chúng ta có thể trò chuyện một hồi.”</w:t>
      </w:r>
      <w:r>
        <w:br w:type="textWrapping"/>
      </w:r>
      <w:r>
        <w:br w:type="textWrapping"/>
      </w:r>
      <w:r>
        <w:t xml:space="preserve">Hạ Mẫn Chi lập tức đáp: “Không cần, tiểu nhân vật không thể một ngày không có tiền, đại trượng phu không thể một ngày không có quyền, ta có tiền rồi, tâm tình tự nhiên tốt, nhưng ngươi không có quyền, tâm tình có lẽ cũng chẳng ra sao, tâm tình ta tốt, tâm tình ngươi không tốt, sao có thể trò chuyện vui vẻ được?”</w:t>
      </w:r>
      <w:r>
        <w:br w:type="textWrapping"/>
      </w:r>
      <w:r>
        <w:br w:type="textWrapping"/>
      </w:r>
      <w:r>
        <w:t xml:space="preserve">Lần này lời nói cực kỳ bất kính, nhưng Đàn Khinh Trần vẫn không phật lòng, chỉ cười uống một ngụm trà, lại phun ra không kịp, nói: “Ngươi cư nhiên uống loại này trà…”</w:t>
      </w:r>
      <w:r>
        <w:br w:type="textWrapping"/>
      </w:r>
      <w:r>
        <w:br w:type="textWrapping"/>
      </w:r>
      <w:r>
        <w:t xml:space="preserve">Ý cười nơi khóe miệng có chút ý vị thâm trường: “Lúc Niếp Thập Tam còn ở Bạch Lộc Sơn, chỉ uống Quân sơn ngân châm, mà chỉ chọn lá mầm thân vàng óng ánh, toàn cực phẩm nội chất thơm dịu tươi non, ngâm ra nước trà màu vàng hơi đỏ, lá trà dưới đáy vẫn sáng không úa, tư vị ngọt thanh vừa miệng. Không thể tưởng tượng được hai năm nay ở bên ngươi, chỉ có thể uống loại bả trà này.”</w:t>
      </w:r>
      <w:r>
        <w:br w:type="textWrapping"/>
      </w:r>
      <w:r>
        <w:br w:type="textWrapping"/>
      </w:r>
      <w:r>
        <w:t xml:space="preserve">Hạ Mẫn Chi trong lòng đau xót, cười lạnh nói: “Có khi ngay cả bả trà cũng không có, trái lại uống nước lã còn nhiều hơn.” Nhìn sắc trà trong chén, chỉ là một màu vàng nhạt nhẽo, nhịn không được nói: “Ta xuất thân ngư dân, vốn không biết loại trà nào mới tốt, đây là thứ chỉ mười văn tiền một gói ở trà trang bên đường, Thập tứ vương gia tôn quý, uống không quen là chuyện bình thường.”</w:t>
      </w:r>
      <w:r>
        <w:br w:type="textWrapping"/>
      </w:r>
      <w:r>
        <w:br w:type="textWrapping"/>
      </w:r>
      <w:r>
        <w:t xml:space="preserve">Đàn Khinh Trần cúi người nghiêm trang nói: “Xin lỗi, là ta đường đột, trà không phân tốt xấu, chỉ dựa vào khẩu vị mỗi thôi, trà ở chỗ Mẫn Chi, ta uống vào, còn hơn xa Kính đình lục tuyết ở chỗ hoàng huynh.”</w:t>
      </w:r>
      <w:r>
        <w:br w:type="textWrapping"/>
      </w:r>
      <w:r>
        <w:br w:type="textWrapping"/>
      </w:r>
      <w:r>
        <w:t xml:space="preserve">Chăm chú nhìn Hạ Mẫn Chi, thành khẩn nói: “Hôm nay ta đến, chỉ với tư cách là bằng hữu của Mẫn Chi, đừng phân tôn ti cao thấp, có được không?”</w:t>
      </w:r>
      <w:r>
        <w:br w:type="textWrapping"/>
      </w:r>
      <w:r>
        <w:br w:type="textWrapping"/>
      </w:r>
      <w:r>
        <w:t xml:space="preserve">Hạ Mẫn Chi cười cười, nhãn thần trong veo, nói: “Nếu đã như vậy, trong lòng ta vẫn luôn tồn tại một nghi vấn, đành trực tiếp hỏi Thập tứ vương gia, vì sao trong chúng thân vương, chỉ mỗi ngươi họ Đàn?”</w:t>
      </w:r>
      <w:r>
        <w:br w:type="textWrapping"/>
      </w:r>
      <w:r>
        <w:br w:type="textWrapping"/>
      </w:r>
      <w:r>
        <w:t xml:space="preserve">Đàn Khinh Trần nắm lấy chén trà, thần thái tự nhiên: “Ta theo họ mẹ. Mẫu thân ta không phải người Đại Trữ, mà là mỹ nhân của bộ lạc Dao Quang trên thảo nguyên hiến cho phụ hoàng.”</w:t>
      </w:r>
      <w:r>
        <w:br w:type="textWrapping"/>
      </w:r>
      <w:r>
        <w:br w:type="textWrapping"/>
      </w:r>
      <w:r>
        <w:t xml:space="preserve">Trong mâu quang hiện lên một tia tự giễu: “Hay nói là vũ cơ thì hợp hơn.”</w:t>
      </w:r>
      <w:r>
        <w:br w:type="textWrapping"/>
      </w:r>
      <w:r>
        <w:br w:type="textWrapping"/>
      </w:r>
      <w:r>
        <w:t xml:space="preserve">Không đợi Hạ Mẫn Chi hỏi tiếp, nhìn về phía chân trời xa xăm, nói: “Mẫu thân năm xưa rất được sủng hạnh, sinh hạ ta xong liền được tấn phi, đến khi ta ba tuổi biết đọc sách, phát hiện ta có khả năng nhìn qua rồi liền không quên, tức khắc bẩm tấu phụ hoàng, đoạt đi tư cách mang họ Phó của ta, đổi sang họ Đàn, hơn nữa còn không cho ta tiếp tục bước vào Thượng thư phòng (lớp học dành riêng cho hoàng tộc), cũng không cho tập võ.”</w:t>
      </w:r>
      <w:r>
        <w:br w:type="textWrapping"/>
      </w:r>
      <w:r>
        <w:br w:type="textWrapping"/>
      </w:r>
      <w:r>
        <w:t xml:space="preserve">“Đáng tiếc ta đã rất không hiểu chuyện, thường đến Thượng thư phòng nghe trộm, ban đêm lại lén đọc sách, thường xuyên trổ tài trước mặt phụ hoàng. Trong hoàng tộc, xấp xỉ tuổi ta ngoài Thập nhất ca chính là đương kim Thái tử, Thập nhất ca tuy thông minh, nhưng mẫu thân địa vị thấp hèn không được sủng hạnh, lại vô cùng ham chơi, không được phụ hoàng yêu thích. Từng hành động của ta rõ ràng đều lấn lướt đương kim Thái tử, mà hoàng huynh lúc ấy đã là Hoàng thái tử nhiếp chính.”</w:t>
      </w:r>
      <w:r>
        <w:br w:type="textWrapping"/>
      </w:r>
      <w:r>
        <w:br w:type="textWrapping"/>
      </w:r>
      <w:r>
        <w:t xml:space="preserve">Trong mắt Hạ Mẫn Chi tràn ngập thương xót, Đàn Khinh Trần đặt chén trà xuống, nắm lấy tay hắn, phát hiện ngón tay của hắn càng băng lãnh hơn cả mình, lòng bàn tay đầy mồ hôi lạnh, mỉm cười: “Xem ra ngươi đã đoán được… Mẫu thân ta rất nhanh liền lâm trọng bệnh qua đời, phụ hoàng bi thương vô hạn, lúc này hoàng huynh đã là diều gặp gió, phụ hoàng lại hạ chỉ giao ta cho hoàng huynh nuôi dưỡng.”</w:t>
      </w:r>
      <w:r>
        <w:br w:type="textWrapping"/>
      </w:r>
      <w:r>
        <w:br w:type="textWrapping"/>
      </w:r>
      <w:r>
        <w:t xml:space="preserve">Hạ Mẫn Chi chấn kinh, lập tức tỉnh ngộ, nếu không làm cho người trong thiên hạ biết tính mạng Thập tứ hoàng tử nằm trong tay Hoàng thái tử, e rằng Đàn Khinh Trần đã sớm hài cốt thành tro. Thấp giọng thở dài: “Phụ hoàng ngươi thật tốt với ngươi, đúng là khổ tâm.”</w:t>
      </w:r>
      <w:r>
        <w:br w:type="textWrapping"/>
      </w:r>
      <w:r>
        <w:br w:type="textWrapping"/>
      </w:r>
      <w:r>
        <w:t xml:space="preserve">Đàn Khinh Trần nhãn thần trầm tĩnh đến trống rỗng: “Đúng vậy, hoàng huynh cũng rất tốt với ta, cẩm y ngọc thực, khinh cừu bảo mã, khi đó ta cũng đã hiểu chuyện hơn, hai năm sau phụ hoàng băng hà, hoàng huynh đăng cơ, sắc lập Thái tử, gửi ta đến Bạch Lộc Sơn học võ.”</w:t>
      </w:r>
      <w:r>
        <w:br w:type="textWrapping"/>
      </w:r>
      <w:r>
        <w:br w:type="textWrapping"/>
      </w:r>
      <w:r>
        <w:t xml:space="preserve">Thở dài một tiếng, tiếc nuối vô hạn: “Đáng tiếc rốt cuộc ta vẫn không thể gặp mặt phụ hoàng lần cuối.”</w:t>
      </w:r>
      <w:r>
        <w:br w:type="textWrapping"/>
      </w:r>
      <w:r>
        <w:br w:type="textWrapping"/>
      </w:r>
      <w:r>
        <w:t xml:space="preserve">Hạ Mẫn Chi tâm tình kích động, không khỏi nói: “Thật ra ta…”</w:t>
      </w:r>
      <w:r>
        <w:br w:type="textWrapping"/>
      </w:r>
      <w:r>
        <w:br w:type="textWrapping"/>
      </w:r>
      <w:r>
        <w:t xml:space="preserve">Bất chợt tiếp xúc đến đôi nhãn châu đen nhánh của Đàn Khinh Trần, lập tức ngậm miệng. Ngón tay lại nhẹ run.</w:t>
      </w:r>
      <w:r>
        <w:br w:type="textWrapping"/>
      </w:r>
      <w:r>
        <w:br w:type="textWrapping"/>
      </w:r>
      <w:r>
        <w:t xml:space="preserve">Đàn Khinh Trần dường như không nghe thấy, thanh âm có chút lơ đãng: “Ta đánh một khúc cho ngươi vậy.”</w:t>
      </w:r>
      <w:r>
        <w:br w:type="textWrapping"/>
      </w:r>
      <w:r>
        <w:br w:type="textWrapping"/>
      </w:r>
      <w:r>
        <w:t xml:space="preserve">Rót trà rửa tay, ôm ngang Đại thánh di âm, ngón tay thon dài trắng nõn lướt trên dây đàn, chính là cầm khúc Hữu sở tư.</w:t>
      </w:r>
      <w:r>
        <w:br w:type="textWrapping"/>
      </w:r>
      <w:r>
        <w:br w:type="textWrapping"/>
      </w:r>
      <w:r>
        <w:t xml:space="preserve">Tiếng đàn thanh nhã trầm thấp, tầng tầng lớp lớp ưu thương bao trùm cả tiểu viện, bị tiếng đàn mê hoặc, Hạ Mẫn Chi chỉ cảm thấy trong lòng khổ sở bi ai, không thể kiềm nén, tình tự triền miên như nước biển dâng tràn quá đỉnh đầu, bức bách tới tâm can gần như đình trệ, trước mắt một mảng tối đen, khó chịu đến cơ hồ muốn khóc thành tiếng.</w:t>
      </w:r>
      <w:r>
        <w:br w:type="textWrapping"/>
      </w:r>
      <w:r>
        <w:br w:type="textWrapping"/>
      </w:r>
      <w:r>
        <w:t xml:space="preserve">Đang bàng hoàng vô lực, chợt nghe bên tai thanh âm Đàn Khinh Trần đặc biệt mềm mại ôn nhu, từng tiếng một như nhẹ nhàng rơi trên da thịt, vô cùng thoải mái: “Mẫn Chi, có phải rất khó chịu không?”</w:t>
      </w:r>
      <w:r>
        <w:br w:type="textWrapping"/>
      </w:r>
      <w:r>
        <w:br w:type="textWrapping"/>
      </w:r>
      <w:r>
        <w:t xml:space="preserve">Hạ Mẫn Chi xé cả cổ áo, trên trán đã xuất mồ hôi trong suốt: “Ân…”</w:t>
      </w:r>
      <w:r>
        <w:br w:type="textWrapping"/>
      </w:r>
      <w:r>
        <w:br w:type="textWrapping"/>
      </w:r>
      <w:r>
        <w:t xml:space="preserve">“Vậy thì, ngươi hảo hảo nghe ta nói, đáp xong câu hỏi của ta, sẽ thư thái trở lại, chịu không?”</w:t>
      </w:r>
      <w:r>
        <w:br w:type="textWrapping"/>
      </w:r>
      <w:r>
        <w:br w:type="textWrapping"/>
      </w:r>
      <w:r>
        <w:t xml:space="preserve">“Được.”</w:t>
      </w:r>
      <w:r>
        <w:br w:type="textWrapping"/>
      </w:r>
      <w:r>
        <w:br w:type="textWrapping"/>
      </w:r>
      <w:r>
        <w:t xml:space="preserve">Đàn Khinh Trần mỉm cười, mục quang thâm thúy hoa mỹ, bắt đầu bằng những câu hỏi tầm thường nhỏ nhặt, không quá kích thích bản năng phản kháng trong ý thức:</w:t>
      </w:r>
      <w:r>
        <w:br w:type="textWrapping"/>
      </w:r>
      <w:r>
        <w:br w:type="textWrapping"/>
      </w:r>
      <w:r>
        <w:t xml:space="preserve">“Ban nãy có phải ngươi vừa nghe kể về một câu chuyện?”</w:t>
      </w:r>
      <w:r>
        <w:br w:type="textWrapping"/>
      </w:r>
      <w:r>
        <w:br w:type="textWrapping"/>
      </w:r>
      <w:r>
        <w:t xml:space="preserve">“Phải.”</w:t>
      </w:r>
      <w:r>
        <w:br w:type="textWrapping"/>
      </w:r>
      <w:r>
        <w:br w:type="textWrapping"/>
      </w:r>
      <w:r>
        <w:t xml:space="preserve">“Chuyện về ai?”</w:t>
      </w:r>
      <w:r>
        <w:br w:type="textWrapping"/>
      </w:r>
      <w:r>
        <w:br w:type="textWrapping"/>
      </w:r>
      <w:r>
        <w:t xml:space="preserve">“Đàn Khinh Trần.”</w:t>
      </w:r>
      <w:r>
        <w:br w:type="textWrapping"/>
      </w:r>
      <w:r>
        <w:br w:type="textWrapping"/>
      </w:r>
      <w:r>
        <w:t xml:space="preserve">Đàn Khinh Trần phát hiện mình thật thích ba chữ kia từ trong miệng hắn nói ra, mang theo chút khẩu âm Giang Nam, nhu hòa như một nhành dương liễu phớt qua mặt, lại trong sáng rõ ràng.</w:t>
      </w:r>
      <w:r>
        <w:br w:type="textWrapping"/>
      </w:r>
      <w:r>
        <w:br w:type="textWrapping"/>
      </w:r>
      <w:r>
        <w:t xml:space="preserve">“Nói cho ta biết, ngươi nghe xong có cảm giác gì?”</w:t>
      </w:r>
      <w:r>
        <w:br w:type="textWrapping"/>
      </w:r>
      <w:r>
        <w:br w:type="textWrapping"/>
      </w:r>
      <w:r>
        <w:t xml:space="preserve">Hạ Mẫn Chi im lặng, lệ đã trực trào nơi khóe mắt, thật lâu sau mới mở lời: “Đàn Khinh Trần… quả thật rất giống ta, đều đáng thương. Từ nhỏ người thương yêu hắn đã qua đời, dù đau lòng đến đâu, cũng không dám bộc lộ, dù có kinh tài tuyệt diễm, cũng không dám biểu hiện, chỉ có thể che giấu ẩn tàng, một người kiêu ngạo như hắn… thi thoảng nhịn không được để lộ phong mang, còn phải đề phòng có kẻ hãm hại…”</w:t>
      </w:r>
      <w:r>
        <w:br w:type="textWrapping"/>
      </w:r>
      <w:r>
        <w:br w:type="textWrapping"/>
      </w:r>
      <w:r>
        <w:t xml:space="preserve">Nước mắt như rơi thẳng vào cõi lòng từ lâu đã khô cằn của Đàn Khinh Trần, chỉ cảm thấy ấm nóng đến tâm can đau đớn, ngón tay khẽ run, tiếng đàn cũng theo đó lay động, mâu quang tán loạn ảm đạm sương mù của Hạ Mẫn Chi tựa hồ bắt đầu ngưng tụ lại.</w:t>
      </w:r>
      <w:r>
        <w:br w:type="textWrapping"/>
      </w:r>
      <w:r>
        <w:br w:type="textWrapping"/>
      </w:r>
      <w:r>
        <w:t xml:space="preserve">Vội định thần gảy đàn, chăm chú nhìn Hạ Mẫn Chi, nhãn thần như giếng nước trong không gợn chút sóng, nhận chìm thần trí của hắn.</w:t>
      </w:r>
      <w:r>
        <w:br w:type="textWrapping"/>
      </w:r>
      <w:r>
        <w:br w:type="textWrapping"/>
      </w:r>
      <w:r>
        <w:t xml:space="preserve">“Ngươi tên là gì?”</w:t>
      </w:r>
      <w:r>
        <w:br w:type="textWrapping"/>
      </w:r>
      <w:r>
        <w:br w:type="textWrapping"/>
      </w:r>
      <w:r>
        <w:t xml:space="preserve">“Hạ Mẫn Chi.” Không chút do dự trả lời.</w:t>
      </w:r>
      <w:r>
        <w:br w:type="textWrapping"/>
      </w:r>
      <w:r>
        <w:br w:type="textWrapping"/>
      </w:r>
      <w:r>
        <w:t xml:space="preserve">“Là tên thật sao?”</w:t>
      </w:r>
      <w:r>
        <w:br w:type="textWrapping"/>
      </w:r>
      <w:r>
        <w:br w:type="textWrapping"/>
      </w:r>
      <w:r>
        <w:t xml:space="preserve">“… Không phải.”</w:t>
      </w:r>
      <w:r>
        <w:br w:type="textWrapping"/>
      </w:r>
      <w:r>
        <w:br w:type="textWrapping"/>
      </w:r>
      <w:r>
        <w:t xml:space="preserve">Thanh âm ngày càng ôn nhu, lọt vào tai, chỉ thấy như được đắm mình trong làn nước ấm: “Tốt lắm, vậy tên thật của ngươi là gì? Nói ta nghe đi.”</w:t>
      </w:r>
      <w:r>
        <w:br w:type="textWrapping"/>
      </w:r>
      <w:r>
        <w:br w:type="textWrapping"/>
      </w:r>
      <w:r>
        <w:t xml:space="preserve">“…” Không trả lời.</w:t>
      </w:r>
      <w:r>
        <w:br w:type="textWrapping"/>
      </w:r>
      <w:r>
        <w:br w:type="textWrapping"/>
      </w:r>
      <w:r>
        <w:t xml:space="preserve">“Ngươi không phải tên Hạ Mẫn Chi, nói cho ta biết tên thật của ngươi.”</w:t>
      </w:r>
      <w:r>
        <w:br w:type="textWrapping"/>
      </w:r>
      <w:r>
        <w:br w:type="textWrapping"/>
      </w:r>
      <w:r>
        <w:t xml:space="preserve">Vầng trán ngọc bạch của Hạ Mẫn Chi đã nổi lên một tầng mồ hôi dày đặc, cắn môi, thần tình thống khổ, nhưng vẫn không mở miệng.</w:t>
      </w:r>
      <w:r>
        <w:br w:type="textWrapping"/>
      </w:r>
      <w:r>
        <w:br w:type="textWrapping"/>
      </w:r>
      <w:r>
        <w:t xml:space="preserve">Đàn Khinh Trần trong lòng thầm kinh ngạc, từ khi học Thất huyền tâm cầm, khổ tâm nghiên tập, chưa bao giờ vấp phải kháng cự dù chỉ là nửa điểm, tuy nói lần này vì không muốn đả thương tâm mạch Hạ Mẫn Chi, nên không dùng vũ huyền, nhưng thứ nhất, hắn không hề có nội lực, thứ hai, trước khi thi thuật đã tốn chút công phu, đầu tiên là tặng đàn, sau đó là chê bai nước trà, còn thẳng thắn kể về thân thế của mình khiến tâm tình hắn dao động, cuối cùng tấu một khúc Hữu sở tư, thận trọng từng bước một, nhịp nhàng ăn khớp, đã bức ra được nơi yếu đuối nhất bên trong hắn, nhưng không ngờ hắn lại kiên cường như vậy, quyết không để mình thăm dò đến thân phận thật sự.</w:t>
      </w:r>
      <w:r>
        <w:br w:type="textWrapping"/>
      </w:r>
      <w:r>
        <w:br w:type="textWrapping"/>
      </w:r>
      <w:r>
        <w:t xml:space="preserve">Ngẫm nghĩ một hồi, đánh vào phương diện khác: “Niếp Thập Tam là tên thật?”</w:t>
      </w:r>
      <w:r>
        <w:br w:type="textWrapping"/>
      </w:r>
      <w:r>
        <w:br w:type="textWrapping"/>
      </w:r>
      <w:r>
        <w:t xml:space="preserve">“… Không phải.”</w:t>
      </w:r>
      <w:r>
        <w:br w:type="textWrapping"/>
      </w:r>
      <w:r>
        <w:br w:type="textWrapping"/>
      </w:r>
      <w:r>
        <w:t xml:space="preserve">“Ta biết không phải, Niếp Thập Tam nguyên bản tên gì?”</w:t>
      </w:r>
      <w:r>
        <w:br w:type="textWrapping"/>
      </w:r>
      <w:r>
        <w:br w:type="textWrapping"/>
      </w:r>
      <w:r>
        <w:t xml:space="preserve">“…” Không trả lời.</w:t>
      </w:r>
      <w:r>
        <w:br w:type="textWrapping"/>
      </w:r>
      <w:r>
        <w:br w:type="textWrapping"/>
      </w:r>
      <w:r>
        <w:t xml:space="preserve">Đàn Khinh Trần thoáng trầm ngâm, trong lòng bùng lên một ngọn lửa giận khó hiểu, thì ra đối với hắn, Niếp Thập Tam lại quan trọng đến vậy!</w:t>
      </w:r>
      <w:r>
        <w:br w:type="textWrapping"/>
      </w:r>
      <w:r>
        <w:br w:type="textWrapping"/>
      </w:r>
      <w:r>
        <w:t xml:space="preserve">Hai lần hỏng chuyện, còn không dùng tới vũ huyền chỉ e sẽ thất bại trong gang tấc.</w:t>
      </w:r>
      <w:r>
        <w:br w:type="textWrapping"/>
      </w:r>
      <w:r>
        <w:br w:type="textWrapping"/>
      </w:r>
      <w:r>
        <w:t xml:space="preserve">Đàn Khinh Trần khẽ nhắm mắt lại, tựa hồ không đành lòng, vẫn không chút do dự, chuyển sang vũ huyền.</w:t>
      </w:r>
      <w:r>
        <w:br w:type="textWrapping"/>
      </w:r>
      <w:r>
        <w:br w:type="textWrapping"/>
      </w:r>
    </w:p>
    <w:p>
      <w:pPr>
        <w:pStyle w:val="Heading2"/>
      </w:pPr>
      <w:bookmarkStart w:id="42" w:name="chương-9"/>
      <w:bookmarkEnd w:id="42"/>
      <w:r>
        <w:t xml:space="preserve">9. Chương 9</w:t>
      </w:r>
    </w:p>
    <w:p>
      <w:pPr>
        <w:pStyle w:val="Compact"/>
      </w:pPr>
      <w:r>
        <w:br w:type="textWrapping"/>
      </w:r>
      <w:r>
        <w:br w:type="textWrapping"/>
      </w:r>
      <w:r>
        <w:t xml:space="preserve">Nhiệt tình vốn đang dâng trào lập tức đông lại, trầm mặc nửa ngày, Niếp Thập Tam lạnh lùng hỏi: “Lần đó ngươi nói là nhất thời hồ đồ, bảo ta quên đi, nhưng còn lần này?”</w:t>
      </w:r>
      <w:r>
        <w:br w:type="textWrapping"/>
      </w:r>
      <w:r>
        <w:br w:type="textWrapping"/>
      </w:r>
      <w:r>
        <w:t xml:space="preserve">—————</w:t>
      </w:r>
      <w:r>
        <w:br w:type="textWrapping"/>
      </w:r>
      <w:r>
        <w:br w:type="textWrapping"/>
      </w:r>
      <w:r>
        <w:t xml:space="preserve">Giữa tiểu viện xuân về hoa nở, hàn ý lạnh buốt như mạch nước ngầm vô thanh vô tức phun ra, tiếng đàn không khác gì chim đỗ quyên nỉ non trong đêm vắng, thê thiết điêu linh.</w:t>
      </w:r>
      <w:r>
        <w:br w:type="textWrapping"/>
      </w:r>
      <w:r>
        <w:br w:type="textWrapping"/>
      </w:r>
      <w:r>
        <w:t xml:space="preserve">Hạ Mẫn Chi sắc mặt trắng bệch, hai tay ôm ngực, mồ hôi lạnh chảy ròng ròng, đôi mắt mở to, nhưng nhãn thần chỉ có bóng tối dày đặc.</w:t>
      </w:r>
      <w:r>
        <w:br w:type="textWrapping"/>
      </w:r>
      <w:r>
        <w:br w:type="textWrapping"/>
      </w:r>
      <w:r>
        <w:t xml:space="preserve">Đàn Khinh Trần lại mở miệng, thanh âm băng lãnh cứng rắn: “Niếp Thập Tam tên thật là gì?”</w:t>
      </w:r>
      <w:r>
        <w:br w:type="textWrapping"/>
      </w:r>
      <w:r>
        <w:br w:type="textWrapping"/>
      </w:r>
      <w:r>
        <w:t xml:space="preserve">Hạ Mẫn Chi liều mạng cắn chặt môi, một tơ máu đỏ tươi men theo cằm chảy xuống cổ áo, nhưng một chữ cũng không thốt ra.</w:t>
      </w:r>
      <w:r>
        <w:br w:type="textWrapping"/>
      </w:r>
      <w:r>
        <w:br w:type="textWrapping"/>
      </w:r>
      <w:r>
        <w:t xml:space="preserve">Tiếng đàn chấn động, mãnh liệt áp đảo.</w:t>
      </w:r>
      <w:r>
        <w:br w:type="textWrapping"/>
      </w:r>
      <w:r>
        <w:br w:type="textWrapping"/>
      </w:r>
      <w:r>
        <w:t xml:space="preserve">“Niếp Thập Tam tên thật là gì?”</w:t>
      </w:r>
      <w:r>
        <w:br w:type="textWrapping"/>
      </w:r>
      <w:r>
        <w:br w:type="textWrapping"/>
      </w:r>
      <w:r>
        <w:t xml:space="preserve">Hạ Mẫn Chi ngã nhào xuống đất, cuộn người run rẩy, mở miệng: “Niếp Thập Tam, Thập Tam… không, ta không thể nói…”</w:t>
      </w:r>
      <w:r>
        <w:br w:type="textWrapping"/>
      </w:r>
      <w:r>
        <w:br w:type="textWrapping"/>
      </w:r>
      <w:r>
        <w:t xml:space="preserve">Tiếng đàn càng dồn dập, trái tim càng theo đó mà đập loạn không ngừng, tựa hồ muốn nhảy ra khỏi miệng, mồ hôi lạnh đã thấm đẫm y sam mỏng manh, khó chịu đến muốn chết đi cho xong chuyện.</w:t>
      </w:r>
      <w:r>
        <w:br w:type="textWrapping"/>
      </w:r>
      <w:r>
        <w:br w:type="textWrapping"/>
      </w:r>
      <w:r>
        <w:t xml:space="preserve">“Niếp Thập Tam tên thật là gì?”</w:t>
      </w:r>
      <w:r>
        <w:br w:type="textWrapping"/>
      </w:r>
      <w:r>
        <w:br w:type="textWrapping"/>
      </w:r>
      <w:r>
        <w:t xml:space="preserve">Thanh âm mềm mại như liễu, lại lạnh như sắt đá, phảng phất như tiếng gọi hồn truyền đến từ địa ngục, Hạ Mẫn Chi nhịn không được van xin: “Đừng hỏi nữa… Thập Tam chính là Thập Tam… Ta thật sự không thể nói…”</w:t>
      </w:r>
      <w:r>
        <w:br w:type="textWrapping"/>
      </w:r>
      <w:r>
        <w:br w:type="textWrapping"/>
      </w:r>
      <w:r>
        <w:t xml:space="preserve">Bóng đen trước mắt đột nhiên bị một đạo dương quang đánh tan.</w:t>
      </w:r>
      <w:r>
        <w:br w:type="textWrapping"/>
      </w:r>
      <w:r>
        <w:br w:type="textWrapping"/>
      </w:r>
      <w:r>
        <w:t xml:space="preserve">Cả người Hạ Mẫn Chi liền dễ chịu trở lại.</w:t>
      </w:r>
      <w:r>
        <w:br w:type="textWrapping"/>
      </w:r>
      <w:r>
        <w:br w:type="textWrapping"/>
      </w:r>
      <w:r>
        <w:t xml:space="preserve">Kiếm quang sáng tuyết như tia chớp rạch giữa bầu trời, vạn vật chấn động, tuyệt nhiên không thể chống trả.</w:t>
      </w:r>
      <w:r>
        <w:br w:type="textWrapping"/>
      </w:r>
      <w:r>
        <w:br w:type="textWrapping"/>
      </w:r>
      <w:r>
        <w:t xml:space="preserve">“Phựt” một tiếng, cả bảy dây đàn đồng loạt đứt đoạn.</w:t>
      </w:r>
      <w:r>
        <w:br w:type="textWrapping"/>
      </w:r>
      <w:r>
        <w:br w:type="textWrapping"/>
      </w:r>
      <w:r>
        <w:t xml:space="preserve">Niếp Thập Tam lạnh lùng nói: “Rút Già La đao của ngươi ra đi.”</w:t>
      </w:r>
      <w:r>
        <w:br w:type="textWrapping"/>
      </w:r>
      <w:r>
        <w:br w:type="textWrapping"/>
      </w:r>
      <w:r>
        <w:t xml:space="preserve">Tuy phẫn hận cực điểm, nhưng khí tức không chút hoảng loạn, lãnh tĩnh như đá, nhìn một Niếp Thập Tam thế này, Đàn Khinh Trần chỉ có thể cười khổ.</w:t>
      </w:r>
      <w:r>
        <w:br w:type="textWrapping"/>
      </w:r>
      <w:r>
        <w:br w:type="textWrapping"/>
      </w:r>
      <w:r>
        <w:t xml:space="preserve">Thất huyền tâm cầm bị phá, nội phủ dĩ nhiên thọ thương, Đàn Khinh Trần ho nhẹ một tiếng: “Ta bị thương, không phải đối thủ của ngươi.”</w:t>
      </w:r>
      <w:r>
        <w:br w:type="textWrapping"/>
      </w:r>
      <w:r>
        <w:br w:type="textWrapping"/>
      </w:r>
      <w:r>
        <w:t xml:space="preserve">Niếp Thập Tam lắc đầu: “Đàn sư huynh, cả đời này, ngươi không bao giờ có thể trở thành đối thủ của ta.”</w:t>
      </w:r>
      <w:r>
        <w:br w:type="textWrapping"/>
      </w:r>
      <w:r>
        <w:br w:type="textWrapping"/>
      </w:r>
      <w:r>
        <w:t xml:space="preserve">Thu kiếm, dìu Hạ Mẫn Chi đứng dậy, như thể giữa chốn không người chậm rãi đút hắn uống một chung trà.</w:t>
      </w:r>
      <w:r>
        <w:br w:type="textWrapping"/>
      </w:r>
      <w:r>
        <w:br w:type="textWrapping"/>
      </w:r>
      <w:r>
        <w:t xml:space="preserve">Đàn Khinh Trần khắc chế nội liễm trong mục quang, nhưng nội tâm đã bị một ngọn lửa hung hăng thiêu đốt: “Ngươi cũng biết lúc ta ở Bạch Lộc Sơn, ẩn tàng ít nhất nửa phần công lực?”</w:t>
      </w:r>
      <w:r>
        <w:br w:type="textWrapping"/>
      </w:r>
      <w:r>
        <w:br w:type="textWrapping"/>
      </w:r>
      <w:r>
        <w:t xml:space="preserve">Niếp Thập Tam không nhìn hắn: “Ngươi càng che giấu, đời này càng vô pháp đạt tới cảnh giới tối thượng của võ học.”</w:t>
      </w:r>
      <w:r>
        <w:br w:type="textWrapping"/>
      </w:r>
      <w:r>
        <w:br w:type="textWrapping"/>
      </w:r>
      <w:r>
        <w:t xml:space="preserve">Khi còn trên núi, Đàn Khinh Trần đã biết tiểu sư đệ này kiệm lời như vàng, thi thoảng mới bật ra vài câu, nhưng thường đều là nhất châm kiến huyết (một câu liền trúng tim đen ^^), không khỏi hỏi: “Tại sao?”</w:t>
      </w:r>
      <w:r>
        <w:br w:type="textWrapping"/>
      </w:r>
      <w:r>
        <w:br w:type="textWrapping"/>
      </w:r>
      <w:r>
        <w:t xml:space="preserve">“Muốn đạt tới đỉnh cao võ học, phải một lòng vì đạo, một lòng vì niệm, ngươi tâm cơ quá nặng, tạp niệm quá nhiều, ngay cả loại công phu khống chế lòng người như Thất huyền tâm cầm, lúc ngươi thi triển cũng không khống chế được tâm ma của bản thân, còn ta thành tâm luyện kiếm, tuyệt vô tạp niệm, sớm muộn cũng có ngày, sẽ đăng lâm tuyệt đỉnh.”</w:t>
      </w:r>
      <w:r>
        <w:br w:type="textWrapping"/>
      </w:r>
      <w:r>
        <w:br w:type="textWrapping"/>
      </w:r>
      <w:r>
        <w:t xml:space="preserve">“Cho nên, luận võ học, ta sẽ là bậc thầy, ngươi chỉ là thợ thủ công.”</w:t>
      </w:r>
      <w:r>
        <w:br w:type="textWrapping"/>
      </w:r>
      <w:r>
        <w:br w:type="textWrapping"/>
      </w:r>
      <w:r>
        <w:t xml:space="preserve">Niếp Thập Tam nói đến bình tĩnh, không có nửa phần kiêu ngạo, khẩu khí như thể đang nói chuyện mặt trời mọc đằng đông lặn đằng tây, trăng có khi tròn khi khuyết.</w:t>
      </w:r>
      <w:r>
        <w:br w:type="textWrapping"/>
      </w:r>
      <w:r>
        <w:br w:type="textWrapping"/>
      </w:r>
      <w:r>
        <w:t xml:space="preserve">Đàn Khinh Trần nhưng thâm tâm bình thản, thừa biết những gì hắn nói đều là sự thật, im lặng một hồi, cười khẽ: “Thế thì đã sao? Thứ ta cầu vốn không phải võ đạo.”</w:t>
      </w:r>
      <w:r>
        <w:br w:type="textWrapping"/>
      </w:r>
      <w:r>
        <w:br w:type="textWrapping"/>
      </w:r>
      <w:r>
        <w:t xml:space="preserve">Hạ Mẫn Chi thở phào nhẹ nhõm, nhưng nhãn thần vẫn còn chút mê muội, sắc mặt trắng bệch như giấy, tựa vào người Niếp Thập Tam.</w:t>
      </w:r>
      <w:r>
        <w:br w:type="textWrapping"/>
      </w:r>
      <w:r>
        <w:br w:type="textWrapping"/>
      </w:r>
      <w:r>
        <w:t xml:space="preserve">Niếp Thập Tam đáp: “Không có gì, ta chỉ muốn cho ngươi biết, ngươi không phải đối thủ của ta, sau này đừng động tới Hạ Mẫn Chi nữa.”</w:t>
      </w:r>
      <w:r>
        <w:br w:type="textWrapping"/>
      </w:r>
      <w:r>
        <w:br w:type="textWrapping"/>
      </w:r>
      <w:r>
        <w:t xml:space="preserve">Đồng tử co lại, gắt gao nhìn Đàn Khinh Trần, nhãn thần như dã thú đã nhắm trúng con mồi, thanh âm lại dị thường lãnh tĩnh: “Loại chuyện này, nếu xảy ra lần nữa, kiếm của ta sẽ xuyên thủng yết hầu ngươi, đừng nói ngươi là Đàn sư huynh hay Thập tứ vương gia, cho dù ngươi có là hoàng đế, ta cũng sẽ giết ngươi.”</w:t>
      </w:r>
      <w:r>
        <w:br w:type="textWrapping"/>
      </w:r>
      <w:r>
        <w:br w:type="textWrapping"/>
      </w:r>
      <w:r>
        <w:t xml:space="preserve">“Tốt nhất ngươi nên nhớ kỹ những gì ta nói.”</w:t>
      </w:r>
      <w:r>
        <w:br w:type="textWrapping"/>
      </w:r>
      <w:r>
        <w:br w:type="textWrapping"/>
      </w:r>
      <w:r>
        <w:t xml:space="preserve">Khác với áp lực nặng nề dày đặc ban nãy, lúc này cả tiểu viện đều tràn ngập sát khí trực tiếp và sắc bén, vài đóa hoa đào không gió tự rơi, đáp xuống mặt đất.</w:t>
      </w:r>
      <w:r>
        <w:br w:type="textWrapping"/>
      </w:r>
      <w:r>
        <w:br w:type="textWrapping"/>
      </w:r>
      <w:r>
        <w:t xml:space="preserve">Đàn Khinh Trần trầm mặc nửa ngày, ngồi xuống, ngón tay vuốt ve những sợi dây đàn đứt đoạn: “Ta sẽ nhớ kỹ.” Thở dài: “Ngươi yên tâm, hoàng huynh đã phong ta làm Lâm Tương vương, ba ngày sau ta sẽ rời khỏi Tĩnh Phong, đến Lâm Châu và Tương Châu ven bờ Kim Giang.”</w:t>
      </w:r>
      <w:r>
        <w:br w:type="textWrapping"/>
      </w:r>
      <w:r>
        <w:br w:type="textWrapping"/>
      </w:r>
      <w:r>
        <w:t xml:space="preserve">Nhìn sang Hạ Mẫn Chi, mục quang ôn hòa như nước: “Mẫn Chi, kỳ thực ta không nỡ đả thương ngươi, chuyện hôm nay, ta quả thật rất hối hận. Vừa rồi ta dùng đến vũ huyền, bất quá may mắn ngươi không có nội lực, không thể vận công chống đỡ, tâm mạch hẳn bị thương không đến nỗi nào, hảo hảo bảo trọng.”</w:t>
      </w:r>
      <w:r>
        <w:br w:type="textWrapping"/>
      </w:r>
      <w:r>
        <w:br w:type="textWrapping"/>
      </w:r>
      <w:r>
        <w:t xml:space="preserve">Dứt lời đứng dậy, Hạ Mẫn Chi lại hỏi: “Ngươi định đi sao?”</w:t>
      </w:r>
      <w:r>
        <w:br w:type="textWrapping"/>
      </w:r>
      <w:r>
        <w:br w:type="textWrapping"/>
      </w:r>
      <w:r>
        <w:t xml:space="preserve">Đàn Khinh Trần dừng bước, mỉm cười: “Còn không đi e rằng sẽ bị Niếp Thập Tam vung kiếm chặt thành bảy tám khúc.”</w:t>
      </w:r>
      <w:r>
        <w:br w:type="textWrapping"/>
      </w:r>
      <w:r>
        <w:br w:type="textWrapping"/>
      </w:r>
      <w:r>
        <w:t xml:space="preserve">Hạ Mẫn Chi cũng mỉm cười: “Trời không còn sớm nữa, ở lại ăn tối đi, coi như làm một bữa tiễn ngươi.”</w:t>
      </w:r>
      <w:r>
        <w:br w:type="textWrapping"/>
      </w:r>
      <w:r>
        <w:br w:type="textWrapping"/>
      </w:r>
      <w:r>
        <w:t xml:space="preserve">Niếp Thập Tam hừ một tiếng, lập tức khôi phục thần sắc lãnh đạm.</w:t>
      </w:r>
      <w:r>
        <w:br w:type="textWrapping"/>
      </w:r>
      <w:r>
        <w:br w:type="textWrapping"/>
      </w:r>
      <w:r>
        <w:t xml:space="preserve">Đàn Khinh Trần liếc mắt nhìn hắn, hòa nhã ưng thuận: “Nếu đã vậy, đành làm phiền Mẫn Chi.”</w:t>
      </w:r>
      <w:r>
        <w:br w:type="textWrapping"/>
      </w:r>
      <w:r>
        <w:br w:type="textWrapping"/>
      </w:r>
      <w:r>
        <w:t xml:space="preserve">Niếp Thập Tam lạnh lùng nói: “Ta về phòng tắm rửa, cơm chín rồi hãy gọi ta.”</w:t>
      </w:r>
      <w:r>
        <w:br w:type="textWrapping"/>
      </w:r>
      <w:r>
        <w:br w:type="textWrapping"/>
      </w:r>
      <w:r>
        <w:t xml:space="preserve">Nhìn theo bóng lưng cao lớn của hắn tiến vào trong nhà, Đàn Khinh Trần buồn cười: “Ngươi hà tất khi dễ hắn như thế?” Nghịch dây đàn, thấp giọng cười nói: “Ban nãy ngươi vì bảo vệ hắn, buộc ta dùng tới vũ huyền, ngươi giấu được tiểu sư đệ, nhưng không gạt được ta… Ngươi thích Niếp Thập Tam.”</w:t>
      </w:r>
      <w:r>
        <w:br w:type="textWrapping"/>
      </w:r>
      <w:r>
        <w:br w:type="textWrapping"/>
      </w:r>
      <w:r>
        <w:t xml:space="preserve">Hạ Mẫn Chi liếc tà Đàn Khinh Trần: “Ta thích hắn, vậy thì đã sao?”</w:t>
      </w:r>
      <w:r>
        <w:br w:type="textWrapping"/>
      </w:r>
      <w:r>
        <w:br w:type="textWrapping"/>
      </w:r>
      <w:r>
        <w:t xml:space="preserve">Đàn Khinh Trần bất đắc dĩ thở dài: “Vậy ngươi tội gì phải chọc giận hắn? Còn mượn ta làm ác nhân, tiểu sư đệ tính tình vô cùng lợi hại, chỉ sợ cuộc sống sau này của ta không dễ dàng trôi qua một cách bình yên.”</w:t>
      </w:r>
      <w:r>
        <w:br w:type="textWrapping"/>
      </w:r>
      <w:r>
        <w:br w:type="textWrapping"/>
      </w:r>
      <w:r>
        <w:t xml:space="preserve">Đôi nhãn châu trong sáng của Hạ Mẫn Chi lóe lên một tia tịch mịch cùng yếu đuối: “Ta sợ hắn sẽ nghiêm túc với ta, tương lai chỉ khiến hắn tổn thương. Ngươi cũng biết, cho người ta hy vọng rồi lại triệt để giẫm nát hy vọng đó tàn nhẫn đến mức nào.”</w:t>
      </w:r>
      <w:r>
        <w:br w:type="textWrapping"/>
      </w:r>
      <w:r>
        <w:br w:type="textWrapping"/>
      </w:r>
      <w:r>
        <w:t xml:space="preserve">Chăm chú nhìn Đàn Khinh Trần, mục quang chuyển thành thân cận cùng quyến luyến: “Hơn nữa ta thật sự muốn giữ ngươi lại dùng cơm, sau này sông dài biển rộng, không biết đến bao giờ mới có thể tái kiến, ngươi rời Tĩnh Phong, phải cẩn thận dè chừng, dù sao lòng người còn hơn độc dược, không thể không phòng.”</w:t>
      </w:r>
      <w:r>
        <w:br w:type="textWrapping"/>
      </w:r>
      <w:r>
        <w:br w:type="textWrapping"/>
      </w:r>
      <w:r>
        <w:t xml:space="preserve">Đàn Khinh Trần khẽ nhíu mày, chăm chú ngắm nhìn gương mặt như cẩn ngọc của hắn, trong lòng nghi hoặc trùng trùng, Hạ Mẫn Chi này tuổi còn trẻ, tiền đồ sáng lạn, nhưng lời nói ra lại mang theo tâm tư như thấu hiểu nhân tính bản ác, thoạt nhìn bình thản, kỳ thực tính cách thâm trầm, quật cường từ tận xương cốt. Càng lạ chính là, nhìn đến hắn, bản thân luôn cảm thấy có chút thân thuộc không rõ nguyên do, còn có ý niệm như tâm linh tương thông.</w:t>
      </w:r>
      <w:r>
        <w:br w:type="textWrapping"/>
      </w:r>
      <w:r>
        <w:br w:type="textWrapping"/>
      </w:r>
      <w:r>
        <w:t xml:space="preserve">Không khỏi cười nói: “Đúng là không công bằng, chuyện của ta đều kể hết với ngươi, còn ngươi không chịu hé lời nào về thân thế của mình.”</w:t>
      </w:r>
      <w:r>
        <w:br w:type="textWrapping"/>
      </w:r>
      <w:r>
        <w:br w:type="textWrapping"/>
      </w:r>
      <w:r>
        <w:t xml:space="preserve">Hạ Mẫn Chi cười hì hì: “Sau này có lẽ ngươi sẽ biết, đừng sốt ruột, ngày tháng còn dài.”</w:t>
      </w:r>
      <w:r>
        <w:br w:type="textWrapping"/>
      </w:r>
      <w:r>
        <w:br w:type="textWrapping"/>
      </w:r>
      <w:r>
        <w:t xml:space="preserve">Bữa tối là ba món một canh, gà hầm nấm hương măng trúc, trứng chiên tiêu xanh, còn có rau xào tôm, và một bát to canh dưa muối nấu đậu xanh cà vỏ.</w:t>
      </w:r>
      <w:r>
        <w:br w:type="textWrapping"/>
      </w:r>
      <w:r>
        <w:br w:type="textWrapping"/>
      </w:r>
      <w:r>
        <w:t xml:space="preserve">Niếp Thập Tam mặc bố y xám khói sạch sẽ, làm mặt lạnh, chỉ lo ngốn cơm.</w:t>
      </w:r>
      <w:r>
        <w:br w:type="textWrapping"/>
      </w:r>
      <w:r>
        <w:br w:type="textWrapping"/>
      </w:r>
      <w:r>
        <w:t xml:space="preserve">Đàn Khinh Trần vừa ăn vừa khen màu sắc hương vị đều tuyệt hảo.</w:t>
      </w:r>
      <w:r>
        <w:br w:type="textWrapping"/>
      </w:r>
      <w:r>
        <w:br w:type="textWrapping"/>
      </w:r>
      <w:r>
        <w:t xml:space="preserve">Hạ Mẫn Chi nhịn không được nhìn Niếp Thập Tam, gắp một cái đùi gà bỏ vào chén hắn, chợt phát hiện nơi cổ tay có một vết thương mới, vội hỏi: “Vết thương này là sao?”</w:t>
      </w:r>
      <w:r>
        <w:br w:type="textWrapping"/>
      </w:r>
      <w:r>
        <w:br w:type="textWrapping"/>
      </w:r>
      <w:r>
        <w:t xml:space="preserve">Niếp Thập Tam không hề nhìn tới: “Bị Nhật nguyệt câu của Tô Khuyết cắt trúng.”</w:t>
      </w:r>
      <w:r>
        <w:br w:type="textWrapping"/>
      </w:r>
      <w:r>
        <w:br w:type="textWrapping"/>
      </w:r>
      <w:r>
        <w:t xml:space="preserve">Hạ Mẫn Chi tức giận: “Tô Khuyết là cái quái gì?”</w:t>
      </w:r>
      <w:r>
        <w:br w:type="textWrapping"/>
      </w:r>
      <w:r>
        <w:br w:type="textWrapping"/>
      </w:r>
      <w:r>
        <w:t xml:space="preserve">Đàn Khinh Trần nhịn cười, nghiêm mặt nói: “Tô Khuyết là Thiếu chủ của đương kim đệ nhất lâu trong võ lâm, bài danh đệ nhị trên bảng sát thủ.” Cắn một khúc măng, lại nói: “Lấy thân phận địa vị của hắn, so với nhân sĩ vô danh như Thập Tam, Thập Tam có thể giao đấu với hắn, đã là vận may khó gặp.”</w:t>
      </w:r>
      <w:r>
        <w:br w:type="textWrapping"/>
      </w:r>
      <w:r>
        <w:br w:type="textWrapping"/>
      </w:r>
      <w:r>
        <w:t xml:space="preserve">Hạ Mẫn Chi cười lạnh: “Bị rạch trúng cổ tay còn gọi là may mắn?”</w:t>
      </w:r>
      <w:r>
        <w:br w:type="textWrapping"/>
      </w:r>
      <w:r>
        <w:br w:type="textWrapping"/>
      </w:r>
      <w:r>
        <w:t xml:space="preserve">Đàn Khinh Trần cười nói: “Ngươi khoan nóng vội đã, còn phải xem Tô Khuyết thế nào, theo trí nhớ của ta, tiểu sư đệ chưa bao giờ biết thua, Tô Khuyết chém bị thương cổ tay hắn, có lẽ cũng phải trả một cái giá không nhỏ.”</w:t>
      </w:r>
      <w:r>
        <w:br w:type="textWrapping"/>
      </w:r>
      <w:r>
        <w:br w:type="textWrapping"/>
      </w:r>
      <w:r>
        <w:t xml:space="preserve">Niếp Thập Tam gặm đùi gà, thản nhiên nói: “Ta không đả thương hắn, dù sao hắn cũng là Thiếu chủ Điệp lâu, ta không muốn mang phiền toái đến cho Thập Ngũ.”</w:t>
      </w:r>
      <w:r>
        <w:br w:type="textWrapping"/>
      </w:r>
      <w:r>
        <w:br w:type="textWrapping"/>
      </w:r>
      <w:r>
        <w:t xml:space="preserve">Hạ Mẫn Chi hai mắt lóe sáng, khóe miệng bất giác cong lên, cười đến thỏa mãn.</w:t>
      </w:r>
      <w:r>
        <w:br w:type="textWrapping"/>
      </w:r>
      <w:r>
        <w:br w:type="textWrapping"/>
      </w:r>
      <w:r>
        <w:t xml:space="preserve">Cơm nước xong dùng trà súc miệng, trò chuyện một hồi, thấy sắc trời đã tối, Đàn Khinh Trần đứng dậy ôm đàn cáo từ, đi tới cửa cố ý nói: “Đa tạ.”</w:t>
      </w:r>
      <w:r>
        <w:br w:type="textWrapping"/>
      </w:r>
      <w:r>
        <w:br w:type="textWrapping"/>
      </w:r>
      <w:r>
        <w:t xml:space="preserve">Hạ Mẫn Chi mỉm cười: “Đừng khách khí, ba ngày sau ta sẽ không đến tiễn ngươi.”</w:t>
      </w:r>
      <w:r>
        <w:br w:type="textWrapping"/>
      </w:r>
      <w:r>
        <w:br w:type="textWrapping"/>
      </w:r>
      <w:r>
        <w:t xml:space="preserve">Dưới ánh trăng Đàn Khinh Trần càng đặc biệt tuấn mị bất phàm, lặng lẽ nói: “Không phải đa tạ bữa cơm này.”</w:t>
      </w:r>
      <w:r>
        <w:br w:type="textWrapping"/>
      </w:r>
      <w:r>
        <w:br w:type="textWrapping"/>
      </w:r>
      <w:r>
        <w:t xml:space="preserve">Câu tiếp theo lại không nói ra miệng, chính là đa tạ ngươi hôm nay đã rơi lệ vì ta.</w:t>
      </w:r>
      <w:r>
        <w:br w:type="textWrapping"/>
      </w:r>
      <w:r>
        <w:br w:type="textWrapping"/>
      </w:r>
      <w:r>
        <w:t xml:space="preserve">Tình đời như sương, thiên mệnh như đao.</w:t>
      </w:r>
      <w:r>
        <w:br w:type="textWrapping"/>
      </w:r>
      <w:r>
        <w:br w:type="textWrapping"/>
      </w:r>
      <w:r>
        <w:t xml:space="preserve">Những giọt nước mắt kia đã đong đầy cõi lòng trống trải suốt mười mấy năm qua, trong cuộc đời này rốt cuộc cũng đã xuất hiện một tia ôn tình đáng để mình trân trọng. (ôi Đàn mỹ nhân của ta…)</w:t>
      </w:r>
      <w:r>
        <w:br w:type="textWrapping"/>
      </w:r>
      <w:r>
        <w:br w:type="textWrapping"/>
      </w:r>
      <w:r>
        <w:t xml:space="preserve">Phen này đi Lâm Châu, không còn gì tiếc nuối.</w:t>
      </w:r>
      <w:r>
        <w:br w:type="textWrapping"/>
      </w:r>
      <w:r>
        <w:br w:type="textWrapping"/>
      </w:r>
      <w:r>
        <w:t xml:space="preserve">Nhìn thật sâu vào mắt Hạ Mẫn Chi, xoay người cất bước.</w:t>
      </w:r>
      <w:r>
        <w:br w:type="textWrapping"/>
      </w:r>
      <w:r>
        <w:br w:type="textWrapping"/>
      </w:r>
      <w:r>
        <w:t xml:space="preserve">Hạ Mẫn Chi vẫn đứng ngoài cửa, đến khi thân ảnh cao ngất của hắn đã rẽ sang góc đường, biến mất trong bóng đêm, mới trở vào viện, cài then khóa cửa.</w:t>
      </w:r>
      <w:r>
        <w:br w:type="textWrapping"/>
      </w:r>
      <w:r>
        <w:br w:type="textWrapping"/>
      </w:r>
      <w:r>
        <w:t xml:space="preserve">Vừa quay đầu, liền đối diện cặp mắt như hàn tinh của Niếp Thập Tam, thâm trầm đến cổ quái, Hạ Mẫn Chi vờ như không thấy, cứ đi ngang qua.</w:t>
      </w:r>
      <w:r>
        <w:br w:type="textWrapping"/>
      </w:r>
      <w:r>
        <w:br w:type="textWrapping"/>
      </w:r>
      <w:r>
        <w:t xml:space="preserve">Ngay lúc sát bên người hắn, cổ tay lại bị níu giữ thật chặt, thoáng chốc, đã thân bất do kỷ chìm trong một cái ôm bá đạo ấm áp.</w:t>
      </w:r>
      <w:r>
        <w:br w:type="textWrapping"/>
      </w:r>
      <w:r>
        <w:br w:type="textWrapping"/>
      </w:r>
      <w:r>
        <w:t xml:space="preserve">Hạ Mẫn Chi đạm đạm nói: “Buông ra!”</w:t>
      </w:r>
      <w:r>
        <w:br w:type="textWrapping"/>
      </w:r>
      <w:r>
        <w:br w:type="textWrapping"/>
      </w:r>
      <w:r>
        <w:t xml:space="preserve">Thanh âm trầm thấp của Niếp Thập Tam giờ đã khàn đặc: “Không buông.”</w:t>
      </w:r>
      <w:r>
        <w:br w:type="textWrapping"/>
      </w:r>
      <w:r>
        <w:br w:type="textWrapping"/>
      </w:r>
      <w:r>
        <w:t xml:space="preserve">Hạ Mẫn Chi tức giận, liều mạng vùng vẫy, hai cánh tay Niếp Thập Tam như được đúc bằng sắt, càng ôm chặt hơn, nửa ngày, Hạ Mẫn Chi chợt cảm nhận được một dòng dịch thể ấm nóng thấm vào lưng áo, trong lòng cả kinh, không dám nhúc nhích nữa, cả giận mắng: “Tên ngốc nhà ngươi! Vết thương ở cổ tay rách rồi kìa! Buông ta ra, ta băng lại cho ngươi!”</w:t>
      </w:r>
      <w:r>
        <w:br w:type="textWrapping"/>
      </w:r>
      <w:r>
        <w:br w:type="textWrapping"/>
      </w:r>
      <w:r>
        <w:t xml:space="preserve">Niếp Thập Tam hơi thở có chút hỗn loạn, thấp giọng nói: “Đừng động, cho ta ôm ngươi một lát. Ta thật sự rất sợ, nhìn Đàn Khinh Trần hành hạ ngươi, sợ ngươi xảy ra chuyện, sợ ta đã đến trễ một bước…”</w:t>
      </w:r>
      <w:r>
        <w:br w:type="textWrapping"/>
      </w:r>
      <w:r>
        <w:br w:type="textWrapping"/>
      </w:r>
      <w:r>
        <w:t xml:space="preserve">Nỗi bất an mãnh liệt đến gần như tuyệt vọng, rốt cuộc nói không thành lời nữa, chỉ gắt gao ôm.</w:t>
      </w:r>
      <w:r>
        <w:br w:type="textWrapping"/>
      </w:r>
      <w:r>
        <w:br w:type="textWrapping"/>
      </w:r>
      <w:r>
        <w:t xml:space="preserve">Hạ Mẫn Chi im lặng, khẽ thở dài, đưa tay ôm lấy thắt lưng mềm dẻo mà hữu lực của hắn.</w:t>
      </w:r>
      <w:r>
        <w:br w:type="textWrapping"/>
      </w:r>
      <w:r>
        <w:br w:type="textWrapping"/>
      </w:r>
      <w:r>
        <w:t xml:space="preserve">Thật lâu sau, Niếp Thập Tam buông tay, đối mặt với Hạ Mẫn Chi, chỉ thấy một đạo huyết tích tinh tế ngưng đọng trên môi dưới của hắn, nhịn không được đem môi mình phủ lên, nhẹ nhàng mơn trớn, xúc cảm non mềm mát lạnh, dần dần hôn thật sâu.</w:t>
      </w:r>
      <w:r>
        <w:br w:type="textWrapping"/>
      </w:r>
      <w:r>
        <w:br w:type="textWrapping"/>
      </w:r>
      <w:r>
        <w:t xml:space="preserve">Hạ Mẫn Chi tiếp xúc môi lưỡi nóng bỏng của hắn, nhất thời ý loạn tình mê, cực kỳ tham luyến sự ấm áp thân mật này, đôi tay liền vô thức quấn lấy cổ hắn, trong lúc mơ mơ màng màng, đã mãnh liệt hôn đáp lại.</w:t>
      </w:r>
      <w:r>
        <w:br w:type="textWrapping"/>
      </w:r>
      <w:r>
        <w:br w:type="textWrapping"/>
      </w:r>
      <w:r>
        <w:t xml:space="preserve">Đây là nụ hôn thứ hai giữa hai người, so với nụ hôn đầu tiên ở trong rừng, đã mất đi vài phần vụng về ngây ngô, trái lại thêm vài phần thâm tình cùng dục vọng.</w:t>
      </w:r>
      <w:r>
        <w:br w:type="textWrapping"/>
      </w:r>
      <w:r>
        <w:br w:type="textWrapping"/>
      </w:r>
      <w:r>
        <w:t xml:space="preserve">Bàn tay Niếp Thập Tam lần theo cổ áo hơi rộng của Hạ Mẫn Chi thâm nhập vào bên trong, như khối sắt nóng bỏng giữ lấy bờ vai nhỏ nhắn của hắn.</w:t>
      </w:r>
      <w:r>
        <w:br w:type="textWrapping"/>
      </w:r>
      <w:r>
        <w:br w:type="textWrapping"/>
      </w:r>
      <w:r>
        <w:t xml:space="preserve">Hạ Mẫn Chi tựa hồ đột nhiên sực tỉnh, bất giác dụng lực, ngay lúc không kịp đề phòng, Niếp Thập Tam bị đẩy mạnh ra xa.</w:t>
      </w:r>
      <w:r>
        <w:br w:type="textWrapping"/>
      </w:r>
      <w:r>
        <w:br w:type="textWrapping"/>
      </w:r>
      <w:r>
        <w:t xml:space="preserve">Nhiệt tình vốn đang dâng trào lập tức đông lại, trầm mặc nửa ngày, Niếp Thập Tam lạnh lùng hỏi: “Lần đó ngươi nói là nhất thời hồ đồ, bảo ta quên đi, nhưng còn lần này?”</w:t>
      </w:r>
      <w:r>
        <w:br w:type="textWrapping"/>
      </w:r>
      <w:r>
        <w:br w:type="textWrapping"/>
      </w:r>
    </w:p>
    <w:p>
      <w:pPr>
        <w:pStyle w:val="Heading2"/>
      </w:pPr>
      <w:bookmarkStart w:id="43" w:name="chương-10"/>
      <w:bookmarkEnd w:id="43"/>
      <w:r>
        <w:t xml:space="preserve">10. Chương 10</w:t>
      </w:r>
    </w:p>
    <w:p>
      <w:pPr>
        <w:pStyle w:val="Compact"/>
      </w:pPr>
      <w:r>
        <w:br w:type="textWrapping"/>
      </w:r>
      <w:r>
        <w:br w:type="textWrapping"/>
      </w:r>
      <w:r>
        <w:t xml:space="preserve">Niếp Thập Tam nắm chặt gói trà, trên đó vẫn còn lưu lại hơi ấm của Hạ Mẫn Chi, hương trà lan toả, trong lòng vừa thương tiếc vừa vui mừng, rõ ràng quyến luyến, rõ ràng xem trọng, lại cố tình bày ra một bộ dáng không quan tâm, Hạ Mẫn Chi, ngươi thật sự khiến ta yêu đến nhe nanh múa vuốt.</w:t>
      </w:r>
      <w:r>
        <w:br w:type="textWrapping"/>
      </w:r>
      <w:r>
        <w:br w:type="textWrapping"/>
      </w:r>
      <w:r>
        <w:t xml:space="preserve">—————</w:t>
      </w:r>
      <w:r>
        <w:br w:type="textWrapping"/>
      </w:r>
      <w:r>
        <w:br w:type="textWrapping"/>
      </w:r>
      <w:r>
        <w:t xml:space="preserve">Hạ Mẫn Chi nghe hắn hỏi, khẽ mỉm cười, đôi mắt đào hoa càng câu hồn đoạt phách: “Vẫn là nhất thời hồ đồ, quên đi.”</w:t>
      </w:r>
      <w:r>
        <w:br w:type="textWrapping"/>
      </w:r>
      <w:r>
        <w:br w:type="textWrapping"/>
      </w:r>
      <w:r>
        <w:t xml:space="preserve">Niếp Thập Tam chống tay lên chiếc ghế gỗ, trong viện lác đác hoa rơi: “Thập Ngũ, ngươi rốt cuộc đang gạt ai? Đàn Khinh Trần dùng Thất huyền tâm cầm bức bách ngươi, lúc ngươi thần trí mơ hồ cũng một mực bao che cho ta, chẳng lẽ ngươi thật sự không có tình cảm với ta?”</w:t>
      </w:r>
      <w:r>
        <w:br w:type="textWrapping"/>
      </w:r>
      <w:r>
        <w:br w:type="textWrapping"/>
      </w:r>
      <w:r>
        <w:t xml:space="preserve">Hạ Mẫn Chi hung hăng nhìn hắn: “Vô nghĩa! Ngươi ngốc đến vậy sao? Thân phận ngươi bại lộ, chức hình quan ta còn đảm đương nổi sao? Lúc đó không biết Đàn Khinh Trần đang hỏi, nếu không ta cũng đã sớm nói ra rồi.”</w:t>
      </w:r>
      <w:r>
        <w:br w:type="textWrapping"/>
      </w:r>
      <w:r>
        <w:br w:type="textWrapping"/>
      </w:r>
      <w:r>
        <w:t xml:space="preserve">Thở dài, nói tiếp: “Ta và ngươi đều là nam nhân, cùng lắm chỉ là tình huynh đệ, hai lần này đại khái là bởi vì chúng ta chưa thú thê, hơn nữa toàn là ngươi cưỡng hôn ta!”</w:t>
      </w:r>
      <w:r>
        <w:br w:type="textWrapping"/>
      </w:r>
      <w:r>
        <w:br w:type="textWrapping"/>
      </w:r>
      <w:r>
        <w:t xml:space="preserve">Đột nhiên cẩn cẩn dực dực, có chút hoảng sợ đánh giá Niếp Thập Tam từ trên xuống dưới: “Chẳng lẽ ngươi thật sự đoạn tụ long dương?”</w:t>
      </w:r>
      <w:r>
        <w:br w:type="textWrapping"/>
      </w:r>
      <w:r>
        <w:br w:type="textWrapping"/>
      </w:r>
      <w:r>
        <w:t xml:space="preserve">Lại an ủi: “Đừng lo, đợi ngươi lớn chút nữa thú thê là xong.”</w:t>
      </w:r>
      <w:r>
        <w:br w:type="textWrapping"/>
      </w:r>
      <w:r>
        <w:br w:type="textWrapping"/>
      </w:r>
      <w:r>
        <w:t xml:space="preserve">Niếp Thập Tam đứng thẳng lưng, thờ ơ nhìn hắn tự biên tự diễn, chờ hắn nói xong, mới thản nhiên hỏi: “Thập Ngũ, ngươi rốt cuộc đang giấu giếm chuyện gì?”</w:t>
      </w:r>
      <w:r>
        <w:br w:type="textWrapping"/>
      </w:r>
      <w:r>
        <w:br w:type="textWrapping"/>
      </w:r>
      <w:r>
        <w:t xml:space="preserve">Sắc mặt Hạ Mẫn Chi nháy mắt trắng bệch, Niếp Thập Tam có chút không đành lòng, nhưng cũng không muốn dễ dàng buông tha như thế: “Đoạn tụ long dương thì sao? Ta đời này đã định ở bên ngươi.”</w:t>
      </w:r>
      <w:r>
        <w:br w:type="textWrapping"/>
      </w:r>
      <w:r>
        <w:br w:type="textWrapping"/>
      </w:r>
      <w:r>
        <w:t xml:space="preserve">Chăm chú nhìn vào đôi mắt đa tình lại như vô tình của hắn: “Những gì ta đã nói, trước sau không đổi, Hạ Mẫn Chi, ngươi trốn không thoát đâu.”</w:t>
      </w:r>
      <w:r>
        <w:br w:type="textWrapping"/>
      </w:r>
      <w:r>
        <w:br w:type="textWrapping"/>
      </w:r>
      <w:r>
        <w:t xml:space="preserve">Dứt lời cũng không nhìn hắn, xoay người trở về phòng.</w:t>
      </w:r>
      <w:r>
        <w:br w:type="textWrapping"/>
      </w:r>
      <w:r>
        <w:br w:type="textWrapping"/>
      </w:r>
      <w:r>
        <w:t xml:space="preserve">Khóe miệng Hạ Mẫn Chi lộ ra một nụ cười như bi như hỉ, vừa vuốt ve chiếc ghế bằng gỗ lê mà ban nãy Niếp Thập Tam chống lên đó, lại thấy chiếc ghế lập tức nát thành một đống gỗ vụn, có lẽ Niếp Thập Tam tuy kiên trì giữ vẻ lãnh tĩnh, kỳ thực trong lòng cuồn cuộn phong ba vô pháp tự khống chế, nội lực bộc phát, ghế gỗ lê cứng cáp như vậy cư nhiên vô thanh vô tức vỡ tan tành thành từng mảnh.</w:t>
      </w:r>
      <w:r>
        <w:br w:type="textWrapping"/>
      </w:r>
      <w:r>
        <w:br w:type="textWrapping"/>
      </w:r>
      <w:r>
        <w:t xml:space="preserve">Trong lòng không khỏi suy tư hỗn loạn, đang đứng ngẩn ngơ, đột nhiên nghĩ tới một chuyện, cả giận nói: “Niếp Thập Tam! Cái ghế kia ít nhất năm lượng bạc! Ngươi… chi bằng ngươi một chưởng đánh chết ta cho rồi!”</w:t>
      </w:r>
      <w:r>
        <w:br w:type="textWrapping"/>
      </w:r>
      <w:r>
        <w:br w:type="textWrapping"/>
      </w:r>
      <w:r>
        <w:t xml:space="preserve">“Chi nha” một tiếng, cửa sổ không gió tự mở, thanh âm Niếp Thập Tam như kim thạch, lạnh lùng cao ngạo: “Đi ngủ mau! Nếu không ta đập nát cả ba cái còn lại!”</w:t>
      </w:r>
      <w:r>
        <w:br w:type="textWrapping"/>
      </w:r>
      <w:r>
        <w:br w:type="textWrapping"/>
      </w:r>
      <w:r>
        <w:t xml:space="preserve">Hạ Mẫn Chi tức khắc chạy vào phòng, thân pháp cực nhanh, không hề thua kém bất kỳ vị cao thủ võ lâm đương thời nào. (pó tay 2 bạn =)))</w:t>
      </w:r>
      <w:r>
        <w:br w:type="textWrapping"/>
      </w:r>
      <w:r>
        <w:br w:type="textWrapping"/>
      </w:r>
      <w:r>
        <w:t xml:space="preserve">Giữa khuya, Niếp Thập Tam mở mắt, áp lên cổ tay Hạ Mẫn Chi, Thái Nhất chân khí xoay tròn thâm nhập vào cơ thể, dung nạp khí phủ, từng chút một bảo hộ kinh mạch bị tổn thương của hắn. Kinh mạch Hạ Mẫn Chi thọ thương đã lâu, còn triệt để hư hại, vô pháp chữa khỏi, nhưng mấy hôm nay dùng Thái Nhất chân khí trị liệu, cũng rất có công hiệu cường kiện thân thể.</w:t>
      </w:r>
      <w:r>
        <w:br w:type="textWrapping"/>
      </w:r>
      <w:r>
        <w:br w:type="textWrapping"/>
      </w:r>
      <w:r>
        <w:t xml:space="preserve">Chân khí vận hành một vòng tuần hoàn, Niếp Thập Tam chậm rãi hít sâu, trong bóng tối, ngũ quan Hạ Mẫn Chi như mang theo âm ảnh thâm trầm, đường nét tinh xảo thanh lệ nhưng ngạo khí phân minh.</w:t>
      </w:r>
      <w:r>
        <w:br w:type="textWrapping"/>
      </w:r>
      <w:r>
        <w:br w:type="textWrapping"/>
      </w:r>
      <w:r>
        <w:t xml:space="preserve">Niếp Thập Tam nhịn không được ghé sát mặt hắn, định hôn lên đôi môi kia, bất chợt dừng lại, nụ hôn như thế, không chút ý nghĩa, không phải thứ mình muốn, có lẽ nên cho hắn một ít thời gian để trầm tĩnh lĩnh ngộ.</w:t>
      </w:r>
      <w:r>
        <w:br w:type="textWrapping"/>
      </w:r>
      <w:r>
        <w:br w:type="textWrapping"/>
      </w:r>
      <w:r>
        <w:t xml:space="preserve">Ngày hôm sau Đàn Khinh Trần phân phó hạ nhân đưa tới các món trân quý tẩm bổ.</w:t>
      </w:r>
      <w:r>
        <w:br w:type="textWrapping"/>
      </w:r>
      <w:r>
        <w:br w:type="textWrapping"/>
      </w:r>
      <w:r>
        <w:t xml:space="preserve">Hai ngày tiếp đó, Đàn Khinh Trần đi Lâm Tương, trước khi lên đường còn nhờ Thập nhất hoàng huynh Phó Lâm Ý mang đến Đại thánh di âm cầm đã được tu sửa, Phó Lâm Ý còn thay hắn nói một câu: “Mẫn Chi nếu muốn đem cầm nữa, cứ đến hiệu cầm đồ Tiến Bảo, giá cả cũng đã thương lượng giúp ngươi, bảy trăm lượng bạc.”</w:t>
      </w:r>
      <w:r>
        <w:br w:type="textWrapping"/>
      </w:r>
      <w:r>
        <w:br w:type="textWrapping"/>
      </w:r>
      <w:r>
        <w:t xml:space="preserve">Dứt lời, ngoài cười trong không cười nhìn Hạ Mẫn Chi.</w:t>
      </w:r>
      <w:r>
        <w:br w:type="textWrapping"/>
      </w:r>
      <w:r>
        <w:br w:type="textWrapping"/>
      </w:r>
      <w:r>
        <w:t xml:space="preserve">Nào ngờ khuôn mặt như bạch ngọc của Hạ Mẫn Chi một tia cũng không đỏ, tươi cười ưu nhã đáp: “Đa tạ Thập nhất vương gia, hạ quan đã rõ, lát nữa sẽ đi.”</w:t>
      </w:r>
      <w:r>
        <w:br w:type="textWrapping"/>
      </w:r>
      <w:r>
        <w:br w:type="textWrapping"/>
      </w:r>
      <w:r>
        <w:t xml:space="preserve">Kẻ choáng váng ngược lại là Phó Lâm Ý, dưới ánh nhìn bức bách lạnh lùng như băng tuyết của Niếp Thập Tam, gãi gãi mũi cười gượng bỏ về.</w:t>
      </w:r>
      <w:r>
        <w:br w:type="textWrapping"/>
      </w:r>
      <w:r>
        <w:br w:type="textWrapping"/>
      </w:r>
      <w:r>
        <w:t xml:space="preserve">Chiều hôm sau Hạ Mẫn Chi liền ôm đàn đến hiệu cầm đồ Tiến Bảo, cầm ngân phiếu đi ra, khẽ cắn răng, vào trà trang tốt nhất, mua về hai lượng cực phẩm Quân Sơn Ngân Châm.</w:t>
      </w:r>
      <w:r>
        <w:br w:type="textWrapping"/>
      </w:r>
      <w:r>
        <w:br w:type="textWrapping"/>
      </w:r>
      <w:r>
        <w:t xml:space="preserve">Vừa đẩy cửa, liền thấy Hạ bá cùng Niếp Thập Tam đang chuyển đồ từ trên xe ngựa xuống, Hạ Mẫn Chi mừng rỡ: “Hạ bá người đến rồi! Nhanh thật, Thập Tam sáng sớm đã ra ngoài ta còn tưởng hắn lại đi tìm người đánh nhau!”</w:t>
      </w:r>
      <w:r>
        <w:br w:type="textWrapping"/>
      </w:r>
      <w:r>
        <w:br w:type="textWrapping"/>
      </w:r>
      <w:r>
        <w:t xml:space="preserve">Hạ bá cười nói: “Cao thủ so chiêu không thể gọi là đánh nhau.”</w:t>
      </w:r>
      <w:r>
        <w:br w:type="textWrapping"/>
      </w:r>
      <w:r>
        <w:br w:type="textWrapping"/>
      </w:r>
      <w:r>
        <w:t xml:space="preserve">Hạ Mẫn Chi gật đầu: “Được rồi, vậy thì nói là ta nghĩ hắn ra ngoài dùng kiếm trò chuyện với thiên hạ.”</w:t>
      </w:r>
      <w:r>
        <w:br w:type="textWrapping"/>
      </w:r>
      <w:r>
        <w:br w:type="textWrapping"/>
      </w:r>
      <w:r>
        <w:t xml:space="preserve">Trên trán Niếp Thập Tam đã nổi gân xanh.</w:t>
      </w:r>
      <w:r>
        <w:br w:type="textWrapping"/>
      </w:r>
      <w:r>
        <w:br w:type="textWrapping"/>
      </w:r>
      <w:r>
        <w:t xml:space="preserve">Hạ bá vừa dọn đồ vừa huyên thuyên: “Cái rương ba trăm lượng bạc này, là Huyện lệnh Mặc Lương cho ta làm lộ phí; hộp giấy bút nghiên mực này, là chút quà mọn tri phủ Ngọc Châu tặng ngươi…”</w:t>
      </w:r>
      <w:r>
        <w:br w:type="textWrapping"/>
      </w:r>
      <w:r>
        <w:br w:type="textWrapping"/>
      </w:r>
      <w:r>
        <w:t xml:space="preserve">Hạ Mẫn Chi cười nói: “Bút mực này cũng không mọn lắm a, toàn bằng vàng ròng, dùng rồi chỉ sợ tê tay.”</w:t>
      </w:r>
      <w:r>
        <w:br w:type="textWrapping"/>
      </w:r>
      <w:r>
        <w:br w:type="textWrapping"/>
      </w:r>
      <w:r>
        <w:t xml:space="preserve">Hạ bá lấy ra hai khối sắt đen sì: “Đây là lồng gà chúng ta dùng trước kia, ta không nỡ bỏ, nên mang đến đây dùng tiếp.”</w:t>
      </w:r>
      <w:r>
        <w:br w:type="textWrapping"/>
      </w:r>
      <w:r>
        <w:br w:type="textWrapping"/>
      </w:r>
      <w:r>
        <w:t xml:space="preserve">Hạ Mẫn Chi khen: “Cái này thì được, ta còn lo người sẽ vứt nó đi. Lát nữa ta đi mua gà con, thả nuôi ở hậu viện.”</w:t>
      </w:r>
      <w:r>
        <w:br w:type="textWrapping"/>
      </w:r>
      <w:r>
        <w:br w:type="textWrapping"/>
      </w:r>
      <w:r>
        <w:t xml:space="preserve">Ba người cười nói thu dọn xong xuôi, Hạ bá ôm mấy gói đồ tùy thân đi về gian phòng phía tây.</w:t>
      </w:r>
      <w:r>
        <w:br w:type="textWrapping"/>
      </w:r>
      <w:r>
        <w:br w:type="textWrapping"/>
      </w:r>
      <w:r>
        <w:t xml:space="preserve">Hạ Mẫn Chi phát hiện trên bàn đá còn một túi đồ nhỏ, vội nói: “Đây là cái gì? Hạ bá sao không mang về phòng luôn thể.”</w:t>
      </w:r>
      <w:r>
        <w:br w:type="textWrapping"/>
      </w:r>
      <w:r>
        <w:br w:type="textWrapping"/>
      </w:r>
      <w:r>
        <w:t xml:space="preserve">Niếp Thập Tam thản nhiên nói: “Là của ta, ta định đi xa một chuyến, du ngoạn giang hồ.”</w:t>
      </w:r>
      <w:r>
        <w:br w:type="textWrapping"/>
      </w:r>
      <w:r>
        <w:br w:type="textWrapping"/>
      </w:r>
      <w:r>
        <w:t xml:space="preserve">Nhất thời trầm mặc, ánh nắng cuối xuân có chút nóng, một làn gió ấm du du thổi qua, vài sợi tóc mai trên trán Niếp Thập Tam nhẹ nhàng lay động, đường nét góc cạnh, nhãn thần như một con báo mới lớn, gần như khốc lãnh, lại ẩn tàng nhiệt huyết.</w:t>
      </w:r>
      <w:r>
        <w:br w:type="textWrapping"/>
      </w:r>
      <w:r>
        <w:br w:type="textWrapping"/>
      </w:r>
      <w:r>
        <w:t xml:space="preserve">Thật lâu sau, Hạ Mẫn Chi cười hì hì, nhưng thanh âm như se lại: “Thành danh nên ngay từ thời niên thiếu, danh kiếm rời vỏ, cánh chim đã đủ rộng, thành Tĩnh Phong nho nhỏ này, đương nhiên không thể giam hãm được tâm nguyện thử kiếm giang hồ của ngươi, đi đi.”</w:t>
      </w:r>
      <w:r>
        <w:br w:type="textWrapping"/>
      </w:r>
      <w:r>
        <w:br w:type="textWrapping"/>
      </w:r>
      <w:r>
        <w:t xml:space="preserve">Niếp Thập Tam nói: “Ngươi yên tâm, ta đã đáp ứng ở bên ngươi mười hai năm, mấy năm ta ra ngoài không tính, sau này sẽ bù đắp lại.”</w:t>
      </w:r>
      <w:r>
        <w:br w:type="textWrapping"/>
      </w:r>
      <w:r>
        <w:br w:type="textWrapping"/>
      </w:r>
      <w:r>
        <w:t xml:space="preserve">Hạ Mẫn Chi lắc đầu, thanh âm thấp đến không thể nghe thấy: “Không cần, ta nào có nhiều thời gian như vậy…” Từ trong ngực lấy ra một xấp ngân phiếu, cười khẽ: “Đây là nhờ cổ cầm của Đàn sư huynh ngươi đổi được, mang theo đi.”</w:t>
      </w:r>
      <w:r>
        <w:br w:type="textWrapping"/>
      </w:r>
      <w:r>
        <w:br w:type="textWrapping"/>
      </w:r>
      <w:r>
        <w:t xml:space="preserve">Nghĩ nghĩ, lại lấy ra một gói giấy, dúi vào tay Niếp Thập Tam: “Đây là hai lượng Quân Sơn Ngân Châm, nghe nói là thứ ngươi thích uống, mang theo luôn thể, dù sao ta có giữ lại cũng không biết thưởng thức ngon dở.”</w:t>
      </w:r>
      <w:r>
        <w:br w:type="textWrapping"/>
      </w:r>
      <w:r>
        <w:br w:type="textWrapping"/>
      </w:r>
      <w:r>
        <w:t xml:space="preserve">Nheo mắt nhìn sắc trời: “Vẫn còn sớm, bây giờ ngươi đi vẫn còn kịp ra khỏi thành, ta bận nhiều việc, lại phải mua gà, không thể tiễn ngươi, giang hồ phong ba hiểm ác, ngươi nhớ cẩn thận.”</w:t>
      </w:r>
      <w:r>
        <w:br w:type="textWrapping"/>
      </w:r>
      <w:r>
        <w:br w:type="textWrapping"/>
      </w:r>
      <w:r>
        <w:t xml:space="preserve">Dứt lời đẩy cửa vội vàng chạy đi.</w:t>
      </w:r>
      <w:r>
        <w:br w:type="textWrapping"/>
      </w:r>
      <w:r>
        <w:br w:type="textWrapping"/>
      </w:r>
      <w:r>
        <w:t xml:space="preserve">Cư nhiên tiếp tục trốn tránh!</w:t>
      </w:r>
      <w:r>
        <w:br w:type="textWrapping"/>
      </w:r>
      <w:r>
        <w:br w:type="textWrapping"/>
      </w:r>
      <w:r>
        <w:t xml:space="preserve">Niếp Thập Tam nắm chặt gói trà, trên đó vẫn còn lưu lại hơi ấm của Hạ Mẫn Chi, hương trà lan toả, trong lòng vừa thương tiếc vừa vui mừng, rõ ràng quyến luyến, rõ ràng xem trọng, lại cố tình bày ra một bộ dáng không quan tâm, Hạ Mẫn Chi, ngươi thật sự khiến ta yêu đến nhe nanh múa vuốt.</w:t>
      </w:r>
      <w:r>
        <w:br w:type="textWrapping"/>
      </w:r>
      <w:r>
        <w:br w:type="textWrapping"/>
      </w:r>
      <w:r>
        <w:t xml:space="preserve">Thu thập xong hành lý, Hạ bá đã đi ra, thần sắc vừa có chút hững hờ vừa có chút thấu hiểu, mở cổng viện, nói: “Nhớ quay về.”</w:t>
      </w:r>
      <w:r>
        <w:br w:type="textWrapping"/>
      </w:r>
      <w:r>
        <w:br w:type="textWrapping"/>
      </w:r>
      <w:r>
        <w:t xml:space="preserve">Niếp Thập Tam hỏi: “Hạ bá, người cũng để ta đi?”</w:t>
      </w:r>
      <w:r>
        <w:br w:type="textWrapping"/>
      </w:r>
      <w:r>
        <w:br w:type="textWrapping"/>
      </w:r>
      <w:r>
        <w:t xml:space="preserve">Vẻ mặt Hạ bá khoan dung từng trải: “Ngươi không chỉ võ nghệ cao cường, tâm tư cũng sâu, giang hồ rộng lớn, nhất định sẽ là thiên hạ của ngươi, một lão đầu như ta chẳng lẽ còn có thể ngăn được ngươi sao?”</w:t>
      </w:r>
      <w:r>
        <w:br w:type="textWrapping"/>
      </w:r>
      <w:r>
        <w:br w:type="textWrapping"/>
      </w:r>
      <w:r>
        <w:t xml:space="preserve">Nhìn hắn bước đi, nhịn không được nói: “Sau này đừng làm tiểu thiếu gia thương tâm.”</w:t>
      </w:r>
      <w:r>
        <w:br w:type="textWrapping"/>
      </w:r>
      <w:r>
        <w:br w:type="textWrapping"/>
      </w:r>
      <w:r>
        <w:t xml:space="preserve">Niếp Thập Tam dừng bước, thanh âm hơi thấp, lại như phát thệ: “Niếp Thập Tam đời này, quyết không phụ Hạ Mẫn Chi.”</w:t>
      </w:r>
      <w:r>
        <w:br w:type="textWrapping"/>
      </w:r>
      <w:r>
        <w:br w:type="textWrapping"/>
      </w:r>
      <w:r>
        <w:t xml:space="preserve">Huyên Tĩnh năm thứ chín, mồng ba tháng tư, Niếp Thập Tam dấn thân giang hồ.</w:t>
      </w:r>
      <w:r>
        <w:br w:type="textWrapping"/>
      </w:r>
      <w:r>
        <w:br w:type="textWrapping"/>
      </w:r>
      <w:r>
        <w:t xml:space="preserve">Hơn một trăm năm sau đó, giang hồ rộng lớn như thế, nhưng không ai có thể qua được tên tuổi Niếp Thập Tam, không ai không bị hào quang của Niếp Thập Tam che lấp.</w:t>
      </w:r>
      <w:r>
        <w:br w:type="textWrapping"/>
      </w:r>
      <w:r>
        <w:br w:type="textWrapping"/>
      </w:r>
      <w:r>
        <w:t xml:space="preserve">Mười lăm tháng tư, Đàn Khinh Trần đến Lâm Châu. Lâm Tương vương anh minh cơ trí, khiến hai châu ở Trung Nguyên này chịu ơn sâu dày, một lòng hướng về bá tính, khiến dân chúng hai vùng từ đó chỉ biết Lâm Tương vương, không biết Hoàng thượng.</w:t>
      </w:r>
      <w:r>
        <w:br w:type="textWrapping"/>
      </w:r>
      <w:r>
        <w:br w:type="textWrapping"/>
      </w:r>
      <w:r>
        <w:t xml:space="preserve">Hạ Mẫn Chi chuyên chú làm tròn chức trách, chúng thần ở Đại Lý Tự nguyên bản nghe nói Thám hoa ngay tại Quỳnh lâm yến xin thánh ân ban nhà nên có phần khinh thường hắn, nhưng mỗi ngày làm việc chung, mới phát hiện vị Ti trực này ngoại trừ hơi keo kiệt, lời nói cử chỉ, nhân phẩm thái độ đều khiến người tâm phục.</w:t>
      </w:r>
      <w:r>
        <w:br w:type="textWrapping"/>
      </w:r>
      <w:r>
        <w:br w:type="textWrapping"/>
      </w:r>
      <w:r>
        <w:t xml:space="preserve">Thất phẩm Ti trực Hạ Mẫn Chi, ở Đại Lý Tự như cá gặp nước.</w:t>
      </w:r>
      <w:r>
        <w:br w:type="textWrapping"/>
      </w:r>
      <w:r>
        <w:br w:type="textWrapping"/>
      </w:r>
      <w:r>
        <w:t xml:space="preserve">Chớp mắt đã là tiết Đoan Ngọ mồng năm tháng năm, Văn Đế theo tục lệ trong cung thiết yến thưởng quần thần, Hạ Mẫn Chi phẩm cấp thấp, tự nhiên không được xếp vào hàng ngũ dự cung yến.</w:t>
      </w:r>
      <w:r>
        <w:br w:type="textWrapping"/>
      </w:r>
      <w:r>
        <w:br w:type="textWrapping"/>
      </w:r>
      <w:r>
        <w:t xml:space="preserve">Hạ bá từ khi đến Tĩnh Phong, đã nuôi một cặp chim, cứ mỗi sáng sớm liền mang chim ra ngoài dạo.</w:t>
      </w:r>
      <w:r>
        <w:br w:type="textWrapping"/>
      </w:r>
      <w:r>
        <w:br w:type="textWrapping"/>
      </w:r>
      <w:r>
        <w:t xml:space="preserve">Hạ Mẫn Chi nhàn rỗi đâm chán, vừa rời giường đã ngồi trong viện gói bánh chưng.</w:t>
      </w:r>
      <w:r>
        <w:br w:type="textWrapping"/>
      </w:r>
      <w:r>
        <w:br w:type="textWrapping"/>
      </w:r>
      <w:r>
        <w:t xml:space="preserve">Những thứ nguyên liệu như gạo nếp đã ngâm sẵn, Hạ Mẫn Chi động tác khéo léo nhẹ nhàng, ngón tay thoăn thoắt gấp phiến lá xanh biếc, không bao lâu đã gói đầy một giỏ trúc.</w:t>
      </w:r>
      <w:r>
        <w:br w:type="textWrapping"/>
      </w:r>
      <w:r>
        <w:br w:type="textWrapping"/>
      </w:r>
      <w:r>
        <w:t xml:space="preserve">Khi còn ở Mặc Lương trấn, bởi vì Hạ bá tuổi già không thích ăn, cứ mỗi Đoan Ngọ, Hạ Mẫn Chi chỉ gói chút bánh nếp không cho có lệ, năm trước Niếp Thập Tam nói bánh chưng nhân đậu và nhân thịt ở Ngọc Châu vang danh thiên hạ, tuy nghiêm mặt không nói mình muốn ăn, nhưng trong ngữ khí lại đậm mùi tiếc nuối.</w:t>
      </w:r>
      <w:r>
        <w:br w:type="textWrapping"/>
      </w:r>
      <w:r>
        <w:br w:type="textWrapping"/>
      </w:r>
      <w:r>
        <w:t xml:space="preserve">Hạ Mẫn Chi không ngờ hắn cũng có bộ dáng con mèo tham ăn đến mức này, nghiến răng nghiến lợi đi mua thịt, dùng muối bọt, gừng lát, ngải cứu làm gia vị, thuần thục gói thành ba cái bánh chưng đem hấp, cho vào trong bát sứ trắng, lấy đũa xẻ một phen, mỗi cái chia làm bốn góc, đâu đâu cũng thấy thịt, vừa thơm vừa mềm, nóng hổi tươi ngon, béo mà không ngậy, Niếp Thập Tam ăn đến cơ hồ muốn nuốt luôn cả lưỡi, hai mắt sáng rực, mừng rỡ hoan hô, còn không quên làm ra vẻ đại thiếu gia họ Giang đạm đạm khen một câu: “Không tồi, quả thật không tồi!” Liền bị Hạ Mẫn Chi cười lạnh một cước đá lật ghế: “Đồ háu ăn.”</w:t>
      </w:r>
      <w:r>
        <w:br w:type="textWrapping"/>
      </w:r>
      <w:r>
        <w:br w:type="textWrapping"/>
      </w:r>
      <w:r>
        <w:t xml:space="preserve">Nhớ lại không khỏi cười thành tiếng, bánh chưng gói được một nửa trong tay bất chợt nghiêng đi, nếp trắng rơi tung tóe, Hạ Mẫn Chi nhẹ giọng gọi: “Thập Tam… Thập Tam…” Ngữ khí ôn nhu chua xót, lại mang theo một tia quyết tuyệt.</w:t>
      </w:r>
      <w:r>
        <w:br w:type="textWrapping"/>
      </w:r>
      <w:r>
        <w:br w:type="textWrapping"/>
      </w:r>
      <w:r>
        <w:t xml:space="preserve">Đang thẫn thờ, đột nhiên nghe có người gõ cửa, cửa mở, Từ Diên một thân thường phục, trên gương mặt mập mạp trắng tròn tràn ngập ý cười: “Hạ đại nhân, Hoàng Thượng mời ngài vào cung trò chuyện.”</w:t>
      </w:r>
      <w:r>
        <w:br w:type="textWrapping"/>
      </w:r>
      <w:r>
        <w:br w:type="textWrapping"/>
      </w:r>
      <w:r>
        <w:t xml:space="preserve">Hạ Mẫn Chi cười nói: “Hoàng Thượng lúc này không phải đang tiếp yến trọng thần sao? Như thế nào còn rảnh mà gặp ta?”</w:t>
      </w:r>
      <w:r>
        <w:br w:type="textWrapping"/>
      </w:r>
      <w:r>
        <w:br w:type="textWrapping"/>
      </w:r>
      <w:r>
        <w:t xml:space="preserve">Từ Diên thấp giọng nói: “Cung yến thôi, Hoàng Thượng xuất hiện một chút là xong, Hạ đại nhân là người Hoàng Thượng luôn đặt lên hàng đầu, hôm nay lại là tiết Đoan Ngọ, Hoàng Thượng sao có thể không rảnh gặp ngài? Chúng ta mau đi thôi, đừng để Hoàng Thượng chờ sốt ruột ở Đan Hạc uyển.”</w:t>
      </w:r>
      <w:r>
        <w:br w:type="textWrapping"/>
      </w:r>
      <w:r>
        <w:br w:type="textWrapping"/>
      </w:r>
      <w:r>
        <w:t xml:space="preserve">Nghe đến ba chữ Đan Hạc uyển, Hạ Mẫn Chi khẽ biến sắc, xốc lên vài cái bánh chưng, nói: “Đi thôi.”</w:t>
      </w:r>
      <w:r>
        <w:br w:type="textWrapping"/>
      </w:r>
      <w:r>
        <w:br w:type="textWrapping"/>
      </w:r>
      <w:r>
        <w:t xml:space="preserve">Đan Hạc uyển trồng đầy hoa lựu, diễm lệ rực rỡ. Có hoa đã kết quả, ẩn hiện nơi đầu cành, rêu xanh từng mảng, cánh hoa nơi nơi, cảnh sắc tuyệt mỹ nhưng lại theo vài phần chơi vơi quyến luyến khi xuân đi. Một con đan hạc mang theo hai con hạc con đứng dưới dưới tàng cây rỉa bộ lông trắng tuyết, trông đến nhàn nhã.</w:t>
      </w:r>
      <w:r>
        <w:br w:type="textWrapping"/>
      </w:r>
      <w:r>
        <w:br w:type="textWrapping"/>
      </w:r>
      <w:r>
        <w:t xml:space="preserve">Thấy Hạ Mẫn Chi lại gần, Văn Đế mỉm cười: “Mẫn Chi qua đây, khoảng thời gian ở Đại Lý Tự thế nào?”</w:t>
      </w:r>
      <w:r>
        <w:br w:type="textWrapping"/>
      </w:r>
      <w:r>
        <w:br w:type="textWrapping"/>
      </w:r>
      <w:r>
        <w:t xml:space="preserve">Hạ Mẫn Chi cười nói: “Vi thần rất ổn, mọi người Đại Lý tự đều tận tâm, đối với thần cũng rất chiếu cố.”</w:t>
      </w:r>
      <w:r>
        <w:br w:type="textWrapping"/>
      </w:r>
      <w:r>
        <w:br w:type="textWrapping"/>
      </w:r>
      <w:r>
        <w:t xml:space="preserve">Văn Đế say mê ngắm hoa, thấp giọng nói: “Ngũ muội rất thích hoa lựu. Năm đó gả nàng đi xa, chính là hối tiếc lớn nhất cuộc đời trẫm, hiện tại Đại trữ quốc thái dân an, chu hầu thần phục, Ngũ muội lại không đợi được đến ngày này.”</w:t>
      </w:r>
      <w:r>
        <w:br w:type="textWrapping"/>
      </w:r>
      <w:r>
        <w:br w:type="textWrapping"/>
      </w:r>
      <w:r>
        <w:t xml:space="preserve">Thở dài: “Chỉ vì thời đến muộn, hoa nở không kịp xuân.” </w:t>
      </w:r>
      <w:r>
        <w:br w:type="textWrapping"/>
      </w:r>
      <w:r>
        <w:br w:type="textWrapping"/>
      </w:r>
      <w:r>
        <w:t xml:space="preserve">Hạ Mẫn Chi im lặng lắng nghe, đợi y nói xong, dâng bánh chưng lên, nói: “Vi thần không thích hoa lựu, hôm nay Đoan Ngọ, vi thần theo cách gói bánh nơi quê nhà Ngọc Châu, gói dâng Hoàng Thượng vài cái.”</w:t>
      </w:r>
      <w:r>
        <w:br w:type="textWrapping"/>
      </w:r>
      <w:r>
        <w:br w:type="textWrapping"/>
      </w:r>
      <w:r>
        <w:t xml:space="preserve">Văn Đế vui vẻ nói: “Từ Diên, nhận lấy đem đi hấp, chính ngọ trẫm và Mẫn Chi cùng ăn.”</w:t>
      </w:r>
      <w:r>
        <w:br w:type="textWrapping"/>
      </w:r>
      <w:r>
        <w:br w:type="textWrapping"/>
      </w:r>
      <w:r>
        <w:t xml:space="preserve">Từ Diên tán thưởng: “Thì ra phương pháp gói bánh ở Giang Nam khác với Tĩnh Phong, Hạ đại nhân quả nhiên có lòng, không uổng Hoàng Thượng thương yêu.”</w:t>
      </w:r>
      <w:r>
        <w:br w:type="textWrapping"/>
      </w:r>
      <w:r>
        <w:br w:type="textWrapping"/>
      </w:r>
      <w:r>
        <w:t xml:space="preserve">Vội ôm bánh chưng lui ra.</w:t>
      </w:r>
      <w:r>
        <w:br w:type="textWrapping"/>
      </w:r>
      <w:r>
        <w:br w:type="textWrapping"/>
      </w:r>
      <w:r>
        <w:t xml:space="preserve">Văn Đế nói: “Mẫn Chi, Đan Hạc uyển này tịch mịch đã hai mươi năm, sau này ngươi nếu nhàn rỗi, không ngại đến đây, trò chuyện với ta có được không.”</w:t>
      </w:r>
      <w:r>
        <w:br w:type="textWrapping"/>
      </w:r>
      <w:r>
        <w:br w:type="textWrapping"/>
      </w:r>
      <w:r>
        <w:t xml:space="preserve">Hạ Mẫn Chi trầm ngâm nửa ngày, đang định mở miệng, một người đã xâm xâm bước tới, chính là Thái tử Phó Thiếu Dương.</w:t>
      </w:r>
      <w:r>
        <w:br w:type="textWrapping"/>
      </w:r>
      <w:r>
        <w:br w:type="textWrapping"/>
      </w:r>
      <w:r>
        <w:t xml:space="preserve">Thái tử một thân y sam cẩm tú vàng nhạt, mày rậm mắt phượng, vừa thấy Hạ Mẫn Chi, vẻ mặt liền tỏ ra chán ghét không chút che giấu: “Sao ngươi lại ở đây?”</w:t>
      </w:r>
      <w:r>
        <w:br w:type="textWrapping"/>
      </w:r>
      <w:r>
        <w:br w:type="textWrapping"/>
      </w:r>
      <w:r>
        <w:t xml:space="preserve">Hạ Mẫn Chi đứng dậy, cung cẩn hành lễ, nhưng không đáp lời.</w:t>
      </w:r>
      <w:r>
        <w:br w:type="textWrapping"/>
      </w:r>
      <w:r>
        <w:br w:type="textWrapping"/>
      </w:r>
      <w:r>
        <w:t xml:space="preserve">Văn Đế nhíu mày, không giận tự uy: “Là trẫm gọi hắn đến. Không được tuyên triệu, tại sao ngươi dám xông vào Đan Hạc uyển?”</w:t>
      </w:r>
      <w:r>
        <w:br w:type="textWrapping"/>
      </w:r>
      <w:r>
        <w:br w:type="textWrapping"/>
      </w:r>
      <w:r>
        <w:t xml:space="preserve">Thái tử cúi đầu, trong thanh âm có chút ảm đạm: “Mẫu hậu sai ta tới gặp phụ hoàng, hỏi người có muốn cùng dùng ngọ thiện.”</w:t>
      </w:r>
      <w:r>
        <w:br w:type="textWrapping"/>
      </w:r>
      <w:r>
        <w:br w:type="textWrapping"/>
      </w:r>
      <w:r>
        <w:t xml:space="preserve">Văn Đế nhướn mày nhìn hắn: “Ngươi thân là Thái tử, lại sớm xuất cung về phủ, không đi bồi yến chúng thần, rồi chạy vào cung thay mẫu hậu ngươi truyền chút việc nhỏ nhặt này, chẳng lẽ ngươi không hiểu đạo làm Thái tử?”</w:t>
      </w:r>
      <w:r>
        <w:br w:type="textWrapping"/>
      </w:r>
      <w:r>
        <w:br w:type="textWrapping"/>
      </w:r>
      <w:r>
        <w:t xml:space="preserve">Một phen giáo huấn, cực kỳ nghiêm khắc, nhưng lại không kiêng kỵ Hạ Mẫn Chi cũng đang có mặt.</w:t>
      </w:r>
      <w:r>
        <w:br w:type="textWrapping"/>
      </w:r>
      <w:r>
        <w:br w:type="textWrapping"/>
      </w:r>
      <w:r>
        <w:t xml:space="preserve">Lại nói: “Thập tứ hoàng thúc của ngươi ở Lâm Châu rất được lòng dân, hành sự sáng suốt, trên dưới triều đình đều tán thưởng hắn biết đạo trị quốc, ngươi lại suốt ngày hoang phế chính vụ, bỏ bê học hành, hay là muốn noi gương Thập nhất hoàng thúc của ngươi?”</w:t>
      </w:r>
      <w:r>
        <w:br w:type="textWrapping"/>
      </w:r>
      <w:r>
        <w:br w:type="textWrapping"/>
      </w:r>
      <w:r>
        <w:t xml:space="preserve">Thái tử cắn răng: “Nhi thần thụ giáo.”</w:t>
      </w:r>
      <w:r>
        <w:br w:type="textWrapping"/>
      </w:r>
      <w:r>
        <w:br w:type="textWrapping"/>
      </w:r>
      <w:r>
        <w:t xml:space="preserve">Văn Đế phất tay: “Lui ra đi.”</w:t>
      </w:r>
      <w:r>
        <w:br w:type="textWrapping"/>
      </w:r>
      <w:r>
        <w:br w:type="textWrapping"/>
      </w:r>
      <w:r>
        <w:t xml:space="preserve">Thái tử đứng dậy, trên trán đã lấm tấm mồ hôi, hung hăng liếc Hạ Mẫn Chi một cái, mới xoay người bỏ đi.</w:t>
      </w:r>
      <w:r>
        <w:br w:type="textWrapping"/>
      </w:r>
      <w:r>
        <w:br w:type="textWrapping"/>
      </w:r>
      <w:r>
        <w:t xml:space="preserve">Hạ Mẫn Chi cười khổ, nói: “Hoàng Thượng khổ tâm, chỉ khổ cho vi thần.”</w:t>
      </w:r>
      <w:r>
        <w:br w:type="textWrapping"/>
      </w:r>
      <w:r>
        <w:br w:type="textWrapping"/>
      </w:r>
      <w:r>
        <w:t xml:space="preserve">Văn Đế chăm chú nhìn hắn, khác hẳn với khí thế ban nãy thanh sắc bất động mà lôi đình vạn quân, nhãn thần vô cùng nhu hòa, hỏi: “Ngươi nói thử xem, ta có gì khổ tâm?”</w:t>
      </w:r>
      <w:r>
        <w:br w:type="textWrapping"/>
      </w:r>
      <w:r>
        <w:br w:type="textWrapping"/>
      </w:r>
      <w:r>
        <w:t xml:space="preserve">Hạ Mẫn Chi thẳng thắn trả lời: “Hoàng Thượng đặt kỳ vọng cao vào Thái tử, Thái tử lại phân tâm tạp niệm, chỉ sợ ôn nhu khuyên bảo cũng vô dụng, cố ý trước mặt vi thần, nghiêm khắc răn dạy, sau này Thái tử ắt sẽ quyết chí tự cường.”</w:t>
      </w:r>
      <w:r>
        <w:br w:type="textWrapping"/>
      </w:r>
      <w:r>
        <w:br w:type="textWrapping"/>
      </w:r>
      <w:r>
        <w:t xml:space="preserve">Văn Đế cười nói: “Mẫn Chi không cần ngại, cứ tiếp tục.”</w:t>
      </w:r>
      <w:r>
        <w:br w:type="textWrapping"/>
      </w:r>
      <w:r>
        <w:br w:type="textWrapping"/>
      </w:r>
      <w:r>
        <w:t xml:space="preserve">Hạ Mẫn Chi khẽ cười: “Vi thần đã nói xong.”</w:t>
      </w:r>
      <w:r>
        <w:br w:type="textWrapping"/>
      </w:r>
      <w:r>
        <w:br w:type="textWrapping"/>
      </w:r>
      <w:r>
        <w:t xml:space="preserve">Văn Đế thoáng nheo mắt, nếp nhăn nơi khóe mắt mang theo năm tháng tang thương, càng mang theo trí tuệ thâm trầm không nói nên lời: “Mẫn Chi nói chuyện, hay có thói quen nói một nửa giữ lại một nửa, không sao, ta giúp ngươi nói ra cũng được.”</w:t>
      </w:r>
      <w:r>
        <w:br w:type="textWrapping"/>
      </w:r>
      <w:r>
        <w:br w:type="textWrapping"/>
      </w:r>
      <w:r>
        <w:t xml:space="preserve">“Ngươi làm quan đã được một thời gian, có lẽ từng lời nói từng hành động của Thái tử đều đã thu vào mắt, ngươi thông minh như vậy, sao có thể không nhìn ra Thái tử nóng nảy khinh suất, lại thêm hiếu thắng?”</w:t>
      </w:r>
      <w:r>
        <w:br w:type="textWrapping"/>
      </w:r>
      <w:r>
        <w:br w:type="textWrapping"/>
      </w:r>
      <w:r>
        <w:t xml:space="preserve">“Hắn càng nóng nảy, sẽ càng tiếp xúc với nhiều trọng thần, được bọn họ phò trợ, hiếu thắng âu cũng là chuyện tốt, mượn Đàn Khinh Trần để so sánh, có thể khích hắn dụng tâm với triều chính hơn.”</w:t>
      </w:r>
      <w:r>
        <w:br w:type="textWrapping"/>
      </w:r>
      <w:r>
        <w:br w:type="textWrapping"/>
      </w:r>
      <w:r>
        <w:t xml:space="preserve">Hạ Mẫn Chi lập tức nói: “Hoàng Thượng anh minh.”</w:t>
      </w:r>
      <w:r>
        <w:br w:type="textWrapping"/>
      </w:r>
      <w:r>
        <w:br w:type="textWrapping"/>
      </w:r>
      <w:r>
        <w:t xml:space="preserve">Văn Đế nhặt lên một đóa hoa rơi trên bàn, cười nói: “Còn biết nịnh hót a, nhắc tới Đàn Khinh Trần, ta trái lại muốn nhắc nhở ngươi, càng bớt tiếp xúc hắn càng tốt.” Tinh tế ngắm nghía đóa hoa trong tay: “Xinh đẹp ngát hương, đáng tiếc, đã nhiễm bụi trần…” Thuận tay ném đi, đóa hoa rơi xuống bùn.</w:t>
      </w:r>
      <w:r>
        <w:br w:type="textWrapping"/>
      </w:r>
      <w:r>
        <w:br w:type="textWrapping"/>
      </w:r>
      <w:r>
        <w:t xml:space="preserve">Hạ Mẫn Chi gật đầu đáp: “Vi thần nhớ kỹ.”</w:t>
      </w:r>
      <w:r>
        <w:br w:type="textWrapping"/>
      </w:r>
      <w:r>
        <w:br w:type="textWrapping"/>
      </w:r>
      <w:r>
        <w:t xml:space="preserve">Văn Đế cười hỏi: “Nhớ kỹ thật sao?”</w:t>
      </w:r>
      <w:r>
        <w:br w:type="textWrapping"/>
      </w:r>
      <w:r>
        <w:br w:type="textWrapping"/>
      </w:r>
      <w:r>
        <w:t xml:space="preserve">Hạ Mẫn Chi nhìn về phía đóa hoa kia: “Thần không dám chọc giận thiên tử.”</w:t>
      </w:r>
      <w:r>
        <w:br w:type="textWrapping"/>
      </w:r>
      <w:r>
        <w:br w:type="textWrapping"/>
      </w:r>
      <w:r>
        <w:t xml:space="preserve">Văn Đế khẽ thở dài: “Ta tức giận, là vì Thái tử tự tiện xông vào Đan Hạc uyển.”</w:t>
      </w:r>
      <w:r>
        <w:br w:type="textWrapping"/>
      </w:r>
      <w:r>
        <w:br w:type="textWrapping"/>
      </w:r>
      <w:r>
        <w:t xml:space="preserve">Nhìn đan hạc cất cánh bay đi, có chút xuất thần: “Hai mươi năm qua, chỉ mình ta mới có thể ra vào Đan Hạc uyển, những người khác, đều không được quấy nhiễu, kể cả hoàng hậu.”</w:t>
      </w:r>
      <w:r>
        <w:br w:type="textWrapping"/>
      </w:r>
      <w:r>
        <w:br w:type="textWrapping"/>
      </w:r>
      <w:r>
        <w:t xml:space="preserve">Trong mắt Hạ Mẫn Chi toát lên vẻ cảm động cùng kinh nghi, toan mở miệng, nhưng cuối cùng vẫn không nói gì.</w:t>
      </w:r>
      <w:r>
        <w:br w:type="textWrapping"/>
      </w:r>
      <w:r>
        <w:br w:type="textWrapping"/>
      </w:r>
    </w:p>
    <w:p>
      <w:pPr>
        <w:pStyle w:val="Heading2"/>
      </w:pPr>
      <w:bookmarkStart w:id="44" w:name="chương-11"/>
      <w:bookmarkEnd w:id="44"/>
      <w:r>
        <w:t xml:space="preserve">11. Chương 11</w:t>
      </w:r>
    </w:p>
    <w:p>
      <w:pPr>
        <w:pStyle w:val="Compact"/>
      </w:pPr>
      <w:r>
        <w:br w:type="textWrapping"/>
      </w:r>
      <w:r>
        <w:br w:type="textWrapping"/>
      </w:r>
      <w:r>
        <w:t xml:space="preserve">Một bát mỳ trứng trộn rau xanh nóng hổi đưa đến trước mặt Niếp Thập Tam, Niếp Thập Tam một phen bắt lấy tay Hạ Mẫn Chi, cặp mắt đen nhánh ánh lên một tia nguy hiểm: “Có nhớ ta không?”</w:t>
      </w:r>
      <w:r>
        <w:br w:type="textWrapping"/>
      </w:r>
      <w:r>
        <w:br w:type="textWrapping"/>
      </w:r>
      <w:r>
        <w:t xml:space="preserve">Hạ Mẫn Chi tim đánh thịch một hồi, lại chán ghét rút tay khỏi bàn tay ấm áp của hắn: “Nhân lúc còn nóng mau ăn đi, lải nhải nhiều thế làm gì?”</w:t>
      </w:r>
      <w:r>
        <w:br w:type="textWrapping"/>
      </w:r>
      <w:r>
        <w:br w:type="textWrapping"/>
      </w:r>
      <w:r>
        <w:t xml:space="preserve">————–</w:t>
      </w:r>
      <w:r>
        <w:br w:type="textWrapping"/>
      </w:r>
      <w:r>
        <w:br w:type="textWrapping"/>
      </w:r>
      <w:r>
        <w:t xml:space="preserve">Hôm nay Hạ Mẫn Chi cùng Tả thiếu khanh (Tả thiếu khanh là chức quan, không phải tên người ^^) ở Đại Lý Tự xử xong một án giết người trả thù, dọc đường về nhà đầu cứ choáng váng, tựa hồ còn có thể nhìn thấy từng mảng đỏ thẫm trên nền đá đen bóng trong hình điện.</w:t>
      </w:r>
      <w:r>
        <w:br w:type="textWrapping"/>
      </w:r>
      <w:r>
        <w:br w:type="textWrapping"/>
      </w:r>
      <w:r>
        <w:t xml:space="preserve">Nếu không phải vạn bất đắc dĩ, Hạ Mẫn Chi cực hiếm khi đề nghị dụng hình với phạm nhân.</w:t>
      </w:r>
      <w:r>
        <w:br w:type="textWrapping"/>
      </w:r>
      <w:r>
        <w:br w:type="textWrapping"/>
      </w:r>
      <w:r>
        <w:t xml:space="preserve">Tên phạm nhân hôm nay ngoan cố hung hãn, một trăm trượng giáng xuống, huyết nhục tứ tung, ngay cả xương cốt cũng lộ ra, khiến Hạ Mẫn Chi nhìn đến chỉ muốn nôn mửa một trận.</w:t>
      </w:r>
      <w:r>
        <w:br w:type="textWrapping"/>
      </w:r>
      <w:r>
        <w:br w:type="textWrapping"/>
      </w:r>
      <w:r>
        <w:t xml:space="preserve">Về tới nhà, uống ngay một chén nước mới cảm thấy khá hơn, Hạ bá mỉm cười lấy ra một phong thư, nói: “Là Thập Tam từ Sở Châu gửi về.”</w:t>
      </w:r>
      <w:r>
        <w:br w:type="textWrapping"/>
      </w:r>
      <w:r>
        <w:br w:type="textWrapping"/>
      </w:r>
      <w:r>
        <w:t xml:space="preserve">Hạ Mẫn Chi mừng rỡ, tiếp nhận mở ra xem, chỉ vài dòng ít ỏi mà ngay ngắn:</w:t>
      </w:r>
      <w:r>
        <w:br w:type="textWrapping"/>
      </w:r>
      <w:r>
        <w:br w:type="textWrapping"/>
      </w:r>
      <w:r>
        <w:t xml:space="preserve">Gần đây đến Sở Châu, bên hồ Giải Kiếm ở Võ Đang phá Lưỡng Nghi kiếm trận, bại dưới Thái Cực kiếm của Thanh Vân chưởng môn. Kiếm pháp Võ Đang, miên lý tàng châm (trong lụa giấu kim – nhìn bề ngoài mềm mại nhưng ẩn chứa mũi nhọn sắc bén bên trong), tinh thâm ảo diệu, phen này giao thủ, đối với Giang Hà kiếm rất có lợi.</w:t>
      </w:r>
      <w:r>
        <w:br w:type="textWrapping"/>
      </w:r>
      <w:r>
        <w:br w:type="textWrapping"/>
      </w:r>
      <w:r>
        <w:t xml:space="preserve">Nét bút tự do như trường thương đại kích, cát vàng ngàn dặm, lâm ly từng dòng trên giấy, Hạ Mẫn Chi dùng hai ngón tay gấp thư, biểu tình khinh thường: “Viết chữ xấu như vậy, cư nhiên không biết xấu hổ phô bày trước mặt người khác.”</w:t>
      </w:r>
      <w:r>
        <w:br w:type="textWrapping"/>
      </w:r>
      <w:r>
        <w:br w:type="textWrapping"/>
      </w:r>
      <w:r>
        <w:t xml:space="preserve">Nhưng vừa xoay người lại trân trọng cất vào trong chiếc hộp bằng gỗ tử đàn.</w:t>
      </w:r>
      <w:r>
        <w:br w:type="textWrapping"/>
      </w:r>
      <w:r>
        <w:br w:type="textWrapping"/>
      </w:r>
      <w:r>
        <w:t xml:space="preserve">Tự hiểu được, Niếp Thập Tam đang chia sẻ cùng mình những trải nghiệm mà hắn trân quý nhất tâm đắc nhất, không khỏi mừng thầm trong dạ.</w:t>
      </w:r>
      <w:r>
        <w:br w:type="textWrapping"/>
      </w:r>
      <w:r>
        <w:br w:type="textWrapping"/>
      </w:r>
      <w:r>
        <w:t xml:space="preserve">Qua vài ngày sau, thư của Niếp Thập Tam lại tới: Vừa đến Ký Châu, Thương Lãng kiếm phái, hữu danh vô thực.</w:t>
      </w:r>
      <w:r>
        <w:br w:type="textWrapping"/>
      </w:r>
      <w:r>
        <w:br w:type="textWrapping"/>
      </w:r>
      <w:r>
        <w:t xml:space="preserve">Cứ thế nhận thư, hạ đi thu đến, đã được gần mười phong thư, đều chỉnh chỉnh tề tề an vị trong hộp gỗ.</w:t>
      </w:r>
      <w:r>
        <w:br w:type="textWrapping"/>
      </w:r>
      <w:r>
        <w:br w:type="textWrapping"/>
      </w:r>
      <w:r>
        <w:t xml:space="preserve">Nửa đêm mồng năm tháng chín.</w:t>
      </w:r>
      <w:r>
        <w:br w:type="textWrapping"/>
      </w:r>
      <w:r>
        <w:br w:type="textWrapping"/>
      </w:r>
      <w:r>
        <w:t xml:space="preserve">Hạ Mẫn Chi đang ngủ, cửa sổ đột nhiên mở ra, một bóng người nhảy vào, nhanh nhẹn như linh miêu, chậm rãi đi đến bên giường.</w:t>
      </w:r>
      <w:r>
        <w:br w:type="textWrapping"/>
      </w:r>
      <w:r>
        <w:br w:type="textWrapping"/>
      </w:r>
      <w:r>
        <w:t xml:space="preserve">Hạ Mẫn Chi mở mắt ra, cười nói: “Thập Tam!”</w:t>
      </w:r>
      <w:r>
        <w:br w:type="textWrapping"/>
      </w:r>
      <w:r>
        <w:br w:type="textWrapping"/>
      </w:r>
      <w:r>
        <w:t xml:space="preserve">Đã thấy Niếp Thập Tam một thân hắc y ngồi trước giường, mỉm cười chăm chú nhìn mình.</w:t>
      </w:r>
      <w:r>
        <w:br w:type="textWrapping"/>
      </w:r>
      <w:r>
        <w:br w:type="textWrapping"/>
      </w:r>
      <w:r>
        <w:t xml:space="preserve">Cả người Niếp Thập Tam toát ra một loại vị đạo thanh sảng của núi rừng cây lá, lại hòa quyện cùng khí tức mãnh liệt của nam tử, lặng lẽ tản mác dưới ánh trăng.</w:t>
      </w:r>
      <w:r>
        <w:br w:type="textWrapping"/>
      </w:r>
      <w:r>
        <w:br w:type="textWrapping"/>
      </w:r>
      <w:r>
        <w:t xml:space="preserve">Mà ánh trăng rọi trên người hắn, không còn vẻ u nhã ôn nhuận, trái lại càng nhiệt liệt sáng ngời như nắng xuân, tràn đầy sức sống.</w:t>
      </w:r>
      <w:r>
        <w:br w:type="textWrapping"/>
      </w:r>
      <w:r>
        <w:br w:type="textWrapping"/>
      </w:r>
      <w:r>
        <w:t xml:space="preserve">Hạ Mẫn Chi chớp chớp mắt, đôi nhãn châu như lưu ly lóng lánh thủy quang: “Ngươi về rồi sao?”</w:t>
      </w:r>
      <w:r>
        <w:br w:type="textWrapping"/>
      </w:r>
      <w:r>
        <w:br w:type="textWrapping"/>
      </w:r>
      <w:r>
        <w:t xml:space="preserve">Niếp Thập Tam khàn giọng nói: “Hôm nay là sinh thần của ta, ta về ăn mỳ trường thọ.”</w:t>
      </w:r>
      <w:r>
        <w:br w:type="textWrapping"/>
      </w:r>
      <w:r>
        <w:br w:type="textWrapping"/>
      </w:r>
      <w:r>
        <w:t xml:space="preserve">Hạ Mẫn Chi đứng dậy cười nói: “Theo ta đến trù phòng…”</w:t>
      </w:r>
      <w:r>
        <w:br w:type="textWrapping"/>
      </w:r>
      <w:r>
        <w:br w:type="textWrapping"/>
      </w:r>
      <w:r>
        <w:t xml:space="preserve">Một bát mỳ trứng trộn rau xanh nóng hổi đưa đến trước mặt Niếp Thập Tam, Niếp Thập Tam một phen bắt lấy tay Hạ Mẫn Chi, cặp mắt đen nhánh ánh lên một tia nguy hiểm: “Có nhớ ta không?”</w:t>
      </w:r>
      <w:r>
        <w:br w:type="textWrapping"/>
      </w:r>
      <w:r>
        <w:br w:type="textWrapping"/>
      </w:r>
      <w:r>
        <w:t xml:space="preserve">Hạ Mẫn Chi tim đánh thịch một hồi, lại chán ghét rút tay khỏi bàn tay ấm áp của hắn: “Nhân lúc còn nóng mau ăn đi, lải nhải nhiều thế làm gì?”</w:t>
      </w:r>
      <w:r>
        <w:br w:type="textWrapping"/>
      </w:r>
      <w:r>
        <w:br w:type="textWrapping"/>
      </w:r>
      <w:r>
        <w:t xml:space="preserve">Niếp Thập Tam thấp giọng phì cười, cũng không hỏi nữa, vùi đầu mà ăn.</w:t>
      </w:r>
      <w:r>
        <w:br w:type="textWrapping"/>
      </w:r>
      <w:r>
        <w:br w:type="textWrapping"/>
      </w:r>
      <w:r>
        <w:t xml:space="preserve">Hạ Mẫn Chi ngắm nhìn hắn, mấy tháng không gặp, Niếp Thập Tam có hơi ngâm đen hơn, nhưng trông càng mạnh mẽ, làn da màu mật ong dưới ánh nến như dải gấm mềm mại sáng bóng, vừa căng mịn vừa đàn hồi, ban nãy một đường đi tới trù phòng, phát hiện hắn đã cao hơn mình gần nửa cái đầu, vai rộng chân dài, đường nét trên mặt càng phân minh. Đã gần cuối thu, nhưng chỉ mặc một kiện y sam đơn bạc, khiến đường cong hoàn hảo như ẩn như hiện bên dưới lớp áo. Bên hông đeo một thanh kiếm mà mình chưa từng thấy qua.</w:t>
      </w:r>
      <w:r>
        <w:br w:type="textWrapping"/>
      </w:r>
      <w:r>
        <w:br w:type="textWrapping"/>
      </w:r>
      <w:r>
        <w:t xml:space="preserve">Hạ Mẫn Chi hiếu kỳ, gỡ xuống nhìn thử, chỉ thấy thân kiếm hẹp dài, trên vỏ kiếm khắc hai chữ “Thuần quân”, rút kiếm ra, kiếm quang như tuyết, mũi kiếm như sương, sáng trong như nước, không khỏi kinh ngạc: “Quả thật là Thuần quân trong Việt ngũ kiếm?”</w:t>
      </w:r>
      <w:r>
        <w:br w:type="textWrapping"/>
      </w:r>
      <w:r>
        <w:br w:type="textWrapping"/>
      </w:r>
      <w:r>
        <w:t xml:space="preserve">Niếp Thập Tam dùng đũa cuốn mỳ, hỏi: “Ngươi biết Thuần quân kiếm?”</w:t>
      </w:r>
      <w:r>
        <w:br w:type="textWrapping"/>
      </w:r>
      <w:r>
        <w:br w:type="textWrapping"/>
      </w:r>
      <w:r>
        <w:t xml:space="preserve">Hạ Mẫn Chi gật đầu: “Trong Việt tuyệt thư có nhắc tới thanh kiếm này.” Lại nói: “Nhìn hoa văn, như phù dung nở rộ, ngắm đường vân, như chòm sao xoay chuyển, nhìn quang mang, thuần khiết như nước viên mãn như hồ, ngắm đoạn thân, sắc cạnh như đá, nhìn khí thế, ngời sáng như băng sơn. Chính là nói về nó. Ngươi từ đâu có được?”</w:t>
      </w:r>
      <w:r>
        <w:br w:type="textWrapping"/>
      </w:r>
      <w:r>
        <w:br w:type="textWrapping"/>
      </w:r>
      <w:r>
        <w:t xml:space="preserve">Niếp Thập Tam cười đến có chút ái muội, đôi con ngươi đen nhánh bị hơi nóng trong bát mỳ phủ lên một màn sương mờ ảo, hiếm khi ôn nhu như nước: “Được người ta tặng.”</w:t>
      </w:r>
      <w:r>
        <w:br w:type="textWrapping"/>
      </w:r>
      <w:r>
        <w:br w:type="textWrapping"/>
      </w:r>
      <w:r>
        <w:t xml:space="preserve">Tựa hồ có chút ngượng ngùng, thoáng nhìn Hạ Mẫn Chi, giải thích: “Chỉ là bằng hữu thôi, ngươi đừng nghĩ nhiều…”</w:t>
      </w:r>
      <w:r>
        <w:br w:type="textWrapping"/>
      </w:r>
      <w:r>
        <w:br w:type="textWrapping"/>
      </w:r>
      <w:r>
        <w:t xml:space="preserve">Hạ Mẫn Chi trầm mặc nửa ngày, cảm thấy đêm thu càng lạnh, càng gắt gao thu người trong tấm áo choàng bằng vải thô, mỉm cười: “Làm thiếu hiệp giang hồ quả thật rất tốt, tiên y nộ mã (sống xa hoa đầy đủ), danh kiếm phong lưu.”</w:t>
      </w:r>
      <w:r>
        <w:br w:type="textWrapping"/>
      </w:r>
      <w:r>
        <w:br w:type="textWrapping"/>
      </w:r>
      <w:r>
        <w:t xml:space="preserve">Nhìn sâu vào mắt Niếp Thập Tam, kiên quyết nói: “Ngươi cứ từ từ mà ăn, ta về phòng nghỉ ngơi trước, gần đây những vụ án lớn cần phúc thẩm rất nhiều, không thể bồi ngươi.”</w:t>
      </w:r>
      <w:r>
        <w:br w:type="textWrapping"/>
      </w:r>
      <w:r>
        <w:br w:type="textWrapping"/>
      </w:r>
      <w:r>
        <w:t xml:space="preserve">Dứt lời đứng dậy, ra đến cửa lại dặn dò: “Ăn xong nhớ rửa bát!”</w:t>
      </w:r>
      <w:r>
        <w:br w:type="textWrapping"/>
      </w:r>
      <w:r>
        <w:br w:type="textWrapping"/>
      </w:r>
      <w:r>
        <w:t xml:space="preserve">Niếp Thập Tam tỏ vẻ như vô sự, cúi đầu tiếp tục ăn mỳ, khóe miệng cong lên, nhãn thần tràn đầy thâm trầm cùng tự tin “nhất định có được”.</w:t>
      </w:r>
      <w:r>
        <w:br w:type="textWrapping"/>
      </w:r>
      <w:r>
        <w:br w:type="textWrapping"/>
      </w:r>
      <w:r>
        <w:t xml:space="preserve">Sáng sớm hôm sau, Hạ Mẫn Chi thẳng tiến trù phòng, đã thấy Hạ bá đang làm điểm tâm.</w:t>
      </w:r>
      <w:r>
        <w:br w:type="textWrapping"/>
      </w:r>
      <w:r>
        <w:br w:type="textWrapping"/>
      </w:r>
      <w:r>
        <w:t xml:space="preserve">Trên bàn là bát mỳ tối qua của Niếp Thập Tam, đã được rửa sạch sẽ, còn dằn lên một tờ giấy, Hạ Mẫn Chi cầm lên nhìn thử, chính là bút tích nổi tiếng phóng khoáng của Niếp Thập Tam: Thuần quân kiếm là do Thanh Vân đạo trưởng của Võ Đang tặng, yên tâm.</w:t>
      </w:r>
      <w:r>
        <w:br w:type="textWrapping"/>
      </w:r>
      <w:r>
        <w:br w:type="textWrapping"/>
      </w:r>
      <w:r>
        <w:t xml:space="preserve">Lập tức cả giận nói: “Yên tâm cái gì? Chạy đến núi Võ Đang đánh nhau với người ta, đánh xong còn cướp kiếm của người ta, đúng là tên cường đạo bại hoại! Sớm muộn gì cũng bị bắt đến Đại Lý Tự, tới chừng đó cho hắn một trận trượng hình, ta mới yên tâm!”</w:t>
      </w:r>
      <w:r>
        <w:br w:type="textWrapping"/>
      </w:r>
      <w:r>
        <w:br w:type="textWrapping"/>
      </w:r>
      <w:r>
        <w:t xml:space="preserve">Nhưng khóe miệng lại nhịn không được cong lên, một nụ cười thuần túy như ánh nắng mai nở rộ trên khuôn mặt.</w:t>
      </w:r>
      <w:r>
        <w:br w:type="textWrapping"/>
      </w:r>
      <w:r>
        <w:br w:type="textWrapping"/>
      </w:r>
      <w:r>
        <w:t xml:space="preserve">Hạ bá bưng qua hai chén cháo, cười nói: “Thập Tam đêm qua trở về, buộc lão đầu như ta so chiêu với hắn đến nửa đêm, trời chưa sáng đã xuất hành, đúng là con sói non không bao giờ chịu ở yên một chỗ.”</w:t>
      </w:r>
      <w:r>
        <w:br w:type="textWrapping"/>
      </w:r>
      <w:r>
        <w:br w:type="textWrapping"/>
      </w:r>
      <w:r>
        <w:t xml:space="preserve">Hạ Mẫn Chi nói: “Sau này cứ mặc kệ hắn là được, nửa đêm nửa hôm, so chiêu cái gì?”</w:t>
      </w:r>
      <w:r>
        <w:br w:type="textWrapping"/>
      </w:r>
      <w:r>
        <w:br w:type="textWrapping"/>
      </w:r>
      <w:r>
        <w:t xml:space="preserve">Hạ bá thở dài: “Ta đã không còn là đối thủ của hắn, e rằng sau này có van cầu, hắn cũng chưa chắc chịu đấu với ta.”</w:t>
      </w:r>
      <w:r>
        <w:br w:type="textWrapping"/>
      </w:r>
      <w:r>
        <w:br w:type="textWrapping"/>
      </w:r>
      <w:r>
        <w:t xml:space="preserve">Từ trong ngực lấy ra nhất xấp ngân phiếu: “Đây là tiền trước kia ngươi cầm đàn đưa cho hắn, hắn nói dùng không hết.”</w:t>
      </w:r>
      <w:r>
        <w:br w:type="textWrapping"/>
      </w:r>
      <w:r>
        <w:br w:type="textWrapping"/>
      </w:r>
      <w:r>
        <w:t xml:space="preserve">Hạ Mẫn Chi đón lấy ngân phiếu, vội nói: “Sao lại dùng không hết, ai… lẽ nào hắn muốn giết người cướp của?”</w:t>
      </w:r>
      <w:r>
        <w:br w:type="textWrapping"/>
      </w:r>
      <w:r>
        <w:br w:type="textWrapping"/>
      </w:r>
      <w:r>
        <w:t xml:space="preserve">Hạ bá bật cười: “Đừng nóng lòng, tiểu tử Thập Tam này rất cao ngạo, sẽ không làm những chuyện thấp hèn như thế, Giang gia năm xưa nổi tiếng phú quý khắp Trung Nguyên, tuy bị cả nhà bị xử trảm, nhưng làm phụ mẫu lẽ nào không để lại cho nhi tử mình một con đường lui.”</w:t>
      </w:r>
      <w:r>
        <w:br w:type="textWrapping"/>
      </w:r>
      <w:r>
        <w:br w:type="textWrapping"/>
      </w:r>
      <w:r>
        <w:t xml:space="preserve">Vỗ vai Hạ Mẫn Chi: “Cha mẹ hắn đều nặc danh gửi vào các tiền trang ở Trung Nguyên một số bạc, hắn chỉ cần nhờ vào mặt dây đeo cẩn ngọc trên cổ và dấu tay, liền có thể rút ra.”</w:t>
      </w:r>
      <w:r>
        <w:br w:type="textWrapping"/>
      </w:r>
      <w:r>
        <w:br w:type="textWrapping"/>
      </w:r>
      <w:r>
        <w:t xml:space="preserve">Hạ Mẫn Chi ngẩn người, nghiến răng nói: “Tên bại hoại này! Có tiền cư nhiên cũng không nói cho ta biết… tốt nhất đừng quay về nữa!”</w:t>
      </w:r>
      <w:r>
        <w:br w:type="textWrapping"/>
      </w:r>
      <w:r>
        <w:br w:type="textWrapping"/>
      </w:r>
      <w:r>
        <w:t xml:space="preserve">Hạ bá uống xong chén cháo, thản nhiên nói: “Ta rất hy vọng hắn quay về.”</w:t>
      </w:r>
      <w:r>
        <w:br w:type="textWrapping"/>
      </w:r>
      <w:r>
        <w:br w:type="textWrapping"/>
      </w:r>
      <w:r>
        <w:t xml:space="preserve">Nhìn Hạ Mẫn Chi, nhãn thần khắc sâu vẻ không đành lòng: “Trước khi tiểu thiếu gia gặp hắn, cõi lòng không khác gì tàn tro, Thập Tam là người tốt, có hắn ở bên ngươi, nếu một ngày nào đó ta bị chân khí phản phệ mà chết thì cũng yên lòng.”</w:t>
      </w:r>
      <w:r>
        <w:br w:type="textWrapping"/>
      </w:r>
      <w:r>
        <w:br w:type="textWrapping"/>
      </w:r>
      <w:r>
        <w:t xml:space="preserve">Tay Hạ Mẫn Chi siết chặt đôi đũa, thanh âm bình tĩnh: “Hạ bá, người phải sống lâu trăm tuổi.”</w:t>
      </w:r>
      <w:r>
        <w:br w:type="textWrapping"/>
      </w:r>
      <w:r>
        <w:br w:type="textWrapping"/>
      </w:r>
      <w:r>
        <w:t xml:space="preserve">Vừa qua Tết, trong quân trại trấn thủ ở Nam Cương liền xảy ra một vụ án lớn.</w:t>
      </w:r>
      <w:r>
        <w:br w:type="textWrapping"/>
      </w:r>
      <w:r>
        <w:br w:type="textWrapping"/>
      </w:r>
      <w:r>
        <w:t xml:space="preserve">Năm trước thành Trinh Tuyền ở Nam Cương có tiểu đội binh mã của man tộc phản bội Trữ quốc, Hiệu úy kỵ binh Phùng Tê Ngô giết hai mươi bá tính trong thôn trang ngoại thành Trinh Tuyền, ngụy biện rằng những kẻ mình giết chính là bọn Nam hoang phản loạn để lập công.</w:t>
      </w:r>
      <w:r>
        <w:br w:type="textWrapping"/>
      </w:r>
      <w:r>
        <w:br w:type="textWrapping"/>
      </w:r>
      <w:r>
        <w:t xml:space="preserve">Bản thân vụ án không phức tạp, nhưng gia thế của Phùng Tê Ngô lại cực kỳ phức tạp.</w:t>
      </w:r>
      <w:r>
        <w:br w:type="textWrapping"/>
      </w:r>
      <w:r>
        <w:br w:type="textWrapping"/>
      </w:r>
      <w:r>
        <w:t xml:space="preserve">Phùng Tê Ngô là cháu ngoại của Binh bộ tả thị lang Ngụy Lan Đình, mà chất nữ (cháu gái họ) của Ngụy Lan Đình chính là Thục Hoa phu nhân đang được sủng ái trong cung.</w:t>
      </w:r>
      <w:r>
        <w:br w:type="textWrapping"/>
      </w:r>
      <w:r>
        <w:br w:type="textWrapping"/>
      </w:r>
      <w:r>
        <w:t xml:space="preserve">Gia thế Phùng Tê Ngô không chỉ hiển hách, mà còn đang gặp thời thế, mọi sự đều đã chuẩn bị đầy đủ, chỉ thiếu bước lập công, một khi lập được đại công, liền có thể từ Nam Cương trở về Tĩnh Phong, gia nhập thẳng vào Binh bộ, nhậm chức Chủ sự dễ như trở bàn tay.</w:t>
      </w:r>
      <w:r>
        <w:br w:type="textWrapping"/>
      </w:r>
      <w:r>
        <w:br w:type="textWrapping"/>
      </w:r>
      <w:r>
        <w:t xml:space="preserve">Mắt thấy Binh bộ đã hạ chiếu thăng quan, không ngờ thôn dân còn sống sót sau đại họa ngàn dặm xa xôi đến cáo trạng lên Đại Lý tự, ngay cả Văn Đế cũng bị kinh động, hạ chỉ Đại Lý Tự phải nghiêm ngặt điều tra án này.</w:t>
      </w:r>
      <w:r>
        <w:br w:type="textWrapping"/>
      </w:r>
      <w:r>
        <w:br w:type="textWrapping"/>
      </w:r>
      <w:r>
        <w:t xml:space="preserve">Vì thế Phùng Tê Ngô tuy trở về Tĩnh Phong, nhưng chưa đến Binh bộ đã bị mời tới đại lao của Đại Lý Tự.</w:t>
      </w:r>
      <w:r>
        <w:br w:type="textWrapping"/>
      </w:r>
      <w:r>
        <w:br w:type="textWrapping"/>
      </w:r>
      <w:r>
        <w:t xml:space="preserve">Chánh khanh (tương đương thẩm phán) Đại Lý Tự Hàn Thoái Tư mấy hôm nay lật đi lật lại quyển tông về Nam Cương đại án, không thiết ăn uống, tiến thoái lưỡng nan.</w:t>
      </w:r>
      <w:r>
        <w:br w:type="textWrapping"/>
      </w:r>
      <w:r>
        <w:br w:type="textWrapping"/>
      </w:r>
      <w:r>
        <w:t xml:space="preserve">Chốn quan trường đều có “môn đạo” (những mối liên hệ móc nối câu kết), thế cục rõ ràng cũng được, rối rắm cũng được, đành rằng quá thấu hiểu nhau, nhưng không thể triệt để vạch trần, nhất định phải chừa lại một tầng trướng lụa.</w:t>
      </w:r>
      <w:r>
        <w:br w:type="textWrapping"/>
      </w:r>
      <w:r>
        <w:br w:type="textWrapping"/>
      </w:r>
      <w:r>
        <w:t xml:space="preserve">Tầng trướng lụa này cũng giống như chiêng trống trên hí đài (sân khấu kịch), thoạt nhìn vô dụng, nhưng lại không thể thiếu.</w:t>
      </w:r>
      <w:r>
        <w:br w:type="textWrapping"/>
      </w:r>
      <w:r>
        <w:br w:type="textWrapping"/>
      </w:r>
      <w:r>
        <w:t xml:space="preserve">Vở tuồng vừa bắt đầu, tiếng chiêng trống lập tức vang lên, nhỏ to nhanh chậm, trầm bổng khúc chiết, ý vị thâm trường, nghe tiếng chiêng trống, người biết thưởng thức liền hiểu vở tuồng này nên xướng thế nào, nhảy theo nhịp trống, hoặc lướt qua hí đài, hoặc tu sức lên diễn, chỉ có thể ngầm hiểu, không thể nói thành lời.</w:t>
      </w:r>
      <w:r>
        <w:br w:type="textWrapping"/>
      </w:r>
      <w:r>
        <w:br w:type="textWrapping"/>
      </w:r>
      <w:r>
        <w:t xml:space="preserve">Hàn Thoái Tư lăn lộn trong quan trường gần ba mươi năm, đương nhiên tinh thông môn đạo, liếc mắt một cái liền nhìn ra, vụ án này không dễ thẩm quyết.</w:t>
      </w:r>
      <w:r>
        <w:br w:type="textWrapping"/>
      </w:r>
      <w:r>
        <w:br w:type="textWrapping"/>
      </w:r>
      <w:r>
        <w:t xml:space="preserve">Thục Hoa phu nhân vừa sinh hạ một vị hoàng tử, Ngụy Lan Đình tuy là tả thị lang, nhưng vì Binh Bộ Thượng Thư đang định cáo lão hồi hương, nên coi như đã nắm quyền thượng thư.</w:t>
      </w:r>
      <w:r>
        <w:br w:type="textWrapping"/>
      </w:r>
      <w:r>
        <w:br w:type="textWrapping"/>
      </w:r>
      <w:r>
        <w:t xml:space="preserve">Điểm mấu chốt vẫn là Văn Đế, lòng dạ thiên tử vốn khó dò, lần này cũng thế.</w:t>
      </w:r>
      <w:r>
        <w:br w:type="textWrapping"/>
      </w:r>
      <w:r>
        <w:br w:type="textWrapping"/>
      </w:r>
      <w:r>
        <w:t xml:space="preserve">Hạ chỉ “nghiêm ngặt điều tra”, chứ không phải “nghiêm khắc xử trí”, chỉ sai khác vài con chữ, nhưng ý tứ bên trong phải tuyệt đối cân nhắc.</w:t>
      </w:r>
      <w:r>
        <w:br w:type="textWrapping"/>
      </w:r>
      <w:r>
        <w:br w:type="textWrapping"/>
      </w:r>
      <w:r>
        <w:t xml:space="preserve">Lật lại quyển tông, thôn dân có nhân chứng, Phùng Tê Ngô cũng có thuộc hạ làm nhân chứng.</w:t>
      </w:r>
      <w:r>
        <w:br w:type="textWrapping"/>
      </w:r>
      <w:r>
        <w:br w:type="textWrapping"/>
      </w:r>
      <w:r>
        <w:t xml:space="preserve">Vật chứng chỉ còn hai cỗ thi thể không rõ nhân dạng, nếu không phải Phùng Tê Ngô sơ suất, e rằng một cỗ cũng không còn, ngỗ tác (coi như bác sĩ pháp y hồi đó ^^) khám nghiệm tử thi chỉ kết luận một câu “Chết do đao thương, vết thương chuẩn xác, vào năm phân, ra năm phân, lực đạo vừa phải.”</w:t>
      </w:r>
      <w:r>
        <w:br w:type="textWrapping"/>
      </w:r>
      <w:r>
        <w:br w:type="textWrapping"/>
      </w:r>
      <w:r>
        <w:t xml:space="preserve">Cố chịu đựng cơn đau đầu thẩm vấn hai lần, Phùng Tê Ngô tất nhiên không nhận tội, chỉ nói kẻ hắn giết chính là phiến quân man tộc, Hàn Thoái Tư cũng không dám dụng hình.</w:t>
      </w:r>
      <w:r>
        <w:br w:type="textWrapping"/>
      </w:r>
      <w:r>
        <w:br w:type="textWrapping"/>
      </w:r>
      <w:r>
        <w:t xml:space="preserve">Mắt thấy đã đến lúc thích hợp để cáo lão hồi hương, Hàn Thoái Tư tam đại đồng đường (một nhà ba thế hệ), chắc chắn không muốn sinh chuyện thị phi, thừa biết vụ án này mình không nguyện đụng tới, cũng không thể đụng tới.</w:t>
      </w:r>
      <w:r>
        <w:br w:type="textWrapping"/>
      </w:r>
      <w:r>
        <w:br w:type="textWrapping"/>
      </w:r>
      <w:r>
        <w:t xml:space="preserve">Đang cân nhắc, chợt thấy sau điện có một người chậm rãi đi qua, một thân quan phục thất phẩm, thân hình cao ráo, lại có chút mảnh mai, khí chất thanh nhã lại được trời phú một đôi mắt đào hoa, chính là Ti trực Hạ Mẫn Chi.</w:t>
      </w:r>
      <w:r>
        <w:br w:type="textWrapping"/>
      </w:r>
      <w:r>
        <w:br w:type="textWrapping"/>
      </w:r>
      <w:r>
        <w:t xml:space="preserve">Vị thám hoa này, từng trước mặt mọi người xin thánh ân ban nhà ngay tại Quỳnh lâm yến nhưng Hoàng Thượng trái lại không hề nổi giận, còn có tin đồn người này thường xuyên được triệu vào cung bồi Văn Đế đánh cờ trò chuyện, Hàn Thoái Tư lập tức mỉm cười.</w:t>
      </w:r>
      <w:r>
        <w:br w:type="textWrapping"/>
      </w:r>
      <w:r>
        <w:br w:type="textWrapping"/>
      </w:r>
      <w:r>
        <w:t xml:space="preserve">Ngày hôm sau, Hàn Thoái Tư đột nhiên bệnh nặng, lại nhờ Tả thiếu khanh trình lên tấu chương, viết rằng Đại Lý Tự Ti trực Hạ Mẫn Chi thông tuệ cần mẫn, minh pháp công chính, xin để hắn thay mình thẩm tra Nam Cương đại án này. Còn vượt trội hơn cả đám người tả hữu thiếu khanh, tả hữu tự thừa.</w:t>
      </w:r>
      <w:r>
        <w:br w:type="textWrapping"/>
      </w:r>
      <w:r>
        <w:br w:type="textWrapping"/>
      </w:r>
      <w:r>
        <w:t xml:space="preserve">Tối đó Văn Đế nhìn tấu sớ, mỉm cười: “Lão hồ ly Hàn Thoái Tư này…” Lệnh cho Từ Diên lập tức mời Hạ Mẫn Chi vào cung.</w:t>
      </w:r>
      <w:r>
        <w:br w:type="textWrapping"/>
      </w:r>
      <w:r>
        <w:br w:type="textWrapping"/>
      </w:r>
      <w:r>
        <w:t xml:space="preserve">Hạ Mẫn Chi ban đêm yết kiến, Văn Đế chỉ vào tấu chương nói: “Hàn Thoái Tư vừa dâng sớ cho trẫm, ngươi đoán xem hắn nói gì trong đó?”</w:t>
      </w:r>
      <w:r>
        <w:br w:type="textWrapping"/>
      </w:r>
      <w:r>
        <w:br w:type="textWrapping"/>
      </w:r>
      <w:r>
        <w:t xml:space="preserve">Hạ Mẫn Chi hôm nay vừa nhận được thư Niếp Thập Tam gửi từ Lương Châu, trong thư kể về cảnh tượng hùng vĩ ánh trăng vạn dặm đồng tuyết bao la nơi biên quan, trong lòng đang thập phần cao hứng, liền cười nói: “Nếu thần đoán đúng, Hoàng Thượng sẽ thưởng gì?”</w:t>
      </w:r>
      <w:r>
        <w:br w:type="textWrapping"/>
      </w:r>
      <w:r>
        <w:br w:type="textWrapping"/>
      </w:r>
      <w:r>
        <w:t xml:space="preserve">Nhìn nụ cười vẫn còn mang hơi hướng ấu tử của Hạ Mẫn Chi, Văn Đế chỉ thấy thật yêu thích, hòa nhã ưng thuận: “Ngươi muốn gì cứ việc nói.”</w:t>
      </w:r>
      <w:r>
        <w:br w:type="textWrapping"/>
      </w:r>
      <w:r>
        <w:br w:type="textWrapping"/>
      </w:r>
      <w:r>
        <w:t xml:space="preserve">Hạ Mẫn Chi cúi đầu trầm ngâm, dưới ánh đèn lưu ly đường nét ngũ quan phi thường thanh tú nhu mỹ, quả thật hệt như được cẩn ngọc, thần sắc Văn đế không khỏi có chút lơ đãng.</w:t>
      </w:r>
      <w:r>
        <w:br w:type="textWrapping"/>
      </w:r>
      <w:r>
        <w:br w:type="textWrapping"/>
      </w:r>
      <w:r>
        <w:t xml:space="preserve">Nửa ngày, Hạ Mẫn Chi cười nói: “Hiện tại vẫn chưa muốn gì, sau này hẵng tính.” Đôi mắt trong suốt mang theo vài phần giảo hoạt: “Hoàng Thượng đã bảo ta đoán, có lẽ trong sớ nhất định nhắc tới ta.”</w:t>
      </w:r>
      <w:r>
        <w:br w:type="textWrapping"/>
      </w:r>
      <w:r>
        <w:br w:type="textWrapping"/>
      </w:r>
      <w:r>
        <w:t xml:space="preserve">“Hàn đại nhân mấy ngày qua chỉ phiền não về một chuyện, chính là Nam Cương đại án.”</w:t>
      </w:r>
      <w:r>
        <w:br w:type="textWrapping"/>
      </w:r>
      <w:r>
        <w:br w:type="textWrapping"/>
      </w:r>
      <w:r>
        <w:t xml:space="preserve">“Nam Cương đại án không dễ tra cũng không dễ xử, Hàn đại nhân hôm nay cáo bệnh nghỉ ở nhà…”</w:t>
      </w:r>
      <w:r>
        <w:br w:type="textWrapping"/>
      </w:r>
      <w:r>
        <w:br w:type="textWrapping"/>
      </w:r>
      <w:r>
        <w:t xml:space="preserve">“Lẽ này nào đã ném củ khoai lang nóng bỏng tay này qua cho ta?”</w:t>
      </w:r>
      <w:r>
        <w:br w:type="textWrapping"/>
      </w:r>
      <w:r>
        <w:br w:type="textWrapping"/>
      </w:r>
      <w:r>
        <w:t xml:space="preserve">Văn Đế vỗ tay mỉm cười: “Hay lắm, ngươi đoán đúng rồi! Ta truyền ngươi đến đây, là muốn nghe ý kiến của ngươi, nếu ngươi không muốn tiếp nhận, ta sẽ khiến bệnh của Hàn Thoái Tư ngày mai liền khỏi hẳn.”</w:t>
      </w:r>
      <w:r>
        <w:br w:type="textWrapping"/>
      </w:r>
      <w:r>
        <w:br w:type="textWrapping"/>
      </w:r>
      <w:r>
        <w:t xml:space="preserve">Hạ Mẫn Chi ngẫm nghĩ một hồi, mâu quang có chút băng lãnh, lại cuồn cuộn nhiệt huyết sắc sảo, cười nói: “Nếu Hàn đại nhân đã đề bạt, ta liền nhận vụ án này vậy.”</w:t>
      </w:r>
      <w:r>
        <w:br w:type="textWrapping"/>
      </w:r>
      <w:r>
        <w:br w:type="textWrapping"/>
      </w:r>
      <w:r>
        <w:t xml:space="preserve">Văn Đế chăm chú nhìn hắn, gật đầu nói: “Cũng được, ngươi cứ thoải mái mà hảo hảo thẩm tra, vụ án này nếu phán không tốt chỉ sợ sẽ rối loạn lòng dân, nhất là bốn tộc vùng biên quan chịu sự cai quản của Đại Trữ.”</w:t>
      </w:r>
      <w:r>
        <w:br w:type="textWrapping"/>
      </w:r>
      <w:r>
        <w:br w:type="textWrapping"/>
      </w:r>
      <w:r>
        <w:t xml:space="preserve">Đang nói, Từ Diên đã bưng bánh khoai từ cùng chè táo đỏ ngân nhĩ tiến vào, cười nói: “Đêm đã khuya, Hoàng Thượng và Hạ đại nhân dùng chút điểm tâm khuya đi.”</w:t>
      </w:r>
      <w:r>
        <w:br w:type="textWrapping"/>
      </w:r>
      <w:r>
        <w:br w:type="textWrapping"/>
      </w:r>
      <w:r>
        <w:t xml:space="preserve">Văn Đế nhìn canh giờ: “Giờ tý rồi sao, thảo nào trẫm lại cảm thấy hơi mệt, Mẫn Chi tối nay cứ ngủ lại trong cung đi.”</w:t>
      </w:r>
      <w:r>
        <w:br w:type="textWrapping"/>
      </w:r>
      <w:r>
        <w:br w:type="textWrapping"/>
      </w:r>
      <w:r>
        <w:t xml:space="preserve">Phân phó Từ Diên: “Dẫn hắn đến Đan Hạc uyển.”</w:t>
      </w:r>
      <w:r>
        <w:br w:type="textWrapping"/>
      </w:r>
      <w:r>
        <w:br w:type="textWrapping"/>
      </w:r>
      <w:r>
        <w:t xml:space="preserve">Hạ Mẫn Chi ngẩn người, nhưng không nói gì, chỉ theo Từ Diên một đường đi tới Đan Hạc uyển.</w:t>
      </w:r>
      <w:r>
        <w:br w:type="textWrapping"/>
      </w:r>
      <w:r>
        <w:br w:type="textWrapping"/>
      </w:r>
      <w:r>
        <w:t xml:space="preserve">Vừa qua Tết, tiết trời vẫn còn lạnh, Đan Hạc uyển càng buốt giá, Hạ Mẫn Chi bước vào phòng, Từ Diên đã sớm phân phó cung nữ thắp đèn thắp nến, sắp xếp lại đệm chăn, một bên nói không ngớt miệng: “Hai mươi năm nay, từng thứ từng vật ở nơi này đều được giữ nguyên trạng, Hoàng Thượng cứ cách ngày lại đến xem, cho nên một hạt bụi cũng không có.”</w:t>
      </w:r>
      <w:r>
        <w:br w:type="textWrapping"/>
      </w:r>
      <w:r>
        <w:br w:type="textWrapping"/>
      </w:r>
      <w:r>
        <w:t xml:space="preserve">Rót cho Hạ Mẫn Chi một chén trà nóng: “Hạ đại nhân, mấy năm qua Hoàng thượng luôn khổ sở trong lòng, ngay cả một người có thể ở bên cạnh trò chuyện cũng không có, nếu ngài rảnh rỗi xin hãy vào cung bồi người nhiều hơn.”</w:t>
      </w:r>
      <w:r>
        <w:br w:type="textWrapping"/>
      </w:r>
      <w:r>
        <w:br w:type="textWrapping"/>
      </w:r>
      <w:r>
        <w:t xml:space="preserve">Hạ Mẫn Chi mỉm cười gật đầu, đi đến trước trang đài (bàn trang điểm), chỉ thấy gương đồng được lau đến sáng loáng, soi đến từng phân từng điểm trên người đều hiện rõ, cầm lên một cái rổ nhỏ, một ít trang sức trâm cài được sắp đặt chỉnh tề trong đó, tiện tay lấy một hộp tròn bằng bạch ngọc, mở ra chỉ thấy chút phấn tàn, vẫn là màu hồng tường vi, nhưng lại ảm đạm bám nơi đáy hộp, tựa như một mảnh huơng hồn chưa được trở về cố hương.</w:t>
      </w:r>
      <w:r>
        <w:br w:type="textWrapping"/>
      </w:r>
      <w:r>
        <w:br w:type="textWrapping"/>
      </w:r>
      <w:r>
        <w:t xml:space="preserve">Nhấc lên một nhánh châu hoa (một loại trang sức cài lên tóc), bạch kim làm cán, mã não như huyết châu khảm thành một đóa hoa lựu, dưới ánh đèn đẹp đến quỷ dị, tựa hồ sẽ mãi mãi đỏ rực như thế, diễm lệ như thế, sáng bóng như thế, nhưng chủ nhân của châu hoa, đã sớm hóa thành tro bụi, theo gió phiêu tán đi.</w:t>
      </w:r>
      <w:r>
        <w:br w:type="textWrapping"/>
      </w:r>
      <w:r>
        <w:br w:type="textWrapping"/>
      </w:r>
      <w:r>
        <w:t xml:space="preserve">Từ Diên nhìn châu hoa, chậm rãi nói: “Đây là năm xưa Hoàng Thượng từ Giang Nam mang về cung tặng cho An Hòa công chúa, khi đó Hoàng Thượng vẫn còn là Hoàng thái tử, công chúa cũng vừa đến tuổi cập kê, tình huynh muội phi thường thắm thiết, đóa châu hoa này là thứ công chúa yêu nhất, lão nô hiện tại vẫn nhớ rõ tháng Năm năm đó, ngự hoa viên trăm hoa đua nở, trên búi tóc công chúa chỉ cài đóa hoa lựu này, một thân y sam tuyết bạch, diễm sắc kia rực rỡ đến chói mắt, chói đến lão nô cũng mở mắt không ra… Hoa trong ngự uyển đều bị lu mờ…”</w:t>
      </w:r>
      <w:r>
        <w:br w:type="textWrapping"/>
      </w:r>
      <w:r>
        <w:br w:type="textWrapping"/>
      </w:r>
      <w:r>
        <w:t xml:space="preserve">Thanh âm có chút lanh lảnh của Từ Diên như xé tan bầu không khí giá rét, ký ức về hai mươi năm trước rõ ràng như ập đến trước mắt, vươn tay liền có thể chạm vào.</w:t>
      </w:r>
      <w:r>
        <w:br w:type="textWrapping"/>
      </w:r>
      <w:r>
        <w:br w:type="textWrapping"/>
      </w:r>
      <w:r>
        <w:t xml:space="preserve">Hạ Mẫn Chi lẳng lặng lắng nghe, ngón tay vuốt ve từng chiếc bàn chiếc ghế trong phòng, tâm can như được vỗ về trong làn nước ấm, cả người như chìm vào cõi mộng ôn nhu nhất, thần hồn phiêu đãng, không muốn tỉnh lại.</w:t>
      </w:r>
      <w:r>
        <w:br w:type="textWrapping"/>
      </w:r>
      <w:r>
        <w:br w:type="textWrapping"/>
      </w:r>
      <w:r>
        <w:t xml:space="preserve">Trong cơn mơ màng, thấy thân mình đã nằm trong lớp chăn ấm áp, có người giúp kéo chăn lại ngay ngắn, thắp chút An tức hương, nhẹ nhàng thổi tắt nến.</w:t>
      </w:r>
      <w:r>
        <w:br w:type="textWrapping"/>
      </w:r>
      <w:r>
        <w:br w:type="textWrapping"/>
      </w:r>
      <w:r>
        <w:t xml:space="preserve">Trong mộng hoa lựu còn đỏ rực hơn cả lửa, dung nhan mẫu thân lúc trẻ vô cùng trong sáng tràn ngập hạnh phúc, bao nhiêu ưu thương cùng hoảng sợ tựa như phiến băng mỏng dưới ánh mặt trời, triệt để tan biến.</w:t>
      </w:r>
      <w:r>
        <w:br w:type="textWrapping"/>
      </w:r>
      <w:r>
        <w:br w:type="textWrapping"/>
      </w:r>
      <w:r>
        <w:t xml:space="preserve">Một bàn tay to lớn vuốt ve khuôn mặt mình, lưu luyến thật lâu trên nốt ruồi nơi khóe mắt, rốt cục thở dài một hơi, tiếng thở dài này tựa hồ xuất phát từ cõi sâu thẳm nào đó trong linh hồn, khiến người nghe đến muốn rơi lệ.</w:t>
      </w:r>
      <w:r>
        <w:br w:type="textWrapping"/>
      </w:r>
      <w:r>
        <w:br w:type="textWrapping"/>
      </w:r>
      <w:r>
        <w:t xml:space="preserve">Sáng sớm tỉnh dậy, căn phòng tràn ngập nắng mai, Hạ Mẫn Chi cũng không đi gặp Văn Đế, tự rời cung về nhà.</w:t>
      </w:r>
      <w:r>
        <w:br w:type="textWrapping"/>
      </w:r>
      <w:r>
        <w:br w:type="textWrapping"/>
      </w:r>
      <w:r>
        <w:t xml:space="preserve">Hôm ấy còn có chỉ dụ, thất phẩm Ti trực Hạ Mẫn Chi chủ thẩm Nam Cương đại án, tạm nắm quyền Chánh khanh Đại Lý Tự.</w:t>
      </w:r>
      <w:r>
        <w:br w:type="textWrapping"/>
      </w:r>
      <w:r>
        <w:br w:type="textWrapping"/>
      </w:r>
      <w:r>
        <w:t xml:space="preserve">Nhất thời cả triều đều chấn kinh.</w:t>
      </w:r>
      <w:r>
        <w:br w:type="textWrapping"/>
      </w:r>
      <w:r>
        <w:br w:type="textWrapping"/>
      </w:r>
      <w:r>
        <w:t xml:space="preserve">Đàn Khinh Trần lúc đó đang cùng tri phủ ba châu ở Giang Nam là Ngọc Châu, Thành Châu, Duy Châu thưởng mai ngâm thơ, biết được chuyện này, lập tức có điểm thất thần, bị một nàng ca kỹ bên cạnh đụng đổ cả chén rượu, thiến sa la quần (áo đỏ quần lụa) của nàng ta lập tức ướt một mảng.</w:t>
      </w:r>
      <w:r>
        <w:br w:type="textWrapping"/>
      </w:r>
      <w:r>
        <w:br w:type="textWrapping"/>
      </w:r>
      <w:r>
        <w:t xml:space="preserve">Tri phủ Ngọc Châu cực kỳ phong nhã, cười nói: “Quả thật là huyết sắc la quần phiên tửu ô! Như Mộng, còn không tạ ơn vương gia đã ban rượu?”</w:t>
      </w:r>
      <w:r>
        <w:br w:type="textWrapping"/>
      </w:r>
      <w:r>
        <w:br w:type="textWrapping"/>
      </w:r>
      <w:r>
        <w:t xml:space="preserve">Mọi người đều cười ầm lên, Đàn Khinh Trần càng cười như gió xuân phơi phới: “Bổn vương mạo phạm giai nhân, tự phạt ba chén vậy.”</w:t>
      </w:r>
      <w:r>
        <w:br w:type="textWrapping"/>
      </w:r>
      <w:r>
        <w:br w:type="textWrapping"/>
      </w:r>
    </w:p>
    <w:p>
      <w:pPr>
        <w:pStyle w:val="Heading2"/>
      </w:pPr>
      <w:bookmarkStart w:id="45" w:name="chương-12"/>
      <w:bookmarkEnd w:id="45"/>
      <w:r>
        <w:t xml:space="preserve">12. Chương 12</w:t>
      </w:r>
    </w:p>
    <w:p>
      <w:pPr>
        <w:pStyle w:val="Compact"/>
      </w:pPr>
      <w:r>
        <w:br w:type="textWrapping"/>
      </w:r>
      <w:r>
        <w:br w:type="textWrapping"/>
      </w:r>
      <w:r>
        <w:t xml:space="preserve">Phó Lâm Ý cả giận: “Nghỉ cái rắm! Chẳng lẽ ngươi cho rằng bổn vương đến đùa sao? Bổn vương là tới cáo trạng!”</w:t>
      </w:r>
      <w:r>
        <w:br w:type="textWrapping"/>
      </w:r>
      <w:r>
        <w:br w:type="textWrapping"/>
      </w:r>
      <w:r>
        <w:t xml:space="preserve">Tự giám vẻ mặt đau khổ, nhất thời không biết nói sao, Hạ Mẫn Chi lại mỉm cười: “Không biết Thập nhất vương gia muốn cáo trạng ai, vì chuyện gì?”</w:t>
      </w:r>
      <w:r>
        <w:br w:type="textWrapping"/>
      </w:r>
      <w:r>
        <w:br w:type="textWrapping"/>
      </w:r>
      <w:r>
        <w:t xml:space="preserve">———</w:t>
      </w:r>
      <w:r>
        <w:br w:type="textWrapping"/>
      </w:r>
      <w:r>
        <w:br w:type="textWrapping"/>
      </w:r>
      <w:r>
        <w:t xml:space="preserve">Trở về phủ, Đàn Khinh Trần chắp tay sau lưng, vừa tản bộ vừa suy tư trong viện, thân tín bên người Đàn Bình nói: “Nước cờ này của Hoàng Thượng có chút bất ngờ, trọng thần trong các bộ ở Tĩnh Phong vương gia đều quen biết, vạn nhất sau này có biến, Vương gia cũng có thể an bài khống chế phần nào, nhưng lai lịch của Hạ Mẫn Chi e rằng chỉ có Hoàng Thượng mới biết, phen này hành động, chẳng lẽ là muốn tương lai để Hạ Mẫn Chi chấp chưởng Đại Lý tự? Trái lại có chút bất lợi với vương gia.”</w:t>
      </w:r>
      <w:r>
        <w:br w:type="textWrapping"/>
      </w:r>
      <w:r>
        <w:br w:type="textWrapping"/>
      </w:r>
      <w:r>
        <w:t xml:space="preserve">Đàn Khinh Trần dừng bước, mỉm cười: “Thế cục vạn biến, nhưng cũng chỉ quẩn quanh vài chuyện, phàm là người, ắt có nhược điểm. Dìu dắt nâng đỡ, thấu hiểu nhân tâm, tìm được cơ hội thích hợp, Hạ Mẫn Chi cũng có thể hữu dụng với ta.”</w:t>
      </w:r>
      <w:r>
        <w:br w:type="textWrapping"/>
      </w:r>
      <w:r>
        <w:br w:type="textWrapping"/>
      </w:r>
      <w:r>
        <w:t xml:space="preserve">Nghĩ đến Hạ Mẫn Chi, không khỏi cười đến có vài phần ôn nhu ấm áp: “Giúp ta soạn thư gửi Hạ đại nhân, trần thuật rõ ràng tất cả những mối quan hệ yếu hại bên trong, hoàng huynh hỉ nộ khó dò, ta không muốn Hạ Mẫn Chi biến mất sau vụ án đó, thế thì quá không thú vị.”</w:t>
      </w:r>
      <w:r>
        <w:br w:type="textWrapping"/>
      </w:r>
      <w:r>
        <w:br w:type="textWrapping"/>
      </w:r>
      <w:r>
        <w:t xml:space="preserve">Hôm ấy Hạ Mẫn Chi nhận được thư của Đàn Khinh Trần, quét mắt một lượt, lập tức mỉm cười đưa đến bên ngọn nến đốt sạch.</w:t>
      </w:r>
      <w:r>
        <w:br w:type="textWrapping"/>
      </w:r>
      <w:r>
        <w:br w:type="textWrapping"/>
      </w:r>
      <w:r>
        <w:t xml:space="preserve">Từ khi tiếp quản Nam Cương đại án, Hạ Mẫn Chi cũng không nóng vội, mấy ngày nay chỉ ở trong Ti trực điện tại Đại Lý Tự ôm vài quyển tông mỏng manh tỉ mỉ xem đi xong lại, xem xong liền phân phó ngục tốt nha dịch đi mua món giò heo chưng thủy tinh ở Tích Thúy lâu cho Phùng Tê Ngô ăn.</w:t>
      </w:r>
      <w:r>
        <w:br w:type="textWrapping"/>
      </w:r>
      <w:r>
        <w:br w:type="textWrapping"/>
      </w:r>
      <w:r>
        <w:t xml:space="preserve">Nụ cười của Hạ đại nhân như gió xuân lướt nhẹ qua mặt: “Phải bồi bổ Phùng đại nhân béo tốt tráng kiện mới được.”</w:t>
      </w:r>
      <w:r>
        <w:br w:type="textWrapping"/>
      </w:r>
      <w:r>
        <w:br w:type="textWrapping"/>
      </w:r>
      <w:r>
        <w:t xml:space="preserve">Ban đêm còn có thái giám trong cung mặc thường phục đến nhà, mang theo phần thưởng của Thục Hoa phu nhân, một bộ văn phòng tứ bảo giấy bút nghiên mực, một quyển kinh thi, mở ra thấy bên trong toàn vàng lá, Hạ Mẫn Chi cười đến mặt mày nở hoa tạ thưởng.</w:t>
      </w:r>
      <w:r>
        <w:br w:type="textWrapping"/>
      </w:r>
      <w:r>
        <w:br w:type="textWrapping"/>
      </w:r>
      <w:r>
        <w:t xml:space="preserve">Lại có quản gia trong phủ Ngụy thị lang đích thân gõ cửa, biết bản tính hắn tham tài hám lợi, cũng không câu nệ, trực tiếp dâng lên một xấp ngân phiếu thật dày, Hạ Mẫn Chi trắng trợn đếm tại chỗ, tròn trĩnh một vạn lượng, cười đến trên mặt nổi lên một tầng ửng đỏ, ngoài miệng nói: “Chuyện… chuyện này thật không dám…” Tay lại ôm chặt ngân phiếu.</w:t>
      </w:r>
      <w:r>
        <w:br w:type="textWrapping"/>
      </w:r>
      <w:r>
        <w:br w:type="textWrapping"/>
      </w:r>
      <w:r>
        <w:t xml:space="preserve">Quản gia Ngụy phủ tất nhiên là hoả nhãn kim tinh, cảm thấy vị Hạ đại nhân này tuy có chút nông cạn, nhưng hiểu chuyện hiếm có, lập tức mỉm cười khách sáo vài câu rồi cáo từ, trong lòng vui vẻ, một thân thư thái.</w:t>
      </w:r>
      <w:r>
        <w:br w:type="textWrapping"/>
      </w:r>
      <w:r>
        <w:br w:type="textWrapping"/>
      </w:r>
      <w:r>
        <w:t xml:space="preserve">Nam Cương đại án kéo dài suốt một tháng vẫn chưa bắt đầu thẩm tra, giám sát Ngự sử đã viết sớ cho Hạ Mẫn Chi.</w:t>
      </w:r>
      <w:r>
        <w:br w:type="textWrapping"/>
      </w:r>
      <w:r>
        <w:br w:type="textWrapping"/>
      </w:r>
      <w:r>
        <w:t xml:space="preserve">Hôm nay chính là mười lăm, là ngày bá quan thượng triều, lúc Hạ Mẫn Chi ra về, gặp phải Lễ bộ Thượng thư Phương Dụ Chính, vội cung kính hành lễ.</w:t>
      </w:r>
      <w:r>
        <w:br w:type="textWrapping"/>
      </w:r>
      <w:r>
        <w:br w:type="textWrapping"/>
      </w:r>
      <w:r>
        <w:t xml:space="preserve">Phương Dụ Chính chừng bốn mươi tuổi, tao nhã phong lưu, hỏi thẳng: “Nam Cương đại án Hạ đại nhân định kéo dài tới khi nào?”</w:t>
      </w:r>
      <w:r>
        <w:br w:type="textWrapping"/>
      </w:r>
      <w:r>
        <w:br w:type="textWrapping"/>
      </w:r>
      <w:r>
        <w:t xml:space="preserve">Bởi vì quan chủ khảo kỳ thi Hội là Phương Dụ Chính, Hạ Mẫn Chi vội cung kính nói: “Án này liên quan trọng đại, học trò vẫn đang cân nhắc.”</w:t>
      </w:r>
      <w:r>
        <w:br w:type="textWrapping"/>
      </w:r>
      <w:r>
        <w:br w:type="textWrapping"/>
      </w:r>
      <w:r>
        <w:t xml:space="preserve">Phương Dụ Chính khẽ phất tay áo: “Nếu ngươi đã tự xưng học trò, vậy ta lấy thân phận lão sư giáo huấn ngươi vài câu.”</w:t>
      </w:r>
      <w:r>
        <w:br w:type="textWrapping"/>
      </w:r>
      <w:r>
        <w:br w:type="textWrapping"/>
      </w:r>
      <w:r>
        <w:t xml:space="preserve">Thản nhiên nói: “Trong bá quan, hình quan đặc biệt khó bị lung lạc, Đại Lý Tự nắm giữ hình danh trong thiên hạ, chính trực công bình, không cầu quyền quý, minh quân như trời, pháp lệnh như núi, nếu không thiên hạ con dân làm sao biết đến đạo lý? Chấp hành quốc pháp? Làm sao xây dựng được một Đại Trữ công bình thanh minh?”</w:t>
      </w:r>
      <w:r>
        <w:br w:type="textWrapping"/>
      </w:r>
      <w:r>
        <w:br w:type="textWrapping"/>
      </w:r>
      <w:r>
        <w:t xml:space="preserve">“Hôm đó ta có xem qua bài thi của ngươi, vô cùng tán thưởng, tuy thiên về phong thái pháp gia, mất đi trung dung nhân hậu của nho gia, nhưng là một thân cương trực cao ngạo hiếm có, hiện tại xem ra, người không như văn, ta thật thất vọng.”</w:t>
      </w:r>
      <w:r>
        <w:br w:type="textWrapping"/>
      </w:r>
      <w:r>
        <w:br w:type="textWrapping"/>
      </w:r>
      <w:r>
        <w:t xml:space="preserve">Hạ Mẫn Chi cũng không biện bạch, thanh âm bình tĩnh: “Học trò thụ giáo.” Dừng một chút: “Học trò còn có chuyện quan trọng, xin cáo lui trước.”</w:t>
      </w:r>
      <w:r>
        <w:br w:type="textWrapping"/>
      </w:r>
      <w:r>
        <w:br w:type="textWrapping"/>
      </w:r>
      <w:r>
        <w:t xml:space="preserve">Phương Dụ Chính thở dài: “Vải trắng bị vấy bẩn, có cố chấp giữ lại cũng không được, đi đi.”</w:t>
      </w:r>
      <w:r>
        <w:br w:type="textWrapping"/>
      </w:r>
      <w:r>
        <w:br w:type="textWrapping"/>
      </w:r>
      <w:r>
        <w:t xml:space="preserve">Hạ Mẫn Chi mỉm cười, chủ động tiến cung.</w:t>
      </w:r>
      <w:r>
        <w:br w:type="textWrapping"/>
      </w:r>
      <w:r>
        <w:br w:type="textWrapping"/>
      </w:r>
      <w:r>
        <w:t xml:space="preserve">Yết kiến Văn Đế, nói: “Nam Cương đại án đã không thể tiếp tục kéo dài nữa, vi thần đặc biệt đến cầu Hoàng Thượng ban một đạo ý chỉ.”</w:t>
      </w:r>
      <w:r>
        <w:br w:type="textWrapping"/>
      </w:r>
      <w:r>
        <w:br w:type="textWrapping"/>
      </w:r>
      <w:r>
        <w:t xml:space="preserve">Văn Đế nhíu mày: “Đã kéo dài đến lòng người lay động, ta cũng sốt ruột thay ngươi, có gì cứ nói thẳng.”</w:t>
      </w:r>
      <w:r>
        <w:br w:type="textWrapping"/>
      </w:r>
      <w:r>
        <w:br w:type="textWrapping"/>
      </w:r>
      <w:r>
        <w:t xml:space="preserve">Hạ Mẫn Chi nghiêm túc nói: “Trong Đại Lý Tự hiện có ba trăm sáu mươi sáu tên tử tù đang chờ qua thu xử quyết, vi thần khẩn cầu chọn ra mười tên tử tù hành hình trước, để trợ việc thẩm án.”</w:t>
      </w:r>
      <w:r>
        <w:br w:type="textWrapping"/>
      </w:r>
      <w:r>
        <w:br w:type="textWrapping"/>
      </w:r>
      <w:r>
        <w:t xml:space="preserve">Văn Đế hỏi: “Ý ngươi là, lúc thẩm án sẽ xử quyết mười tên tử tù này trước?”</w:t>
      </w:r>
      <w:r>
        <w:br w:type="textWrapping"/>
      </w:r>
      <w:r>
        <w:br w:type="textWrapping"/>
      </w:r>
      <w:r>
        <w:t xml:space="preserve">“Chưa hẳn sẽ xử tử hết.”</w:t>
      </w:r>
      <w:r>
        <w:br w:type="textWrapping"/>
      </w:r>
      <w:r>
        <w:br w:type="textWrapping"/>
      </w:r>
      <w:r>
        <w:t xml:space="preserve">Văn Đế trầm ngâm một lát, gật đầu: “Trẫm ân chuẩn.”</w:t>
      </w:r>
      <w:r>
        <w:br w:type="textWrapping"/>
      </w:r>
      <w:r>
        <w:br w:type="textWrapping"/>
      </w:r>
      <w:r>
        <w:t xml:space="preserve">Ba ngày sau, Nam Cương đại án rốt cuộc cũng bắt đầu tra thẩm.</w:t>
      </w:r>
      <w:r>
        <w:br w:type="textWrapping"/>
      </w:r>
      <w:r>
        <w:br w:type="textWrapping"/>
      </w:r>
      <w:r>
        <w:t xml:space="preserve">Trong chính điện Đại Lý Tự đông nghẹt tự tốt tay cầm khí giới cùng thị vệ xếp hàng chỉnh tề, ngoài điện là một trăm cấm quân.</w:t>
      </w:r>
      <w:r>
        <w:br w:type="textWrapping"/>
      </w:r>
      <w:r>
        <w:br w:type="textWrapping"/>
      </w:r>
      <w:r>
        <w:t xml:space="preserve">Ngồi hai bên điện là các vị quan lại, có cả người của Binh bộ, tả thị lang Ngụy Lan Đình vì kiêng kỵ điều tiếng nên không đến, chỉ có hữu thị lang Triệu Thừa.</w:t>
      </w:r>
      <w:r>
        <w:br w:type="textWrapping"/>
      </w:r>
      <w:r>
        <w:br w:type="textWrapping"/>
      </w:r>
      <w:r>
        <w:t xml:space="preserve">Lễ bộ có thượng thư Phương Dụ Chính đích thân tới, bên giám sát ti Ngự Sử có hai người, còn có đám người của Tĩnh Phong phủ doãn.</w:t>
      </w:r>
      <w:r>
        <w:br w:type="textWrapping"/>
      </w:r>
      <w:r>
        <w:br w:type="textWrapping"/>
      </w:r>
      <w:r>
        <w:t xml:space="preserve">Hạ Mẫn Chi ngồi sau chiếc bàn gỗ lim trong chính điện, bên cạnh là tả Thiếu khanh Dương Lục cùng tả hữu Tự thừa.</w:t>
      </w:r>
      <w:r>
        <w:br w:type="textWrapping"/>
      </w:r>
      <w:r>
        <w:br w:type="textWrapping"/>
      </w:r>
      <w:r>
        <w:t xml:space="preserve">Tự tốt hai bên đồng loạt một tiếng “uy du”, phạm nhân Phùng Tê Ngô bị mang ra đại đường.</w:t>
      </w:r>
      <w:r>
        <w:br w:type="textWrapping"/>
      </w:r>
      <w:r>
        <w:br w:type="textWrapping"/>
      </w:r>
      <w:r>
        <w:t xml:space="preserve">Chính điện Đại Lý tự cao rộng uy nghiêm, lấy màu đen làm chủ đạo, nền đá đen, ghế gỗ đen, cái bàn trước mặt Hạ Mẫn Chi cũng là thiết mộc màu đen, những tấm biển treo trên điện đương nhiên màu đen chữ vàng, khiến phạm nhân vừa thấy, liền nảy sinh một nỗi sợ hãi.</w:t>
      </w:r>
      <w:r>
        <w:br w:type="textWrapping"/>
      </w:r>
      <w:r>
        <w:br w:type="textWrapping"/>
      </w:r>
      <w:r>
        <w:t xml:space="preserve">Nhưng trong lòng Phùng Tê Ngô đã có toan tính, không chút e dè, thăng đường quỳ xuống, vẫn thập phần ung dung.</w:t>
      </w:r>
      <w:r>
        <w:br w:type="textWrapping"/>
      </w:r>
      <w:r>
        <w:br w:type="textWrapping"/>
      </w:r>
      <w:r>
        <w:t xml:space="preserve">Hạ Mẫn Chi nghiêng người tựa vào chiếc ghế gỗ mun to lớn, đang định mở miệng, chợt thấy ngoài cửa điện có vài người xông vào, dẫn đầu là Thập nhất vương gia Phó Lâm Ý, trong tay còn túm một hán tử ăn mặc như thợ săn.</w:t>
      </w:r>
      <w:r>
        <w:br w:type="textWrapping"/>
      </w:r>
      <w:r>
        <w:br w:type="textWrapping"/>
      </w:r>
      <w:r>
        <w:t xml:space="preserve">Phó Lâm Ý lớn tiếng quát: “Dưới chân Thiên tử, rốt cuộc có còn vương pháp hay không!”</w:t>
      </w:r>
      <w:r>
        <w:br w:type="textWrapping"/>
      </w:r>
      <w:r>
        <w:br w:type="textWrapping"/>
      </w:r>
      <w:r>
        <w:t xml:space="preserve">Tự giám vội đi xuống cười nói: “Thập nhất vương gia sao lại đến Đại Lý Tự? Đang thẩm án, vương gia không ngại xin mời về phủ nghỉ ngơi trước.”</w:t>
      </w:r>
      <w:r>
        <w:br w:type="textWrapping"/>
      </w:r>
      <w:r>
        <w:br w:type="textWrapping"/>
      </w:r>
      <w:r>
        <w:t xml:space="preserve">Phó Lâm Ý cả giận: “Nghỉ cái rắm! Chẳng lẽ ngươi cho rằng bổn vương đến đùa sao? Bổn vương là tới cáo trạng!”</w:t>
      </w:r>
      <w:r>
        <w:br w:type="textWrapping"/>
      </w:r>
      <w:r>
        <w:br w:type="textWrapping"/>
      </w:r>
      <w:r>
        <w:t xml:space="preserve">Tự giám vẻ mặt đau khổ, nhất thời không biết nói sao, Hạ Mẫn Chi lại mỉm cười: “Không biết Thập nhất vương gia muốn cáo trạng ai, vì chuyện gì?”</w:t>
      </w:r>
      <w:r>
        <w:br w:type="textWrapping"/>
      </w:r>
      <w:r>
        <w:br w:type="textWrapping"/>
      </w:r>
      <w:r>
        <w:t xml:space="preserve">Quét mắt một lượt, thấy sắc mặt Phương Dụ Chính cùng đám người Ngự Sử đều không được tốt lắm.</w:t>
      </w:r>
      <w:r>
        <w:br w:type="textWrapping"/>
      </w:r>
      <w:r>
        <w:br w:type="textWrapping"/>
      </w:r>
      <w:r>
        <w:t xml:space="preserve">Phó Lâm Ý nói: “Bổn vương cáo trạng tên Trương A Ngưu này, dám trên phố thả chó cắn chết tuyết lang khuyển của ta.”</w:t>
      </w:r>
      <w:r>
        <w:br w:type="textWrapping"/>
      </w:r>
      <w:r>
        <w:br w:type="textWrapping"/>
      </w:r>
      <w:r>
        <w:t xml:space="preserve">Mọi người đều biết vị vương gia này là một kẻ vô lại, thấy hắn vẻ mặt tràn đầy phẫn nộ, rất có khả năng đã thề sẽ không bỏ qua chuyện đó, trong lòng thầm đổ mồ hôi lạnh cho Hạ Mẫn Chi.</w:t>
      </w:r>
      <w:r>
        <w:br w:type="textWrapping"/>
      </w:r>
      <w:r>
        <w:br w:type="textWrapping"/>
      </w:r>
      <w:r>
        <w:t xml:space="preserve">Hạ Mẫn Chi sắc mặt không đổi, ý cười càng sâu hơn, nói: “Nếu đã vậy, dẫn Trương A Ngưu kia ra ngoài canh giữ, Vương gia không ngại ngồi trong điện nghỉ ngơi một lát, đợi hạ quan xét xử xong vụ án này, lập tức sẽ nghe oan tình của vương gia, có được không?”</w:t>
      </w:r>
      <w:r>
        <w:br w:type="textWrapping"/>
      </w:r>
      <w:r>
        <w:br w:type="textWrapping"/>
      </w:r>
      <w:r>
        <w:t xml:space="preserve">Phó Lâm Ý gật đầu ưng thuận, ra lệnh với tự giám: “Mau tìm một cái ghế, trải lên đó một tấm đệm lông, rồi rót một chén trà ngon cho ta, Đại Lý tự của các ngươi lạnh quá.”</w:t>
      </w:r>
      <w:r>
        <w:br w:type="textWrapping"/>
      </w:r>
      <w:r>
        <w:br w:type="textWrapping"/>
      </w:r>
      <w:r>
        <w:t xml:space="preserve">Hạ Mẫn Chi ra hiệu cho tự giám làm theo, ngay sau khi Phó Lâm Ý ngồi xuống, bầu không khí âm trầm ngưng trọng trong điện dịu đi rất nhiều.</w:t>
      </w:r>
      <w:r>
        <w:br w:type="textWrapping"/>
      </w:r>
      <w:r>
        <w:br w:type="textWrapping"/>
      </w:r>
      <w:r>
        <w:t xml:space="preserve">Thần tình Phùng Tê Ngô càng thoải mái.</w:t>
      </w:r>
      <w:r>
        <w:br w:type="textWrapping"/>
      </w:r>
      <w:r>
        <w:br w:type="textWrapping"/>
      </w:r>
      <w:r>
        <w:t xml:space="preserve">Hạ Mẫn Chi im lặng một hồi, hòa nhã hỏi: “Dưới công đường chính là Hiệu úy kỵ binh quân đội Nam Cương Phùng Tê Ngô?”</w:t>
      </w:r>
      <w:r>
        <w:br w:type="textWrapping"/>
      </w:r>
      <w:r>
        <w:br w:type="textWrapping"/>
      </w:r>
      <w:r>
        <w:t xml:space="preserve">Phùng Tê Ngô chưa từng gặp Hạ Mẫn Chi, nãy giờ vẫn luôn cúi đầu, lúc này nghe được thanh âm hắn chỉ cảm thấy ôn hòa trong sáng, không chút uy nghiêm, nhất thời hiếu kỳ, một bên đáp: “Phải.” Một bên ngẩng đầu nhìn.</w:t>
      </w:r>
      <w:r>
        <w:br w:type="textWrapping"/>
      </w:r>
      <w:r>
        <w:br w:type="textWrapping"/>
      </w:r>
      <w:r>
        <w:t xml:space="preserve">Chỉ thấy một viên quan thiếu niên lười biếng tựa vào ghế, dung mạo thanh nhã, khóe miệng còn mang theo ba phần ý cười, tuyệt không giống một vị hình quan. Màu đen bốn phía càng tôn lên khuôn mặt như ngọc của hắn, như một đóa sen trắng nở rộ giữa màn đêm thâm trầm, thuần khiết đến kinh tâm động phách. Lập tức trong lòng rung động, không ngờ vị Hạ đại nhân kia nhưng lại toát ra ý thái phong lưu như thế.</w:t>
      </w:r>
      <w:r>
        <w:br w:type="textWrapping"/>
      </w:r>
      <w:r>
        <w:br w:type="textWrapping"/>
      </w:r>
      <w:r>
        <w:t xml:space="preserve">Hạ Mẫn Chi thấy hắn cứ dán mắt vào mình, cũng không nổi giận, thập phần khách khí: “Phùng tướng quân, có thể nói cho hạ quan biết, đêm mười tám tháng chạp Huyên Tĩnh năm thứ chín, ngài rời doanh trại để làm gì không?”</w:t>
      </w:r>
      <w:r>
        <w:br w:type="textWrapping"/>
      </w:r>
      <w:r>
        <w:br w:type="textWrapping"/>
      </w:r>
      <w:r>
        <w:t xml:space="preserve">Phùng Tê Ngô đáp: “Ta cùng vài thuộc hạ rời doanh trại đến ngoại thành Trinh Tuyền, chém chết hai mươi tên phiến quân Nam hoang.”</w:t>
      </w:r>
      <w:r>
        <w:br w:type="textWrapping"/>
      </w:r>
      <w:r>
        <w:br w:type="textWrapping"/>
      </w:r>
      <w:r>
        <w:t xml:space="preserve">Hạ Mẫn Chi gật đầu: “Phùng tướng quân khẳng định như vậy?”</w:t>
      </w:r>
      <w:r>
        <w:br w:type="textWrapping"/>
      </w:r>
      <w:r>
        <w:br w:type="textWrapping"/>
      </w:r>
      <w:r>
        <w:t xml:space="preserve">Phùng Tê Ngô quả quyết: “Đương nhiên khẳng định, thân là Hiệu úy, nên vì nước giết địch.”</w:t>
      </w:r>
      <w:r>
        <w:br w:type="textWrapping"/>
      </w:r>
      <w:r>
        <w:br w:type="textWrapping"/>
      </w:r>
      <w:r>
        <w:t xml:space="preserve">Hạ Mẫn Chi mỉm cười, cười đến gian tà, nhưng nói không hết có bao nhiêu động nhân, lại giơ ra một tấm lệnh bài: “Đánh năm mươi trượng trước.”</w:t>
      </w:r>
      <w:r>
        <w:br w:type="textWrapping"/>
      </w:r>
      <w:r>
        <w:br w:type="textWrapping"/>
      </w:r>
      <w:r>
        <w:t xml:space="preserve">Mọi người cả kinh.</w:t>
      </w:r>
      <w:r>
        <w:br w:type="textWrapping"/>
      </w:r>
      <w:r>
        <w:br w:type="textWrapping"/>
      </w:r>
      <w:r>
        <w:t xml:space="preserve">Vụ án này kéo dài hơn cả tháng trời, lúc này mới thẩm vấn phạm nhân được hai câu, còn chưa nắm bắt được trọng điểm liền dùng tới trượng hình, rõ ràng có ý bức người nhận tội.</w:t>
      </w:r>
      <w:r>
        <w:br w:type="textWrapping"/>
      </w:r>
      <w:r>
        <w:br w:type="textWrapping"/>
      </w:r>
      <w:r>
        <w:t xml:space="preserve">Tả thiếu khanh Dương Lục vội níu tay áo Hạ Mẫn Chi, ra ý bảo không thể hành động thiếu suy nghĩ.</w:t>
      </w:r>
      <w:r>
        <w:br w:type="textWrapping"/>
      </w:r>
      <w:r>
        <w:br w:type="textWrapping"/>
      </w:r>
      <w:r>
        <w:t xml:space="preserve">Hạ Mẫn Chi lại mỉm cười khoát tay trái lên trên tay phải.</w:t>
      </w:r>
      <w:r>
        <w:br w:type="textWrapping"/>
      </w:r>
      <w:r>
        <w:br w:type="textWrapping"/>
      </w:r>
      <w:r>
        <w:t xml:space="preserve">Tự tốt vừa nhìn liền biết, đây là đánh thật.</w:t>
      </w:r>
      <w:r>
        <w:br w:type="textWrapping"/>
      </w:r>
      <w:r>
        <w:br w:type="textWrapping"/>
      </w:r>
      <w:r>
        <w:t xml:space="preserve">Phùng Tê Ngô hoảng kinh thất thố, nguyên bản sự việc tưởng chừng là quá hiểu nhau đột nhiên thay đổi, chỉ cảm thấy như bị một cước đạp xuống vực sâu, trong lòng choáng váng sợ hãi muốn chết, không khỏi la to: “Oan uổng a! Oan uổng!”</w:t>
      </w:r>
      <w:r>
        <w:br w:type="textWrapping"/>
      </w:r>
      <w:r>
        <w:br w:type="textWrapping"/>
      </w:r>
      <w:r>
        <w:t xml:space="preserve">Tự tốt hai bên đã như lang như hổ ấn hắn xuống, hình trượng đen sì đầu sơn đỏ không khoan nhượng đánh lên mông lên đùi hắn.</w:t>
      </w:r>
      <w:r>
        <w:br w:type="textWrapping"/>
      </w:r>
      <w:r>
        <w:br w:type="textWrapping"/>
      </w:r>
      <w:r>
        <w:t xml:space="preserve">Đại Lý Tự nắm giữ hình danh trong thiên hạ, kỹ thuật và lực đạo dụng hình của tự tốt cũng đứng đầu thiên hạ. Một khi đã đánh thật, một phen công phu này, chỉ mười trượng liền huyết nhục tứ tung, máu me nhớp nháp sẽ lan khắp nền đá đen bóng, tựa như vô số con rắn nhỏ màu đỏ uyển chuyển uốn lượn.</w:t>
      </w:r>
      <w:r>
        <w:br w:type="textWrapping"/>
      </w:r>
      <w:r>
        <w:br w:type="textWrapping"/>
      </w:r>
      <w:r>
        <w:t xml:space="preserve">Trong tiếng hét thảm của Phùng Tê Ngô, nụ cười nơi khóe miệng Hạ Mẫn Chi vẫn không đổi, đôi mắt lạnh như băng tuyết lại liếc tà Phó Lâm Ý.</w:t>
      </w:r>
      <w:r>
        <w:br w:type="textWrapping"/>
      </w:r>
      <w:r>
        <w:br w:type="textWrapping"/>
      </w:r>
      <w:r>
        <w:t xml:space="preserve">Phó Lâm Ý chạm trán phải nhãn thần kia của hắn, trong lòng bất an hồi hộp, không dám nhìn lâu, miễn cưỡng cười cười, quay đầu trông về phía ánh nắng ngoài điện.</w:t>
      </w:r>
      <w:r>
        <w:br w:type="textWrapping"/>
      </w:r>
      <w:r>
        <w:br w:type="textWrapping"/>
      </w:r>
      <w:r>
        <w:t xml:space="preserve">Sau năm mươi trượng, Phùng Tê Ngô đau đến muốn ngất đi, nhưng không biết là do mấy ngày nay ở trong ngục rượu thịt đầy đủ bồi dưỡng đến quá mức tráng kiện, hay là do tự tốt khống chế lực đạo thích đáng, cứ khăng khăng không thể xỉu quách cho rồi.</w:t>
      </w:r>
      <w:r>
        <w:br w:type="textWrapping"/>
      </w:r>
      <w:r>
        <w:br w:type="textWrapping"/>
      </w:r>
      <w:r>
        <w:t xml:space="preserve">Đang ai ái rên đau, thanh âm ôn nhã của Hạ Mẫn Chi lại vang lên: “Phùng tướng quân, đêm mười tám tháng chạp, ngài đã làm gì, đến giờ đã nhớ ra chưa?”</w:t>
      </w:r>
      <w:r>
        <w:br w:type="textWrapping"/>
      </w:r>
      <w:r>
        <w:br w:type="textWrapping"/>
      </w:r>
      <w:r>
        <w:t xml:space="preserve">Phùng Tê Ngô trong lòng phát lãnh, nhưng sự tình liên quan đến sinh tử, nén đau nói: “Ta cùng vài thuộc hạ giết hai mươi tên phản quân, thật sự không dám bịa đặt gạt đại nhân!”</w:t>
      </w:r>
      <w:r>
        <w:br w:type="textWrapping"/>
      </w:r>
      <w:r>
        <w:br w:type="textWrapping"/>
      </w:r>
      <w:r>
        <w:t xml:space="preserve">Nhãn thần Hạ Mẫn Chi lóe lên một tia lãnh khốc: “Truyền nhân chứng.”</w:t>
      </w:r>
      <w:r>
        <w:br w:type="textWrapping"/>
      </w:r>
      <w:r>
        <w:br w:type="textWrapping"/>
      </w:r>
      <w:r>
        <w:t xml:space="preserve">Một lão bà bà cùng một binh sĩ đi lên.</w:t>
      </w:r>
      <w:r>
        <w:br w:type="textWrapping"/>
      </w:r>
      <w:r>
        <w:br w:type="textWrapping"/>
      </w:r>
      <w:r>
        <w:t xml:space="preserve">Hạ Mẫn Chi hỏi binh sĩ: “Đêm mười tám tháng chạp, ngươi có nhìn thấy vị Hiệu úy Phùng Tê Ngô này ra khỏi viên môn (cổng doanh trại)?”</w:t>
      </w:r>
      <w:r>
        <w:br w:type="textWrapping"/>
      </w:r>
      <w:r>
        <w:br w:type="textWrapping"/>
      </w:r>
      <w:r>
        <w:t xml:space="preserve">Nguyên lai người này chính là lính canh viên môn của doanh trại kỵ binh, mọi người trên công đường không khỏi kinh hãi, một tháng qua Hạ Mẫn Chi tuy không thẩm án, nhưng đã lặng lẽ đưa nhân chứng từ quân đội ở Nam Cương về Tĩnh Phong.</w:t>
      </w:r>
      <w:r>
        <w:br w:type="textWrapping"/>
      </w:r>
      <w:r>
        <w:br w:type="textWrapping"/>
      </w:r>
      <w:r>
        <w:t xml:space="preserve">Binh sĩ nọ nhìn nhìn Phùng Tê Ngô, đáp: “Đêm đó tướng quân quả thật có dẫn theo vài thuộc hạ ra khỏi viên môn.”</w:t>
      </w:r>
      <w:r>
        <w:br w:type="textWrapping"/>
      </w:r>
      <w:r>
        <w:br w:type="textWrapping"/>
      </w:r>
      <w:r>
        <w:t xml:space="preserve">Hạ Mẫn Chi gật đầu: “Lúc ấy Phùng Tê Ngô có mặc áo giáp không?”</w:t>
      </w:r>
      <w:r>
        <w:br w:type="textWrapping"/>
      </w:r>
      <w:r>
        <w:br w:type="textWrapping"/>
      </w:r>
      <w:r>
        <w:t xml:space="preserve">Binh sĩ nói: “Không có, lúc Phùng tướng quân một mình rời doanh trại vào buổi tối cũng không bao giờ mặc áo giáp.”</w:t>
      </w:r>
      <w:r>
        <w:br w:type="textWrapping"/>
      </w:r>
      <w:r>
        <w:br w:type="textWrapping"/>
      </w:r>
      <w:r>
        <w:t xml:space="preserve">Hạ Mẫn Chi cười khẽ: “Phùng tướng quân xuất doanh giết địch, nhưng lại không khoác giáp bào, đúng là kỳ quái.”</w:t>
      </w:r>
      <w:r>
        <w:br w:type="textWrapping"/>
      </w:r>
      <w:r>
        <w:br w:type="textWrapping"/>
      </w:r>
      <w:r>
        <w:t xml:space="preserve">Phùng Tê Ngô đầm đìa mồ hôi lạnh, chỉ vào binh sĩ kia nói: “Chuyện đã cách vài tháng, sao hắn nhớ rõ được như vậy, đại nhân đừng bị hắn lừa!”</w:t>
      </w:r>
      <w:r>
        <w:br w:type="textWrapping"/>
      </w:r>
      <w:r>
        <w:br w:type="textWrapping"/>
      </w:r>
      <w:r>
        <w:t xml:space="preserve">Binh sĩ lập tức phản bác: “Ta sao lại không nhớ Phùng tướng quân! Phùng tướng quân ra tay hào phóng, mỗi lần âm thầm xuất doanh đều cho tiểu nhân một quan tiền, tiểu nhân lại thích ghi sổ, cứ lật sổ của tiểu nhân xem sẽ biết! Xin đại nhân minh giám!”</w:t>
      </w:r>
      <w:r>
        <w:br w:type="textWrapping"/>
      </w:r>
      <w:r>
        <w:br w:type="textWrapping"/>
      </w:r>
      <w:r>
        <w:t xml:space="preserve">Hạ Mẫn Chi mỉm cười: “Khá lắm, sau này đừng đánh mất thói quen tốt đó a. Ngươi lui xuống trước đi.”</w:t>
      </w:r>
      <w:r>
        <w:br w:type="textWrapping"/>
      </w:r>
      <w:r>
        <w:br w:type="textWrapping"/>
      </w:r>
      <w:r>
        <w:t xml:space="preserve">Chăm chú nhìn Phùng Tê Ngô, thái độ vẫn đang thập phần nhã nhặn: “Phùng tướng quân có muốn nói lại lần nữa đêm đó ngài đã làm gì không?”</w:t>
      </w:r>
      <w:r>
        <w:br w:type="textWrapping"/>
      </w:r>
      <w:r>
        <w:br w:type="textWrapping"/>
      </w:r>
      <w:r>
        <w:t xml:space="preserve">Phùng Tê Ngô ngụy biện: “Đêm đó ta vốn tình cờ gặp phiến quân. Một mình xuất doanh là thật, không ngờ vừa đến ngoại thành, liền bắt gặp phiến quân Nam hoang.”</w:t>
      </w:r>
      <w:r>
        <w:br w:type="textWrapping"/>
      </w:r>
      <w:r>
        <w:br w:type="textWrapping"/>
      </w:r>
      <w:r>
        <w:t xml:space="preserve">Hạ Mẫn Chi thở dài: “Chương Lưu thị, thẩm nói đi.”</w:t>
      </w:r>
      <w:r>
        <w:br w:type="textWrapping"/>
      </w:r>
      <w:r>
        <w:br w:type="textWrapping"/>
      </w:r>
      <w:r>
        <w:t xml:space="preserve">Chương Lưu thị kia than khóc: “Đại nhân, dân phụ một nhà năm người, trừ dân phụ ra, còn lại đều bị tên súc sinh này bắt trói giết hết!”</w:t>
      </w:r>
      <w:r>
        <w:br w:type="textWrapping"/>
      </w:r>
      <w:r>
        <w:br w:type="textWrapping"/>
      </w:r>
      <w:r>
        <w:t xml:space="preserve">Nức nở nói: “Đám người họ mang theo đao, thấy Tiểu Lan nhà ta xinh đẹp, liền giữ chặt không buông, tướng công ta tới cứu, liền bị chúng đá cho chết đi sống lại, Tiểu Hắc cầm dao bầu đến liều mạng, bị chúng chém chết! Hai nhà gần đó chạy qua xem, thảy đều bị chúng bắt trói lại, dân phụ trốn dưới gầm giường, chính tai nghe bọn hắn nói, giết sạch tất cả, cắt cổ, gán làm phản quân để lập công, có thể vào Binh bộ, không cần phải tiếp tục ở Nam hoang nữa.”</w:t>
      </w:r>
      <w:r>
        <w:br w:type="textWrapping"/>
      </w:r>
      <w:r>
        <w:br w:type="textWrapping"/>
      </w:r>
      <w:r>
        <w:t xml:space="preserve">Lúc nói, hai mắt trừng lớn đến muốn nứt ra, chỉ trực bổ tới cấu xé Phùng Tê Ngô, tự tốt khó khăn lắm mới giữ lại được.</w:t>
      </w:r>
      <w:r>
        <w:br w:type="textWrapping"/>
      </w:r>
      <w:r>
        <w:br w:type="textWrapping"/>
      </w:r>
      <w:r>
        <w:t xml:space="preserve">Hạ Mẫn Chi phân phó thuộc hạ dẫn Chương Lưu thị rời đi, trong thanh âm đã nhịn không được mang theo vài phần sắc bén: “Phùng tướng quân còn gì để nói?”</w:t>
      </w:r>
      <w:r>
        <w:br w:type="textWrapping"/>
      </w:r>
      <w:r>
        <w:br w:type="textWrapping"/>
      </w:r>
      <w:r>
        <w:t xml:space="preserve">Phùng Tê Ngô bị bức đến đường cùng, liền giở thói ngoan cố, ngẩng đầu hỏi: “Đại nhân chỉ nghe lời nói phiến diện, sao không thẩm vấn nhân chứng của ta?”</w:t>
      </w:r>
      <w:r>
        <w:br w:type="textWrapping"/>
      </w:r>
      <w:r>
        <w:br w:type="textWrapping"/>
      </w:r>
      <w:r>
        <w:t xml:space="preserve">Hạ Mẫn Chi cao giọng đáp: “Những kẻ đó không phải nhân chứng, mà là đồng mưu tòng phạm, ba ngày trước đã thú tội trong ngục.”</w:t>
      </w:r>
      <w:r>
        <w:br w:type="textWrapping"/>
      </w:r>
      <w:r>
        <w:br w:type="textWrapping"/>
      </w:r>
      <w:r>
        <w:t xml:space="preserve">Phùng Tê Ngô cười lạnh nói: “Chỉ có nhân chứng, không có vật chứng, đại nhân liền định ta có tội, hỏi sao Binh bộ không phục?”</w:t>
      </w:r>
      <w:r>
        <w:br w:type="textWrapping"/>
      </w:r>
      <w:r>
        <w:br w:type="textWrapping"/>
      </w:r>
      <w:r>
        <w:t xml:space="preserve">Hạ Mẫn Chi vốn đang nghiêng người tựa vào lưng ghế, xoay mặt về bên trái, nghe xong lời này, chỉ nhẹ nhàng đổi tư thế, nhìn hữu thị lang Triệu Thừa, đôi nhãn châu trong trẻo có vài phần lười nhác cùng giảo hoạt: “Triệu đại nhân thấy thế nào?”</w:t>
      </w:r>
      <w:r>
        <w:br w:type="textWrapping"/>
      </w:r>
      <w:r>
        <w:br w:type="textWrapping"/>
      </w:r>
      <w:r>
        <w:t xml:space="preserve">Triệu Thừa né tránh mục quang của hắn, nghiêm mặt nói: “Việc này trọng đại, liên lụy đến hai mươi mạng người, quả thật cần phải thẩm tra cẩn thận.”</w:t>
      </w:r>
      <w:r>
        <w:br w:type="textWrapping"/>
      </w:r>
      <w:r>
        <w:br w:type="textWrapping"/>
      </w:r>
      <w:r>
        <w:t xml:space="preserve">Hạ Mẫn Chi mỉm cười: “Nói rất hay.”</w:t>
      </w:r>
      <w:r>
        <w:br w:type="textWrapping"/>
      </w:r>
      <w:r>
        <w:br w:type="textWrapping"/>
      </w:r>
      <w:r>
        <w:t xml:space="preserve">Lật mở quyển tông, thản nhiên nói: “Vật chứng chỉ còn hai cỗ thi thể vô pháp nhận dạng, bất quá ngỗ tác nghiệm thi kết luận: Chết do đao thương, vết thương chuẩn xác, vào năm phân, ra năm phân, lực đạo vừa phải.”</w:t>
      </w:r>
      <w:r>
        <w:br w:type="textWrapping"/>
      </w:r>
      <w:r>
        <w:br w:type="textWrapping"/>
      </w:r>
      <w:r>
        <w:t xml:space="preserve">Người khác không rõ, còn Triệu Thừa trước đây từng là đại tướng quân, chinh chiến sa trường suốt mười năm, nghe xong lời này, nhất thời như bị tạt cho một gáo nước tuyết tan, toàn thân lạnh buốt, nhịn không được quan sát Hạ Mẫn Chi, vừa kinh ngạc vừa nghi ngờ, chỉ chờ xem hắn sẽ tung ra màn ảo diệu gì bên trong.</w:t>
      </w:r>
      <w:r>
        <w:br w:type="textWrapping"/>
      </w:r>
      <w:r>
        <w:br w:type="textWrapping"/>
      </w:r>
      <w:r>
        <w:t xml:space="preserve">Chợt nghe Phùng Tê Ngô cắn răng nói: “Vậy thì đã sao?”</w:t>
      </w:r>
      <w:r>
        <w:br w:type="textWrapping"/>
      </w:r>
      <w:r>
        <w:br w:type="textWrapping"/>
      </w:r>
      <w:r>
        <w:t xml:space="preserve">“Dám hỏi Phùng tướng quân đã chém đám phản quân đó thế nào?”</w:t>
      </w:r>
      <w:r>
        <w:br w:type="textWrapping"/>
      </w:r>
      <w:r>
        <w:br w:type="textWrapping"/>
      </w:r>
      <w:r>
        <w:t xml:space="preserve">Phùng Tê Ngô lập tức đáp: “Ta đã nói bao nhiêu lần rồi, đám phản quân lúc ấy đã thành thảo khấu, đang đào tẩu về hướng nam, bọn ta phóng ngựa chặn đường, một lưới bắt trọn bọn chúng.”</w:t>
      </w:r>
      <w:r>
        <w:br w:type="textWrapping"/>
      </w:r>
      <w:r>
        <w:br w:type="textWrapping"/>
      </w:r>
      <w:r>
        <w:t xml:space="preserve">“Tướng quân ở trên ngựa chém giết đào binh?”</w:t>
      </w:r>
      <w:r>
        <w:br w:type="textWrapping"/>
      </w:r>
      <w:r>
        <w:br w:type="textWrapping"/>
      </w:r>
      <w:r>
        <w:t xml:space="preserve">“Phải.”</w:t>
      </w:r>
      <w:r>
        <w:br w:type="textWrapping"/>
      </w:r>
      <w:r>
        <w:br w:type="textWrapping"/>
      </w:r>
      <w:r>
        <w:t xml:space="preserve">“Đào binh có kỵ mã không?”</w:t>
      </w:r>
      <w:r>
        <w:br w:type="textWrapping"/>
      </w:r>
      <w:r>
        <w:br w:type="textWrapping"/>
      </w:r>
      <w:r>
        <w:t xml:space="preserve">“Không có, nếu không đã không dễ dàng chặn lại.”</w:t>
      </w:r>
      <w:r>
        <w:br w:type="textWrapping"/>
      </w:r>
      <w:r>
        <w:br w:type="textWrapping"/>
      </w:r>
      <w:r>
        <w:t xml:space="preserve">“Phùng tướng quân khẳng định chứ?”</w:t>
      </w:r>
      <w:r>
        <w:br w:type="textWrapping"/>
      </w:r>
      <w:r>
        <w:br w:type="textWrapping"/>
      </w:r>
      <w:r>
        <w:t xml:space="preserve">“Khẳng định không lầm.”</w:t>
      </w:r>
      <w:r>
        <w:br w:type="textWrapping"/>
      </w:r>
      <w:r>
        <w:br w:type="textWrapping"/>
      </w:r>
      <w:r>
        <w:t xml:space="preserve">Hạ Mẫn Chi chăm chú nhìn hắn, khóe miệng cong lên thành một mạt cười mỉa mai băng lãnh: “Phùng tướng quân nhập ngũ chưa đến hai năm, kinh nghiệm còn ít, khó trách phạm phải sai lầm lớn thế này.” Thanh âm phảng phất vẻ mệt mỏi không nói nên lời: “Ngồi trên ngựa cắt cổ đào binh, sẽ không thể cắt ra được vết thương vào năm phân ra năm phân như vậy.”</w:t>
      </w:r>
      <w:r>
        <w:br w:type="textWrapping"/>
      </w:r>
      <w:r>
        <w:br w:type="textWrapping"/>
      </w:r>
      <w:r>
        <w:t xml:space="preserve">“Những vết thương đó, là do ngươi trói người ta lại, từ phía sau cầm đao rạch ngay yết hầu mà tạo thành.”</w:t>
      </w:r>
      <w:r>
        <w:br w:type="textWrapping"/>
      </w:r>
      <w:r>
        <w:br w:type="textWrapping"/>
      </w:r>
      <w:r>
        <w:t xml:space="preserve">Triệu Thừa âm thầm thở dài, không ngoài dự liệu, đã bị Hạ Mẫn Chi nắm được sơ hở này. Trong lòng biết Phùng Tê Ngô ắt phải chết, hết cách cứu vãn.</w:t>
      </w:r>
      <w:r>
        <w:br w:type="textWrapping"/>
      </w:r>
      <w:r>
        <w:br w:type="textWrapping"/>
      </w:r>
      <w:r>
        <w:t xml:space="preserve">Phùng Tê Ngô trừng mắt, tựa hồ không dám tin.</w:t>
      </w:r>
      <w:r>
        <w:br w:type="textWrapping"/>
      </w:r>
      <w:r>
        <w:br w:type="textWrapping"/>
      </w:r>
      <w:r>
        <w:t xml:space="preserve">Hạ Mẫn Chi lạnh lùng nói: “Vết thương nơi cổ tạo thành khi mã quân truy sát bộ binh, thông thường vào sâu ra nông, lúc vào thì cao, lúc ra thì thấp, không có khả năng chuẩn xác cân đối. Chỉ khi đồ sát người không hề có sức phản kháng, mới có thể cắt ra loại vết thương này trên thi thể.”</w:t>
      </w:r>
      <w:r>
        <w:br w:type="textWrapping"/>
      </w:r>
      <w:r>
        <w:br w:type="textWrapping"/>
      </w:r>
      <w:r>
        <w:t xml:space="preserve">“Phùng Tê Ngô, ngươi còn không nhận tội?”</w:t>
      </w:r>
      <w:r>
        <w:br w:type="textWrapping"/>
      </w:r>
      <w:r>
        <w:br w:type="textWrapping"/>
      </w:r>
      <w:r>
        <w:t xml:space="preserve">Phùng Tê Ngô chằm chằm nhìn Hạ Mẫn Chi, đột ngột cười vang: “Hạ đại nhân đã từng ra chiến trường chưa?”</w:t>
      </w:r>
      <w:r>
        <w:br w:type="textWrapping"/>
      </w:r>
      <w:r>
        <w:br w:type="textWrapping"/>
      </w:r>
      <w:r>
        <w:t xml:space="preserve">“Chưa từng.”</w:t>
      </w:r>
      <w:r>
        <w:br w:type="textWrapping"/>
      </w:r>
      <w:r>
        <w:br w:type="textWrapping"/>
      </w:r>
      <w:r>
        <w:t xml:space="preserve">“Vậy Hạ đại nhân đã từng giết người chưa?”</w:t>
      </w:r>
      <w:r>
        <w:br w:type="textWrapping"/>
      </w:r>
      <w:r>
        <w:br w:type="textWrapping"/>
      </w:r>
      <w:r>
        <w:t xml:space="preserve">“Cũng chưa từng.”</w:t>
      </w:r>
      <w:r>
        <w:br w:type="textWrapping"/>
      </w:r>
      <w:r>
        <w:br w:type="textWrapping"/>
      </w:r>
      <w:r>
        <w:t xml:space="preserve">Phùng Tê Ngô càng cười đến cuồng dại: “Thế thì đại nhân chỉ toàn nghe tin đồn nhảm! Vết thương nên ra dạng gì, một tên nho sĩ nghèo nàn như ngươi làm sao biết được?”</w:t>
      </w:r>
      <w:r>
        <w:br w:type="textWrapping"/>
      </w:r>
      <w:r>
        <w:br w:type="textWrapping"/>
      </w:r>
      <w:r>
        <w:t xml:space="preserve">“Trừ phi đại nhân có thể chứng minh vết thương do ngồi trên ngựa chém khác hẳn so với bị trói rồi mới chém, bằng không…”</w:t>
      </w:r>
      <w:r>
        <w:br w:type="textWrapping"/>
      </w:r>
      <w:r>
        <w:br w:type="textWrapping"/>
      </w:r>
      <w:r>
        <w:t xml:space="preserve">“Ta không nhận tội!”</w:t>
      </w:r>
      <w:r>
        <w:br w:type="textWrapping"/>
      </w:r>
      <w:r>
        <w:br w:type="textWrapping"/>
      </w:r>
      <w:r>
        <w:t xml:space="preserve">Phùng Tê Ngô này quả nhiên xảo quyệt hung ngoan, tả hữu Tự thừa đều nghiến răng nghiến lợi, chỉ trông chờ Hạ Mẫn Chi ra lệnh cho hắn nếm trượng hình một lần nữa.</w:t>
      </w:r>
      <w:r>
        <w:br w:type="textWrapping"/>
      </w:r>
      <w:r>
        <w:br w:type="textWrapping"/>
      </w:r>
      <w:r>
        <w:t xml:space="preserve">Hạ Mẫn Chi bất động thanh sắc, một tay vẫn lật quyển tông, tay còn lại tùy ý gác lên bàn, mặt bàn đen mun càng làm nổi bật những ngón tay thon dài của hắn, từng ngón đều như ngọc, trắng đến gần như trong suốt, mang một loại quỷ dị dụ hoặc đánh thẳng vào lòng người.</w:t>
      </w:r>
      <w:r>
        <w:br w:type="textWrapping"/>
      </w:r>
      <w:r>
        <w:br w:type="textWrapping"/>
      </w:r>
      <w:r>
        <w:t xml:space="preserve">Tả thiếu khanh Dương Lục đứng dậy rời điện.</w:t>
      </w:r>
      <w:r>
        <w:br w:type="textWrapping"/>
      </w:r>
      <w:r>
        <w:br w:type="textWrapping"/>
      </w:r>
      <w:r>
        <w:t xml:space="preserve">Thật lâu sau, Triệu Thừa ho nhẹ một tiếng: “Hạ đại nhân… Lời của Phùng Tê Ngô, cũng có vài phần có lý, ta chinh chiến sa trường nhiều năm, nhưng cũng chưa bao giờ để ý vết thương khác nhau điểm nào.”</w:t>
      </w:r>
      <w:r>
        <w:br w:type="textWrapping"/>
      </w:r>
      <w:r>
        <w:br w:type="textWrapping"/>
      </w:r>
      <w:r>
        <w:t xml:space="preserve">Hạ Mẫn Chi ngước mắt, mỉm cười: “Triệu đại nhân, đừng sốt ruột, từ từ sẽ biết.”</w:t>
      </w:r>
      <w:r>
        <w:br w:type="textWrapping"/>
      </w:r>
      <w:r>
        <w:br w:type="textWrapping"/>
      </w:r>
    </w:p>
    <w:p>
      <w:pPr>
        <w:pStyle w:val="Heading2"/>
      </w:pPr>
      <w:bookmarkStart w:id="46" w:name="chương-13"/>
      <w:bookmarkEnd w:id="46"/>
      <w:r>
        <w:t xml:space="preserve">13. Chương 13</w:t>
      </w:r>
    </w:p>
    <w:p>
      <w:pPr>
        <w:pStyle w:val="Compact"/>
      </w:pPr>
      <w:r>
        <w:br w:type="textWrapping"/>
      </w:r>
      <w:r>
        <w:br w:type="textWrapping"/>
      </w:r>
      <w:r>
        <w:t xml:space="preserve">Nhất thời Dương Lục trở về bẩm cáo: “Mười tên tử tù đã được giải ra sân.”</w:t>
      </w:r>
      <w:r>
        <w:br w:type="textWrapping"/>
      </w:r>
      <w:r>
        <w:br w:type="textWrapping"/>
      </w:r>
      <w:r>
        <w:t xml:space="preserve">Đại Lý Tự quy mô cực lớn, do tiền điện, chính điện, hậu điện, hai hành lang, và một khoảng sân tạo thành. Chính điện dài năm gian, rộng ba gian, ngoài hậu điện còn có vài đại lao, đều là tường cao vách dày, canh phòng cẩn mật, khoảnh sân dài rộng đều hai mươi trượng, rải đầy đá đen, chỉ trồng vài gốc đại thụ, chính là một khu đất trống trải.</w:t>
      </w:r>
      <w:r>
        <w:br w:type="textWrapping"/>
      </w:r>
      <w:r>
        <w:br w:type="textWrapping"/>
      </w:r>
      <w:r>
        <w:t xml:space="preserve">Hạ Mẫn Chi nói: “Nói Vương hiệu úy chuẩn bị đi.”</w:t>
      </w:r>
      <w:r>
        <w:br w:type="textWrapping"/>
      </w:r>
      <w:r>
        <w:br w:type="textWrapping"/>
      </w:r>
      <w:r>
        <w:t xml:space="preserve">Phùng Tê Ngô cả kinh: “Vương Hàn?”</w:t>
      </w:r>
      <w:r>
        <w:br w:type="textWrapping"/>
      </w:r>
      <w:r>
        <w:br w:type="textWrapping"/>
      </w:r>
      <w:r>
        <w:t xml:space="preserve">“Chính là Vương Hàn. Mục tướng quân trong doanh trại kỵ binh nói, Vương Hàn và ngươi nhập ngũ huấn luyện cùng lúc, bản lĩnh cũng không thua kém gì ngươi, ngay cả đao pháp cũng có điểm tương đồng, đương nhiên là người thích hợp nhất để lựa chọn.”</w:t>
      </w:r>
      <w:r>
        <w:br w:type="textWrapping"/>
      </w:r>
      <w:r>
        <w:br w:type="textWrapping"/>
      </w:r>
      <w:r>
        <w:t xml:space="preserve">Cung cẩn nói: “Các vị đại nhân xin mời rời điện, ra sân cùng kiểm tra.”</w:t>
      </w:r>
      <w:r>
        <w:br w:type="textWrapping"/>
      </w:r>
      <w:r>
        <w:br w:type="textWrapping"/>
      </w:r>
      <w:r>
        <w:t xml:space="preserve">Bốn gã tự tốt áp giải Phùng Tê Ngô ra sân.</w:t>
      </w:r>
      <w:r>
        <w:br w:type="textWrapping"/>
      </w:r>
      <w:r>
        <w:br w:type="textWrapping"/>
      </w:r>
      <w:r>
        <w:t xml:space="preserve">Chỉ thấy một hiệu úy để râu quai nón đứng sau lưng một tên tử tù bị trói chặt, rút đao chém một nhát ngay cổ, máu tươi phun trào, tử tù ngã xuống đất.</w:t>
      </w:r>
      <w:r>
        <w:br w:type="textWrapping"/>
      </w:r>
      <w:r>
        <w:br w:type="textWrapping"/>
      </w:r>
      <w:r>
        <w:t xml:space="preserve">Lại cưỡi ngựa, cởi hết xiềng xích cho một gã tử tù khác, tử tù hoảng hốt, vô thức xoay người bỏ chạy, hiệu úy râu quai nón thúc ngựa đuổi theo, chặn ngay trước mặt, vung đao bổ xuống, nơi yết hầu của tử tù liền tung tóe huyết quang, tức khắc tắt thở.</w:t>
      </w:r>
      <w:r>
        <w:br w:type="textWrapping"/>
      </w:r>
      <w:r>
        <w:br w:type="textWrapping"/>
      </w:r>
      <w:r>
        <w:t xml:space="preserve">Chỉ trong khoảnh khắc, hai người máu nhuộm khắp sân, Hạ Mẫn Chi thần thái tự nhiên, tựa hồ đã quen nhìn cảnh này, chỉ là trong nhãn thần mang theo vài phần chán ngán, cao giọng nói: “Đa tạ Vương Tướng quân, phiền tướng quân tạm thời lui ra.”</w:t>
      </w:r>
      <w:r>
        <w:br w:type="textWrapping"/>
      </w:r>
      <w:r>
        <w:br w:type="textWrapping"/>
      </w:r>
      <w:r>
        <w:t xml:space="preserve">Hiệu úy râu quai nón thi lễ rồi đi.</w:t>
      </w:r>
      <w:r>
        <w:br w:type="textWrapping"/>
      </w:r>
      <w:r>
        <w:br w:type="textWrapping"/>
      </w:r>
      <w:r>
        <w:t xml:space="preserve">Hạ Mẫn Chi dẫn mọi người quay về điện an tọa, ngỗ tác trong tự liền đến nghiệm thi.</w:t>
      </w:r>
      <w:r>
        <w:br w:type="textWrapping"/>
      </w:r>
      <w:r>
        <w:br w:type="textWrapping"/>
      </w:r>
      <w:r>
        <w:t xml:space="preserve">Phùng Tê Ngô đã hết quỳ nổi, co quắp nằm dưới đất.</w:t>
      </w:r>
      <w:r>
        <w:br w:type="textWrapping"/>
      </w:r>
      <w:r>
        <w:br w:type="textWrapping"/>
      </w:r>
      <w:r>
        <w:t xml:space="preserve">Tả thiếu khanh Dương Lục lạnh lùng nói: “Mau đánh thức Phùng đại nhân, vụ án này vẫn chưa thẩm tra xong, đừng để phạm nhân ngủ gục!”</w:t>
      </w:r>
      <w:r>
        <w:br w:type="textWrapping"/>
      </w:r>
      <w:r>
        <w:br w:type="textWrapping"/>
      </w:r>
      <w:r>
        <w:t xml:space="preserve">Một tự tốt tiến lên, tay chân nhanh nhẹn, nắm lấy đuôi tóc của Phùng Tê Ngô, kéo cho hắn quỳ thẳng lại rồi buộc lên một giá sắt, cứ thế, Phùng Tê Ngô chỉ có thể quỳ thẳng lưng, chỉ chốc lát liền lớn tiếng rên rỉ, thống khổ khôn tả.</w:t>
      </w:r>
      <w:r>
        <w:br w:type="textWrapping"/>
      </w:r>
      <w:r>
        <w:br w:type="textWrapping"/>
      </w:r>
      <w:r>
        <w:t xml:space="preserve">Đám người Đại Lý Tự đương nhiên đã quen chứng kiến cảnh này, toàn bộ quan lại thuộc các bộ khác đều thất sắc, Phó Lâm Ý chỉ cảm thấy như đang ngồi trên bàn chông, mồ hôi ra như tắm, đang định đùa vài câu, lại bị mục quang băng lãnh của Hạ Mẫn Chi quét tới, nghĩ đến hắn thủ đoạn khó lường, hành sự tàn nhẫn, lập tức không dám càn quấy.</w:t>
      </w:r>
      <w:r>
        <w:br w:type="textWrapping"/>
      </w:r>
      <w:r>
        <w:br w:type="textWrapping"/>
      </w:r>
      <w:r>
        <w:t xml:space="preserve">Qua thời gian một tuần trà, ngỗ tác tiến vào hồi bẩm: “Vết thương trên thi thể do cưỡi ngựa chém chết vào bảy phân, ra ba phân, vào cao ra thấp, chệch đi hai phân; vết thương trên thi thể đứng chém vào năm phân, ra năm phân, miệng vết thương bằng phẳng chuẩn xác.”</w:t>
      </w:r>
      <w:r>
        <w:br w:type="textWrapping"/>
      </w:r>
      <w:r>
        <w:br w:type="textWrapping"/>
      </w:r>
      <w:r>
        <w:t xml:space="preserve">Hạ Mẫn Chi im lặng một hồi, nói: “Phùng Tê Ngô, ta đã xin chỉ dụ của Hoàng thượng, mười tên tử tù này dùng để chứng minh vết đao bất đồng, hiện đã chém hai tên, nếu ngươi vẫn không phục, tám tên còn lại ngươi có thể tự mình chém.”</w:t>
      </w:r>
      <w:r>
        <w:br w:type="textWrapping"/>
      </w:r>
      <w:r>
        <w:br w:type="textWrapping"/>
      </w:r>
      <w:r>
        <w:t xml:space="preserve">Lời nói vừa ra, toàn bộ đại điện càng lạnh thêm mấy phần.</w:t>
      </w:r>
      <w:r>
        <w:br w:type="textWrapping"/>
      </w:r>
      <w:r>
        <w:br w:type="textWrapping"/>
      </w:r>
      <w:r>
        <w:t xml:space="preserve">Phùng Tê Ngô còn chưa mở miệng, Triệu Thừa đã thở dài: “Hạ đại nhân uyên bác, bổn quan vừa nhớ kỹ lại, vết thương đích thực phải khác nhau, Đại Lý Tự quả nhiên nhân tài lớp lớp.”</w:t>
      </w:r>
      <w:r>
        <w:br w:type="textWrapping"/>
      </w:r>
      <w:r>
        <w:br w:type="textWrapping"/>
      </w:r>
      <w:r>
        <w:t xml:space="preserve">Triệu Thừa lăn lộn trên quan trường gần mười năm, mắt thấy tình thế đã không thể xoay chuyển, sợ khói xám than hồng vây vào người, vội nói trước một câu phủi đi sạch sẽ.</w:t>
      </w:r>
      <w:r>
        <w:br w:type="textWrapping"/>
      </w:r>
      <w:r>
        <w:br w:type="textWrapping"/>
      </w:r>
      <w:r>
        <w:t xml:space="preserve">Phùng Tê Ngô nhắm mắt lại, tự biết bằng chứng như núi, ảm đạm nói: “Người ta giết đích thực chỉ là bá tính bình thường, ta cam nguyện nhận tội.”</w:t>
      </w:r>
      <w:r>
        <w:br w:type="textWrapping"/>
      </w:r>
      <w:r>
        <w:br w:type="textWrapping"/>
      </w:r>
      <w:r>
        <w:t xml:space="preserve">Tự thừa bên cạnh chỉnh lý tờ ghi nhận lời khai lại cho đường hoàng, để Phùng Tê Ngô ký tên ấn dấu tay, Hạ Mẫn Chi thanh âm lãnh tĩnh: “Phùng Tê Ngô thân là Hiệu úy quan quân, lại không vì nước vì dân, chỉ biết nghĩ cho bản thân, giết hại bách tính, phạm huyết án ngập trời mưu cầu lập công, lụy cả quân đội Trữ quốc phải mang tiếng bất nghĩa.”</w:t>
      </w:r>
      <w:r>
        <w:br w:type="textWrapping"/>
      </w:r>
      <w:r>
        <w:br w:type="textWrapping"/>
      </w:r>
      <w:r>
        <w:t xml:space="preserve">“Quân dựa vào dân, án này nếu không nghiêm trị, tất mất lòng dân.”</w:t>
      </w:r>
      <w:r>
        <w:br w:type="textWrapping"/>
      </w:r>
      <w:r>
        <w:br w:type="textWrapping"/>
      </w:r>
      <w:r>
        <w:t xml:space="preserve">“Đại Trữ thái bình, khó khăn lắm mới đạt được, mất lòng dân xã tắc đại loạn. Hoàng Thượng nhân hậu, nhưng luật lệ Đại Trữ không thể dung thứ ngươi.”</w:t>
      </w:r>
      <w:r>
        <w:br w:type="textWrapping"/>
      </w:r>
      <w:r>
        <w:br w:type="textWrapping"/>
      </w:r>
      <w:r>
        <w:t xml:space="preserve">Cất lên bút son, thản nhiên nói: “Hiệu úy Phùng Tê Ngô, hành vi phạm tội vô cùng xác thực, phán năm trăm đao phanh thây.”</w:t>
      </w:r>
      <w:r>
        <w:br w:type="textWrapping"/>
      </w:r>
      <w:r>
        <w:br w:type="textWrapping"/>
      </w:r>
      <w:r>
        <w:t xml:space="preserve">Nam Cương đại án sau một phen thẩm tra liền khép lại</w:t>
      </w:r>
      <w:r>
        <w:br w:type="textWrapping"/>
      </w:r>
      <w:r>
        <w:br w:type="textWrapping"/>
      </w:r>
      <w:r>
        <w:t xml:space="preserve">Sau khi Phùng Tê Ngô bị giải đi, mâu quang như lưu ly của Hạ Mẫn Chi chợt lưu chuyển, dừng trên người Phó Lâm Ý: “Thập nhất vương gia, hạ quan hiện đã có thể nghe án của ngài.”</w:t>
      </w:r>
      <w:r>
        <w:br w:type="textWrapping"/>
      </w:r>
      <w:r>
        <w:br w:type="textWrapping"/>
      </w:r>
      <w:r>
        <w:t xml:space="preserve">Phó Lâm Ý thấy hắn ngồi an an tĩnh tĩnh, hàng mi đen nhánh che đi vẻ lạnh lùng thâm trầm trong đôi mắt, trong lòng không khỏi có chút phát lãnh, vội nói: “Không phiền Mẫn Chi nữa…”</w:t>
      </w:r>
      <w:r>
        <w:br w:type="textWrapping"/>
      </w:r>
      <w:r>
        <w:br w:type="textWrapping"/>
      </w:r>
      <w:r>
        <w:t xml:space="preserve">Hạ Mẫn Chi mỉm cười nói: “Vương gia có oan tình, đương nhiên là đại án, vi thần không dám không nghe.” Ra lệnh: “Truyền Trương A Ngưu.”</w:t>
      </w:r>
      <w:r>
        <w:br w:type="textWrapping"/>
      </w:r>
      <w:r>
        <w:br w:type="textWrapping"/>
      </w:r>
      <w:r>
        <w:t xml:space="preserve">Án tình thập phần đơn giản, hôm nay Phó Lâm Ý dẫn theo tuyết lang khuyển mới mua đi tản bộ ở phố Nạp Phúc, trùng hợp gặp phải thợ săn Trương A Ngưu đang vào thành bán da chồn, con chó săn lông vàng của Trương A Ngưu cắn nhau với tuyết lang khuyển, kết quả cả hai đều bỏ mạng.</w:t>
      </w:r>
      <w:r>
        <w:br w:type="textWrapping"/>
      </w:r>
      <w:r>
        <w:br w:type="textWrapping"/>
      </w:r>
      <w:r>
        <w:t xml:space="preserve">Tuyết lang khuyển của Phó Lâm Ý đáng giá ngàn vàng, hắn trước giờ quen thói kiêu ngạo, lại nghe nói Hạ Mẫn Chi đang thẩm tra Nam Cương đại án, nhất thời hiếu kỳ, liền lôi Trương A Ngưu đến Đại Lý Tự cáo trạng.</w:t>
      </w:r>
      <w:r>
        <w:br w:type="textWrapping"/>
      </w:r>
      <w:r>
        <w:br w:type="textWrapping"/>
      </w:r>
      <w:r>
        <w:t xml:space="preserve">Trương A Ngưu chưa từng gặp phải tình cảnh này, thăng đường chỉ quỳ dưới đất, một câu cũng không nói nên lời.</w:t>
      </w:r>
      <w:r>
        <w:br w:type="textWrapping"/>
      </w:r>
      <w:r>
        <w:br w:type="textWrapping"/>
      </w:r>
      <w:r>
        <w:t xml:space="preserve">Hạ Mẫn Chi cười nói: “Ta chợt nhớ tới một tích cũ, có một phú hộ nuôi hạc, cho hạc đeo lệnh bài làm dấu, đáng tiếc một ngày nọ lại bị chó nhà bên cắn chết, phú hộ cáo trạng lên quan phủ, yêu cầu chủ nhân con chó đền tội, quan phán: hạc tuy mang lệnh bài, nhưng chó không biết chữ; cầm thú đấu nhau, liên quan gì đến con người?”</w:t>
      </w:r>
      <w:r>
        <w:br w:type="textWrapping"/>
      </w:r>
      <w:r>
        <w:br w:type="textWrapping"/>
      </w:r>
      <w:r>
        <w:t xml:space="preserve">Phó Lâm Ý cười gượng: “Đúng đúng, bổn vương lập tức hủy cáo trạng, chó chết thì cũng đã chết, đâu liên quan tới người.”</w:t>
      </w:r>
      <w:r>
        <w:br w:type="textWrapping"/>
      </w:r>
      <w:r>
        <w:br w:type="textWrapping"/>
      </w:r>
      <w:r>
        <w:t xml:space="preserve">Hạ Mẫn Chi mỉm cười: “Vương gia anh minh, chó cắn chó, đích thực không liên quan đến người.” Liền lái sang chuyện khác: “Chỉ là vụ án này, không thể xét xử qua loa như vậy, tích xưa là tích xưa, nếu áp dụng để thẩm án thật, rất không hợp pháp lệnh.”</w:t>
      </w:r>
      <w:r>
        <w:br w:type="textWrapping"/>
      </w:r>
      <w:r>
        <w:br w:type="textWrapping"/>
      </w:r>
      <w:r>
        <w:t xml:space="preserve">Phó Lâm Ý há hốc mồm, trong lòng bất an.</w:t>
      </w:r>
      <w:r>
        <w:br w:type="textWrapping"/>
      </w:r>
      <w:r>
        <w:br w:type="textWrapping"/>
      </w:r>
      <w:r>
        <w:t xml:space="preserve">Chợt nghe Hạ Mẫn Chi nói: “Cầm thú đấu nhau, cũng phải xem hạc bị chó cắn chết ở đâu, nếu là chó nhà bên xông vào nhà phú hộ, nhà bên ắt phải chịu phạt bồi thường, nếu hạc của phú hộ bay qua nhà bên, tuy đã chết, nhưng phú hộ cũng phải bị phạt, còn nếu là gặp nhau trên đường… thì phải xem pháp lệnh đương thời đã.”</w:t>
      </w:r>
      <w:r>
        <w:br w:type="textWrapping"/>
      </w:r>
      <w:r>
        <w:br w:type="textWrapping"/>
      </w:r>
      <w:r>
        <w:t xml:space="preserve">“Tỷ như án này của vương gia, phủ doãn Tĩnh Phong đã sớm ban lệnh, phố Nạp Phúc phồn hoa, cấm dẫn súc vật vào phố, cho nên tuy cả hai con chó đều chết, Vương gia cùng Trương A Ngưu, đều phải bị phạt.”</w:t>
      </w:r>
      <w:r>
        <w:br w:type="textWrapping"/>
      </w:r>
      <w:r>
        <w:br w:type="textWrapping"/>
      </w:r>
      <w:r>
        <w:t xml:space="preserve">Phó Lâm Ý vẻ mặt đau khổ nói: “Hạ đại nhân, niệm tình bổn vương từng đích thân đến tận nhà đưa đàn, ngàn vạn lần đừng đánh ta…”</w:t>
      </w:r>
      <w:r>
        <w:br w:type="textWrapping"/>
      </w:r>
      <w:r>
        <w:br w:type="textWrapping"/>
      </w:r>
      <w:r>
        <w:t xml:space="preserve">Hạ Mẫn Chi lạnh lùng hỏi: “Vương gia đây là đang ép buộc bổn quan?”</w:t>
      </w:r>
      <w:r>
        <w:br w:type="textWrapping"/>
      </w:r>
      <w:r>
        <w:br w:type="textWrapping"/>
      </w:r>
      <w:r>
        <w:t xml:space="preserve">Phó Lâm Ý lập tức câm miệng.</w:t>
      </w:r>
      <w:r>
        <w:br w:type="textWrapping"/>
      </w:r>
      <w:r>
        <w:br w:type="textWrapping"/>
      </w:r>
      <w:r>
        <w:t xml:space="preserve">“Trương A Ngưu, ngươi có biết pháp lệnh này không?”</w:t>
      </w:r>
      <w:r>
        <w:br w:type="textWrapping"/>
      </w:r>
      <w:r>
        <w:br w:type="textWrapping"/>
      </w:r>
      <w:r>
        <w:t xml:space="preserve">“Tiểu nhân không biết.”</w:t>
      </w:r>
      <w:r>
        <w:br w:type="textWrapping"/>
      </w:r>
      <w:r>
        <w:br w:type="textWrapping"/>
      </w:r>
      <w:r>
        <w:t xml:space="preserve">“Vương gia, ngài có biết không?”</w:t>
      </w:r>
      <w:r>
        <w:br w:type="textWrapping"/>
      </w:r>
      <w:r>
        <w:br w:type="textWrapping"/>
      </w:r>
      <w:r>
        <w:t xml:space="preserve">“Hình như có nghe qua một hai lần gì đó…”</w:t>
      </w:r>
      <w:r>
        <w:br w:type="textWrapping"/>
      </w:r>
      <w:r>
        <w:br w:type="textWrapping"/>
      </w:r>
      <w:r>
        <w:t xml:space="preserve">Hạ Mẫn Chi phán: “Trương A Ngưu dẫn chó trên phố, phạt một trăm văn tiền, Thập nhất vương gia biết pháp phạm pháp, tội nặng hơn một bậc, phạt hai trăm văn tiền. Hai vị có phục không?”</w:t>
      </w:r>
      <w:r>
        <w:br w:type="textWrapping"/>
      </w:r>
      <w:r>
        <w:br w:type="textWrapping"/>
      </w:r>
      <w:r>
        <w:t xml:space="preserve">Hai người đều vui mừng quá đỗi, nhất là Phó Lâm Ý, vốn cho rằng sắp phải nếm mùi hình trượng của Đại Lý Tự.</w:t>
      </w:r>
      <w:r>
        <w:br w:type="textWrapping"/>
      </w:r>
      <w:r>
        <w:br w:type="textWrapping"/>
      </w:r>
      <w:r>
        <w:t xml:space="preserve">Nên biết mấy năm nay những viên quan mới nhậm chức ở Tĩnh Phong, vì muốn có được thanh danh “không cầu quyền quý”, cách phổ biến nhất chính là đem hành vi của hắn viết vào tấu chương, mà Văn Đế cũng chưa bao giờ bao che dung túng. Ai ngờ Hạ Mẫn Chi chỉ phạt hai trăm văn cỏn con, Phó Lâm Ý lập tức vui mừng ra mặt, chỉ cảm thấy Hạ đại nhân này ở phương diện nào cũng hay cũng tốt.</w:t>
      </w:r>
      <w:r>
        <w:br w:type="textWrapping"/>
      </w:r>
      <w:r>
        <w:br w:type="textWrapping"/>
      </w:r>
      <w:r>
        <w:t xml:space="preserve">Lập tức lấy ra một thỏi bạc, ước chừng năm lượng: “Ta nên đóng phạt nhiều một chút.”</w:t>
      </w:r>
      <w:r>
        <w:br w:type="textWrapping"/>
      </w:r>
      <w:r>
        <w:br w:type="textWrapping"/>
      </w:r>
      <w:r>
        <w:t xml:space="preserve">Thẩm xong cả hai vụ án, mặt trời đã ngả về tây, mọi người ngồi từ giờ Tỵ đến tận giờ Thân, chỉ uống vài chén trà xanh, đều mỏi mệt không chịu nổi, lần lượt cáo từ.</w:t>
      </w:r>
      <w:r>
        <w:br w:type="textWrapping"/>
      </w:r>
      <w:r>
        <w:br w:type="textWrapping"/>
      </w:r>
      <w:r>
        <w:t xml:space="preserve">Hạ Mẫn Chi lại phân phó Trương A Ngưu chờ ngoài điện, tự lấy hai trăm văn tiền của mình, cùng một trăm văn của Trương A Ngưu nhập lại sung công, thu dọn xong mới ra điện, đưa cho hắn đỉnh bạc kia của Phó Lâm Ý, hòa nhã nói: “Săn thú không dễ, lần này lại mất chó săn, cầm số tiền này mua một con mới, hảo hảo sống qua ngày.”</w:t>
      </w:r>
      <w:r>
        <w:br w:type="textWrapping"/>
      </w:r>
      <w:r>
        <w:br w:type="textWrapping"/>
      </w:r>
      <w:r>
        <w:t xml:space="preserve">Dứt lời xoay người chậm rãi bỏ đi.</w:t>
      </w:r>
      <w:r>
        <w:br w:type="textWrapping"/>
      </w:r>
      <w:r>
        <w:br w:type="textWrapping"/>
      </w:r>
      <w:r>
        <w:t xml:space="preserve">Phó Lâm Ý lặng lẽ đứng bên tường ngoài điện, thấy một màn đó, không khỏi mỉm cười, nhãn thần ấm áp trầm tĩnh.</w:t>
      </w:r>
      <w:r>
        <w:br w:type="textWrapping"/>
      </w:r>
      <w:r>
        <w:br w:type="textWrapping"/>
      </w:r>
      <w:r>
        <w:t xml:space="preserve">Đột nhiên trên mặt mát lạnh, ngẩng đầu nhìn trời, chỉ thấy những giọt mưa mang theo bông tuyết lất phất rơi xuống.</w:t>
      </w:r>
      <w:r>
        <w:br w:type="textWrapping"/>
      </w:r>
      <w:r>
        <w:br w:type="textWrapping"/>
      </w:r>
      <w:r>
        <w:t xml:space="preserve">Vội đuổi theo gọi Hạ Mẫn Chi lại: “Ngươi cứ như vậy mà đi về sao?”</w:t>
      </w:r>
      <w:r>
        <w:br w:type="textWrapping"/>
      </w:r>
      <w:r>
        <w:br w:type="textWrapping"/>
      </w:r>
      <w:r>
        <w:t xml:space="preserve">Hạ Mẫn Chi ngạc nhiên nói: “Nhà ta cũng không xa, qua hai con phố là tới, ngồi kiệu còn phải thỉnh kiệu phu, phí tiền làm gì?”</w:t>
      </w:r>
      <w:r>
        <w:br w:type="textWrapping"/>
      </w:r>
      <w:r>
        <w:br w:type="textWrapping"/>
      </w:r>
      <w:r>
        <w:t xml:space="preserve">Phó Lâm Ý giậm chân thở dài: “Hạ đại nhân a! Ngài quả nhiên là con mọt tiền, lương bổng triều đình cho ngài mỗi tháng mười lượng bạc lẽ nào ngài một phân cũng không nỡ đụng đến?”</w:t>
      </w:r>
      <w:r>
        <w:br w:type="textWrapping"/>
      </w:r>
      <w:r>
        <w:br w:type="textWrapping"/>
      </w:r>
      <w:r>
        <w:t xml:space="preserve">Kéo hắn đứng dưới mái điện trú mưa, phất tay gọi kiệu của mình tới: “May là bổn vương ngồi đại kiệu tám người khiêng, để ta đưa ngươi về vậy.”</w:t>
      </w:r>
      <w:r>
        <w:br w:type="textWrapping"/>
      </w:r>
      <w:r>
        <w:br w:type="textWrapping"/>
      </w:r>
      <w:r>
        <w:t xml:space="preserve">Hạ Mẫn Chi cười như một con hồ ly tinh ưu nhã: “Đa tạ vương gia. Bất quá dám hỏi vương gia, hôm nay ngài đại giá quang lâm Đại Lý Tự, thật sự chỉ để cáo trạng một Trương A Ngưu nho nhỏ kia?”</w:t>
      </w:r>
      <w:r>
        <w:br w:type="textWrapping"/>
      </w:r>
      <w:r>
        <w:br w:type="textWrapping"/>
      </w:r>
      <w:r>
        <w:t xml:space="preserve">Phó Lâm Ý gãi gãi mũi, thừa biết không thể qua mắt hắn, bèn nói thẳng: “Kỳ thực là bị người nhờ cậy, lão Thập tứ lo lắng cho ngươi, cố ý dặn ta nghe ngóng vụ án này. Vừa vặn gặp Trương A Ngưu, ta liền đường đường chính chính thăng điện, chẳng phải tốt hơn sao?”</w:t>
      </w:r>
      <w:r>
        <w:br w:type="textWrapping"/>
      </w:r>
      <w:r>
        <w:br w:type="textWrapping"/>
      </w:r>
      <w:r>
        <w:t xml:space="preserve">Hạ Mẫn Chi ngẩn ra: “Đàn Khinh Trần?”</w:t>
      </w:r>
      <w:r>
        <w:br w:type="textWrapping"/>
      </w:r>
      <w:r>
        <w:br w:type="textWrapping"/>
      </w:r>
      <w:r>
        <w:t xml:space="preserve">“Phải a, lão Thập Tứ rất để ý ngươi, bao năm qua ta chưa từng thấy hắn tốn tâm tư với người nào như vậy.”</w:t>
      </w:r>
      <w:r>
        <w:br w:type="textWrapping"/>
      </w:r>
      <w:r>
        <w:br w:type="textWrapping"/>
      </w:r>
      <w:r>
        <w:t xml:space="preserve">Đang nói, cỗ kiệu đã đến, hai người lên kiệu, Phó Lâm Ý ra lệnh kiệu phu đưa Hạ Mẫn Chi về ngôi nhà ở ngõ Minh Kính trước.</w:t>
      </w:r>
      <w:r>
        <w:br w:type="textWrapping"/>
      </w:r>
      <w:r>
        <w:br w:type="textWrapping"/>
      </w:r>
      <w:r>
        <w:t xml:space="preserve">Bên ngoài mưa gió lớn dần, trong kiệu lại ấm áp thoải mái.</w:t>
      </w:r>
      <w:r>
        <w:br w:type="textWrapping"/>
      </w:r>
      <w:r>
        <w:br w:type="textWrapping"/>
      </w:r>
      <w:r>
        <w:t xml:space="preserve">Hạ Mẫn Chi cả tháng qua đều dốc toàn bộ tâm tư vào Nam Cương đại án, hôm nay lại thẩm án suốt ngày, một hạt cơm cũng chưa bỏ bụng, sức cùng lực kiệt, mệt mỏi xâm chiếm, hai mắt lim dim, đầu cũng giữ không yên, cứ chốc lát lại đập vào thành kiệu.</w:t>
      </w:r>
      <w:r>
        <w:br w:type="textWrapping"/>
      </w:r>
      <w:r>
        <w:br w:type="textWrapping"/>
      </w:r>
      <w:r>
        <w:t xml:space="preserve">Phó Lâm Ý buồn cười, bất giác đưa tay kê đầu hắn, nghĩ nghĩ, mạnh dạn để hắn tựa hẳn vào vai mình, ngủ sẽ thoải mái hơn.</w:t>
      </w:r>
      <w:r>
        <w:br w:type="textWrapping"/>
      </w:r>
      <w:r>
        <w:br w:type="textWrapping"/>
      </w:r>
      <w:r>
        <w:t xml:space="preserve">Một Hạ Mẫn Chi mơ mơ màng màng thế này, có phần yếu ớt, lại có điểm trẻ con, khiến người thương tiếc chỉ muốn che chở bảo hộ, không nỡ gây tổn hại dù chỉ là một chút.</w:t>
      </w:r>
      <w:r>
        <w:br w:type="textWrapping"/>
      </w:r>
      <w:r>
        <w:br w:type="textWrapping"/>
      </w:r>
      <w:r>
        <w:t xml:space="preserve">Ngày hôm sau, hai viên giám sát Ngự Sử đồng loạt dâng sớ, người thứ nhất khen Hạ Mẫn Chi trẻ mà thông minh, óc quan sát tinh tế, mưu định mới hành động, thắng thắn quyết đoán, đủ pháp đủ lễ, cương nhu đều xem trọng, quả thật là nhân tài trị quốc.</w:t>
      </w:r>
      <w:r>
        <w:br w:type="textWrapping"/>
      </w:r>
      <w:r>
        <w:br w:type="textWrapping"/>
      </w:r>
      <w:r>
        <w:t xml:space="preserve">Người còn lại nói Hạ Mẫn Chi tuy quả quyết sáng suốt, hoàn thành Nam Cương đại án, nhưng thủ đoạn tàn khốc xảo quyệt, mất đi phong phạm nhân hậu khoan dung.</w:t>
      </w:r>
      <w:r>
        <w:br w:type="textWrapping"/>
      </w:r>
      <w:r>
        <w:br w:type="textWrapping"/>
      </w:r>
      <w:r>
        <w:t xml:space="preserve">Văn Đế hỏi Phương Dụ Chính, Lễ bộ Thượng thư chỉ nói chín chữ: hình quan có một không hai trong thiên hạ.</w:t>
      </w:r>
      <w:r>
        <w:br w:type="textWrapping"/>
      </w:r>
      <w:r>
        <w:br w:type="textWrapping"/>
      </w:r>
      <w:r>
        <w:t xml:space="preserve">Ba tháng sau, Văn Đế hạ chỉ, thăng Hạ Mẫn Chi làm Hữu thừa tứ phẩm ở Đại Lý Tự.</w:t>
      </w:r>
      <w:r>
        <w:br w:type="textWrapping"/>
      </w:r>
      <w:r>
        <w:br w:type="textWrapping"/>
      </w:r>
      <w:r>
        <w:t xml:space="preserve">Phẩm cấp tuy không cao, nhưng tốc độ thăng tiến nhanh hiếm có, lại thêm được Văn Đế khen ngợi, nhất thời Hạ Mẫn Chi trở thành một nhân vật nổi danh.</w:t>
      </w:r>
      <w:r>
        <w:br w:type="textWrapping"/>
      </w:r>
      <w:r>
        <w:br w:type="textWrapping"/>
      </w:r>
      <w:r>
        <w:t xml:space="preserve">Quan lại ghé thăm tấp nập, Hạ Mẫn Chi ghét nhất bị làm phiền, mỗi ngày vẫn như trước cần cần mẫn mẫn đến Đại Lý Tự duyệt quyển tông, phúc hạch truy xét, thẩm tra những vụ án gần đây.</w:t>
      </w:r>
      <w:r>
        <w:br w:type="textWrapping"/>
      </w:r>
      <w:r>
        <w:br w:type="textWrapping"/>
      </w:r>
      <w:r>
        <w:t xml:space="preserve">Về nhà liền đóng cửa miễn tiếp khách, người duy nhất thường xuyên lui tới là Thập nhất vương gia Phó Lâm Ý.</w:t>
      </w:r>
      <w:r>
        <w:br w:type="textWrapping"/>
      </w:r>
      <w:r>
        <w:br w:type="textWrapping"/>
      </w:r>
      <w:r>
        <w:t xml:space="preserve">Về phần vàng lá cùng ngân phiếu, Thục Hoa phu nhân cùng Ngụy phủ tự nhiên sẽ không đòi lại, càng không dám chủ động nhắc tới, thành thử Hạ Mẫn Chi cũng từ chối thì bất kính, giả vờ như chưa từng thấy qua, âm thầm cất giữ trong nhà.</w:t>
      </w:r>
      <w:r>
        <w:br w:type="textWrapping"/>
      </w:r>
      <w:r>
        <w:br w:type="textWrapping"/>
      </w:r>
      <w:r>
        <w:t xml:space="preserve">Trạng Nguyên cùng khoa Cung Lâm vẫn còn giữ chức Chủ sự lục phẩm ở Lễ bộ, tuổi trẻ khí thịnh, tự nghĩ mình xuất thân danh môn, Hạ Mẫn Chi bất quá chỉ là một học trò nghèo không cha không mẹ, có lần cùng đồng liêu tụ hội ăn uống say sưa, nhịn không được cười khẩy nói: “Hạ đại nhân tham tài ngạo mạn, Thập nhất vương gia háo sắc bại hoại, cho nên đặc biệt hợp ý nhau.”</w:t>
      </w:r>
      <w:r>
        <w:br w:type="textWrapping"/>
      </w:r>
      <w:r>
        <w:br w:type="textWrapping"/>
      </w:r>
      <w:r>
        <w:t xml:space="preserve">Trong quan trường lời nói đương nhiên lan truyền còn nhanh hơn gió, Hạ Mẫn Chi nghe xong, chỉ cười bỏ qua, vòng son dưới ngòi bút vẽ đến mượt mà thông thuận, một tia run rẩy cũng không có.</w:t>
      </w:r>
      <w:r>
        <w:br w:type="textWrapping"/>
      </w:r>
      <w:r>
        <w:br w:type="textWrapping"/>
      </w:r>
      <w:r>
        <w:t xml:space="preserve">Văn Đế biết được chuyện này, có lần nhân dịp hắn vào cung hỏi thử, Hạ Mẫn Chi lại làm như không có việc gì, chỉ mỉm cười nói: “Ta không để tâm.”</w:t>
      </w:r>
      <w:r>
        <w:br w:type="textWrapping"/>
      </w:r>
      <w:r>
        <w:br w:type="textWrapping"/>
      </w:r>
      <w:r>
        <w:t xml:space="preserve">Văn Đế thấy hắn hỉ nộ đều chôn sâu trong lòng, nhớ đến thân thế hắn, tuy đã thấu hiểu, vẫn không khỏi có chút thổn thức đau lòng, suy tư một hồi, nói: “Mẫn Chi năm nay đã mười tám, ta định một mối hôn sự cho ngươi được không?”</w:t>
      </w:r>
      <w:r>
        <w:br w:type="textWrapping"/>
      </w:r>
      <w:r>
        <w:br w:type="textWrapping"/>
      </w:r>
      <w:r>
        <w:t xml:space="preserve">“Thiên kim của Phương thượng thư, cũng xấp xỉ tuổi ngươi, gia thế hiển hách, dung mạo bất phàm, nguyên bản Thái tử muốn lấy làm trắc phi, ta thấy ngươi chưa định hôn, chi bằng cứ gả cho ngươi vậy.”</w:t>
      </w:r>
      <w:r>
        <w:br w:type="textWrapping"/>
      </w:r>
      <w:r>
        <w:br w:type="textWrapping"/>
      </w:r>
      <w:r>
        <w:t xml:space="preserve">Hạ Mẫn Chi cả kinh, bánh hạnh nhân trong miệng phun thẳng ra ngoài, vội la lên: “Ta không cần.”</w:t>
      </w:r>
      <w:r>
        <w:br w:type="textWrapping"/>
      </w:r>
      <w:r>
        <w:br w:type="textWrapping"/>
      </w:r>
      <w:r>
        <w:t xml:space="preserve">Văn Đế trừng mắt nhìn hắn: “Nói thế là sao, gì mà ngươi không cần? Phương Khai Tạ danh môn khuê tú, một Hữu thừa tứ phẩm nho nhỏ như ngươi chỉ sợ vẫn chưa thể lọt vào mắt Phương thượng thư!”</w:t>
      </w:r>
      <w:r>
        <w:br w:type="textWrapping"/>
      </w:r>
      <w:r>
        <w:br w:type="textWrapping"/>
      </w:r>
      <w:r>
        <w:t xml:space="preserve">Hạ Mẫn Chi cười khổ nói: “Thế thì tốt rồi, ta cũng không muốn phí hoài một đời của Phương tiểu thư…”</w:t>
      </w:r>
      <w:r>
        <w:br w:type="textWrapping"/>
      </w:r>
      <w:r>
        <w:br w:type="textWrapping"/>
      </w:r>
      <w:r>
        <w:t xml:space="preserve">Văn Đế cười nói: “Sao lại phí hoài? Phương Khai Tạ coi như danh gia diễm sắc, Mẫn Chi của chúng ta cũng đâu kém cạnh vị vương tôn công tử nào, nếu hiện tại ngươi không muốn, vậy cứ chờ sau này mới tính đi.”</w:t>
      </w:r>
      <w:r>
        <w:br w:type="textWrapping"/>
      </w:r>
      <w:r>
        <w:br w:type="textWrapping"/>
      </w:r>
      <w:r>
        <w:t xml:space="preserve">Thời gian qua, Hạ Mẫn Chi càng lúc càng tự nhiên hơn trước mặt Văn Đế, Văn Đế vui mừng khôn kể, còn nghĩ đến thứ gọi là “hạnh phúc gia đình”, là bậc đế vương, cảm tình phụ tử phu thê vốn luôn hoặc mong manh hoặc phức tạp, chỉ khi trò chuyện cùng Hạ Mẫn Chi, mới cảm nhận được niềm thư sướng tự tại, ôn tình noãn ý không nói nên lời.</w:t>
      </w:r>
      <w:r>
        <w:br w:type="textWrapping"/>
      </w:r>
      <w:r>
        <w:br w:type="textWrapping"/>
      </w:r>
      <w:r>
        <w:t xml:space="preserve">Hôm nay Hạ Mẫn Chi đang ở nhà lấy thư của Niếp Thập Tam xem lại từng bức rồi chỉnh chu tỉ mỉ, Niếp Thập Tam ngao du đã một năm, thư cũng được gần hai mươi lá, Hạ Mẫn Chi ngắm nghía, khẽ mỉm cười, hình dung khí thế Niếp Thập Tam trường kiếm giang hồ, không khỏi thả hồn theo mây.</w:t>
      </w:r>
      <w:r>
        <w:br w:type="textWrapping"/>
      </w:r>
      <w:r>
        <w:br w:type="textWrapping"/>
      </w:r>
      <w:r>
        <w:t xml:space="preserve">Đột nhiên cửa viện bị đẩy ra thật mạnh, Phó Lâm Ý xông thẳng vào, đau khổ gào lên: “Hạ Mẫn Chi a… Hay là ngươi giết ta luôn cho rồi!”</w:t>
      </w:r>
      <w:r>
        <w:br w:type="textWrapping"/>
      </w:r>
      <w:r>
        <w:br w:type="textWrapping"/>
      </w:r>
      <w:r>
        <w:t xml:space="preserve">Hạ Mẫn Chi vội cất thư, nhíu mày nói: “Lại sao nữa? Thập nhất vương gia nếu có oan tình không ngại cứ đến Đại Lý Tự mà kêu gào.”</w:t>
      </w:r>
      <w:r>
        <w:br w:type="textWrapping"/>
      </w:r>
      <w:r>
        <w:br w:type="textWrapping"/>
      </w:r>
      <w:r>
        <w:t xml:space="preserve">Phó Lâm Ý một phen nắm lấy tay hắn, cơ hồ muốn khóc rống lên, lắc đầu nói: “Nỗi oan tình này không gào được…” Thần sắc khẩn trương: “Có phải ngươi muốn thành thân với Phương Khai Tạ?”</w:t>
      </w:r>
      <w:r>
        <w:br w:type="textWrapping"/>
      </w:r>
      <w:r>
        <w:br w:type="textWrapping"/>
      </w:r>
      <w:r>
        <w:t xml:space="preserve">Hạ Mẫn Chi gỡ tay hắn ra, cười hì hì nói: “Thế nào? Ngươi khẩn trương vì Phương tiểu thư như vậy, chẳng lẽ là có tâm tư gì với nàng?”</w:t>
      </w:r>
      <w:r>
        <w:br w:type="textWrapping"/>
      </w:r>
      <w:r>
        <w:br w:type="textWrapping"/>
      </w:r>
      <w:r>
        <w:t xml:space="preserve">Phó Lâm Ý vẻ mặt đau khổ: “Còn sao nữa? Ta đến giờ chưa lập chính phi, chính là một lòng muốn có nàng, hoàng huynh cố tình không để ta vào lòng vào mắt, nguyên bản nói muốn ban hôn nàng cho Thái tử, hiện tại lại nói cho ngươi, chỉ đáng thương cho ta tan nát cõi lòng, có oan không chỗ tố…”</w:t>
      </w:r>
      <w:r>
        <w:br w:type="textWrapping"/>
      </w:r>
      <w:r>
        <w:br w:type="textWrapping"/>
      </w:r>
      <w:r>
        <w:t xml:space="preserve">Nói xong bổ nhào vào người Hạ Mẫn Chi khóc ầm ĩ.</w:t>
      </w:r>
      <w:r>
        <w:br w:type="textWrapping"/>
      </w:r>
      <w:r>
        <w:br w:type="textWrapping"/>
      </w:r>
      <w:r>
        <w:t xml:space="preserve">Hạ Mẫn Chi cựa quậy không được, cười lạnh nói: “Tốt nhất ngươi mau buông ta ra.”</w:t>
      </w:r>
      <w:r>
        <w:br w:type="textWrapping"/>
      </w:r>
      <w:r>
        <w:br w:type="textWrapping"/>
      </w:r>
      <w:r>
        <w:t xml:space="preserve">Phó Lâm Ý không buông tay, ngược lại còn ôm chặt hơn nữa, cười tà: “Tại sao phải buông?” (13 mà ở đây thì bạn chết chắc nhá!)</w:t>
      </w:r>
      <w:r>
        <w:br w:type="textWrapping"/>
      </w:r>
      <w:r>
        <w:br w:type="textWrapping"/>
      </w:r>
      <w:r>
        <w:t xml:space="preserve">Hạ Mẫn Chi thở dài: “Ta cho ngươi biết một bí mật.”</w:t>
      </w:r>
      <w:r>
        <w:br w:type="textWrapping"/>
      </w:r>
      <w:r>
        <w:br w:type="textWrapping"/>
      </w:r>
      <w:r>
        <w:t xml:space="preserve">“Ta sẽ không thành thân với Phương Khai Tạ.”</w:t>
      </w:r>
      <w:r>
        <w:br w:type="textWrapping"/>
      </w:r>
      <w:r>
        <w:br w:type="textWrapping"/>
      </w:r>
      <w:r>
        <w:t xml:space="preserve">“Bởi vì ta thích nam nhân.”</w:t>
      </w:r>
      <w:r>
        <w:br w:type="textWrapping"/>
      </w:r>
      <w:r>
        <w:br w:type="textWrapping"/>
      </w:r>
      <w:r>
        <w:t xml:space="preserve">“Cho nên ngươi còn ôm ta nữa ta sẽ tơ tưởng ngươi.”</w:t>
      </w:r>
      <w:r>
        <w:br w:type="textWrapping"/>
      </w:r>
      <w:r>
        <w:br w:type="textWrapping"/>
      </w:r>
      <w:r>
        <w:t xml:space="preserve">Phó Lâm Ý lập tức buông tay, lại vui mừng ra mặt: “Ngươi thật sự không thú Phương Khai Tạ?”</w:t>
      </w:r>
      <w:r>
        <w:br w:type="textWrapping"/>
      </w:r>
      <w:r>
        <w:br w:type="textWrapping"/>
      </w:r>
      <w:r>
        <w:t xml:space="preserve">Hạ Mẫn Chi cũng lười nhìn hắn, chỉ gật đầu.</w:t>
      </w:r>
      <w:r>
        <w:br w:type="textWrapping"/>
      </w:r>
      <w:r>
        <w:br w:type="textWrapping"/>
      </w:r>
      <w:r>
        <w:t xml:space="preserve">Phó Lâm Ý cười nói: “Vậy là tốt rồi! Phương Khai Tạ đó không lấy được ngươi, chỉ có thể từ từ mà đợi, đợi đến khi hết gả được cho ai nữa, ta liền có thể thừa gió bẻ măng.” Tự khen: “Quả là diệu kế!” (bạn này tự kỷ ác =)))))</w:t>
      </w:r>
      <w:r>
        <w:br w:type="textWrapping"/>
      </w:r>
      <w:r>
        <w:br w:type="textWrapping"/>
      </w:r>
      <w:r>
        <w:t xml:space="preserve">Lại nói: “Vài ngày nữa ta định đi Giang Nam một chuyến, thuận đường ghé Lâm Châu thăm lão Thập tứ, ngươi có lời gì muốn nói hay là thứ gì muốn đưa cho hắn cứ việc giao cho ta.”</w:t>
      </w:r>
      <w:r>
        <w:br w:type="textWrapping"/>
      </w:r>
      <w:r>
        <w:br w:type="textWrapping"/>
      </w:r>
    </w:p>
    <w:p>
      <w:pPr>
        <w:pStyle w:val="Heading2"/>
      </w:pPr>
      <w:bookmarkStart w:id="47" w:name="chương-14"/>
      <w:bookmarkEnd w:id="47"/>
      <w:r>
        <w:t xml:space="preserve">14. Chương 14</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Hạ Mẫn Chi nhìn đến không rời mắt, hai tai từ từ đỏ lên, thật lâu sau cả giận nói: “Ai cho ngươi đứng lên? Xích lõa thì đẹp lắm sao?”</w:t>
      </w:r>
    </w:p>
    <w:p>
      <w:pPr>
        <w:pStyle w:val="BodyText"/>
      </w:pPr>
      <w:r>
        <w:t xml:space="preserve">Niếp Thập Tam nói chuyện luôn ngắn gọn sắc bén, một câu chí mạng: “Ngươi đỏ mặt rồi.”</w:t>
      </w:r>
    </w:p>
    <w:p>
      <w:pPr>
        <w:pStyle w:val="BodyText"/>
      </w:pPr>
      <w:r>
        <w:t xml:space="preserve">——–</w:t>
      </w:r>
    </w:p>
    <w:p>
      <w:pPr>
        <w:pStyle w:val="BodyText"/>
      </w:pPr>
      <w:r>
        <w:t xml:space="preserve">Hạ Mẫn Chi lẳng lặng suy nghĩ nửa ngày, nói: “Không có gì muốn gửi cho hắn.”</w:t>
      </w:r>
    </w:p>
    <w:p>
      <w:pPr>
        <w:pStyle w:val="BodyText"/>
      </w:pPr>
      <w:r>
        <w:t xml:space="preserve">Mười mấy ngày sau, Phó Lâm Ý ở Lâm Tương vương phủ kể đến đoạn Phương Khai Tạ, Đàn Khinh Trần cười nói: “Hoàng huynh vì Hạ Mẫn Chi, không tiếc nghịch ý Thái tử, có thể thấy người tin sủng hắn sâu sắc thế nào.”</w:t>
      </w:r>
    </w:p>
    <w:p>
      <w:pPr>
        <w:pStyle w:val="BodyText"/>
      </w:pPr>
      <w:r>
        <w:t xml:space="preserve">Ngón tay gõ nhẹ trên mặt bàn, có chút suy tư: “Như vậy trái lại rất tốt…”</w:t>
      </w:r>
    </w:p>
    <w:p>
      <w:pPr>
        <w:pStyle w:val="BodyText"/>
      </w:pPr>
      <w:r>
        <w:t xml:space="preserve">Phó Lâm Ý thở dài: “Hóa ra Mẫn Chi thích nam nhân, đúng là khiến nữ nhi trong thiên hạ phải thất vọng đau khổ.”</w:t>
      </w:r>
    </w:p>
    <w:p>
      <w:pPr>
        <w:pStyle w:val="BodyText"/>
      </w:pPr>
      <w:r>
        <w:t xml:space="preserve">Đàn Khinh Trần lại cười nói: “Hoàn hảo.”</w:t>
      </w:r>
    </w:p>
    <w:p>
      <w:pPr>
        <w:pStyle w:val="BodyText"/>
      </w:pPr>
      <w:r>
        <w:t xml:space="preserve">Phó Lâm Ý cả kinh thất sắc: “Hoàn hảo cái gì? Đừng nói ngươi cũng thích nam nhân a?”</w:t>
      </w:r>
    </w:p>
    <w:p>
      <w:pPr>
        <w:pStyle w:val="BodyText"/>
      </w:pPr>
      <w:r>
        <w:t xml:space="preserve">Đàn Khinh Trần phong tư thần thái đều ưu nhã, nhưng trong ánh mắt lại lộ ra vẻ cuồng nhiệt mang tính chiếm đoạt, thản nhiên nói: “Ta đây không thể nói là thích nam nhân, chỉ là thích hắn.”</w:t>
      </w:r>
    </w:p>
    <w:p>
      <w:pPr>
        <w:pStyle w:val="BodyText"/>
      </w:pPr>
      <w:r>
        <w:t xml:space="preserve">“Xoảng” một tiếng, chung rượu trong tay Phó Lâm Ý rơi thẳng xuống đất.</w:t>
      </w:r>
    </w:p>
    <w:p>
      <w:pPr>
        <w:pStyle w:val="BodyText"/>
      </w:pPr>
      <w:r>
        <w:t xml:space="preserve">Mấy tháng sau, Phó Lâm Ý trở lại Tĩnh Phong, vẻ mặt phong trần chạy thẳng đến Đại Lý Tự, cười hề hề vô lại, đem một xâu đậu đỏ phương nam (loại đậu này tượng trưng cho tình yêu, thỉnh xem hình bên dưới ^^) từng viên một mượt mà như mã não dúi vào tay Hạ Mẫn Chi, ghé bên tai hắn thấp giọng nói: “Lão Thập tứ nhờ ta tặng cho ngươi!”</w:t>
      </w:r>
    </w:p>
    <w:p>
      <w:pPr>
        <w:pStyle w:val="BodyText"/>
      </w:pPr>
      <w:r>
        <w:t xml:space="preserve">Nói xong nhanh chân bỏ chạy.</w:t>
      </w:r>
    </w:p>
    <w:p>
      <w:pPr>
        <w:pStyle w:val="BodyText"/>
      </w:pPr>
      <w:r>
        <w:t xml:space="preserve">Hạ Mẫn Chi nhìn vật trong tay, tươi cười, lệnh cho tự tốt bắt Phó Lâm Ý lại, ném toàn bộ đậu đỏ ngay mặt hắn, tức khắc đuổi khỏi Đại Lý tự.</w:t>
      </w:r>
    </w:p>
    <w:p>
      <w:pPr>
        <w:pStyle w:val="BodyText"/>
      </w:pPr>
      <w:r>
        <w:t xml:space="preserve">Ít ngày sau ngoài phố liền có tin đồn: Thập nhất vương gia tỏ bày bằng đậu uyên ương, Hữu thừa Đại Lý Tự thiết diện vô tình.</w:t>
      </w:r>
    </w:p>
    <w:p>
      <w:pPr>
        <w:pStyle w:val="BodyText"/>
      </w:pPr>
      <w:r>
        <w:t xml:space="preserve">Phó Lâm Ý tức giận đến giậm chân, không ngờ Văn đế biết được chuyện này, ra chỉ dụ cho Từ Diên bí mật đến phủ răn dạy một phen, rằng thân là vương gia, cử chỉ không hợp lễ, dám dâm loạn quấy rối trọng thần triều đình, cấm túc một tháng.</w:t>
      </w:r>
    </w:p>
    <w:p>
      <w:pPr>
        <w:pStyle w:val="BodyText"/>
      </w:pPr>
      <w:r>
        <w:t xml:space="preserve">Lại lệnh cho Từ Diên thưởng Hạ Mẫn Chi một trăm lượng bạc, rằng Hạ đại nhân cương trực công chính, không tham quyền quý, bảo toàn thể diện cho triều đình vân vân, ân thưởng.</w:t>
      </w:r>
    </w:p>
    <w:p>
      <w:pPr>
        <w:pStyle w:val="BodyText"/>
      </w:pPr>
      <w:r>
        <w:t xml:space="preserve">Vụ án đậu đỏ, Đàn Khinh Trần tỏ được tình, đạt được ý, Hạ Mẫn Chi nhận bạc, tạ thưởng, chỉ mỗi Phó Lâm Ý mất mặt, còn bị mắng một trận. Đây gọi là mỗi người một số phận, cả ba không tương quan.</w:t>
      </w:r>
    </w:p>
    <w:p>
      <w:pPr>
        <w:pStyle w:val="BodyText"/>
      </w:pPr>
      <w:r>
        <w:t xml:space="preserve">Lợi hại trong đó, hai người Đàn Hạ đều thập phần bình tĩnh tự nhiên, chỉ Phó Lâm Ý, ở trong phủ phải sắm vai tiểu nhân không nói, còn âm thầm nghiến răng nghiến lợi, thề rằng đời này tuyệt không trêu chọc hai tên hồ ly kia nữa, ai oán ôm đầu trăm sự ngổn ngang vô pháp lý giải, tại sao kẻ chịu thiệt luôn là Thập nhất vương gia hắn a?</w:t>
      </w:r>
    </w:p>
    <w:p>
      <w:pPr>
        <w:pStyle w:val="BodyText"/>
      </w:pPr>
      <w:r>
        <w:t xml:space="preserve">Đảo mắt lại là mồng năm tháng chín, trong bóng đêm, một người một ngựa lao như bay trên phố Nạp Phúc, nhịp tim của kẻ tha hương trở lại quê nhà tựa như tiếng vó ngựa, rõ ràng đến có thể nghe thấy.</w:t>
      </w:r>
    </w:p>
    <w:p>
      <w:pPr>
        <w:pStyle w:val="BodyText"/>
      </w:pPr>
      <w:r>
        <w:t xml:space="preserve">Niếp Thập Tam nhảy xuống lưng ngựa, thân hình linh hoạt nhanh nhẹn, đẩy cửa vào nhà, nhưng phát hiện Hạ Mẫn Chi không ở trên giường, nghĩ nghĩ, đi xuống trù phòng.</w:t>
      </w:r>
    </w:p>
    <w:p>
      <w:pPr>
        <w:pStyle w:val="BodyText"/>
      </w:pPr>
      <w:r>
        <w:t xml:space="preserve">Chưa đến cửa chóp mũi đã ngửi được một mùi thơm ngào ngạt, cõi lòng lập tức thanh tĩnh bình yên, mỉm cười đi vào, liền thấy Hạ Mẫn Chi đang ngồi trước bàn ngóng trông mình.</w:t>
      </w:r>
    </w:p>
    <w:p>
      <w:pPr>
        <w:pStyle w:val="BodyText"/>
      </w:pPr>
      <w:r>
        <w:t xml:space="preserve">Hai người suốt một năm không gặp, Niếp Thập Tam chăm chú nhìn Hạ Mẫn Chi, thật lâu cũng không rời mắt.</w:t>
      </w:r>
    </w:p>
    <w:p>
      <w:pPr>
        <w:pStyle w:val="BodyText"/>
      </w:pPr>
      <w:r>
        <w:t xml:space="preserve">Nửa ngày, Hạ Mẫn Chi nói: “Niếp thiếu hiệp quả nhiên bất phàm.”</w:t>
      </w:r>
    </w:p>
    <w:p>
      <w:pPr>
        <w:pStyle w:val="BodyText"/>
      </w:pPr>
      <w:r>
        <w:t xml:space="preserve">Niếp Thập Tam thuận miệng hỏi: “Bất phàm thế nào?”</w:t>
      </w:r>
    </w:p>
    <w:p>
      <w:pPr>
        <w:pStyle w:val="BodyText"/>
      </w:pPr>
      <w:r>
        <w:t xml:space="preserve">“Ngươi chỉ lo nhìn ta thì có thể no bụng sao?”</w:t>
      </w:r>
    </w:p>
    <w:p>
      <w:pPr>
        <w:pStyle w:val="BodyText"/>
      </w:pPr>
      <w:r>
        <w:t xml:space="preserve">Niếp Thập Tam bật cười: “Là càng nhìn càng đói.”</w:t>
      </w:r>
    </w:p>
    <w:p>
      <w:pPr>
        <w:pStyle w:val="BodyText"/>
      </w:pPr>
      <w:r>
        <w:t xml:space="preserve">Niếp Thập Tam đã qua thời hài đồng tú mỹ, đường nét ngũ quan giờ đã như đao khắc, khí chất càng thêm tuấn lãng lạnh lùng, nhưng chỉ một nụ cười, lại toát lên không biết bao nhiêu hoang dã mị hoặc, như con báo tuyết với lớp lông hoa lệ dưới ánh mặt trời, vừa nguy hiểm vừa động nhân.</w:t>
      </w:r>
    </w:p>
    <w:p>
      <w:pPr>
        <w:pStyle w:val="BodyText"/>
      </w:pPr>
      <w:r>
        <w:t xml:space="preserve">Hạ Mẫn Chi nghe hắn nói đến ái muội như vậy, sắc mặt trầm xuống, xoay người làm mỳ.</w:t>
      </w:r>
    </w:p>
    <w:p>
      <w:pPr>
        <w:pStyle w:val="BodyText"/>
      </w:pPr>
      <w:r>
        <w:t xml:space="preserve">Trên bàn đã đặt sẵn một cái nồi đất, mở nắp ra, gà luộc nấm hương hạt dẻ chất đầy trên mặt nóng hổi, chính là món mà Niếp Thập Tam ưa thích.</w:t>
      </w:r>
    </w:p>
    <w:p>
      <w:pPr>
        <w:pStyle w:val="BodyText"/>
      </w:pPr>
      <w:r>
        <w:t xml:space="preserve">Chỉ một lát Hạ Mẫn Chi đã xào xong một đĩa rau xanh đậu hủ, bưng lên bát mỳ cá, cười nói: “Ngươi lại thêm một tuổi rồi, ta vẫn chúc ngươi cả đời bình an.”</w:t>
      </w:r>
    </w:p>
    <w:p>
      <w:pPr>
        <w:pStyle w:val="BodyText"/>
      </w:pPr>
      <w:r>
        <w:t xml:space="preserve">Niếp Thập Tam ăn một đũa lớn, nói: “Ngươi cũng vậy. Có ta che chở ngươi, ngươi nhất định sẽ bình an hạnh phúc.” Dừng một chút, hỏi: “Ngươi phá Nam Cương đại án vất vả lắm sao? Sao lại gầy đi nhiều như vậy?”</w:t>
      </w:r>
    </w:p>
    <w:p>
      <w:pPr>
        <w:pStyle w:val="BodyText"/>
      </w:pPr>
      <w:r>
        <w:t xml:space="preserve">Hạ Mẫn Chi mỉm cười, đợi hắn ăn xong, mới nói: “Ngươi hiện tại thanh danh vang dội, đôi lúc Phó Lâm Ý mời ta đi trà phường, đều nghe nhân sĩ giang hồ nói về ngươi.”</w:t>
      </w:r>
    </w:p>
    <w:p>
      <w:pPr>
        <w:pStyle w:val="BodyText"/>
      </w:pPr>
      <w:r>
        <w:t xml:space="preserve">Niếp Thập Tam ngạc nhiên: “Họ nói gì?”</w:t>
      </w:r>
    </w:p>
    <w:p>
      <w:pPr>
        <w:pStyle w:val="BodyText"/>
      </w:pPr>
      <w:r>
        <w:t xml:space="preserve">Hạ Mẫn Chi cười nói: “Nói ngươi một kiếm địch cả thất đại kiếm phái ở Trung Nguyên, hai đại bang ở Kim Giang, còn nói ngươi đến Tây Châu, đánh cho ma sư gì đó tâm phục khẩu phục, lần thứ ba lên núi Võ Đang, rốt cục đánh bại Thanh Vân đạo trưởng, còn nói Niếp Thập Tam đã là đệ nhất kiếm khách Trữ quốc, e rằng ngay cả Lộc Minh Dã của Bạch Lộc Sơn, phương trượng của Thiếu Lâm cũng không phải đối thủ vân vân…”</w:t>
      </w:r>
    </w:p>
    <w:p>
      <w:pPr>
        <w:pStyle w:val="BodyText"/>
      </w:pPr>
      <w:r>
        <w:t xml:space="preserve">Niếp Thập Tam gật đầu: “Mấy câu trước đều đúng, câu cuối cùng thật ra không chắc lắm.”</w:t>
      </w:r>
    </w:p>
    <w:p>
      <w:pPr>
        <w:pStyle w:val="BodyText"/>
      </w:pPr>
      <w:r>
        <w:t xml:space="preserve">Hạ Mẫn Chi liếc mắt đánh giá hắn từ trên xuống dưới, cười lạnh: “Một năm không gặp, da mặt ngươi dày lên không ít, có biết hai chữ hổ thẹn viết như thế nào không? Ngươi không biết khiêm tốn là gì sao?”</w:t>
      </w:r>
    </w:p>
    <w:p>
      <w:pPr>
        <w:pStyle w:val="BodyText"/>
      </w:pPr>
      <w:r>
        <w:t xml:space="preserve">Niếp Thập Tam thanh âm bình tĩnh: “Không hổ thẹn. Ta chỉ nói sự thật.”</w:t>
      </w:r>
    </w:p>
    <w:p>
      <w:pPr>
        <w:pStyle w:val="BodyText"/>
      </w:pPr>
      <w:r>
        <w:t xml:space="preserve">“Ngươi thật sự một kiếm địch lại thất đại kiếm phái Trung Nguyên, hai đại bang Kim Giang?”</w:t>
      </w:r>
    </w:p>
    <w:p>
      <w:pPr>
        <w:pStyle w:val="BodyText"/>
      </w:pPr>
      <w:r>
        <w:t xml:space="preserve">“Chưởng môn thất đại kiếm phái đều bại dưới kiếm của ta, Chung Nam kiếm phái kiếm pháp tinh diệu, chưởng môn Lâm Nguyên Gia có thể xem là kiếm thuật danh gia, Thương Lãng kiếm phái nhưng kém xa. Hai đại bang ở Kim Giang một thiên về đao pháp một thiên về quyền thuật, đều có chỗ đáng học hỏi.”</w:t>
      </w:r>
    </w:p>
    <w:p>
      <w:pPr>
        <w:pStyle w:val="BodyText"/>
      </w:pPr>
      <w:r>
        <w:t xml:space="preserve">“Còn ma sư gì đó ở Tây Châu?”</w:t>
      </w:r>
    </w:p>
    <w:p>
      <w:pPr>
        <w:pStyle w:val="BodyText"/>
      </w:pPr>
      <w:r>
        <w:t xml:space="preserve">“Là ma sư Tuyết Phong, nghe nói trước kia là quốc sư của Yên Diệc quốc Mộ Dung thị, võ công chiêu số rất giống Hạ bá, quỷ dị thần kỳ, đáng tiếc đã lớn tuổi, thể chất không dẻo dai bằng ta, hắn đổi bảy loại binh khí đấu với ta một ngày một đêm, cuối cùng nhận thua.”</w:t>
      </w:r>
    </w:p>
    <w:p>
      <w:pPr>
        <w:pStyle w:val="BodyText"/>
      </w:pPr>
      <w:r>
        <w:t xml:space="preserve">Hạ Mẫn Chi đã hơi nghiến răng nghiến lợi: “Vậy ngươi từ lúc nào trở thành đệ nhất kiếm khách Trữ quốc? Sao ta không biết gì cả?”</w:t>
      </w:r>
    </w:p>
    <w:p>
      <w:pPr>
        <w:pStyle w:val="BodyText"/>
      </w:pPr>
      <w:r>
        <w:t xml:space="preserve">Niếp Thập Tam vẫn bình thản: “Một tháng trước, sau khi Thanh Vân đạo trưởng bại dưới kiếm của ta. Ngươi không phải người trong giang hồ, tự nhiên sẽ không biết.”</w:t>
      </w:r>
    </w:p>
    <w:p>
      <w:pPr>
        <w:pStyle w:val="BodyText"/>
      </w:pPr>
      <w:r>
        <w:t xml:space="preserve">“Vậy sư phụ ngươi cùng hòa thượng Thiếu Lâm Tự đều không còn là đối thủ của ngươi?”</w:t>
      </w:r>
    </w:p>
    <w:p>
      <w:pPr>
        <w:pStyle w:val="BodyText"/>
      </w:pPr>
      <w:r>
        <w:t xml:space="preserve">“Không chắc lắm, ta vẫn chưa đấu với họ.”</w:t>
      </w:r>
    </w:p>
    <w:p>
      <w:pPr>
        <w:pStyle w:val="BodyText"/>
      </w:pPr>
      <w:r>
        <w:t xml:space="preserve">Hạ Mẫn Chi ôm trán, tức giận nói: “Rửa chén đi!”</w:t>
      </w:r>
    </w:p>
    <w:p>
      <w:pPr>
        <w:pStyle w:val="BodyText"/>
      </w:pPr>
      <w:r>
        <w:t xml:space="preserve">Dọn dẹp trù phòng xong, hai người về ngọa thất, đôi nhãn châu đen nhánh của Niếp Thập Tam cứ dán chặt trên người Hạ Mẫn Chi, nói: “Ta muốn tắm rửa…”</w:t>
      </w:r>
    </w:p>
    <w:p>
      <w:pPr>
        <w:pStyle w:val="BodyText"/>
      </w:pPr>
      <w:r>
        <w:t xml:space="preserve">Hạ Mẫn Chi trời sinh ưa sạch sẽ, ngày nào cũng tắm rửa, dục dũng (thùng tắm)luôn đặt ở sau giường, nghe hắn nói muốn đi tắm, thở dài: “Đã nửa đêm, ngươi tự đi nấu nước, ta lấy y phục sạch cho ngươi thay.”</w:t>
      </w:r>
    </w:p>
    <w:p>
      <w:pPr>
        <w:pStyle w:val="BodyText"/>
      </w:pPr>
      <w:r>
        <w:t xml:space="preserve">Không lâu sau, Niếp Thập Tam đã lười biếng ngâm mình trong nước ấm, mái tóc đen tản ra, ướt đầm rũ xuống, đôi mắt đen huyền như đao đã tra vào vỏ, trong vẻ trầm tĩnh lại ngầm mang theo phong mang mẫn tuệ.</w:t>
      </w:r>
    </w:p>
    <w:p>
      <w:pPr>
        <w:pStyle w:val="BodyText"/>
      </w:pPr>
      <w:r>
        <w:t xml:space="preserve">Hạ Mẫn Chi tựa người bên giường cầm một quyển sách, thi thoảng liếc hắn vài lần, làm ra vẻ không để ý hỏi: “Trên lưng sao lại có sẹo? Còn đau không?”</w:t>
      </w:r>
    </w:p>
    <w:p>
      <w:pPr>
        <w:pStyle w:val="BodyText"/>
      </w:pPr>
      <w:r>
        <w:t xml:space="preserve">Niếp Thập Tam miễn cưỡng nói: “Do lúc phá Thất Tinh kiếm trận của Thái Sơn kiếm phái.” Đột nhiên xoay người đứng lên: “Vai cũng có, ngực cũng có.”</w:t>
      </w:r>
    </w:p>
    <w:p>
      <w:pPr>
        <w:pStyle w:val="BodyText"/>
      </w:pPr>
      <w:r>
        <w:t xml:space="preserve">Cơ thể hắn lúc này đã rất dài, mép dục dũng chỉ cao tới xương chậu, vừa đứng lên, toàn bộ nửa thân trên, thậm chí cả bụng dưới, đều lọt vào mắt Hạ Mẫn Chi.</w:t>
      </w:r>
    </w:p>
    <w:p>
      <w:pPr>
        <w:pStyle w:val="BodyText"/>
      </w:pPr>
      <w:r>
        <w:t xml:space="preserve">Chỉ thấy Niếp Thập Tam dáng người cực đẹp, vai rộng eo nhỏ, đường cong tinh tế, da thịt căng mịn đàn hồi, săn chắc dẻo dai mà không thô kệch, dưới ánh nến, những giọt nước đọng trên làn da màu mật ong tựa hồ đều mang theo sức sống mãnh liệt như hỏa diễm, phối hợp với mày kiếm mắt sao, có thể nói là hoàn mỹ, chỉ là trên phần vai ngực có một vết sẹo màu nâu, hơi phá đi vẻ hoàn mỹ đó, nhưng càng thêm một loại mị lực nguy hiểm.</w:t>
      </w:r>
    </w:p>
    <w:p>
      <w:pPr>
        <w:pStyle w:val="BodyText"/>
      </w:pPr>
      <w:r>
        <w:t xml:space="preserve">Hạ Mẫn Chi nhìn đến không rời mắt, hai tai từ từ đỏ lên, thật lâu sau cả giận nói: “Ai cho ngươi đứng lên? Xích lõa thì đẹp lắm sao?”</w:t>
      </w:r>
    </w:p>
    <w:p>
      <w:pPr>
        <w:pStyle w:val="BodyText"/>
      </w:pPr>
      <w:r>
        <w:t xml:space="preserve">Niếp Thập Tam nói chuyện luôn ngắn gọn sắc bén, một câu chí mạng: “Ngươi đỏ mặt rồi.”</w:t>
      </w:r>
    </w:p>
    <w:p>
      <w:pPr>
        <w:pStyle w:val="BodyText"/>
      </w:pPr>
      <w:r>
        <w:t xml:space="preserve">Hạ Mẫn Chi vốn nhanh mồm nhanh miệng, lúc này một câu cũng nói không ra, lần đầu tiên trong đời bị Niếp Thập Tam làm cho nghẹn họng, trong cơn phẫn nộ, ném nguyên quyển sách trong tay về phía hắn.</w:t>
      </w:r>
    </w:p>
    <w:p>
      <w:pPr>
        <w:pStyle w:val="BodyText"/>
      </w:pPr>
      <w:r>
        <w:t xml:space="preserve">Niếp Thập Tam vươn tay, hai ngón kẹp lấy quyển sách, phóng tới thư trác bên cửa sổ, lau khô thân mình, thay y phục sạch sẽ, đi đến bên giường ngồi xuống, chăm chú nhìn Hạ Mẫn Chi.</w:t>
      </w:r>
    </w:p>
    <w:p>
      <w:pPr>
        <w:pStyle w:val="BodyText"/>
      </w:pPr>
      <w:r>
        <w:t xml:space="preserve">Hai người rất gần, chóp mũi cách nhau không quá một thốn, có thể nghe được hơi thở của đối phương.</w:t>
      </w:r>
    </w:p>
    <w:p>
      <w:pPr>
        <w:pStyle w:val="BodyText"/>
      </w:pPr>
      <w:r>
        <w:t xml:space="preserve">Hạ Mẫn Chi rũ my, né tránh nhãn thần của hắn.</w:t>
      </w:r>
    </w:p>
    <w:p>
      <w:pPr>
        <w:pStyle w:val="BodyText"/>
      </w:pPr>
      <w:r>
        <w:t xml:space="preserve">Nước đọng trên đuôi tóc Niếp Thập Tam rơi trên cánh tay, nhưng lại mang đến cảm giác nóng rực, khắp người bị hơi thở thơm mát dương cương của hắn bao phủ, chỉ cảm thấy càng lúc càng ấm, tim đập loạn không ngừng, hô hấp không thông, nhịn không được vươn tay đẩy ra: “Tránh xa ta một chút.”</w:t>
      </w:r>
    </w:p>
    <w:p>
      <w:pPr>
        <w:pStyle w:val="BodyText"/>
      </w:pPr>
      <w:r>
        <w:t xml:space="preserve">Niếp Thập Tam đôi mắt đen nhánh thâm trầm: “Ta không muốn xa ngươi nữa, chúng ta ở bên nhau cả đời, có được không?”</w:t>
      </w:r>
    </w:p>
    <w:p>
      <w:pPr>
        <w:pStyle w:val="BodyText"/>
      </w:pPr>
      <w:r>
        <w:t xml:space="preserve">Thanh âm tuy thấp, nhưng rót thẳng vào đáy lòng, Hạ Mẫn Chi cắn răng, lạnh lùng nói: “Không được.”</w:t>
      </w:r>
    </w:p>
    <w:p>
      <w:pPr>
        <w:pStyle w:val="BodyText"/>
      </w:pPr>
      <w:r>
        <w:t xml:space="preserve">Niếp Thập Tam thở dài, cũng không nổi giận: “Không đến ngươi quyết định, Niếp Thập Tam đã trưởng thành, thứ ta muốn, nhất định sẽ không buông tay.”</w:t>
      </w:r>
    </w:p>
    <w:p>
      <w:pPr>
        <w:pStyle w:val="BodyText"/>
      </w:pPr>
      <w:r>
        <w:t xml:space="preserve">Nói xong bắt lấy tay hắn đặt lên ngực mình: “Ta biết trong lòng ngươi chôn giấu rất nhiều chuyện, tuy ta không hỏi, nhưng cũng hiểu được vài phần, có ta ở bên cạnh ngươi không tốt hơn sao? Năm đó ngươi cứu ta, bắt ta thề phải ở bên ngươi mười hai năm, mười hai năm làm sao mà đủ? Ta đã sớm có chủ ý, phải là trọn kiếp trọn đời.”</w:t>
      </w:r>
    </w:p>
    <w:p>
      <w:pPr>
        <w:pStyle w:val="BodyText"/>
      </w:pPr>
      <w:r>
        <w:t xml:space="preserve">Hạ Mẫn Chi im lặng lắng nghe, trong mắt nhịn không được lộ vẻ trông đợi, bàn tay dán chặt da thịt trên khuôn ngực Niếp Thập Tam, cảm nhận được nhịp tim trầm ổn hữu lực của hắn, độ ấm truyền đến lòng bàn tay cơ hồ khiến mình xúc động muốn rơi lệ.</w:t>
      </w:r>
    </w:p>
    <w:p>
      <w:pPr>
        <w:pStyle w:val="BodyText"/>
      </w:pPr>
      <w:r>
        <w:t xml:space="preserve">Hạ Mẫn Chi ta, có tài đức gì, sao lại được ban cho lời ước hẹn một đời sâu nặng quyến luyến như vậy?</w:t>
      </w:r>
    </w:p>
    <w:p>
      <w:pPr>
        <w:pStyle w:val="BodyText"/>
      </w:pPr>
      <w:r>
        <w:t xml:space="preserve">Niếp Thập Tam còn cả một quãng đời rất dài rất sáng lạn, ngay cả khi chỉ hồi tưởng, cũng đủ khiến người ngưỡng mộ khát khao; còn mình thân thế hung hiểm, tính mạng chỉ trong sớm chiều, hiện tại cho hắn lời ước hẹn, tương lai ắt thành hứa suông, sao có thể nhẫn tâm để hắn chịu nỗi đau sinh ly tử biệt?</w:t>
      </w:r>
    </w:p>
    <w:p>
      <w:pPr>
        <w:pStyle w:val="BodyText"/>
      </w:pPr>
      <w:r>
        <w:t xml:space="preserve">Ngước mắt nhìn Niếp Thập Tam thật sâu, mục quang lạnh lùng tuyệt nhiên mà cô tịch: “Thập Tam, thệ ước năm đó từ giờ huỷ bỏ, ta đã ngồi vào chức Hữu thừa, không cần ngươi nữa; sau này ngươi có thể trời cao biển rộng, tự do tự tại rồi.”</w:t>
      </w:r>
    </w:p>
    <w:p>
      <w:pPr>
        <w:pStyle w:val="BodyText"/>
      </w:pPr>
      <w:r>
        <w:t xml:space="preserve">“Niếp Thập Tam cùng Hạ Mẫn Chi, không còn liên quan, chính thức đoạn tuyệt.”</w:t>
      </w:r>
    </w:p>
    <w:p>
      <w:pPr>
        <w:pStyle w:val="BodyText"/>
      </w:pPr>
      <w:r>
        <w:t xml:space="preserve">“Ngươi đi đi, sau này cũng không cần trở lại nữa.”</w:t>
      </w:r>
    </w:p>
    <w:p>
      <w:pPr>
        <w:pStyle w:val="BodyText"/>
      </w:pPr>
      <w:r>
        <w:t xml:space="preserve">Vừa dứt lời, đã bị Niếp Thập Tam mạnh mẽ áp xuống, cổ tay bị chế trụ trên đỉnh đầu, không thể động đậy.</w:t>
      </w:r>
    </w:p>
    <w:p>
      <w:pPr>
        <w:pStyle w:val="BodyText"/>
      </w:pPr>
      <w:r>
        <w:t xml:space="preserve">Nhãn tình thanh lãnh như hàn tinh của Niếp Thập Tam giờ đã như tuyết tan chảy: “Trước kia là tự mình né tránh, hiện tại biến thành đuổi ta đi, Thập Ngũ, máu của ngươi là máu lạnh sao?”</w:t>
      </w:r>
    </w:p>
    <w:p>
      <w:pPr>
        <w:pStyle w:val="BodyText"/>
      </w:pPr>
      <w:r>
        <w:t xml:space="preserve">Cúi đầu hôn môi hắn, chẳng buồn phân trần, không cho kháng cự, động tác thô bạo đến xa lạ, tựa như đang ngấu nghiến.</w:t>
      </w:r>
    </w:p>
    <w:p>
      <w:pPr>
        <w:pStyle w:val="BodyText"/>
      </w:pPr>
      <w:r>
        <w:t xml:space="preserve">Hạ Mẫn Chi cắn chặt khớp hàm, ngăn lưỡi hắn lại. Dây dưa thật lâu bắt đầu có hơi thở dốc, hé răng cắn rách môi Niếp Thập Tam, máu tươi chảy ra, Niếp Thập Tam lại không thèm để ý, thừa cơ thâm nhập vào.</w:t>
      </w:r>
    </w:p>
    <w:p>
      <w:pPr>
        <w:pStyle w:val="BodyText"/>
      </w:pPr>
      <w:r>
        <w:t xml:space="preserve">Hạ Mẫn Chi tự nhiên không thể thật sự cắn đứt đầu lưỡi hắn, nửa do bức bách nửa do động tình, bất giác hai người đã chìm vào một nụ hôn cực sâu.</w:t>
      </w:r>
    </w:p>
    <w:p>
      <w:pPr>
        <w:pStyle w:val="BodyText"/>
      </w:pPr>
      <w:r>
        <w:t xml:space="preserve">Khoảnh khắc bất giác y sam đã xộc xệch, Niếp Thập Tam lướt dọc theo cằm rồi cổ Mẫn Chi, một mạch hôn xuống, dừng lại ngay nơi mẫn cảm trước ngực, hai điểm ửng đỏ trên làn da như ngọc dần dần dựng đứng lên, Niếp Thập Tam ngậm lấy một bên không ngừng dùng môi khiêu khích, khối hỏa nhiệt trong quần cọ nhẹ lên đùi hắn, một bàn tay linh hoạt luồn vào bên trong, cầm lấy phân thân đã ngẩng đầu ôn nhu vuốt ve.</w:t>
      </w:r>
    </w:p>
    <w:p>
      <w:pPr>
        <w:pStyle w:val="BodyText"/>
      </w:pPr>
      <w:r>
        <w:t xml:space="preserve">Thân thể Hạ Mẫn Chi có phần quá gầy, khung xương mảnh mai, thắt lưng nhỏ nhắn mà mềm dẻo, bình thường khí chất thập phần thanh dật sạch sẽ, không ngờ ở dưới thân Niếp Thập Tam, nhưng lại mẫn cảm ngoài sức tưởng tượng, chủ động nâng thắt lưng, mặc cho bàn tay đã phủ một lớp chai mỏng của hắn cọ xát.</w:t>
      </w:r>
    </w:p>
    <w:p>
      <w:pPr>
        <w:pStyle w:val="BodyText"/>
      </w:pPr>
      <w:r>
        <w:t xml:space="preserve">Mục quang Niếp Thập Tam càng thêm thâm trầm, động tác nơi lòng bàn tay ôn nhu hữu lực, rất nhanh liền cởi sạch y sam hai người, da thịt tiếp xúc, xích lõa ôm nhau, chỉ cảm thấy hài hòa vô cùng, thống khoái vô hạn.</w:t>
      </w:r>
    </w:p>
    <w:p>
      <w:pPr>
        <w:pStyle w:val="BodyText"/>
      </w:pPr>
      <w:r>
        <w:t xml:space="preserve">Niếp Thập Tam thỏa mãn thở dốc, Hạ Mẫn Chi thấp giọng rên rỉ, đôi mắt như xuân thủy long lanh, hạ thân di chuyển, phối hợp với Niếp Thập Tam.</w:t>
      </w:r>
    </w:p>
    <w:p>
      <w:pPr>
        <w:pStyle w:val="BodyText"/>
      </w:pPr>
      <w:r>
        <w:t xml:space="preserve">Niếp Thập Tam dục hỏa dâng trào, thân thể trẻ tuổi đã như tên lên dây, vẫn cố gắng kiềm nén, ghé đến bên tai, ngậm lấy vành tai hắn, khàn giọng xác nhận: “Ngươi đáp ứng ta rồi phải không? Ước hẹn cả đời cả kiếp.”</w:t>
      </w:r>
    </w:p>
    <w:p>
      <w:pPr>
        <w:pStyle w:val="BodyText"/>
      </w:pPr>
      <w:r>
        <w:t xml:space="preserve">Thân thể Hạ Mẫn Chi lập tức cứng đờ, cười nói: “Ở đâu ra lắm lời vô nghĩa như vậy…” Ngón tay chạm đến phân thân đã sớm dựng đứng của hắn, môi kề sát bên tai, cả hơi thở cũng mang theo dụ hoặc: “Dục vọng là một phần trong bản tính con người, tại sao phải đau khổ đè nén?”</w:t>
      </w:r>
    </w:p>
    <w:p>
      <w:pPr>
        <w:pStyle w:val="BodyText"/>
      </w:pPr>
      <w:r>
        <w:t xml:space="preserve">Trong nháy mắt, không khí đột nhiên thay đổi, Niếp Thập Tam dừng mọi động tác, nhãn thần vừa lãnh vừa tĩnh: “Ngươi có ý gì?”</w:t>
      </w:r>
    </w:p>
    <w:p>
      <w:pPr>
        <w:pStyle w:val="BodyText"/>
      </w:pPr>
      <w:r>
        <w:t xml:space="preserve">Hạ Mẫn Chi không kiên nhẫn, quàng tay quanh cổ hắn, đôi chân dài quấn lấy thân hắn, khẽ thở dốc cười nói: “Hiện tại ta muốn ngươi… có được không? Chẳng lẽ ngươi không muốn? Chờ ngươi đi rồi, ta sẽ thành thân với Phương Khai Tạ…”</w:t>
      </w:r>
    </w:p>
    <w:p>
      <w:pPr>
        <w:pStyle w:val="BodyText"/>
      </w:pPr>
      <w:r>
        <w:t xml:space="preserve">Như một thanh kiếm nóng cháy đột nhiên cắm vào nước lạnh, bao nhiêu dục vọng của Niếp Thập Tam bay sạch không còn.</w:t>
      </w:r>
    </w:p>
    <w:p>
      <w:pPr>
        <w:pStyle w:val="BodyText"/>
      </w:pPr>
      <w:r>
        <w:t xml:space="preserve">Ngồi dậy, mặc lại y phục, đẩy cửa: “Hạ Mẫn Chi, thể theo ý nguyện của ngươi, ta đi.”</w:t>
      </w:r>
    </w:p>
    <w:p>
      <w:pPr>
        <w:pStyle w:val="BodyText"/>
      </w:pPr>
      <w:r>
        <w:t xml:space="preserve">Trăng thu ảm đạm, đêm lạnh như băng.</w:t>
      </w:r>
    </w:p>
    <w:p>
      <w:pPr>
        <w:pStyle w:val="BodyText"/>
      </w:pPr>
      <w:r>
        <w:t xml:space="preserve">Thân ảnh Niếp Thập Tam hòa vào ánh trăng thoáng chốc mất dạng.</w:t>
      </w:r>
    </w:p>
    <w:p>
      <w:pPr>
        <w:pStyle w:val="BodyText"/>
      </w:pPr>
      <w:r>
        <w:t xml:space="preserve">Người quan trọng nhất trong đời cứ như vậy tuyệt nhiên rời đi.</w:t>
      </w:r>
    </w:p>
    <w:p>
      <w:pPr>
        <w:pStyle w:val="BodyText"/>
      </w:pPr>
      <w:r>
        <w:t xml:space="preserve">Hạ Mẫn Chi đưa tay che mắt, cười thở dài: “Cho dù ta không nhắc tới, Niếp thiếu hiệp tốt xấu gì cũng phải để lại tiền cơm hai năm qua rồi mới đi chứ a!”</w:t>
      </w:r>
    </w:p>
    <w:p>
      <w:pPr>
        <w:pStyle w:val="BodyText"/>
      </w:pPr>
      <w:r>
        <w:t xml:space="preserve">Cuộn người trong chăn, lẳng lặng ngủ.</w:t>
      </w:r>
    </w:p>
    <w:p>
      <w:pPr>
        <w:pStyle w:val="BodyText"/>
      </w:pPr>
      <w:r>
        <w:t xml:space="preserve">Một đêm không mộng.</w:t>
      </w:r>
    </w:p>
    <w:p>
      <w:pPr>
        <w:pStyle w:val="BodyText"/>
      </w:pPr>
      <w:r>
        <w:t xml:space="preserve">Sáng sớm hôm sau, gối có hơi ướt, chần chờ sờ ngực, phát hiện nhịp tim vẫn như trước, trái tim vẫn còn nguyên. Thở hắt một hơi, theo thường lệ đến Đại Lý Tự.</w:t>
      </w:r>
    </w:p>
    <w:p>
      <w:pPr>
        <w:pStyle w:val="BodyText"/>
      </w:pPr>
      <w:r>
        <w:t xml:space="preserve">Tả thiếu khanh Dương Lục trước giờ luôn giao hảo với Hạ Mẫn Chi, thấy mi mắt hắn sưng đỏ, không khỏi trêu: “Hạ đại nhân hôm nay mắt đầy xuân sắc, ắt có hỷ sự.”</w:t>
      </w:r>
    </w:p>
    <w:p>
      <w:pPr>
        <w:pStyle w:val="BodyText"/>
      </w:pPr>
      <w:r>
        <w:t xml:space="preserve">Hạ Mẫn Chi cười nói: “Gió thu đúng lúc, cúc thơm cua phì, tối nay ta mời Dương đại nhân đến Tích Thúy lâu ăn cua vậy.”</w:t>
      </w:r>
    </w:p>
    <w:p>
      <w:pPr>
        <w:pStyle w:val="BodyText"/>
      </w:pPr>
      <w:r>
        <w:t xml:space="preserve">Sấm giữa trời quang, sét đánh ngang mày.</w:t>
      </w:r>
    </w:p>
    <w:p>
      <w:pPr>
        <w:pStyle w:val="BodyText"/>
      </w:pPr>
      <w:r>
        <w:t xml:space="preserve">Dương Lục thất kinh cơ hồ cầm không nổi quyển sổ trong tay, há hốc mồm: “Ngươi… ngươi đang đùa phải không?”</w:t>
      </w:r>
    </w:p>
    <w:p>
      <w:pPr>
        <w:pStyle w:val="BodyText"/>
      </w:pPr>
      <w:r>
        <w:t xml:space="preserve">Làm việc với Hạ Mẫn Chi hơn một năm nay, đừng nói mời khách, Hạ Mẫn Chi gần như không bao giờ đến tửu lâu ăn cơm, thi thoảng ra ngoài ăn cũng toàn là Phó Lâm Ý sống chết lôi kéo, cũng may hắn tuy keo kiệt, nhưng cũng không thích chiếm tiện nghi của người, Dương Lục biết rõ điểm này nơi hắn, lâu dần cũng bình thản tiếp nhận.</w:t>
      </w:r>
    </w:p>
    <w:p>
      <w:pPr>
        <w:pStyle w:val="BodyText"/>
      </w:pPr>
      <w:r>
        <w:t xml:space="preserve">Không ngờ hôm nay nhưng lại chủ động mời mình ăn cua, món cua đồng ở Tích Thúy lâu là đặc sản Tĩnh Phong, một con nặng những ba lạng, con nào con nấy phấn hồng non mềm, giá cũng không rẻ, một bữa ăn, hai người ít nhất phải tiêu ba bốn lượng bạc.</w:t>
      </w:r>
    </w:p>
    <w:p>
      <w:pPr>
        <w:pStyle w:val="BodyText"/>
      </w:pPr>
      <w:r>
        <w:t xml:space="preserve">Hạ Mẫn Chi mỉm cười đủng đỉnh bước đi, Dương Lục hãy còn như đang chìm trong mộng, loạng choạng tiến vào chính điện, phúc thẩm vụ án con dâu hạ độc giết chết cha mẹ chồng ở Kế Châu, hôm sau liền bị giám sát Ngự Sử dâng sớ viết: Đại Lý Tự thiếu khanh thẩm án độc sát, thái độ khác thường, thần tình lơ đãng, rất có dáng vẻ của một phạm nhân.</w:t>
      </w:r>
    </w:p>
    <w:p>
      <w:pPr>
        <w:pStyle w:val="BodyText"/>
      </w:pPr>
      <w:r>
        <w:t xml:space="preserve">———-</w:t>
      </w:r>
    </w:p>
    <w:p>
      <w:pPr>
        <w:pStyle w:val="BodyText"/>
      </w:pPr>
      <w:r>
        <w:t xml:space="preserve">Đậu đỏ uyên ương đây ^__^</w:t>
      </w:r>
    </w:p>
    <w:p>
      <w:pPr>
        <w:pStyle w:val="Compact"/>
      </w:pPr>
      <w:r>
        <w:drawing>
          <wp:inline>
            <wp:extent cx="4505325" cy="3400425"/>
            <wp:effectExtent b="0" l="0" r="0" t="0"/>
            <wp:docPr descr="" title="" id="1" name="Picture"/>
            <a:graphic>
              <a:graphicData uri="http://schemas.openxmlformats.org/drawingml/2006/picture">
                <pic:pic>
                  <pic:nvPicPr>
                    <pic:cNvPr descr="http://sstruyen.com/images/data/16474/chuong-14-1525837338.6122.jpg" id="0" name="Picture"/>
                    <pic:cNvPicPr>
                      <a:picLocks noChangeArrowheads="1" noChangeAspect="1"/>
                    </pic:cNvPicPr>
                  </pic:nvPicPr>
                  <pic:blipFill>
                    <a:blip r:embed="rId50"/>
                    <a:stretch>
                      <a:fillRect/>
                    </a:stretch>
                  </pic:blipFill>
                  <pic:spPr bwMode="auto">
                    <a:xfrm>
                      <a:off x="0" y="0"/>
                      <a:ext cx="4505325" cy="3400425"/>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51" w:name="chương-15"/>
      <w:bookmarkEnd w:id="51"/>
      <w:r>
        <w:t xml:space="preserve">15. Chương 15</w:t>
      </w:r>
    </w:p>
    <w:p>
      <w:pPr>
        <w:pStyle w:val="Compact"/>
      </w:pPr>
      <w:r>
        <w:br w:type="textWrapping"/>
      </w:r>
      <w:r>
        <w:br w:type="textWrapping"/>
      </w:r>
      <w:r>
        <w:t xml:space="preserve">Khoảnh khắc nhìn thấy Hạ Mẫn Chi không chút sinh lực nằm trên mặt đất, huyết dịch cả người Niếp Thập Tam tựa hồ cũng đông lại, đau đớn như có lớp băng phủ khắp kinh mạch huyết quản, sống không bằng chết.</w:t>
      </w:r>
      <w:r>
        <w:br w:type="textWrapping"/>
      </w:r>
      <w:r>
        <w:br w:type="textWrapping"/>
      </w:r>
      <w:r>
        <w:t xml:space="preserve">——–</w:t>
      </w:r>
      <w:r>
        <w:br w:type="textWrapping"/>
      </w:r>
      <w:r>
        <w:br w:type="textWrapping"/>
      </w:r>
      <w:r>
        <w:t xml:space="preserve">Hôm đó thẩm án xong, Dương Lục rời điện, thấy Hạ Mẫn Chi đã sớm thay một kiện áo choàng gấm Thiên Hương màu trắng đứng chờ, như thiên tiên giáng thế, khiến người nhìn đến quên cả trần tục.</w:t>
      </w:r>
      <w:r>
        <w:br w:type="textWrapping"/>
      </w:r>
      <w:r>
        <w:br w:type="textWrapping"/>
      </w:r>
      <w:r>
        <w:t xml:space="preserve">Đến Tích Thúy lâu, chọn món, cua còn chưa lên bàn, Hạ Mẫn Chi đã gọi một vò Liên hoa bạch thật to, cùng hai chung rượu, mỗi lần ngửa cổ là một chung, uống liền ba chung, mới cười nói: “Dương đại nhân, rượu này đúng là rất nhạt.”</w:t>
      </w:r>
      <w:r>
        <w:br w:type="textWrapping"/>
      </w:r>
      <w:r>
        <w:br w:type="textWrapping"/>
      </w:r>
      <w:r>
        <w:t xml:space="preserve">Dương Lục xuất thân thế gia, giỏi uống rượu thích đối ẩm, cười nói: “Rượu này không nhạt lắm đâu, bất quá hôm nay ăn cua, không nên uống bạch tửu. Cua tươi ngon, chính là phối hợp tuyệt vời với hoàng tửu, phải uống Huệ tuyền tửu của Thành Châu Giang Nam mới đúng.”</w:t>
      </w:r>
      <w:r>
        <w:br w:type="textWrapping"/>
      </w:r>
      <w:r>
        <w:br w:type="textWrapping"/>
      </w:r>
      <w:r>
        <w:t xml:space="preserve">Hạ Mẫn Chi cao hứng bừng bừng, lập tức phất tay gọi tiểu nhị tới: “Cho thêm một vò Huệ tuyền tửu!”</w:t>
      </w:r>
      <w:r>
        <w:br w:type="textWrapping"/>
      </w:r>
      <w:r>
        <w:br w:type="textWrapping"/>
      </w:r>
      <w:r>
        <w:t xml:space="preserve">Dương Lục từ lúc được đề bạt vào Đại Lý Tự, từ Ti trực thăng lên Thiếu khanh mất bảy năm, cũng xem như niên thiếu đầy hứa hẹn, hành sự thông minh cẩn thận không nói, cặp mắt còn như luyện trong lò bát quái mà ra, có khi thẩm án trên công đường không đợi dụng hình, chỉ nhìn nhãn thần của hắn, phạm nhân thường lập tức co rúm cả người không dám khai man, đúng là một nhân vật lợi hại đến cả con ruồi bay ngang qua cũng có thể phân rõ đực cái.</w:t>
      </w:r>
      <w:r>
        <w:br w:type="textWrapping"/>
      </w:r>
      <w:r>
        <w:br w:type="textWrapping"/>
      </w:r>
      <w:r>
        <w:t xml:space="preserve">Lúc này đã sớm phát hiện Hạ Mẫn Chi có điểm khác thường, cũng không nói ra, chỉ đạm đạm một câu: “Trong lòng nếu khó chịu, uống say cũng tốt.”</w:t>
      </w:r>
      <w:r>
        <w:br w:type="textWrapping"/>
      </w:r>
      <w:r>
        <w:br w:type="textWrapping"/>
      </w:r>
      <w:r>
        <w:t xml:space="preserve">Nói xong liền một chung tiếp một chung bồi Hạ Mẫn Chi.</w:t>
      </w:r>
      <w:r>
        <w:br w:type="textWrapping"/>
      </w:r>
      <w:r>
        <w:br w:type="textWrapping"/>
      </w:r>
      <w:r>
        <w:t xml:space="preserve">Dương Lục trời sinh tửu lượng tốt, còn Hạ Mẫn Chi thâm tàng bất lộ, không tới một canh giờ, hai người đã uống sạch hai vò rượu.</w:t>
      </w:r>
      <w:r>
        <w:br w:type="textWrapping"/>
      </w:r>
      <w:r>
        <w:br w:type="textWrapping"/>
      </w:r>
      <w:r>
        <w:t xml:space="preserve">Trên mặt Dương Lục đã nổi lên một tầng ửng hồng, nhưng thần sắc Hạ Mẫn Chi vẫn không chút nào thay đổi, Dương Lục luôn yêu quý nhân tài, lúc này đã ngà ngà say, còn mừng rỡ: “Thì ra tửu lượng của ngươi tốt như vậy! Cho hai vò nữa, hôm nay không say không về!”</w:t>
      </w:r>
      <w:r>
        <w:br w:type="textWrapping"/>
      </w:r>
      <w:r>
        <w:br w:type="textWrapping"/>
      </w:r>
      <w:r>
        <w:t xml:space="preserve">Hạ Mẫn Chi chỉ cười không nói.</w:t>
      </w:r>
      <w:r>
        <w:br w:type="textWrapping"/>
      </w:r>
      <w:r>
        <w:br w:type="textWrapping"/>
      </w:r>
      <w:r>
        <w:t xml:space="preserve">Càng uống về sau, hai người chê chung rượu không đủ hào sảng, chuyển sang dùng chén.</w:t>
      </w:r>
      <w:r>
        <w:br w:type="textWrapping"/>
      </w:r>
      <w:r>
        <w:br w:type="textWrapping"/>
      </w:r>
      <w:r>
        <w:t xml:space="preserve">Mãi cho đến lúc trăng treo giữa trời, gia bộc của Dương Lục tìm tới dìu ai đó đã say khướt kia trở về.</w:t>
      </w:r>
      <w:r>
        <w:br w:type="textWrapping"/>
      </w:r>
      <w:r>
        <w:br w:type="textWrapping"/>
      </w:r>
      <w:r>
        <w:t xml:space="preserve">Hạ Mẫn Chi vẫn cười im lặng, khuôn mặt trắng như ngọc, đôi mắt lại sáng đến dọa người, lấy một nén bạc đặt lên bàn, tự rời khỏi Tích Thúy lâu, đơn độc chậm rãi đi dọc theo phố Nạp Phúc về nhà.</w:t>
      </w:r>
      <w:r>
        <w:br w:type="textWrapping"/>
      </w:r>
      <w:r>
        <w:br w:type="textWrapping"/>
      </w:r>
      <w:r>
        <w:t xml:space="preserve">Ánh trăng như sương, trên đường không có lấy một bóng người, chỉ nghe vang vang tiếng cước bộ của mình, từng bước từng bước như giẫm lên trái tim, đột nhiên lảo đảo, dựa vào tường, gập lưng nôn thốc nôn tháo, tựa hồ muốn nôn ra hết ngũ tạng lục phủ, nôn xong lại ngửa mặt nhìn trời cười to, dường như vui sướng vô hạn, ngã xuống nền đất rải đá xanh, ngủ mê đi.</w:t>
      </w:r>
      <w:r>
        <w:br w:type="textWrapping"/>
      </w:r>
      <w:r>
        <w:br w:type="textWrapping"/>
      </w:r>
      <w:r>
        <w:t xml:space="preserve">Hôm sau tỉnh lại phát hiện cả người mình không còn mang mùi rượu, chỉ có hương thơm ngát sau khi tắm rửa, một thân y phục cũng sạch sẽ thoải mái, nheo mắt trông ra ngoài cửa sổ, chính là ngày thu trời quang.</w:t>
      </w:r>
      <w:r>
        <w:br w:type="textWrapping"/>
      </w:r>
      <w:r>
        <w:br w:type="textWrapping"/>
      </w:r>
      <w:r>
        <w:t xml:space="preserve">Hạ bá bưng tới một chén cháo, nói đã thay hắn đến Đại Lý Tự xin nghỉ.</w:t>
      </w:r>
      <w:r>
        <w:br w:type="textWrapping"/>
      </w:r>
      <w:r>
        <w:br w:type="textWrapping"/>
      </w:r>
      <w:r>
        <w:t xml:space="preserve">Hạ Mẫn Chi lưỡng lự hỏi: “Ai mang ta về?”</w:t>
      </w:r>
      <w:r>
        <w:br w:type="textWrapping"/>
      </w:r>
      <w:r>
        <w:br w:type="textWrapping"/>
      </w:r>
      <w:r>
        <w:t xml:space="preserve">Hạ bá đáp: “Ngoài Thập Tam ra, còn ai vào đây?”</w:t>
      </w:r>
      <w:r>
        <w:br w:type="textWrapping"/>
      </w:r>
      <w:r>
        <w:br w:type="textWrapping"/>
      </w:r>
      <w:r>
        <w:t xml:space="preserve">“Vậy hắn đâu?”</w:t>
      </w:r>
      <w:r>
        <w:br w:type="textWrapping"/>
      </w:r>
      <w:r>
        <w:br w:type="textWrapping"/>
      </w:r>
      <w:r>
        <w:t xml:space="preserve">“Đi rồi, hắn bảo ngươi yên tâm, hắn sẽ không quay lại.” Hạ bá vuốt mái tóc đen dài của hắn: “Tiểu thiếu gia, tính cách này của ngươi, thật là hại người hại mình, nên sửa đổi thì hơn. Ta hy vọng cho dù ngươi chỉ còn sống được một ngày, cũng phải sống cho vui vẻ.”</w:t>
      </w:r>
      <w:r>
        <w:br w:type="textWrapping"/>
      </w:r>
      <w:r>
        <w:br w:type="textWrapping"/>
      </w:r>
      <w:r>
        <w:t xml:space="preserve">Hạ Mẫn Chi gật đầu: “Ta hiểu rồi, sẽ không để người phải lo lắng nữa.”</w:t>
      </w:r>
      <w:r>
        <w:br w:type="textWrapping"/>
      </w:r>
      <w:r>
        <w:br w:type="textWrapping"/>
      </w:r>
      <w:r>
        <w:t xml:space="preserve">Hạ bá thấy hắn cuối cùng vẫn không nghe mình khuyên giải, thở dài bỏ đi.</w:t>
      </w:r>
      <w:r>
        <w:br w:type="textWrapping"/>
      </w:r>
      <w:r>
        <w:br w:type="textWrapping"/>
      </w:r>
      <w:r>
        <w:t xml:space="preserve">Từ đó Hạ Mẫn Chi càng thêm cần cù, chỉ trong nửa năm đã xem hết tất cả quyển tông về những vụ án cũ suốt hai mươi năm nay của Đại Lý Tự, thủ pháp thẩm án càng thêm thần quỷ khó lường, nhìn hắn mỉm cười ngồi xuống trước điện, bộ dáng ngây thơ nửa tựa vào ghế rũ hai hàng mi, ngay cả Dương Lục trong lòng cũng có chút phát lãnh.</w:t>
      </w:r>
      <w:r>
        <w:br w:type="textWrapping"/>
      </w:r>
      <w:r>
        <w:br w:type="textWrapping"/>
      </w:r>
      <w:r>
        <w:t xml:space="preserve">Thoáng chốc đã là mùa xuân Huyên Tĩnh năm thứ mười một, ba châu ở Giang Nam gặp lũ lụt, ruộng đồng bạt ngàn đều bị hủy, bá tính màn trời chiếu đất.</w:t>
      </w:r>
      <w:r>
        <w:br w:type="textWrapping"/>
      </w:r>
      <w:r>
        <w:br w:type="textWrapping"/>
      </w:r>
      <w:r>
        <w:t xml:space="preserve">Văn Đế lệnh Thái tử đích thân vận chuyển lương thực vật tư xuôi nam cứu tế, lại lệnh trong cung cắt giảm chi tiêu, miễn giảm cho các châu ở Giang Nam ba năm thuế má.</w:t>
      </w:r>
      <w:r>
        <w:br w:type="textWrapping"/>
      </w:r>
      <w:r>
        <w:br w:type="textWrapping"/>
      </w:r>
      <w:r>
        <w:t xml:space="preserve">Đối mặt với thiên tai, quân thần Trữ quốc đồng lòng hợp sức, tương trợ vạn dân.</w:t>
      </w:r>
      <w:r>
        <w:br w:type="textWrapping"/>
      </w:r>
      <w:r>
        <w:br w:type="textWrapping"/>
      </w:r>
      <w:r>
        <w:t xml:space="preserve">Đất phong của Lâm Tương vương Đàn Khinh Trần chỉ cách Giang Nam một con sông, trước khi Thái tử đến, đã sớm phái hai châu Lâm Tương trưng thu lương thực lều vải đi cả đêm đưa tới Giang Nam, lại dùng ngân lượng tồn trong vương phủ, đồng thời mượn của phú hộ trong thành tổng cộng được hơn hai mươi vạn đem mua lương thực, một mặt bình chiếu (bán lương thực theo giá qui định trong những năm mất mùa), một mặt lập các điểm cung cấp cháo từ thiện cho dân đói, đồng thời lấy mình làm gương, đích thân đến nơi chịu lụt, ở trong Ngọc Châu phủ không chỗ nào không ẩm ướt, không tường nào không xiêu vẹo suốt mười ngày, thân tín trong phủ đều xuất động cứu tế nạn dân.</w:t>
      </w:r>
      <w:r>
        <w:br w:type="textWrapping"/>
      </w:r>
      <w:r>
        <w:br w:type="textWrapping"/>
      </w:r>
      <w:r>
        <w:t xml:space="preserve">Niếp Thập Tam chỉ lấy sức lực của một người, giúp toàn bộ Mặc Lương trấn không ai vong mạng.</w:t>
      </w:r>
      <w:r>
        <w:br w:type="textWrapping"/>
      </w:r>
      <w:r>
        <w:br w:type="textWrapping"/>
      </w:r>
      <w:r>
        <w:t xml:space="preserve">Xong chuyện liền phất áo bỏ đi, không hề để lại danh tính.</w:t>
      </w:r>
      <w:r>
        <w:br w:type="textWrapping"/>
      </w:r>
      <w:r>
        <w:br w:type="textWrapping"/>
      </w:r>
      <w:r>
        <w:t xml:space="preserve">Đợi đến khi Thái tử tới, tình hình ba châu Giang Nam đã dịu đi, sau trận đại họa, người bị chết chìm cuốn trôi vô số, nhưng không ai chết đói cơ nhỡ ngoài đường, bá tính Giang Nam đều tung hô Lâm Tương vương là “Phật sống tái thế”.</w:t>
      </w:r>
      <w:r>
        <w:br w:type="textWrapping"/>
      </w:r>
      <w:r>
        <w:br w:type="textWrapping"/>
      </w:r>
      <w:r>
        <w:t xml:space="preserve">Thái tử giận dữ trở về Tĩnh Phong, tấu rằng Lâm Tương vương tự tiện can thiệp Giang Nam chính sự, nên trị tội bất kính không hợp lễ nghi.</w:t>
      </w:r>
      <w:r>
        <w:br w:type="textWrapping"/>
      </w:r>
      <w:r>
        <w:br w:type="textWrapping"/>
      </w:r>
      <w:r>
        <w:t xml:space="preserve">Mà tấu chương của Đàn Khinh Trần cũng gần như đồng thời trình lên bàn của Văn Đế, đồng thời thông báo cả lục bộ. Rằng:</w:t>
      </w:r>
      <w:r>
        <w:br w:type="textWrapping"/>
      </w:r>
      <w:r>
        <w:br w:type="textWrapping"/>
      </w:r>
      <w:r>
        <w:t xml:space="preserve">Từ xưa có dạy, lụt hạn mất mùa, phải kịp thời cứu tế, lúc đó Giang Nam giá vật tăng vọt, mà không có tồn trữ, vì tránh bá tính đói khát, nên thần đệ phát gạo cấp cháo cứu nạn, cũng là vì con dân Đại Trữ mà suy nghĩ, khẩn cầu hoàng huynh thứ tội đi trước một bước, lại xin triều đình phát trăm vạn bạc, dốc lòng cứu tế, chấn chỉnh đường thủy của cả Âu giang lẫn Kim giang ở Giang Nam.</w:t>
      </w:r>
      <w:r>
        <w:br w:type="textWrapping"/>
      </w:r>
      <w:r>
        <w:br w:type="textWrapping"/>
      </w:r>
      <w:r>
        <w:t xml:space="preserve">Một phen phân giải, vừa yêu dân, vừa trung quân, tuy thỉnh tội, nhưng khiến người vô pháp xuống tay định tội, mở miệng đòi ngân lượng không nói, còn mượn cơ hội muốn nhất cử thống trị quyền chi phối thủy vận Giang Nam, khôn khéo đường hoàng quang minh chính đại, Văn Đế siết chặt tấu sớ, trầm mặc thật lâu, mới từ kẽ răng rít ra một câu: “Khá lắm Đàn Khinh Trần! Khá lắm Thập tứ đệ!”</w:t>
      </w:r>
      <w:r>
        <w:br w:type="textWrapping"/>
      </w:r>
      <w:r>
        <w:br w:type="textWrapping"/>
      </w:r>
      <w:r>
        <w:t xml:space="preserve">Trong mắt hiện lên ba phần thưởng thức ba phần cảnh giác ba phần tiếc hận cùng một phần mỏi mệt chìm nổi, đạm đạm ra lệnh: “Từ Diên, gọi Thái tử đến đây.”</w:t>
      </w:r>
      <w:r>
        <w:br w:type="textWrapping"/>
      </w:r>
      <w:r>
        <w:br w:type="textWrapping"/>
      </w:r>
      <w:r>
        <w:t xml:space="preserve">Khi Phó Thiếu Dương tới thì đêm đã khuya, Văn Đế tay chống trán, đang tỉ mỉ xem phán quyết xử trí của Đại Lý Tự đối với đám quan lại giấu diếm tình hình, kháng thiên tai bất lực, bòn rút của công vào túi riêng, mức hình phạt đề nghị hơi nặng, nhưng hay ở chỗ công phu văn tự rất cao, rằng: có công không thưởng, có tội không phạt, dù là Nghiêu Thuấn cũng không thể trị vì, huống hồ là người khác? Thiên tai có thể bỏ qua, nhưng nhân họa phải dùng nghiêm pháp, vừa khiến quan lại không dám thất trách, lại càng không dám thừa cơ chiếm của công —— vừa nhìn liền biết là bút tích của Hạ Mẫn Chi.</w:t>
      </w:r>
      <w:r>
        <w:br w:type="textWrapping"/>
      </w:r>
      <w:r>
        <w:br w:type="textWrapping"/>
      </w:r>
      <w:r>
        <w:t xml:space="preserve">Không khỏi gật đầu, lại thở dài: “Hài tử này, thế mà không sợ mang tiếng ác quan!”</w:t>
      </w:r>
      <w:r>
        <w:br w:type="textWrapping"/>
      </w:r>
      <w:r>
        <w:br w:type="textWrapping"/>
      </w:r>
      <w:r>
        <w:t xml:space="preserve">Ngẩng đầu nhìn Thái tử, đợi hắn hành lễ xong, cầm tấu chương của hắn, ngữ khí vô cùng ôn hòa: “Ngươi muốn trị tội Thập tứ thúc ngươi?”</w:t>
      </w:r>
      <w:r>
        <w:br w:type="textWrapping"/>
      </w:r>
      <w:r>
        <w:br w:type="textWrapping"/>
      </w:r>
      <w:r>
        <w:t xml:space="preserve">Thái tử khoanh tay nói: “Phải.” (láo thật =.=)</w:t>
      </w:r>
      <w:r>
        <w:br w:type="textWrapping"/>
      </w:r>
      <w:r>
        <w:br w:type="textWrapping"/>
      </w:r>
      <w:r>
        <w:t xml:space="preserve">“Tại sao?”</w:t>
      </w:r>
      <w:r>
        <w:br w:type="textWrapping"/>
      </w:r>
      <w:r>
        <w:br w:type="textWrapping"/>
      </w:r>
      <w:r>
        <w:t xml:space="preserve">Thái tử không đáp, hai người vừa là quân thần, vừa là phụ tử, câu trả lời này, cũng không cần phải nói ra miệng.</w:t>
      </w:r>
      <w:r>
        <w:br w:type="textWrapping"/>
      </w:r>
      <w:r>
        <w:br w:type="textWrapping"/>
      </w:r>
      <w:r>
        <w:t xml:space="preserve">Văn Đế thở dài: “Đây gọi là đứng ngồi không yên có phải không? Đúng là hồ đồ! Thiên hạ này cho dù thuộc về họ Phó, Đàn Khinh Trần cứu tế kịp thời, vãn hồi vô số tánh mạng con dân, đối với thiên hạ, đối với Phó gia đều lập đại công, ngươi muốn tranh đoạt lòng dân, e ngại danh vọng của công thần, há là tâm tư nên có của một thái tử?”</w:t>
      </w:r>
      <w:r>
        <w:br w:type="textWrapping"/>
      </w:r>
      <w:r>
        <w:br w:type="textWrapping"/>
      </w:r>
      <w:r>
        <w:t xml:space="preserve">“Ngay thời điểm này giáng tội hắn, trong triều bá quan oán thầm, thiên hạ bá tính phẫn hận, thanh danh triều đình bị ảnh hưởng không nói, thậm chí cả trẫm cũng cảm thấy đáng tiếc.”</w:t>
      </w:r>
      <w:r>
        <w:br w:type="textWrapping"/>
      </w:r>
      <w:r>
        <w:br w:type="textWrapping"/>
      </w:r>
      <w:r>
        <w:t xml:space="preserve">“Hiện tại thiên hạ thái bình, trong tay Lâm Tương vương cũng không binh không quyền, chẳng lẽ còn có thể làm loạn? Ngươi nóng lòng diệt trừ hắn như thế, không khỏi rơi xuống bậc tiểu thừa, nào có nửa phần khí phách của thiên tử? Thật khiến trẫm thất vọng.”</w:t>
      </w:r>
      <w:r>
        <w:br w:type="textWrapping"/>
      </w:r>
      <w:r>
        <w:br w:type="textWrapping"/>
      </w:r>
      <w:r>
        <w:t xml:space="preserve">Ném hai quyển sớ ngay dưới chân Thái tử: “Hảo hảo nhìn tấu chương của Thập tứ thúc ngươi, rồi tự nhìn lại mình, theo đó mà học hỏi!”</w:t>
      </w:r>
      <w:r>
        <w:br w:type="textWrapping"/>
      </w:r>
      <w:r>
        <w:br w:type="textWrapping"/>
      </w:r>
      <w:r>
        <w:t xml:space="preserve">Trên mặt Thái tử thoáng hiện vẻ không phục cùng phẫn hận, nhặt tấu chương, lặng lẽ lui ra.</w:t>
      </w:r>
      <w:r>
        <w:br w:type="textWrapping"/>
      </w:r>
      <w:r>
        <w:br w:type="textWrapping"/>
      </w:r>
      <w:r>
        <w:t xml:space="preserve">Hôm sau bá quan thượng triều, quả nhiên đều nói phen này cứu nạn dân Lâm Tương vương có công đầu, Văn Đế mỉm cười hạ chỉ: Lâm Tương vương Đàn Khinh Trần được quyền cai trị đường thủy Âu giang cùng Kim giang, ban hiệu “Duệ”, phong làm Duệ vương.</w:t>
      </w:r>
      <w:r>
        <w:br w:type="textWrapping"/>
      </w:r>
      <w:r>
        <w:br w:type="textWrapping"/>
      </w:r>
      <w:r>
        <w:t xml:space="preserve">Tan triều lúc hậu cung dâng chè hạt sen, bởi vì quá ngọt, khiến long nhan giận dữ, hất đổ cả chén chè.</w:t>
      </w:r>
      <w:r>
        <w:br w:type="textWrapping"/>
      </w:r>
      <w:r>
        <w:br w:type="textWrapping"/>
      </w:r>
      <w:r>
        <w:t xml:space="preserve">Đêm mồng năm tháng chín, Hạ Mẫn Chi đã sớm hầm canh gà, rửa sạch rau xanh và đậu cà vỏ, làm hai bát mỳ trường thọ thật to đặt trên mâm trúc.</w:t>
      </w:r>
      <w:r>
        <w:br w:type="textWrapping"/>
      </w:r>
      <w:r>
        <w:br w:type="textWrapping"/>
      </w:r>
      <w:r>
        <w:t xml:space="preserve">Nhìn mặt trăng sắp ngả về tây, sắc trời dần sáng, Hạ Mẫn Chi châm thêm dầu, tựa hồ muốn dùng chút đốm lửa nhạt không tắt kia giữ lại đêm mồng năm, mở cửa, gió như quyến luyến ngọn đèn kia, xông thẳng vào trong nhà, nhưng Niếp Thập Tam thủy chung vẫn không tới.</w:t>
      </w:r>
      <w:r>
        <w:br w:type="textWrapping"/>
      </w:r>
      <w:r>
        <w:br w:type="textWrapping"/>
      </w:r>
      <w:r>
        <w:t xml:space="preserve">Vừa lập đông, thương thế cũ của Hạ bá tái phát, chân khí phản phệ, tẩu hỏa nhập ma, một thân võ công phế sạch, nằm liệt trên giường.</w:t>
      </w:r>
      <w:r>
        <w:br w:type="textWrapping"/>
      </w:r>
      <w:r>
        <w:br w:type="textWrapping"/>
      </w:r>
      <w:r>
        <w:t xml:space="preserve">Hạ Mẫn Chi xin nghỉ dài hạn, đêm ngày lao tâm, sớm hôm hầu hạ.</w:t>
      </w:r>
      <w:r>
        <w:br w:type="textWrapping"/>
      </w:r>
      <w:r>
        <w:br w:type="textWrapping"/>
      </w:r>
      <w:r>
        <w:t xml:space="preserve">Có một buổi hoàng hôn, thành Tĩnh Phong gặp một trận tuyết.</w:t>
      </w:r>
      <w:r>
        <w:br w:type="textWrapping"/>
      </w:r>
      <w:r>
        <w:br w:type="textWrapping"/>
      </w:r>
      <w:r>
        <w:t xml:space="preserve">Tinh thần Hạ bá đã khá hơn, hai mắt thần quang trầm tĩnh, hỏi: “Chi Mẫn, tuyết rơi rồi phải không?”</w:t>
      </w:r>
      <w:r>
        <w:br w:type="textWrapping"/>
      </w:r>
      <w:r>
        <w:br w:type="textWrapping"/>
      </w:r>
      <w:r>
        <w:t xml:space="preserve">Hạ Mẫn Chi đứng dậy, từ song cửa nhìn ra, nói: “Phải a, tuyết rơi rất dày.” Ngồi lại bên giường, ngạc nhiên nói: “Sao Bạt Liệt bá bá biết?”</w:t>
      </w:r>
      <w:r>
        <w:br w:type="textWrapping"/>
      </w:r>
      <w:r>
        <w:br w:type="textWrapping"/>
      </w:r>
      <w:r>
        <w:t xml:space="preserve">Hạ bá mỉm cười: “Ta có thể ngửi được mùi tuyết.” Lại nói: “Ngươi mở cửa sổ, cho ta xem xem có giống tuyết ở Tây Châu chúng ta không.”</w:t>
      </w:r>
      <w:r>
        <w:br w:type="textWrapping"/>
      </w:r>
      <w:r>
        <w:br w:type="textWrapping"/>
      </w:r>
      <w:r>
        <w:t xml:space="preserve">Hạ Mẫn Chi thấy tình hình lão không qua khỏi đêm nay, nên không khuyên can, đỡ lão tựa vào thành giường, vén chăn thật kỹ, khẽ cười nói: “Xem ra người đã nhớ Tây Châu rồi, chờ người khỏe lại, ta dẫn người về thăm.”</w:t>
      </w:r>
      <w:r>
        <w:br w:type="textWrapping"/>
      </w:r>
      <w:r>
        <w:br w:type="textWrapping"/>
      </w:r>
      <w:r>
        <w:t xml:space="preserve">Nói xong mở cửa sổ, chỉ thấy bông tuyết ngập tràn, trắng xóa dày đặc, từ khung trời ảm đạm lất phất rơi xuống.</w:t>
      </w:r>
      <w:r>
        <w:br w:type="textWrapping"/>
      </w:r>
      <w:r>
        <w:br w:type="textWrapping"/>
      </w:r>
      <w:r>
        <w:t xml:space="preserve">Hạ bá ngắm nửa ngày, lắc đầu nói: “Không giống… tuyết ở Tây Châu bị gió bọc mạnh mẽ như đao phong, nào có mềm mại như vậy?”</w:t>
      </w:r>
      <w:r>
        <w:br w:type="textWrapping"/>
      </w:r>
      <w:r>
        <w:br w:type="textWrapping"/>
      </w:r>
      <w:r>
        <w:t xml:space="preserve">Hạ Mẫn Chi cười nói: “Mềm mại đâu có gì không tốt, cứng quá dễ gãy, mạnh quá dễ hư.”</w:t>
      </w:r>
      <w:r>
        <w:br w:type="textWrapping"/>
      </w:r>
      <w:r>
        <w:br w:type="textWrapping"/>
      </w:r>
      <w:r>
        <w:t xml:space="preserve">Hạ bá thở dài: “Đại ca ngươi cũng không khác gì một thanh đao, còn ngươi, thoạt nhìn giống như những bông tuyết này, nhưng xương cốt cả người đều là đao, đều là huyết mạch Mộ Dung thị.”</w:t>
      </w:r>
      <w:r>
        <w:br w:type="textWrapping"/>
      </w:r>
      <w:r>
        <w:br w:type="textWrapping"/>
      </w:r>
      <w:r>
        <w:t xml:space="preserve">Hạ Mẫn Chi nghe tới hai chữ “đại ca”, thần sắc trong mắt vừa là căm hận vừa là sợ hãi, nói: “Để ta đút thuốc cho người.”</w:t>
      </w:r>
      <w:r>
        <w:br w:type="textWrapping"/>
      </w:r>
      <w:r>
        <w:br w:type="textWrapping"/>
      </w:r>
      <w:r>
        <w:t xml:space="preserve">Hạ bá một phen níu hắn lại: “Không cần uống nữa.” Ngón tay khô gầy vuốt ve khuôn mặt băng lãnh của Hạ Mẫn Chi: “Bá bá đi rồi, ngươi một mình lẻ loi hiu quạnh, phải làm sao đây?”</w:t>
      </w:r>
      <w:r>
        <w:br w:type="textWrapping"/>
      </w:r>
      <w:r>
        <w:br w:type="textWrapping"/>
      </w:r>
      <w:r>
        <w:t xml:space="preserve">Hạ Mẫn Chi nén lệ: “Đáng lẽ người phải được sống lâu trăm tuổi, đều tại năm ấy vì cứu ta…”</w:t>
      </w:r>
      <w:r>
        <w:br w:type="textWrapping"/>
      </w:r>
      <w:r>
        <w:br w:type="textWrapping"/>
      </w:r>
      <w:r>
        <w:t xml:space="preserve">Hạ bá cười nói: “Tiểu tử ngươi rất thông minh, nhưng cũng rất cố chấp, Bạt Liệt Thiên Lý này sống thêm vài năm hay sống bớt vài năm có gì khác biệt? Đáng tiếc chuyện ta đáp ứng mẫu thân ngươi vẫn chưa hoàn thành, không thể lúc nào cũng ở bên ngươi.”</w:t>
      </w:r>
      <w:r>
        <w:br w:type="textWrapping"/>
      </w:r>
      <w:r>
        <w:br w:type="textWrapping"/>
      </w:r>
      <w:r>
        <w:t xml:space="preserve">Trầm mặc một lát, nói: “Đại ca ngươi… Không biết có lại tìm đến ngươi nữa không…”</w:t>
      </w:r>
      <w:r>
        <w:br w:type="textWrapping"/>
      </w:r>
      <w:r>
        <w:br w:type="textWrapping"/>
      </w:r>
      <w:r>
        <w:t xml:space="preserve">Hạ Mẫn Chi lạnh lùng nói: “Có, nhất định là có.” Nhìn về phía ngoài cửa sổ xa xa, tuyết phủ trắng xóa một vùng, trong thanh âm mơ hồ mang theo hàn ý khôn kể: “Mộ Dung Chi Khác chắc chắn không vô thanh vô tức chết đi như vậy, chỉ cần hắn còn sống, ắt sẽ tìm đến ta.”</w:t>
      </w:r>
      <w:r>
        <w:br w:type="textWrapping"/>
      </w:r>
      <w:r>
        <w:br w:type="textWrapping"/>
      </w:r>
      <w:r>
        <w:t xml:space="preserve">Hạ bá nói: “Hắn từ nhỏ đã kiêu ngạo, mấy năm qua nhất định một lòng muốn phục quốc, đến chừng đó lại ép ngươi…”</w:t>
      </w:r>
      <w:r>
        <w:br w:type="textWrapping"/>
      </w:r>
      <w:r>
        <w:br w:type="textWrapping"/>
      </w:r>
      <w:r>
        <w:t xml:space="preserve">Hạ Mẫn Chi trong mắt lộ vẻ lãnh khốc, ngắt lời: “Tên điên đó một khi trùng kiến Yên Diệc, e rằng ngàn dặm lãnh thổ Trung Nguyên, máu chảy thành sông, từ đó trở thành địa ngục A Tỳ, cũng may với thực lực hiện tại của Trữ quốc, hắn muốn điên đảo giang sơn không khác gì lấy trứng chọi đá, ta giờ đã là Hữu thừa Đại Lý Tự, không phải sợ hắn nữa, trái lại hắn chỉ còn nước rơi vào tay ta.”</w:t>
      </w:r>
      <w:r>
        <w:br w:type="textWrapping"/>
      </w:r>
      <w:r>
        <w:br w:type="textWrapping"/>
      </w:r>
      <w:r>
        <w:t xml:space="preserve">Hạ bá ảm đạm thở dài, thanh âm thấp đi: “Đời này hắn nợ ngươi quá nhiều, nhưng dù sao cũng là huynh trưởng của ngươi, là cốt nhục của Yên Diệc quốc, năm xưa ngươi cũng đã từng lập thệ sẽ tận lực bảo trụ tính mạng hắn.”</w:t>
      </w:r>
      <w:r>
        <w:br w:type="textWrapping"/>
      </w:r>
      <w:r>
        <w:br w:type="textWrapping"/>
      </w:r>
      <w:r>
        <w:t xml:space="preserve">Hạ Mẫn Chi mỉm cười, nhưng lại lạnh lùng thấu xương: “Ta còn sống ngày nào, sẽ không để hắn chết ngày đó, bất quá… Ta sẽ chặt đứt tham vọng, đập tan ý niệm của hắn, khiến hắn còn khổ sở hơn cả chết.”</w:t>
      </w:r>
      <w:r>
        <w:br w:type="textWrapping"/>
      </w:r>
      <w:r>
        <w:br w:type="textWrapping"/>
      </w:r>
      <w:r>
        <w:t xml:space="preserve">Hạ bá trong lòng khẽ than, nhãn thần dần dần ảm đạm, lại cười nói: “Không nói chuyện này nữa… Chi Mẫn, sau khi ta chết, ngươi đừng quá thương tâm. Ngươi cũng biết, cả đời này của ta, thời khắc hạnh phúc nhất, ngoài những năm tuổi trẻ, một người một kiếm tung hoành khắp Trung Nguyên, còn lại chính là bảy năm này, được sống như một lão nhân bình thường, đánh cá nuôi chim, cùng ngươi nương tựa lẫn nhau.”</w:t>
      </w:r>
      <w:r>
        <w:br w:type="textWrapping"/>
      </w:r>
      <w:r>
        <w:br w:type="textWrapping"/>
      </w:r>
      <w:r>
        <w:t xml:space="preserve">Hạ Mẫn Chi nắm chặt tay lão, im lặng lắng nghe, trên mặt mang ý cười, nhưng trong lòng tựa hồ có một thanh đao đang càn quấy, Bạt Liệt Thiên Lý là người bảy năm trước liều chết cứu mình, là người bảy năm qua luôn trung thành tận tâm không bỏ mặc mình. Như ngọn núi cả trong đời, tuy trầm mặc, nhưng đong đầy tình thương sâu nặng.</w:t>
      </w:r>
      <w:r>
        <w:br w:type="textWrapping"/>
      </w:r>
      <w:r>
        <w:br w:type="textWrapping"/>
      </w:r>
      <w:r>
        <w:t xml:space="preserve">Bóng đêm thâm trầm, Hạ bá nhắm mắt, ngón tay đã lạnh lẽo cứng đờ.</w:t>
      </w:r>
      <w:r>
        <w:br w:type="textWrapping"/>
      </w:r>
      <w:r>
        <w:br w:type="textWrapping"/>
      </w:r>
      <w:r>
        <w:t xml:space="preserve">Ngọn đèn trên bàn đột nhiên rực sáng, ánh lửa đỏ hồng, sau đó liền “phụt” một tiếng vang nhỏ, dầu cạn đèn tắt, chỉ còn tuyết quang ngoài cửa sổ.</w:t>
      </w:r>
      <w:r>
        <w:br w:type="textWrapping"/>
      </w:r>
      <w:r>
        <w:br w:type="textWrapping"/>
      </w:r>
      <w:r>
        <w:t xml:space="preserve">Hạ Mẫn Chi vẫn nắm chặt tay Hạ bá, trái tim như bị vùi trong lớp tuyết sâu. Cuối cùng… chỉ còn lại mình ta đơn độc.</w:t>
      </w:r>
      <w:r>
        <w:br w:type="textWrapping"/>
      </w:r>
      <w:r>
        <w:br w:type="textWrapping"/>
      </w:r>
      <w:r>
        <w:t xml:space="preserve">Niếp Thập Tam, Hạ bá, một sinh ly, một tử biệt, giữa đêm khuya tuyết ý thâm hàn, Hạ Mẫn Chi rốt cuộc vẫn cô đơn.</w:t>
      </w:r>
      <w:r>
        <w:br w:type="textWrapping"/>
      </w:r>
      <w:r>
        <w:br w:type="textWrapping"/>
      </w:r>
      <w:r>
        <w:t xml:space="preserve">Đột nhiên một cỗ đau đớn hàn lãnh tà ác từ ngực dâng lên, nhanh chóng ập tới ngũ tạng, lan khắp tứ chi xương cốt, khiến máu thịt đều như đóng băng.</w:t>
      </w:r>
      <w:r>
        <w:br w:type="textWrapping"/>
      </w:r>
      <w:r>
        <w:br w:type="textWrapping"/>
      </w:r>
      <w:r>
        <w:t xml:space="preserve">Hạ Mẫn Chi trong mắt lộ vẻ hoảng sợ, miễn cưỡng giơ tay lên, mu bàn tay đã trắng bệch, trong suốt đến quỷ dị, nhìn kỹ một hồi, nguyên lai đã ngưng đọng thành một tầng băng sương mỏng manh —— Hoàng Tuyền tam trọng tuyết! Sau năm năm do trong lòng lao lực bi thương quá độ mà lần thứ hai bộc phát.</w:t>
      </w:r>
      <w:r>
        <w:br w:type="textWrapping"/>
      </w:r>
      <w:r>
        <w:br w:type="textWrapping"/>
      </w:r>
      <w:r>
        <w:t xml:space="preserve">Lần này bên cạnh đã không còn cao thủ như Hạ bá tương trợ, Mộ Dung Chi Mẫn cũng được, Hạ Mẫn Chi cũng được, có mặt trên thế gian mười chín năm, cứ như vậy biến mất cũng chưa hẳn là chuyện không tốt.</w:t>
      </w:r>
      <w:r>
        <w:br w:type="textWrapping"/>
      </w:r>
      <w:r>
        <w:br w:type="textWrapping"/>
      </w:r>
      <w:r>
        <w:t xml:space="preserve">Mộ Dung Chi Khác, nguyện ngươi sống lâu trăm tuổi, phục quốc vô vọng.</w:t>
      </w:r>
      <w:r>
        <w:br w:type="textWrapping"/>
      </w:r>
      <w:r>
        <w:br w:type="textWrapping"/>
      </w:r>
      <w:r>
        <w:t xml:space="preserve">Đàn Khinh Trần… Người khác nhìn không ra ngươi muốn gì, nhưng ngươi không hề giấu diếm ta, nguyện ngươi đạt được sở nguyện, độc chưởng càn khôn, đừng cô phụ giang sơn ngàn dặm như tranh này.</w:t>
      </w:r>
      <w:r>
        <w:br w:type="textWrapping"/>
      </w:r>
      <w:r>
        <w:br w:type="textWrapping"/>
      </w:r>
      <w:r>
        <w:t xml:space="preserve">Niếp Thập Tam… Thập Tam, ta chỉ nguyện ngươi cả đời bình an hạnh phúc…</w:t>
      </w:r>
      <w:r>
        <w:br w:type="textWrapping"/>
      </w:r>
      <w:r>
        <w:br w:type="textWrapping"/>
      </w:r>
      <w:r>
        <w:t xml:space="preserve">Nụ cười trên môi vẫn nguyên vẹn không đổi, Hạ Mẫn Chi lặng lẽ ngã xuống.</w:t>
      </w:r>
      <w:r>
        <w:br w:type="textWrapping"/>
      </w:r>
      <w:r>
        <w:br w:type="textWrapping"/>
      </w:r>
      <w:r>
        <w:t xml:space="preserve">Sắc mặt Niếp Thập Tam có chút nhợt nhạt, nhưng thần tình lãnh tĩnh như đao phong.</w:t>
      </w:r>
      <w:r>
        <w:br w:type="textWrapping"/>
      </w:r>
      <w:r>
        <w:br w:type="textWrapping"/>
      </w:r>
      <w:r>
        <w:t xml:space="preserve">Ba ngày ba đêm, bàn tay hắn gần như không hề rời khỏi huyệt Khí Hải của Hạ Mẫn Chi.</w:t>
      </w:r>
      <w:r>
        <w:br w:type="textWrapping"/>
      </w:r>
      <w:r>
        <w:br w:type="textWrapping"/>
      </w:r>
      <w:r>
        <w:t xml:space="preserve">Niếp Thập Tam không biết Hạ Mẫn Chi trúng độc Hoàng Tuyền tam trọng tuyết, tự nhiên cũng không có thuốc giải cho loại độc này, nhưng hắn biết, hàn độc có lợi hại tới đâu đều có thể bị chân khí thuần hậu dương cương áp chế, tựa như mặt trời chói chang có thể đánh tan băng tuyết, đạo lý này nhất định không sai.</w:t>
      </w:r>
      <w:r>
        <w:br w:type="textWrapping"/>
      </w:r>
      <w:r>
        <w:br w:type="textWrapping"/>
      </w:r>
      <w:r>
        <w:t xml:space="preserve">Về phần trên đỉnh Thiên Sơn tồn tại loại băng vĩnh viễn không tan, về phần chân khí của mình không được như ánh mặt trời mãi mãi không cạn kiệt —— hai chuyện này Niếp Thập Tam cũng chẳng buồn nghĩ nữa.</w:t>
      </w:r>
      <w:r>
        <w:br w:type="textWrapping"/>
      </w:r>
      <w:r>
        <w:br w:type="textWrapping"/>
      </w:r>
      <w:r>
        <w:t xml:space="preserve">Khoảnh khắc nhìn thấy Hạ Mẫn Chi không chút sinh lực nằm trên mặt đất, huyết dịch cả người Niếp Thập Tam tựa hồ cũng đông lại, đau đớn như có lớp băng phủ khắp kinh mạch huyết quản, sống không bằng chết.</w:t>
      </w:r>
      <w:r>
        <w:br w:type="textWrapping"/>
      </w:r>
      <w:r>
        <w:br w:type="textWrapping"/>
      </w:r>
      <w:r>
        <w:t xml:space="preserve">Sau cửa ải sinh tử, Niếp Thập Tam đã sớm học cách tuyệt không buông tay, cho nên, trước khi chân khí cạn kiệt, nếu có thể cứu được Hạ Mẫn Chi, hai người liền cùng nhau sống sót; còn không thì trước bình mình ngày mai, chỉ còn là hai cỗ thi thể băng lãnh.</w:t>
      </w:r>
      <w:r>
        <w:br w:type="textWrapping"/>
      </w:r>
      <w:r>
        <w:br w:type="textWrapping"/>
      </w:r>
      <w:r>
        <w:t xml:space="preserve">Vô luận thế nào, dù sinh hay tử, đều là một đôi.</w:t>
      </w:r>
      <w:r>
        <w:br w:type="textWrapping"/>
      </w:r>
      <w:r>
        <w:br w:type="textWrapping"/>
      </w:r>
    </w:p>
    <w:p>
      <w:pPr>
        <w:pStyle w:val="Heading2"/>
      </w:pPr>
      <w:bookmarkStart w:id="52" w:name="chương-16"/>
      <w:bookmarkEnd w:id="52"/>
      <w:r>
        <w:t xml:space="preserve">16. Chương 16</w:t>
      </w:r>
    </w:p>
    <w:p>
      <w:pPr>
        <w:pStyle w:val="Compact"/>
      </w:pPr>
      <w:r>
        <w:br w:type="textWrapping"/>
      </w:r>
      <w:r>
        <w:br w:type="textWrapping"/>
      </w:r>
      <w:r>
        <w:t xml:space="preserve">Hạ Mẫn Chi mở mắt, hai hàng my vừa dài vừa dày khẽ nhếch lên, nghênh đón ánh mặt trời rực rỡ sau trận đại tuyết, đồng thời xuyên thủng cả vẻ ngoài luôn lãnh tĩnh trầm ổn của Niếp Thập Tam.</w:t>
      </w:r>
      <w:r>
        <w:br w:type="textWrapping"/>
      </w:r>
      <w:r>
        <w:br w:type="textWrapping"/>
      </w:r>
      <w:r>
        <w:t xml:space="preserve">Khoảnh khắc nhìn hắn mở mắt, Niếp Thập Tam đã khóc.</w:t>
      </w:r>
      <w:r>
        <w:br w:type="textWrapping"/>
      </w:r>
      <w:r>
        <w:br w:type="textWrapping"/>
      </w:r>
      <w:r>
        <w:t xml:space="preserve">———</w:t>
      </w:r>
      <w:r>
        <w:br w:type="textWrapping"/>
      </w:r>
      <w:r>
        <w:br w:type="textWrapping"/>
      </w:r>
      <w:r>
        <w:t xml:space="preserve">Thái Nhất chân khí chí dương chí thuần, như vàng ròng nóng chảy, cuồn cuộn lưu chuyển qua nhâm mạch, đốc mạch, xung mạch, đái mạch, âm khiêu mạch, dương khiêu mạch, âm duy mạch, dương duy mạch, rồi dâng lên các huyệt Thần Đình, Phượng Trì, Thái Dương, Bách Hội, mãnh liệt xoay quanh những yếu huyệt nơi ngực bụng như Thiên Trung, Cưu Vĩ, Thần Khuyết, Quan Nguyên, Khúc Cốt, Chương Môn, sau đó tan vào tam âm tam dương kinh ở tay chân.</w:t>
      </w:r>
      <w:r>
        <w:br w:type="textWrapping"/>
      </w:r>
      <w:r>
        <w:br w:type="textWrapping"/>
      </w:r>
      <w:r>
        <w:t xml:space="preserve">Thân thể xích lõa của Hạ Mẫn Chi lạnh như băng tuyết, ôm hắn có cảm giác như đang ôm một khối băng.</w:t>
      </w:r>
      <w:r>
        <w:br w:type="textWrapping"/>
      </w:r>
      <w:r>
        <w:br w:type="textWrapping"/>
      </w:r>
      <w:r>
        <w:t xml:space="preserve">Da thịt Niếp Thập Tam đàn hồi như nhung tơ, lại mang theo hơi nóng như sắt chảy, sưởi ấm cho Hạ Mẫn Chi. Dù có mỏi mệt mà thiếp đi, chân khí vẫn liên miên bất tận, dung nhập vào kinh mạch ngũ tạng bị đóng băng của hắn.</w:t>
      </w:r>
      <w:r>
        <w:br w:type="textWrapping"/>
      </w:r>
      <w:r>
        <w:br w:type="textWrapping"/>
      </w:r>
      <w:r>
        <w:t xml:space="preserve">Thời này khắc này, bọn họ chỉ có nhau.</w:t>
      </w:r>
      <w:r>
        <w:br w:type="textWrapping"/>
      </w:r>
      <w:r>
        <w:br w:type="textWrapping"/>
      </w:r>
      <w:r>
        <w:t xml:space="preserve">Sợi dây sinh mạng của Hạ Mẫn Chi đang đứng bên bờ vực đứt đoạn, còn sợi dây sinh mạng của Niếp Thập Tam, cũng đã bị kéo căng tới cực điểm, chỉ cần thêm chút khí lực, gảy nhẹ một cái, tức khắc đứt đoạn.</w:t>
      </w:r>
      <w:r>
        <w:br w:type="textWrapping"/>
      </w:r>
      <w:r>
        <w:br w:type="textWrapping"/>
      </w:r>
      <w:r>
        <w:t xml:space="preserve">Bóng đêm thâm trầm lui dần, bình minh ló dạng.</w:t>
      </w:r>
      <w:r>
        <w:br w:type="textWrapping"/>
      </w:r>
      <w:r>
        <w:br w:type="textWrapping"/>
      </w:r>
      <w:r>
        <w:t xml:space="preserve">Hạ Mẫn Chi mở mắt, hai hàng my vừa dài vừa dày khẽ nhếch lên, nghênh đón ánh mặt trời rực rỡ sau trận đại tuyết, đồng thời xuyên thủng cả vẻ ngoài luôn lãnh tĩnh trầm ổn của Niếp Thập Tam.</w:t>
      </w:r>
      <w:r>
        <w:br w:type="textWrapping"/>
      </w:r>
      <w:r>
        <w:br w:type="textWrapping"/>
      </w:r>
      <w:r>
        <w:t xml:space="preserve">Khoảnh khắc nhìn hắn mở mắt, Niếp Thập Tam đã khóc.</w:t>
      </w:r>
      <w:r>
        <w:br w:type="textWrapping"/>
      </w:r>
      <w:r>
        <w:br w:type="textWrapping"/>
      </w:r>
      <w:r>
        <w:t xml:space="preserve">Là thật, vẫn còn sống, có hô hấp… Hạ Mẫn Chi nhìn mình, khẽ chớp mắt, nhãn thần bình yên mà trong trẻo như vậy, tựa như ngủ say ngàn năm mới mở ra, Niếp Thập Tam đưa tay chạm nhẹ vào lông mi hắn, hàng mi chớp động, rốt cục cũng yên tâm, xác định đây không phải là ảo mộng.</w:t>
      </w:r>
      <w:r>
        <w:br w:type="textWrapping"/>
      </w:r>
      <w:r>
        <w:br w:type="textWrapping"/>
      </w:r>
      <w:r>
        <w:t xml:space="preserve">Hạ Mẫn Chi mỉm cười, thanh âm mong manh: “Ngươi về rồi.”</w:t>
      </w:r>
      <w:r>
        <w:br w:type="textWrapping"/>
      </w:r>
      <w:r>
        <w:br w:type="textWrapping"/>
      </w:r>
      <w:r>
        <w:t xml:space="preserve">Niếp Thập Tam thấp giọng nói: “Ta đã về từ hôm đó… vẫn luôn ở trong thành, nghe nói Hạ bá bị bệnh, mấy ngày này thường đến đây.”</w:t>
      </w:r>
      <w:r>
        <w:br w:type="textWrapping"/>
      </w:r>
      <w:r>
        <w:br w:type="textWrapping"/>
      </w:r>
      <w:r>
        <w:t xml:space="preserve">Hạ Mẫn Chi biết “hôm đó” nhất định là mồng năm tháng chín, nhưng không còn khí lực hỏi tiếp nữa, chăm chú nhìn khuôn mặt gần trong gang tấc của Niếp Thập Tam, phát hiện hô hấp của hắn trầm thấp, thì ra đã nhắm mắt ngủ thiếp đi.</w:t>
      </w:r>
      <w:r>
        <w:br w:type="textWrapping"/>
      </w:r>
      <w:r>
        <w:br w:type="textWrapping"/>
      </w:r>
      <w:r>
        <w:t xml:space="preserve">Tuy ngủ, nhưng vẫn ôm chặt mình. Khi mình hôn mê, loại đau đớn tận tâm can khiến người muốn sống không được muốn chết cũng không xong do băng hàn gây ra đều bị hơi ấm của hắn đánh tan, Hạ Mẫn Chi nhìn khuôn mặt tái nhợt gầy yếu của hắn, hốc mắt thâm quầng, trên hàng mi đen nhánh vẫn còn đọng nước mắt, bất giác trân trọng đến đau lòng, ngẩng đầu, nhẹ nhàng hôn lên những giọt lệ đó, hai người cứ thế ôm nhau ngủ.</w:t>
      </w:r>
      <w:r>
        <w:br w:type="textWrapping"/>
      </w:r>
      <w:r>
        <w:br w:type="textWrapping"/>
      </w:r>
      <w:r>
        <w:t xml:space="preserve">Ánh trăng rọi lên tuyết phản chiếu vào trong nhà, màn sương bàng bạc phủ xuống, tràn đầy một loại hạnh phúc thuần túy thanh cao.</w:t>
      </w:r>
      <w:r>
        <w:br w:type="textWrapping"/>
      </w:r>
      <w:r>
        <w:br w:type="textWrapping"/>
      </w:r>
      <w:r>
        <w:t xml:space="preserve">Buổi chiều mùa hạ của ba năm trước có ánh nắng như dát vàng, có lá nho xanh biếc, có cả nụ cười trong trẻo kia, như chợt lồng vào khung cảnh trước mắt, nhưng không chút đột ngột, mà chỉ thêm phần thâm tình bình đạm xuyên qua sinh tử.</w:t>
      </w:r>
      <w:r>
        <w:br w:type="textWrapping"/>
      </w:r>
      <w:r>
        <w:br w:type="textWrapping"/>
      </w:r>
      <w:r>
        <w:t xml:space="preserve">Chân khí cùng thể lực của Niếp Thập Tam đều gần như hao hết, yên tâm đánh một giấc dài cả ngày, khi tỉnh lại đã là khuya hôm sau.</w:t>
      </w:r>
      <w:r>
        <w:br w:type="textWrapping"/>
      </w:r>
      <w:r>
        <w:br w:type="textWrapping"/>
      </w:r>
      <w:r>
        <w:t xml:space="preserve">Thấy Hạ Mẫn Chi vẫn nhắm mắt, vội thăm dò hơi thở của hắn, phát hiện tuy mong manh nhưng không còn đứt quãng, đứng dậy mặc y phục, lại ngồi xuống, bắt ấn chỉ quyết, tâm như trăng sáng, ý như thủy triều, khí huyết tùy ý lưu chuyển, đem chân khí tán loạn nơi kinh mạch nội phủ dần dần hội tụ ở đan điền, chân khí vận hành một vòng, liền thần thanh khí sảng.</w:t>
      </w:r>
      <w:r>
        <w:br w:type="textWrapping"/>
      </w:r>
      <w:r>
        <w:br w:type="textWrapping"/>
      </w:r>
      <w:r>
        <w:t xml:space="preserve">Quay đầu nhìn Hạ Mẫn Chi, có chút không yên tâm, lại thăm dò hơi thở của hắn.</w:t>
      </w:r>
      <w:r>
        <w:br w:type="textWrapping"/>
      </w:r>
      <w:r>
        <w:br w:type="textWrapping"/>
      </w:r>
      <w:r>
        <w:t xml:space="preserve">Đột nhiên nghe bụng mình sục sôi réo lên, mới cảm thấy rất đói. Hắn không biết tự nấu cơm, lúc này lại là đêm khuya, đồ ăn muốn mua cũng mua không được, cho dù có thể mua, cũng không thể để một mình Hạ Mẫn Chi ở nhà.</w:t>
      </w:r>
      <w:r>
        <w:br w:type="textWrapping"/>
      </w:r>
      <w:r>
        <w:br w:type="textWrapping"/>
      </w:r>
      <w:r>
        <w:t xml:space="preserve">Đành phải cắn răng nhịn đói, nương theo ánh tuyết cùng ánh trăng, lật xem quyển sách Hạ Mẫn Chi đặt trên thư án.</w:t>
      </w:r>
      <w:r>
        <w:br w:type="textWrapping"/>
      </w:r>
      <w:r>
        <w:br w:type="textWrapping"/>
      </w:r>
      <w:r>
        <w:t xml:space="preserve">Thư án của Hạ Mẫn Chi được sắp xếp vô cùng chỉnh tề, một giá tạp thư, một giá dành cho hệ thống hình luật các triều, một giá bày bút ký tâm đắc do chính mình viết, bên góc trái là một chiếc hộp vuông dài rộng chừng một thước làm bằng gỗ tử đàn.</w:t>
      </w:r>
      <w:r>
        <w:br w:type="textWrapping"/>
      </w:r>
      <w:r>
        <w:br w:type="textWrapping"/>
      </w:r>
      <w:r>
        <w:t xml:space="preserve">Mở ra xem, bên trong là một xấp thư thật dày, bút tích lâm ly, chính là nét chữ mình viết, lại thấy mép giấy đều hơi nhăn, có vẻ hơi cũ, hẳn là do thường được lật xem, nhịn không được mỉm cười.</w:t>
      </w:r>
      <w:r>
        <w:br w:type="textWrapping"/>
      </w:r>
      <w:r>
        <w:br w:type="textWrapping"/>
      </w:r>
      <w:r>
        <w:t xml:space="preserve">Lặng lẽ ra ngoài, đến bên giếng trong viện múc một gáo nước uống cạn, tuy khí trời sau đại tuyết rét đậm, nhưng nước giếng không lạnh chỉ mát trong. Niếp Thập Tam đột nhiên nhớ lại, kể từ ngày gặp nhau, mình vẫn luôn được Hạ Mẫn Chi chăm sóc, nhưng chưa từng vì hắn mà làm được bữa cơm, nấu được ấm nước nào, nghĩ đến đây không khỏi đứng ngẩn ra giữa nền tuyết.</w:t>
      </w:r>
      <w:r>
        <w:br w:type="textWrapping"/>
      </w:r>
      <w:r>
        <w:br w:type="textWrapping"/>
      </w:r>
      <w:r>
        <w:t xml:space="preserve">Đột nhiên nghe thấy cửa viện lay động, then cửa bị chấn gãy, Niếp Thập Tam rùng mình, đảo mắt quan sát, thấy chỗ then cửa gãy cực kỳ nhẵn nhụi, nhất định là cao thủ gây nên.</w:t>
      </w:r>
      <w:r>
        <w:br w:type="textWrapping"/>
      </w:r>
      <w:r>
        <w:br w:type="textWrapping"/>
      </w:r>
      <w:r>
        <w:t xml:space="preserve">Cửa mở, liền thấy có bốn người đang định bước vào viện, một người là đại thái giám Từ Diên mình từng gặp qua, một người diện mạo anh tuấn, thần tình ôn hòa, nhưng đứng ở đó, như đứng trên vạn người, mục quang đạm đạm quét tới, tuy không sắc sảo, nhưng khí thế bức người, không hỏi cũng biết, chính là đương kim thiên tử.</w:t>
      </w:r>
      <w:r>
        <w:br w:type="textWrapping"/>
      </w:r>
      <w:r>
        <w:br w:type="textWrapping"/>
      </w:r>
      <w:r>
        <w:t xml:space="preserve">Hai người còn lại trong mắt tràn ngập thần quang, bên hông đeo đao, có lẽ là thị vệ hộ giá.</w:t>
      </w:r>
      <w:r>
        <w:br w:type="textWrapping"/>
      </w:r>
      <w:r>
        <w:br w:type="textWrapping"/>
      </w:r>
      <w:r>
        <w:t xml:space="preserve">Niếp Thập Tam buông gáo nước, đứng vững vàng, không chút kinh hoảng, chỉ lạnh lùng nhìn đám người kia.</w:t>
      </w:r>
      <w:r>
        <w:br w:type="textWrapping"/>
      </w:r>
      <w:r>
        <w:br w:type="textWrapping"/>
      </w:r>
      <w:r>
        <w:t xml:space="preserve">Từ Diên vội cười nói: “Thì ra Niếp công tử đang ở đây.”</w:t>
      </w:r>
      <w:r>
        <w:br w:type="textWrapping"/>
      </w:r>
      <w:r>
        <w:br w:type="textWrapping"/>
      </w:r>
      <w:r>
        <w:t xml:space="preserve">Phân phó hai gã thị vệ canh giữ ngoài viện, thấp giọng nói: “Hoàng Thượng thấy cả tháng nay Hạ đại nhân không đến Đại Lý Tự, cũng không vào cung, biết đại nhân trong nhà có việc, nên thuận đường ghé thăm.”</w:t>
      </w:r>
      <w:r>
        <w:br w:type="textWrapping"/>
      </w:r>
      <w:r>
        <w:br w:type="textWrapping"/>
      </w:r>
      <w:r>
        <w:t xml:space="preserve">Đêm hôm khuya khoắt, hoàng đế vi phục xuất cung, “thuận đường” ghé thăm thần tử, lời này nói đến thú vị. Niếp Thập Tam bất động thanh sắc, thản nhiên tiếp lời: “Hạ bá đã chết, Hạ Mẫn Chi bị bệnh, không thể khấu kiến Hoàng Thượng, Hoàng Thượng không ngại cứ hồi cung trước.”</w:t>
      </w:r>
      <w:r>
        <w:br w:type="textWrapping"/>
      </w:r>
      <w:r>
        <w:br w:type="textWrapping"/>
      </w:r>
      <w:r>
        <w:t xml:space="preserve">Văn Đế thấy vị thiếu niên tuấn lãng này trong mắt tràn đầy cảnh giác, chỉ mỉm cười: “Ngươi chính là Niếp Thập Tam lần trước không chịu phong làm thị vệ? Nghe nói kiếm pháp ngươi rất khá, lát nữa cho trẫm xem qua một chút.”</w:t>
      </w:r>
      <w:r>
        <w:br w:type="textWrapping"/>
      </w:r>
      <w:r>
        <w:br w:type="textWrapping"/>
      </w:r>
      <w:r>
        <w:t xml:space="preserve">Dáng người cao ráo của Niếp Thập Tam ẩn ẩn vẻ kháng lễ, nói: “Kiếm pháp của ta rất khó coi.”</w:t>
      </w:r>
      <w:r>
        <w:br w:type="textWrapping"/>
      </w:r>
      <w:r>
        <w:br w:type="textWrapping"/>
      </w:r>
      <w:r>
        <w:t xml:space="preserve">Dưới khí thế không giận vẫn phát uy của Văn Đế, Niếp Thập Tam cũng không chút kém cỏi, tự có một loại cốt cách kiệt ngạo mãnh liệt cùng chiến ý cường hãn tồn tại, trong tiểu viện nho nhỏ, nhất thời ngay cả không khí cũng thâm trầm ngưng trọng.</w:t>
      </w:r>
      <w:r>
        <w:br w:type="textWrapping"/>
      </w:r>
      <w:r>
        <w:br w:type="textWrapping"/>
      </w:r>
      <w:r>
        <w:t xml:space="preserve">Tiết trời giá rét, nhưng trên trán Từ Diên lại đầm đìa mồ hôi.</w:t>
      </w:r>
      <w:r>
        <w:br w:type="textWrapping"/>
      </w:r>
      <w:r>
        <w:br w:type="textWrapping"/>
      </w:r>
      <w:r>
        <w:t xml:space="preserve">Thật lâu sau, Văn Đế gật đầu, thở dài: “Mấy năm nay ngươi luôn đi theo Mẫn Chi, là sợ trẫm gây bất lợi với hắn sao?”</w:t>
      </w:r>
      <w:r>
        <w:br w:type="textWrapping"/>
      </w:r>
      <w:r>
        <w:br w:type="textWrapping"/>
      </w:r>
      <w:r>
        <w:t xml:space="preserve">“Trẫm không ngại nói thật ngươi, ngươi nên biết… trẫm là thân cữu phụ (cậu ruột)của hắn.”</w:t>
      </w:r>
      <w:r>
        <w:br w:type="textWrapping"/>
      </w:r>
      <w:r>
        <w:br w:type="textWrapping"/>
      </w:r>
      <w:r>
        <w:t xml:space="preserve">“Mẫn Chi bị bệnh, làm hoàng đế, ta đến lúc này đúng là trái với lễ nghi, nhưng làm cữu phụ hắn, ta đêm khuya tới thăm, chẳng lẽ ngươi không cho ta gặp hắn một lần?”</w:t>
      </w:r>
      <w:r>
        <w:br w:type="textWrapping"/>
      </w:r>
      <w:r>
        <w:br w:type="textWrapping"/>
      </w:r>
      <w:r>
        <w:t xml:space="preserve">Niếp Thập Tam thần tình khẽ động, nghiêng người tránh đường: “Vào đi.”</w:t>
      </w:r>
      <w:r>
        <w:br w:type="textWrapping"/>
      </w:r>
      <w:r>
        <w:br w:type="textWrapping"/>
      </w:r>
      <w:r>
        <w:t xml:space="preserve">Niếp Thập Tam vào nhà thắp nến, Văn Đế thấy Hạ Mẫn Chi đang mơ màng ngủ, sắc mặt tái nhợt gần như trong suốt, môi mất hết huyết sắc, gầy đến cả cằm cũng nhọn đi, yếu ớt đáng thương không nói nên lời, không khỏi đau lòng, ngồi vào bên giường khẽ vuốt má hắn, phân phó: “Từ Diên, mau điều vài cung nữ mẫn cán đến đây, Niếp Thập Tam có lẽ không biết cách chăm sóc một người, ngôi nhà này, ngay cả một hạ nhân cũng không có, Mẫn Chi đúng là tự làm khổ mình.”</w:t>
      </w:r>
      <w:r>
        <w:br w:type="textWrapping"/>
      </w:r>
      <w:r>
        <w:br w:type="textWrapping"/>
      </w:r>
      <w:r>
        <w:t xml:space="preserve">Từ Diên tuân mệnh lui ra.</w:t>
      </w:r>
      <w:r>
        <w:br w:type="textWrapping"/>
      </w:r>
      <w:r>
        <w:br w:type="textWrapping"/>
      </w:r>
      <w:r>
        <w:t xml:space="preserve">Niếp Thập Tam thấp giọng hỏi: “Ngài là cửu phụ của hắn, tại sao hắn phải lưu lạc bên ngoài suốt bao năm qua?”</w:t>
      </w:r>
      <w:r>
        <w:br w:type="textWrapping"/>
      </w:r>
      <w:r>
        <w:br w:type="textWrapping"/>
      </w:r>
      <w:r>
        <w:t xml:space="preserve">Văn Đế cười khổ: “Cung điện hoàng gia trùng trùng điệp điệp, bí mật vốn rất nhiều.”</w:t>
      </w:r>
      <w:r>
        <w:br w:type="textWrapping"/>
      </w:r>
      <w:r>
        <w:br w:type="textWrapping"/>
      </w:r>
      <w:r>
        <w:t xml:space="preserve">Nhìn ánh nến, chậm rãi nói: “Thân thế của Mẫn Chi, tất nhiên không thể công khai, ngay cả nhắc cũng không được nhắc tới… Có lẽ do quá tịch mịch, cũng có lẽ do chuyện cách đây quá lâu, đêm nay ta lại muốn nói với ngươi.”</w:t>
      </w:r>
      <w:r>
        <w:br w:type="textWrapping"/>
      </w:r>
      <w:r>
        <w:br w:type="textWrapping"/>
      </w:r>
      <w:r>
        <w:t xml:space="preserve">“Mẫu thân của Mẫn Chi là công chúa An Hòa, cũng là ngũ muội của ta, nhủ danh Đan Hạc. Từ nhỏ đã cùng ta lớn lên, cảm tình… rất tốt.”</w:t>
      </w:r>
      <w:r>
        <w:br w:type="textWrapping"/>
      </w:r>
      <w:r>
        <w:br w:type="textWrapping"/>
      </w:r>
      <w:r>
        <w:t xml:space="preserve">Trong mắt tràn đầy nhu tình chìm đắm trong hồi ức.</w:t>
      </w:r>
      <w:r>
        <w:br w:type="textWrapping"/>
      </w:r>
      <w:r>
        <w:br w:type="textWrapping"/>
      </w:r>
      <w:r>
        <w:t xml:space="preserve">Hoa lựu tháng Năm, y sam trắng tuyết, má lúm đồng tiền khả ái dịu dàng, nốt ruồi đa tình triền miên, sau ngọ cùng nhau đọc một quyển sách về thời hậu Đường, cầm bút vì nàng vẽ một bức chân dung, lén lút xuất cung chia nhau ăn một xâu hồ lô nhào đường, ôm phiến lá sen trong tay nhìn nhau, ngọt ngào xen lẫn sợ hãi…</w:t>
      </w:r>
      <w:r>
        <w:br w:type="textWrapping"/>
      </w:r>
      <w:r>
        <w:br w:type="textWrapping"/>
      </w:r>
      <w:r>
        <w:t xml:space="preserve">Niếp Thập Tam cũng không hối thúc, chỉ im lặng chờ, không biết qua bao lâu, tim đèn “phụt” một tiếng, lóe lên một đốm lửa ai thương, Văn Đế mới sực tỉnh, nhẹ giọng thở dài, đoạn nói tiếp: “Lúc ta còn là Hoàng thái tử, Mộ Dung thị ở Tây Châu nhiều lần làm loạn, kỵ binh vũ trang gần như thiên hạ vô địch, lúc đó vài vị huynh đệ của ta đã là Vương gia nắm binh, trong tay có quân quyền, đối với ngôi vị hoàng đế như hổ rình mồi. Dưới tình thế thù trong giặc ngoài, Đan Hạc tự nguyện xin kết thân cùng Yên Diệc.”</w:t>
      </w:r>
      <w:r>
        <w:br w:type="textWrapping"/>
      </w:r>
      <w:r>
        <w:br w:type="textWrapping"/>
      </w:r>
      <w:r>
        <w:t xml:space="preserve">“Nàng là vì ta…”</w:t>
      </w:r>
      <w:r>
        <w:br w:type="textWrapping"/>
      </w:r>
      <w:r>
        <w:br w:type="textWrapping"/>
      </w:r>
      <w:r>
        <w:t xml:space="preserve">“Kim chi ngọc diệp lưu lạc dị tộc, Đan Hạc lấy thân mình, dẹp đi một hồi chiến tranh, đổi lấy mười mấy năm thái bình cho Đại Trữ, đồng thời cho ta thời cơ bình định nội loạn, cứu vãn tính mạng ngàn vạn bá tính.”</w:t>
      </w:r>
      <w:r>
        <w:br w:type="textWrapping"/>
      </w:r>
      <w:r>
        <w:br w:type="textWrapping"/>
      </w:r>
      <w:r>
        <w:t xml:space="preserve">“Nàng rời cố hương, sinh sinh ly biệt với người mình yêu, nhưng lại tạo phúc cho vô số nữ nhân Trữ quốc tránh đi nỗi đau mất chồng.”</w:t>
      </w:r>
      <w:r>
        <w:br w:type="textWrapping"/>
      </w:r>
      <w:r>
        <w:br w:type="textWrapping"/>
      </w:r>
      <w:r>
        <w:t xml:space="preserve">“Thường nói đế vương vô tình, nhưng không biết cũng là bất đắc dĩ, không thể động tình, cả đời này của ta, chuyện ăn năn nhất chính là gả ngũ muội đi xa, làm một kẻ vô tình.”</w:t>
      </w:r>
      <w:r>
        <w:br w:type="textWrapping"/>
      </w:r>
      <w:r>
        <w:br w:type="textWrapping"/>
      </w:r>
      <w:r>
        <w:t xml:space="preserve">“Mười năm sau nàng bệnh nặng qua đời.”</w:t>
      </w:r>
      <w:r>
        <w:br w:type="textWrapping"/>
      </w:r>
      <w:r>
        <w:br w:type="textWrapping"/>
      </w:r>
      <w:r>
        <w:t xml:space="preserve">“Sống đã không thể đoàn viên, ta thật hy vọng hồn phách của nàng có thể trở về, Đan Hạc uyển trong cung, ta vẫn lưu giữ từng thứ để chờ nàng…”</w:t>
      </w:r>
      <w:r>
        <w:br w:type="textWrapping"/>
      </w:r>
      <w:r>
        <w:br w:type="textWrapping"/>
      </w:r>
      <w:r>
        <w:t xml:space="preserve">Niếp Thập Tam xưa nay tâm can cứng rắn, nghe Văn Đế nói xong, cũng không khỏi ảm đạm bi thương.</w:t>
      </w:r>
      <w:r>
        <w:br w:type="textWrapping"/>
      </w:r>
      <w:r>
        <w:br w:type="textWrapping"/>
      </w:r>
      <w:r>
        <w:t xml:space="preserve">Không cần hỏi ái nhân năm đó phải chịu cảnh sinh ly với An Hòa công chúa là ai, có lẽ nàng chủ động xin kết thân, cũng là vì để cắt đứt đoạn luyến tình bất thường này.</w:t>
      </w:r>
      <w:r>
        <w:br w:type="textWrapping"/>
      </w:r>
      <w:r>
        <w:br w:type="textWrapping"/>
      </w:r>
      <w:r>
        <w:t xml:space="preserve">Nếu đã không thể bên nhau, chi bằng thành toàn cho giấc mộng hoàng đồ bá nghiệp của ái nhân, bảo toàn cho vạn dân an cư ở Trữ quốc —— An Hòa công chúa, xứng danh “An Hòa”, quả nhiên là kỳ nữ tử.</w:t>
      </w:r>
      <w:r>
        <w:br w:type="textWrapping"/>
      </w:r>
      <w:r>
        <w:br w:type="textWrapping"/>
      </w:r>
      <w:r>
        <w:t xml:space="preserve">Chỉ là bí mật cung đình này, không biết Hạ Mẫn Chi có biết hay không, nghĩ đến đây, Niếp Thập Tam trong lòng kinh hoảng, vội đảo mắt nhìn lại, chỉ thấy hắn vẫn nhắm chặt mắt, nhưng khóe mắt lệ tuôn không ngừng, chảy thấm vào mái tóc, thoáng chốc biến mất.</w:t>
      </w:r>
      <w:r>
        <w:br w:type="textWrapping"/>
      </w:r>
      <w:r>
        <w:br w:type="textWrapping"/>
      </w:r>
      <w:r>
        <w:t xml:space="preserve">Văn Đế đưa tay vuốt tóc Hạ Mẫn Chi, trong động tác là vô hạn thương tiếc, nhưng thanh âm lại lãnh khốc một cách bất đắc dĩ: “Bảy năm trước ta diệt Yên Diệc, huynh đệ Mộ Dung Chi Khác và Mộ Dung Chi Mẫn lọt lưới chạy thoát, gia tộc Mộ Dung chỉ hiếu chiến khát máu, không giỏi trị quốc, nhưng đối với ý niệm phục quốc lại cực kỳ cố chấp, hai hoàng tử này lưu lạc dân gian, đối với Trữ quốc thủy chung là di họa.”</w:t>
      </w:r>
      <w:r>
        <w:br w:type="textWrapping"/>
      </w:r>
      <w:r>
        <w:br w:type="textWrapping"/>
      </w:r>
      <w:r>
        <w:t xml:space="preserve">“Mẫn Chi chính là Mộ Dung Chi Mẫn, là nhi tử của ngũ muội, nhưng cũng là dư nghiệt của Mộ Dung thị.”</w:t>
      </w:r>
      <w:r>
        <w:br w:type="textWrapping"/>
      </w:r>
      <w:r>
        <w:br w:type="textWrapping"/>
      </w:r>
      <w:r>
        <w:t xml:space="preserve">“Cho nên, hắn chỉ có thể là Hạ Mẫn Chi, ta vĩnh viễn không thể nhận hắn, một khi thân phận bại lộ, chính là họa sát thân.”</w:t>
      </w:r>
      <w:r>
        <w:br w:type="textWrapping"/>
      </w:r>
      <w:r>
        <w:br w:type="textWrapping"/>
      </w:r>
      <w:r>
        <w:t xml:space="preserve">Văn Đế chăm chú nhìn Hạ Mẫn Chi, nét thê lương không nói nên lời: “Mẫn Chi, ngươi cũng nghe hết rồi đúng không? Cả đời này của ta, đã định là nợ hai mẹ con ngươi. Thân là đế vương, có vô số chuyện thân bất do kỷ, ngươi… tha thứ cữu phụ.”</w:t>
      </w:r>
      <w:r>
        <w:br w:type="textWrapping"/>
      </w:r>
      <w:r>
        <w:br w:type="textWrapping"/>
      </w:r>
      <w:r>
        <w:t xml:space="preserve">Hạ Mẫn Chi mở mắt ra, đôi mắt đã chìm trong lệ, nhưng càng thêm phần trong trẻo mà đa tình: “Hoàng thượng, năm trước lúc xử Nam Cương đại án, người đã đáp ứng sẽ ban thưởng cho ta, lúc ấy ta chưa nghĩ ra, bây giờ có thể cầu xin người một chuyện được không?”</w:t>
      </w:r>
      <w:r>
        <w:br w:type="textWrapping"/>
      </w:r>
      <w:r>
        <w:br w:type="textWrapping"/>
      </w:r>
      <w:r>
        <w:t xml:space="preserve">Một tiếng “Hoàng thượng”, Niếp Thập Tam nghe đến lòng đau như cắt, Hạ Mẫn Chi cuối cùng vẫn hoàn toàn không có thân nhân.</w:t>
      </w:r>
      <w:r>
        <w:br w:type="textWrapping"/>
      </w:r>
      <w:r>
        <w:br w:type="textWrapping"/>
      </w:r>
      <w:r>
        <w:t xml:space="preserve">Văn Đế từ từ nhắm mắt, trên mặt lộ vẻ đau đớn, nhưng cũng có một tia an ủi: “Ngươi muốn gì cứ việc nói, ta nhất định sẽ ưng thuận.”</w:t>
      </w:r>
      <w:r>
        <w:br w:type="textWrapping"/>
      </w:r>
      <w:r>
        <w:br w:type="textWrapping"/>
      </w:r>
      <w:r>
        <w:t xml:space="preserve">Hạ Mẫn Chi mỉm cười, thanh âm tuy yếu ớt, giữa đêm khuya thanh vắng, lại dị thường rõ ràng: “Niếp Thập Tam vốn họ Giang, là công tử Giang gia ở Lâm Châu bốn năm trước bị tịch biên gia sản xử trảm cả nhà, lúc đó ta cứu được hắn, xin Hoàng Thượng thứ tội cho hắn, từ nay về sau đừng truy cứu nữa.”</w:t>
      </w:r>
      <w:r>
        <w:br w:type="textWrapping"/>
      </w:r>
      <w:r>
        <w:br w:type="textWrapping"/>
      </w:r>
      <w:r>
        <w:t xml:space="preserve">Văn Đế trầm ngâm nửa ngày: “Chính là Giang gia cướp trà cống? Đại Lý Tự có thể có ghi chép và chứng cứ?”</w:t>
      </w:r>
      <w:r>
        <w:br w:type="textWrapping"/>
      </w:r>
      <w:r>
        <w:br w:type="textWrapping"/>
      </w:r>
      <w:r>
        <w:t xml:space="preserve">Hạ Mẫn Chi đáp: “Văn thư mà Lâm châu phủ trình lên viết rằng phạm nhân đều đã bị xử quyết, Đại Lý Tự đã sớm xếp xó vào một góc.”</w:t>
      </w:r>
      <w:r>
        <w:br w:type="textWrapping"/>
      </w:r>
      <w:r>
        <w:br w:type="textWrapping"/>
      </w:r>
      <w:r>
        <w:t xml:space="preserve">Văn Đế nói: “Một người phạm tội, vạ lây cả nhà, cũng là luật lệ triều đình. Nhưng nếu ngươi đã nói vậy, thì cứ ân xá cho hắn.”</w:t>
      </w:r>
      <w:r>
        <w:br w:type="textWrapping"/>
      </w:r>
      <w:r>
        <w:br w:type="textWrapping"/>
      </w:r>
      <w:r>
        <w:t xml:space="preserve">Nhìn về phía Niếp Thập Tam: “Lát nữa phong ngươi làm đới đao thị vệ lục phẩm, Mẫn Chi thân là Đại Lý tự thừa, bên người có thêm một hộ vệ cũng đúng, lần trước ngươi không muốn làm quan, hiện tại bên cạnh Mẫn Chi không có ai đáng tin, ngươi coi như là làm vì hắn.”</w:t>
      </w:r>
      <w:r>
        <w:br w:type="textWrapping"/>
      </w:r>
      <w:r>
        <w:br w:type="textWrapping"/>
      </w:r>
      <w:r>
        <w:t xml:space="preserve">Lại cười nói: “Nghe nói ngươi đã là đệ nhất kiếm khách Trữ quốc, nguyên lai chính là Giang Thận Ngôn nổi danh của Bạch Lộc Sơn, thảo nào.”</w:t>
      </w:r>
      <w:r>
        <w:br w:type="textWrapping"/>
      </w:r>
      <w:r>
        <w:br w:type="textWrapping"/>
      </w:r>
      <w:r>
        <w:t xml:space="preserve">Niếp Thập Tam tạ ân, chỉ cảm thấy Văn Đế thoạt nhìn ôn nhã như xuân phong, nhưng ngay cả chuyện trong giang hồ cũng biết rõ hết thảy, không khỏi trong lòng thất kinh.</w:t>
      </w:r>
      <w:r>
        <w:br w:type="textWrapping"/>
      </w:r>
      <w:r>
        <w:br w:type="textWrapping"/>
      </w:r>
      <w:r>
        <w:t xml:space="preserve">Nhất thời Từ Diên quay lại, Văn Đế đứng dậy nói: “Ngày mai ta lệnh ngự y đến xem bệnh cho ngươi, hảo hảo tĩnh dưỡng, mấy hôm nữa ta lại tới thăm ngươi.”</w:t>
      </w:r>
      <w:r>
        <w:br w:type="textWrapping"/>
      </w:r>
      <w:r>
        <w:br w:type="textWrapping"/>
      </w:r>
      <w:r>
        <w:t xml:space="preserve">Đi đến cửa chợt nghe Hạ Mẫn Chi gọi: “Cữu phụ…”</w:t>
      </w:r>
      <w:r>
        <w:br w:type="textWrapping"/>
      </w:r>
      <w:r>
        <w:br w:type="textWrapping"/>
      </w:r>
      <w:r>
        <w:t xml:space="preserve">Trong đêm tối nghe càng thê lương.</w:t>
      </w:r>
      <w:r>
        <w:br w:type="textWrapping"/>
      </w:r>
      <w:r>
        <w:br w:type="textWrapping"/>
      </w:r>
      <w:r>
        <w:t xml:space="preserve">Niếp Thập Tam nhịn không được cắn môi.</w:t>
      </w:r>
      <w:r>
        <w:br w:type="textWrapping"/>
      </w:r>
      <w:r>
        <w:br w:type="textWrapping"/>
      </w:r>
      <w:r>
        <w:t xml:space="preserve">Văn Đế quay đầu, trong mắt ngập tràn cảm tình sâu đậm, Hạ Mẫn Chi rũ my: “Đa tạ Hoàng thượng quan tâm.”</w:t>
      </w:r>
      <w:r>
        <w:br w:type="textWrapping"/>
      </w:r>
      <w:r>
        <w:br w:type="textWrapping"/>
      </w:r>
      <w:r>
        <w:t xml:space="preserve">Dưới ánh trăng, Niếp Thập Tam nhìn thấy trên đôi má Văn Đế xuất hiện hai hàng lệ ngân lấp lánh.</w:t>
      </w:r>
      <w:r>
        <w:br w:type="textWrapping"/>
      </w:r>
      <w:r>
        <w:br w:type="textWrapping"/>
      </w:r>
      <w:r>
        <w:t xml:space="preserve">Văn Đế đi rồi, Niếp Thập Tam đang không biết nên nói gì, Hạ Mẫn Chi đã cười hì hì nói: “Thừa dịp hắn có chút áy náy, thay ngươi cởi tội trước, như vậy sau này ta có chết, ngươi cũng không phải lo chuyện thân phận bại lộ, thanh thanh bạch bạch, thật tốt!”</w:t>
      </w:r>
      <w:r>
        <w:br w:type="textWrapping"/>
      </w:r>
      <w:r>
        <w:br w:type="textWrapping"/>
      </w:r>
      <w:r>
        <w:t xml:space="preserve">Niếp Thập Tam nói: “Không cần khổ sở.”</w:t>
      </w:r>
      <w:r>
        <w:br w:type="textWrapping"/>
      </w:r>
      <w:r>
        <w:br w:type="textWrapping"/>
      </w:r>
      <w:r>
        <w:t xml:space="preserve">Hạ Mẫn Chi ngạc nhiên: “Cái gì không cần khổ sở?”</w:t>
      </w:r>
      <w:r>
        <w:br w:type="textWrapping"/>
      </w:r>
      <w:r>
        <w:br w:type="textWrapping"/>
      </w:r>
      <w:r>
        <w:t xml:space="preserve">“Hắn không nhận ngươi, ngươi còn có ta, không cần khổ sở.”</w:t>
      </w:r>
      <w:r>
        <w:br w:type="textWrapping"/>
      </w:r>
      <w:r>
        <w:br w:type="textWrapping"/>
      </w:r>
      <w:r>
        <w:t xml:space="preserve">Hạ Mẫn Chi hung hăng trừng mắt nhìn hắn, Niếp Thập Tam cảm thấy nhãn thần này cực giống một con sói non lạc mẹ, thê lương sợ hãi, nhưng lại có loại quật cường không để ai tới gần.</w:t>
      </w:r>
      <w:r>
        <w:br w:type="textWrapping"/>
      </w:r>
      <w:r>
        <w:br w:type="textWrapping"/>
      </w:r>
      <w:r>
        <w:t xml:space="preserve">Hai người nhất thời trầm mặc.</w:t>
      </w:r>
      <w:r>
        <w:br w:type="textWrapping"/>
      </w:r>
      <w:r>
        <w:br w:type="textWrapping"/>
      </w:r>
      <w:r>
        <w:t xml:space="preserve">Đột nhiên bụng Niếp Thập Tam réo lên một tiếng, có chút xấu hổ, vội lái sang chuyện khác: “Ngươi tỉnh lại hồi nào?”</w:t>
      </w:r>
      <w:r>
        <w:br w:type="textWrapping"/>
      </w:r>
      <w:r>
        <w:br w:type="textWrapping"/>
      </w:r>
      <w:r>
        <w:t xml:space="preserve">Hạ Mẫn Chi cười nói: “Từ lúc nghe bụng ngươi kêu lần thứ nhất.”</w:t>
      </w:r>
      <w:r>
        <w:br w:type="textWrapping"/>
      </w:r>
      <w:r>
        <w:br w:type="textWrapping"/>
      </w:r>
      <w:r>
        <w:t xml:space="preserve">Hưng trí nổi lên, đang định mở miệng châm chọc vài câu, nào ngờ bụng mình cũng càu nhàu một tiếng.</w:t>
      </w:r>
      <w:r>
        <w:br w:type="textWrapping"/>
      </w:r>
      <w:r>
        <w:br w:type="textWrapping"/>
      </w:r>
      <w:r>
        <w:t xml:space="preserve">Hai người bốn mắt nhìn nhau, nhịn không được cùng bật cười.</w:t>
      </w:r>
      <w:r>
        <w:br w:type="textWrapping"/>
      </w:r>
      <w:r>
        <w:br w:type="textWrapping"/>
      </w:r>
      <w:r>
        <w:t xml:space="preserve">Bầu không khí áp lực bi ai ban nãy nhất thời bị đập tan.</w:t>
      </w:r>
      <w:r>
        <w:br w:type="textWrapping"/>
      </w:r>
      <w:r>
        <w:br w:type="textWrapping"/>
      </w:r>
      <w:r>
        <w:t xml:space="preserve">Niếp Thập Tam hỏi: “Ngươi còn muốn ngủ sao?”</w:t>
      </w:r>
      <w:r>
        <w:br w:type="textWrapping"/>
      </w:r>
      <w:r>
        <w:br w:type="textWrapping"/>
      </w:r>
      <w:r>
        <w:t xml:space="preserve">Hạ Mẫn Chi hừ một tiếng: “Ta muốn ăn cơm.”</w:t>
      </w:r>
      <w:r>
        <w:br w:type="textWrapping"/>
      </w:r>
      <w:r>
        <w:br w:type="textWrapping"/>
      </w:r>
      <w:r>
        <w:t xml:space="preserve">Niếp Thập Tam một lần nữa đổi đề tài: “Ta đỡ ngươi ngồi dậy một lát, đun một ấm nước cho ngươi uống trước đã.”</w:t>
      </w:r>
      <w:r>
        <w:br w:type="textWrapping"/>
      </w:r>
      <w:r>
        <w:br w:type="textWrapping"/>
      </w:r>
      <w:r>
        <w:t xml:space="preserve">Nói xong ôm lấy hắn, chỉ cảm thấy nhẹ như không, cánh tay bị xương vai mỏng manh hơi nhếch lên của hắn cấn đến có chút phát đau, trong lòng xót xa, đặt hắn ngồi dựa vào đầu giường, Hạ Mẫn Chi không hề lưu tình cười nói: “Ngươi bôn ba bên ngoài lâu như vậy, chẳng lẽ vẫn chưa biết nấu cơm?”</w:t>
      </w:r>
      <w:r>
        <w:br w:type="textWrapping"/>
      </w:r>
      <w:r>
        <w:br w:type="textWrapping"/>
      </w:r>
      <w:r>
        <w:t xml:space="preserve">Niếp Thập Tam nghĩ nghĩ: “Năm ngoái ta đi thảo nguyên có học nướng thịt dê…”</w:t>
      </w:r>
      <w:r>
        <w:br w:type="textWrapping"/>
      </w:r>
      <w:r>
        <w:br w:type="textWrapping"/>
      </w:r>
      <w:r>
        <w:t xml:space="preserve">Hạ Mẫn Chi hừ mũi: “Vậy mấy ngày này chúng ta ăn gì đây? Gạo nướng sao?”</w:t>
      </w:r>
      <w:r>
        <w:br w:type="textWrapping"/>
      </w:r>
      <w:r>
        <w:br w:type="textWrapping"/>
      </w:r>
      <w:r>
        <w:t xml:space="preserve">“… Ta sẽ học làm.”</w:t>
      </w:r>
      <w:r>
        <w:br w:type="textWrapping"/>
      </w:r>
      <w:r>
        <w:br w:type="textWrapping"/>
      </w:r>
      <w:r>
        <w:t xml:space="preserve">“Ngươi dám làm ta cũng không dám ăn.”</w:t>
      </w:r>
      <w:r>
        <w:br w:type="textWrapping"/>
      </w:r>
      <w:r>
        <w:br w:type="textWrapping"/>
      </w:r>
      <w:r>
        <w:t xml:space="preserve">“Nhất định sẽ có biện pháp cho ngươi có đồ ăn mà ăn…”</w:t>
      </w:r>
      <w:r>
        <w:br w:type="textWrapping"/>
      </w:r>
      <w:r>
        <w:br w:type="textWrapping"/>
      </w:r>
      <w:r>
        <w:t xml:space="preserve">Niếp Thập Tam miệng vàng lời ngọc, lời còn chưa dứt, cửa viện đã bị đẩy ra, “biện pháp” chủ động dâng tới cửa.</w:t>
      </w:r>
      <w:r>
        <w:br w:type="textWrapping"/>
      </w:r>
      <w:r>
        <w:br w:type="textWrapping"/>
      </w:r>
      <w:r>
        <w:t xml:space="preserve">Người tới là hai cô nương thoạt nhìn khá linh lợi tháo vát, tay áo nhỏ hẹp, mặt trắng như tuyết, quan trọng là, trong tay đều mang theo thực hạp.</w:t>
      </w:r>
      <w:r>
        <w:br w:type="textWrapping"/>
      </w:r>
      <w:r>
        <w:br w:type="textWrapping"/>
      </w:r>
      <w:r>
        <w:t xml:space="preserve">Từ Diên luôn cẩn thận tỉ mỉ, phái người tới nhân tiện phân phó họ đem theo thức ăn.</w:t>
      </w:r>
      <w:r>
        <w:br w:type="textWrapping"/>
      </w:r>
      <w:r>
        <w:br w:type="textWrapping"/>
      </w:r>
      <w:r>
        <w:t xml:space="preserve">Sau khi vào nhà, tiểu cô nương có lúm đồng tiền liền thỉnh an, nói: “Từ tổng quản phân phó chúng nô tỳ đến hầu Hạ đại nhân và Niếp đại nhân, nô tỳ là Ám Hương.”</w:t>
      </w:r>
      <w:r>
        <w:br w:type="textWrapping"/>
      </w:r>
      <w:r>
        <w:br w:type="textWrapping"/>
      </w:r>
      <w:r>
        <w:t xml:space="preserve">Tiểu cô nương còn lại, lúc cười rộ chóp mũi hơi hỉnh lên, càng thêm duyên dáng: “Nô tỳ là Doanh Tụ.”</w:t>
      </w:r>
      <w:r>
        <w:br w:type="textWrapping"/>
      </w:r>
      <w:r>
        <w:br w:type="textWrapping"/>
      </w:r>
      <w:r>
        <w:t xml:space="preserve">Hạ Mẫn Chi cười nói: “Đông ly bả tửu hoàng hôn hậu, có Ám Hương có Doanh Tụ, hai vị cô nương người đẹp, tên cũng đẹp.”</w:t>
      </w:r>
      <w:r>
        <w:br w:type="textWrapping"/>
      </w:r>
      <w:r>
        <w:br w:type="textWrapping"/>
      </w:r>
      <w:r>
        <w:t xml:space="preserve">Ám Hương Doanh Tụ cười khúc khích, nghĩ thầm Hạ đại nhân này đúng là nho nhã phong lưu, ở đây so với trong cung thú vị hơn nhiều, không khỏi trong lòng vui vẻ.</w:t>
      </w:r>
      <w:r>
        <w:br w:type="textWrapping"/>
      </w:r>
      <w:r>
        <w:br w:type="textWrapping"/>
      </w:r>
      <w:r>
        <w:t xml:space="preserve">Niếp Thập Tam chỉ nhìn chằm chằm thực hạp, đột nhiên mở miệng: “Trong đó có gì ăn không?” (13 đúng là tham ăn =)))</w:t>
      </w:r>
      <w:r>
        <w:br w:type="textWrapping"/>
      </w:r>
      <w:r>
        <w:br w:type="textWrapping"/>
      </w:r>
      <w:r>
        <w:t xml:space="preserve">Ám Hương mở nắp ra, chỉ thấy thực hạp được chế tạo thập phần tinh xảo, phân thành hai tầng, tầng dưới chứa than hồng để giữ độ nóng, tầng trên là hai chén cháo gà nấu tổ yến, một đĩa điểm tâm gồm bánh mứt táo, bánh phục linh, bánh hoa quế, thiên tằng cao, còn nóng hổi; trong thực hạp còn lại là một đĩa gà nướng muối tiêu xé sợi, một đĩa thịt bò ngũ vị hương đã thái mỏng.</w:t>
      </w:r>
      <w:r>
        <w:br w:type="textWrapping"/>
      </w:r>
      <w:r>
        <w:br w:type="textWrapping"/>
      </w:r>
      <w:r>
        <w:t xml:space="preserve">Hạ Mẫn Chi mừng rỡ, bỗng nhiên không còn vẻ e dè thường ngày: “Doanh Tụ, đút ta ăn cháo.”</w:t>
      </w:r>
      <w:r>
        <w:br w:type="textWrapping"/>
      </w:r>
      <w:r>
        <w:br w:type="textWrapping"/>
      </w:r>
      <w:r>
        <w:t xml:space="preserve">Doanh Tụ cười duyên, bưng lên một chén cháo định đến gần, một bàn tay thon dài, mạnh mẽ, đốt tay hơi to, da thịt săn chắc, dùng một loại thủ pháp cực kỳ xảo diệu, đoạt đi chén cháo —— nếu Lộc Minh Dã ở đây, nhất định sẽ khen chiêu Chiết mai cầm nã thủ này của Niếp Thập Tam vô cùng xuất sắc, trò giỏi hơn thầy.</w:t>
      </w:r>
      <w:r>
        <w:br w:type="textWrapping"/>
      </w:r>
      <w:r>
        <w:br w:type="textWrapping"/>
      </w:r>
      <w:r>
        <w:t xml:space="preserve">Niếp Thập Tam thản nhiên nói: “Sắc trời đã sáng, hai vị cô nương không ngại cứ tới phòng ở hậu viện nghỉ ngơi trước, nơi này không cần hầu hạ.”</w:t>
      </w:r>
      <w:r>
        <w:br w:type="textWrapping"/>
      </w:r>
      <w:r>
        <w:br w:type="textWrapping"/>
      </w:r>
      <w:r>
        <w:t xml:space="preserve">Ngữ khí tuy nhàn nhạt, nhưng lại có loại bức bách không để ai kháng cự, còn Ám Hương Doanh Tụ tuổi không lớn lắm, nhưng cũng ở trong cung đã nhiều năm, tự biết sát ngôn quan sắc, nhìn Niếp Thập Tam, lại nhìn Hạ Mẫn Chi, lập tức thức thời, nhất tề thi lễ lui ra.</w:t>
      </w:r>
      <w:r>
        <w:br w:type="textWrapping"/>
      </w:r>
      <w:r>
        <w:br w:type="textWrapping"/>
      </w:r>
      <w:r>
        <w:t xml:space="preserve">Hạ Mẫn Chi cười khổ.</w:t>
      </w:r>
      <w:r>
        <w:br w:type="textWrapping"/>
      </w:r>
      <w:r>
        <w:br w:type="textWrapping"/>
      </w:r>
    </w:p>
    <w:p>
      <w:pPr>
        <w:pStyle w:val="Heading2"/>
      </w:pPr>
      <w:bookmarkStart w:id="53" w:name="chương-17"/>
      <w:bookmarkEnd w:id="53"/>
      <w:r>
        <w:t xml:space="preserve">17. Chương 17</w:t>
      </w:r>
    </w:p>
    <w:p>
      <w:pPr>
        <w:pStyle w:val="Compact"/>
      </w:pPr>
      <w:r>
        <w:br w:type="textWrapping"/>
      </w:r>
      <w:r>
        <w:br w:type="textWrapping"/>
      </w:r>
      <w:r>
        <w:t xml:space="preserve">“Ngươi cũng biết, chúng ta ở bên nhau, sống trăm năm đương nhiên còn gì bằng, nhưng mười năm cũng đủ hoan hoan hỉ hỉ du ngoạn đại giang nam bắc, cho dù chỉ có một năm, hay một ngày, cũng đã thỏa mãn, không còn gì hối tiếc, còn hơn sống thiên thu vạn kiếp nhưng chỉ cô độc đau thương.”</w:t>
      </w:r>
      <w:r>
        <w:br w:type="textWrapping"/>
      </w:r>
      <w:r>
        <w:br w:type="textWrapping"/>
      </w:r>
      <w:r>
        <w:t xml:space="preserve">——-</w:t>
      </w:r>
      <w:r>
        <w:br w:type="textWrapping"/>
      </w:r>
      <w:r>
        <w:br w:type="textWrapping"/>
      </w:r>
      <w:r>
        <w:t xml:space="preserve">Niếp Thập Tam bưng chén cháo, múc một thìa: “Ăn đi.”</w:t>
      </w:r>
      <w:r>
        <w:br w:type="textWrapping"/>
      </w:r>
      <w:r>
        <w:br w:type="textWrapping"/>
      </w:r>
      <w:r>
        <w:t xml:space="preserve">Hạ Mẫn Chi làm mặt lạnh: “Sao ngươi không ăn? Ban nãy bụng kêu như sấm, phải đuổi cả hai nàng kia đi cho đỡ xấu hổ, hiện tại ta thật muốn thấy bộ dáng chịu đói của Niếp đại hiệp.”</w:t>
      </w:r>
      <w:r>
        <w:br w:type="textWrapping"/>
      </w:r>
      <w:r>
        <w:br w:type="textWrapping"/>
      </w:r>
      <w:r>
        <w:t xml:space="preserve">Niếp Thập Tam chỉ nói sáu chữ: “Ngươi ăn xong, ta mới ăn.”</w:t>
      </w:r>
      <w:r>
        <w:br w:type="textWrapping"/>
      </w:r>
      <w:r>
        <w:br w:type="textWrapping"/>
      </w:r>
      <w:r>
        <w:t xml:space="preserve">Hạ Mẫn Chi biết hắn xưa nay nói sao làm vậy, sợ hắn đói quá, đành phải hé miệng từng thìa từng thìa một ăn sạch chén cháo.</w:t>
      </w:r>
      <w:r>
        <w:br w:type="textWrapping"/>
      </w:r>
      <w:r>
        <w:br w:type="textWrapping"/>
      </w:r>
      <w:r>
        <w:t xml:space="preserve">Động tác của Niếp Thập Tam hết sức ôn nhu, mang theo loại cẩn thận trân trọng như bảo vật mất đi tìm được về. Đôi mắt đen nhánh lưu chuyển, không thấy sắc bén, chỉ thấy sự vui sướng bình yên.</w:t>
      </w:r>
      <w:r>
        <w:br w:type="textWrapping"/>
      </w:r>
      <w:r>
        <w:br w:type="textWrapping"/>
      </w:r>
      <w:r>
        <w:t xml:space="preserve">Hết cháo, lại đút một khối bánh mứt táo cho Hạ Mẫn Chi, dùng nước giếng súc miệng, lúc này mới tự ăn cơm, ăn như cuồng phong bạo vũ, gà nướng thịt bò đều ngốn sạch sành sanh.</w:t>
      </w:r>
      <w:r>
        <w:br w:type="textWrapping"/>
      </w:r>
      <w:r>
        <w:br w:type="textWrapping"/>
      </w:r>
      <w:r>
        <w:t xml:space="preserve">Thu dọn xong, kéo ghế lại ngồi đối diện Hạ Mẫn Chi, trực tiếp hỏi: “Ngươi trúng độc gì? Trúng từ lúc nào? Là ai hạ? Có thuốc giải không? Khi bộc phát sẽ ra sao? Có còn bộc phát nữa không?”</w:t>
      </w:r>
      <w:r>
        <w:br w:type="textWrapping"/>
      </w:r>
      <w:r>
        <w:br w:type="textWrapping"/>
      </w:r>
      <w:r>
        <w:t xml:space="preserve">Hạ Mẫn Chi thở dài: “Ngươi bị Dương Lục nhập vào người sao? Sao ta lại có cảm giác như đang ở trên công đường Đại Lý Tự thế này?”</w:t>
      </w:r>
      <w:r>
        <w:br w:type="textWrapping"/>
      </w:r>
      <w:r>
        <w:br w:type="textWrapping"/>
      </w:r>
      <w:r>
        <w:t xml:space="preserve">Niếp Thập Tam mím môi, đường cong nơi cằm có chút sắc bén bướng bỉnh, đôi mắt chăm chú nhìn hắn.</w:t>
      </w:r>
      <w:r>
        <w:br w:type="textWrapping"/>
      </w:r>
      <w:r>
        <w:br w:type="textWrapping"/>
      </w:r>
      <w:r>
        <w:t xml:space="preserve">Hạ Mẫn Chi im lặng một hồi, nhìn thẳng vào mắt Niếp Thập Tam, chậm rãi nói: “Ta trúng loại độc tên Hoàng tuyền tam trọng tuyết, là kỳ độc mãn tính trong hoàng cung Yên Diệc, không có thuốc giải. Trúng phải loại độc này, cùng lắm chỉ có thể sống hai mươi năm, tam trọng tuyết nghĩa là sẽ bộc phát ba lần. Ân, hiện tại đã là lần thứ hai.”</w:t>
      </w:r>
      <w:r>
        <w:br w:type="textWrapping"/>
      </w:r>
      <w:r>
        <w:br w:type="textWrapping"/>
      </w:r>
      <w:r>
        <w:t xml:space="preserve">Thần tình có chút đạm mạc: “Năm ta bảy tuổi, mẫu thân qua đời, phụ hoàng gánh vác nhiều việc không thể nuôi nấng ta. Mộ Dung Chi Khác là con của đại phi, lúc đó đã dùng Hoàng tuyền tam trọng tuyết hạ độc ta, nhưng ta không hề hay biết, còn xem hắn như hảo ca ca.”</w:t>
      </w:r>
      <w:r>
        <w:br w:type="textWrapping"/>
      </w:r>
      <w:r>
        <w:br w:type="textWrapping"/>
      </w:r>
      <w:r>
        <w:t xml:space="preserve">“Mười hai tuổi thành bị phá, khi đó phụ hoàng đã biết Mộ Dung Chi Khác không chấp nhận ta, trước khi chết giao cho ta ngọc tỷ kim ấn, định dựa vào thứ này khiến hắn bỏ qua cho ta một mạng, nào ngờ hắn không đợi ta giao ra ngọc tỷ, một chưởng đả thương khí phủ của ta, kinh mạch toàn thân đều bị đánh tan nát, Hoàng tuyền tam trọng tuyết cũng theo đó mà phát tác lần đầu tiên.”</w:t>
      </w:r>
      <w:r>
        <w:br w:type="textWrapping"/>
      </w:r>
      <w:r>
        <w:br w:type="textWrapping"/>
      </w:r>
      <w:r>
        <w:t xml:space="preserve">Đột nhiên mỉm cười, nói tiếp: “Hắn vui vẻ cười bảo năm năm trước đã hạ độc ta, mắng ta là tạp chủng Trữ quốc, làm bẩn huyết thống tôn quý tinh thuần của Mộ Dung thị, lúc hắn đang chuẩn bị giết ta cướp ngọc tỷ, quốc sư Bạt Liệt Thiên Lý đã liều mạng đỡ một đao của hắn cứu ta.”</w:t>
      </w:r>
      <w:r>
        <w:br w:type="textWrapping"/>
      </w:r>
      <w:r>
        <w:br w:type="textWrapping"/>
      </w:r>
      <w:r>
        <w:t xml:space="preserve">“Bạt Liệt Thiên Lý chính là Hạ bá, mẫu thân từng có ân với Hạ bá, nên người đáp ứng sẽ bảo vệ ta cả đời. Chúng ta né tránh quân Trữ quốc, trốn khỏi thành, ta thân thọ trọng thương, tam trọng tuyết lại bộc phát, mệnh trong khoảnh khắc. Hạ bá làm giống ngươi, lấy chân khí của mình áp chế độc tính cho ta.”</w:t>
      </w:r>
      <w:r>
        <w:br w:type="textWrapping"/>
      </w:r>
      <w:r>
        <w:br w:type="textWrapping"/>
      </w:r>
      <w:r>
        <w:t xml:space="preserve">Nhắc đến Hạ bá, nhãn thần không kiềm được vẻ bi thương tự trách: “Đáng tiếc chân khí của người không phải chí cương chí dương, tuy cứu sống ta, nhưng gặp phải chân khí phản phệ, Hạ bá vốn có thể sống lâu trăm tuổi… Người vì ta mà chết.”</w:t>
      </w:r>
      <w:r>
        <w:br w:type="textWrapping"/>
      </w:r>
      <w:r>
        <w:br w:type="textWrapping"/>
      </w:r>
      <w:r>
        <w:t xml:space="preserve">Niếp Thập Tam nhẹ nhàng nắm tay hắn.</w:t>
      </w:r>
      <w:r>
        <w:br w:type="textWrapping"/>
      </w:r>
      <w:r>
        <w:br w:type="textWrapping"/>
      </w:r>
      <w:r>
        <w:t xml:space="preserve">Hạ Mẫn Chi đảo mắt nhìn ngọn đèn, thấy đốm lửa nho nhỏ mà ấm áp kia phai dần phai dần dưới nắng sớm, nói: “Thương thế bình phục, ta quyết định quay về Trữ quốc, dù sao những thân nhân còn sống đều ở Trữ quốc. Sợ Mộ Dung Chi Khác lại tìm đến chúng ta, mới hạ quyết tâm, vào triều làm quan.”</w:t>
      </w:r>
      <w:r>
        <w:br w:type="textWrapping"/>
      </w:r>
      <w:r>
        <w:br w:type="textWrapping"/>
      </w:r>
      <w:r>
        <w:t xml:space="preserve">“Hạ bá buộc ta thề, nếu có một ngày, Mộ Dung Chi Khác rơi vào tay Trữ quốc, ta phải tận lực giữ lại tính mạng hắn. Ta nghĩ, trọng án trong thiên hạ bao gồm mưu đồ nghịch phản đều do Đại Lý Tự thẩm tra xử trí, cho nên muốn vào Đại Lý Tự làm hình quan.”</w:t>
      </w:r>
      <w:r>
        <w:br w:type="textWrapping"/>
      </w:r>
      <w:r>
        <w:br w:type="textWrapping"/>
      </w:r>
      <w:r>
        <w:t xml:space="preserve">“Những năm bị mất nước, ta chịu đủ, cũng nhìn đủ nỗi khổ chiến loạn. Tới Ngọc Châu, lại thấy bá tính an cư thái bình. Ta còn sống ngày nào, tuyệt không muốn nhìn thiên hạ lại động binh đao ngày đó. Ta đương nhiên sẽ không phục quốc, cũng không thể để Mộ Dung Chi Khác đồ thán sinh linh, ngươi vĩnh viễn không biết tên điên đó đáng sợ tới mức nào…”</w:t>
      </w:r>
      <w:r>
        <w:br w:type="textWrapping"/>
      </w:r>
      <w:r>
        <w:br w:type="textWrapping"/>
      </w:r>
      <w:r>
        <w:t xml:space="preserve">Nói đến Mộ Dung Chi Khác, ánh mắt không khỏi hiện lên vẻ sợ hãi cùng hận ý sâu xa, khẽ rùng mình, lại cười nói: “Ngươi biết không, lúc nhỏ ta còn thật lòng thích hắn kính nể hắn, cứ luôn quấn quýt lấy hắn. Mộ Dung Chi Khác cũng xem như là một kỳ tài, vô luận binh pháp hay võ công, thiên tư đều cực tốt. Ngươi từng giao thủ với ma sư Tuyết Phong, võ công của Mộ Dung Chi Khác chính là chân truyền từ hắn.”</w:t>
      </w:r>
      <w:r>
        <w:br w:type="textWrapping"/>
      </w:r>
      <w:r>
        <w:br w:type="textWrapping"/>
      </w:r>
      <w:r>
        <w:t xml:space="preserve">Cúi đầu nhìn đôi tay của mình, trắng nõn thanh tú, cảm thấy không hề vấy chút máu tươi, khẽ cười nói: “Mộ Dung Chi Khác đời này hận nhất, một đương nhiên là ta, hai là sư huynh ngươi Đàn Khinh Trần.”</w:t>
      </w:r>
      <w:r>
        <w:br w:type="textWrapping"/>
      </w:r>
      <w:r>
        <w:br w:type="textWrapping"/>
      </w:r>
      <w:r>
        <w:t xml:space="preserve">“Năm đó Đàn Khinh Trần một trận chiến phá Yên Diệc, bố cục tinh diệu tùy cơ ứng biến, khí phách quyết đoán không mất phần quỷ dị, đối với đạo dụng binh, Mộ Dung Chi Khác, e rằng cả đời đều không thể sánh bằng hắn.”</w:t>
      </w:r>
      <w:r>
        <w:br w:type="textWrapping"/>
      </w:r>
      <w:r>
        <w:br w:type="textWrapping"/>
      </w:r>
      <w:r>
        <w:t xml:space="preserve">Cười lạnh: “Nhưng hắn không biết Đàn Khinh Trần kẻ đã một tay khiến hắn nước mất nhà tan, lại ngẫu nhiên giống ta, cũng là một tên tạp chủng…”</w:t>
      </w:r>
      <w:r>
        <w:br w:type="textWrapping"/>
      </w:r>
      <w:r>
        <w:br w:type="textWrapping"/>
      </w:r>
      <w:r>
        <w:t xml:space="preserve">Hai chữ “tạp chủng” như thể rít ra từ kẻ răng, mang theo căm hận mãnh liệt —— căm hận đến thấu xương thấu tủy.</w:t>
      </w:r>
      <w:r>
        <w:br w:type="textWrapping"/>
      </w:r>
      <w:r>
        <w:br w:type="textWrapping"/>
      </w:r>
      <w:r>
        <w:t xml:space="preserve">Niếp Thập Tam trầm ngâm một lát, hỏi: “Hoàng tuyền tam trọng tuyết thật sự không có thuốc giải?”</w:t>
      </w:r>
      <w:r>
        <w:br w:type="textWrapping"/>
      </w:r>
      <w:r>
        <w:br w:type="textWrapping"/>
      </w:r>
      <w:r>
        <w:t xml:space="preserve">“Ta gạt ngươi chẳng lẽ có được ngân lượng sao?”</w:t>
      </w:r>
      <w:r>
        <w:br w:type="textWrapping"/>
      </w:r>
      <w:r>
        <w:br w:type="textWrapping"/>
      </w:r>
      <w:r>
        <w:t xml:space="preserve">“Lần thứ ba phát tác sẽ thế nào?”</w:t>
      </w:r>
      <w:r>
        <w:br w:type="textWrapping"/>
      </w:r>
      <w:r>
        <w:br w:type="textWrapping"/>
      </w:r>
      <w:r>
        <w:t xml:space="preserve">“Chắc chắn phải chết.”</w:t>
      </w:r>
      <w:r>
        <w:br w:type="textWrapping"/>
      </w:r>
      <w:r>
        <w:br w:type="textWrapping"/>
      </w:r>
      <w:r>
        <w:t xml:space="preserve">“Khi nào thì bộc phát lần thứ ba?”</w:t>
      </w:r>
      <w:r>
        <w:br w:type="textWrapping"/>
      </w:r>
      <w:r>
        <w:br w:type="textWrapping"/>
      </w:r>
      <w:r>
        <w:t xml:space="preserve">“Không biết, có lẽ là vài năm nữa.”</w:t>
      </w:r>
      <w:r>
        <w:br w:type="textWrapping"/>
      </w:r>
      <w:r>
        <w:br w:type="textWrapping"/>
      </w:r>
      <w:r>
        <w:t xml:space="preserve">Niếp Thập Tam gật đầu, thần sắc lãnh tĩnh, đột nhiên hỏi: “Mấy năm nay ngươi liều mạng trục lợi kiếm tiền, đều là vì Hạ bá?”</w:t>
      </w:r>
      <w:r>
        <w:br w:type="textWrapping"/>
      </w:r>
      <w:r>
        <w:br w:type="textWrapping"/>
      </w:r>
      <w:r>
        <w:t xml:space="preserve">Niếp Thập Tam nói chuyện không chỉ ngắn gọn, mà còn giống như kiếm pháp của hắn, biến hóa khôn lường không biết đường lần theo.</w:t>
      </w:r>
      <w:r>
        <w:br w:type="textWrapping"/>
      </w:r>
      <w:r>
        <w:br w:type="textWrapping"/>
      </w:r>
      <w:r>
        <w:t xml:space="preserve">Hạ Mẫn Chi không khỏi ngẩn ra, đáp: “Hạ bá đã lớn tuổi, sức khỏe không tốt, võ công lúc có lúc không. Ta sợ sau khi ta chết người cũng không thể sống yên thân, bị kẻ khác khi dễ… Người đã khổ cực suốt bao năm qua, dựa vào số tiền kia có thể trở về Mặc Lương trấn mua một ngôi nhà lớn, làm phú ông, an dưỡng tuổi già.”</w:t>
      </w:r>
      <w:r>
        <w:br w:type="textWrapping"/>
      </w:r>
      <w:r>
        <w:br w:type="textWrapping"/>
      </w:r>
      <w:r>
        <w:t xml:space="preserve">Niếp Thập Tam im lặng lắng nghe.</w:t>
      </w:r>
      <w:r>
        <w:br w:type="textWrapping"/>
      </w:r>
      <w:r>
        <w:br w:type="textWrapping"/>
      </w:r>
      <w:r>
        <w:t xml:space="preserve">Hạ Mẫn Chi nhớ tới một chuyện, vội nói: “Thi thể của Hạ bá…”</w:t>
      </w:r>
      <w:r>
        <w:br w:type="textWrapping"/>
      </w:r>
      <w:r>
        <w:br w:type="textWrapping"/>
      </w:r>
      <w:r>
        <w:t xml:space="preserve">“Yên tâm, ta đã an trí ở phòng bên, lát nữa ta ra ngoài mua quan tài về, hảo hảo an táng cho Hạ bá.”</w:t>
      </w:r>
      <w:r>
        <w:br w:type="textWrapping"/>
      </w:r>
      <w:r>
        <w:br w:type="textWrapping"/>
      </w:r>
      <w:r>
        <w:t xml:space="preserve">Lại bất động thanh sắc chuyển đề tài: “Ta là người trong giang hồ, không sợ sinh tử, Hạ bá mất đi, chúng ta vẫn phải tiếp tục sống, làm người sống có trách nhiệm so với ngươi chết không hạnh phúc hơn sao?”</w:t>
      </w:r>
      <w:r>
        <w:br w:type="textWrapping"/>
      </w:r>
      <w:r>
        <w:br w:type="textWrapping"/>
      </w:r>
      <w:r>
        <w:t xml:space="preserve">“Trước kia ngươi luôn cự tuyệt ta, có phải bởi vì biết mình sống không thọ? Không muốn để ta sau này phải thương tâm khổ sở?”</w:t>
      </w:r>
      <w:r>
        <w:br w:type="textWrapping"/>
      </w:r>
      <w:r>
        <w:br w:type="textWrapping"/>
      </w:r>
      <w:r>
        <w:t xml:space="preserve">“Sinh mệnh vô thường, thế sự khó liệu, Thập Ngũ, ngươi làm sao biết được ai sẽ chết trước. Tỷ như ngươi kiếm tiền là vì Hạ bá, nhưng không ngờ Hạ bá lại ra đi trước ngươi.”</w:t>
      </w:r>
      <w:r>
        <w:br w:type="textWrapping"/>
      </w:r>
      <w:r>
        <w:br w:type="textWrapping"/>
      </w:r>
      <w:r>
        <w:t xml:space="preserve">“Ngươi năm nay mươi chín, có lẽ chỉ còn sống được tám năm nữa, ta có thể sống đến trăm tuổi, nhưng cũng có thể ngày mai sẽ chết dưới đao kiếm hoặc thiên tai.”</w:t>
      </w:r>
      <w:r>
        <w:br w:type="textWrapping"/>
      </w:r>
      <w:r>
        <w:br w:type="textWrapping"/>
      </w:r>
      <w:r>
        <w:t xml:space="preserve">“Nếu năm nay ta không trở về, bỏ mạng trên giang hồ, ngươi có hối hận đêm đó đã đuổi ta đi? Hoặc giả ta trở về nhưng phát hiện ngươi đã chết, ngươi nghĩ ta sẽ ra sao?”</w:t>
      </w:r>
      <w:r>
        <w:br w:type="textWrapping"/>
      </w:r>
      <w:r>
        <w:br w:type="textWrapping"/>
      </w:r>
      <w:r>
        <w:t xml:space="preserve">Hạ Mẫn Chi nhịn không được thấp giọng hỏi: “Ngươi sẽ thế nào?”</w:t>
      </w:r>
      <w:r>
        <w:br w:type="textWrapping"/>
      </w:r>
      <w:r>
        <w:br w:type="textWrapping"/>
      </w:r>
      <w:r>
        <w:t xml:space="preserve">Thanh âm Niếp Thập Tam như kim đao xé gió sắc bén quyết tuyệt: “Bổ đôi quan tài, lôi ngươi ra, hai mặt một lời nói cho rõ ràng. Ngươi sống cũng được chết cũng được, đừng hòng trốn được ta!”</w:t>
      </w:r>
      <w:r>
        <w:br w:type="textWrapping"/>
      </w:r>
      <w:r>
        <w:br w:type="textWrapping"/>
      </w:r>
      <w:r>
        <w:t xml:space="preserve">“Thập Ngũ, sinh ly tuyệt không dễ chịu hơn tử biệt. Đã là sinh ly tử biệt, chẳng lẽ không đau khổ cả đời? Ngươi thông minh như thế, tại sao không nhìn ra được điểm này?”</w:t>
      </w:r>
      <w:r>
        <w:br w:type="textWrapping"/>
      </w:r>
      <w:r>
        <w:br w:type="textWrapping"/>
      </w:r>
      <w:r>
        <w:t xml:space="preserve">“Ngươi cũng biết, chúng ta ở bên nhau, sống trăm năm đương nhiên còn gì bằng, nhưng mười năm cũng đủ hoan hoan hỉ hỉ du ngoạn đại giang nam bắc, cho dù chỉ có một năm, hay một ngày, cũng đã thỏa mãn, không còn gì hối tiếc, còn hơn sống thiên thu vạn kiếp nhưng chỉ cô độc đau thương.”</w:t>
      </w:r>
      <w:r>
        <w:br w:type="textWrapping"/>
      </w:r>
      <w:r>
        <w:br w:type="textWrapping"/>
      </w:r>
      <w:r>
        <w:t xml:space="preserve">“Ta và ngươi lưỡng tâm tương tri lưỡng tình tương duyệt, ngươi sống không vui, gạt được người khác nhưng không thể gạt ta, càng không thể gạt mình, ngươi nghĩ nửa đêm say khước ngã sóng xoài bên ngoài tửu lâu thú vị lắm sao?”</w:t>
      </w:r>
      <w:r>
        <w:br w:type="textWrapping"/>
      </w:r>
      <w:r>
        <w:br w:type="textWrapping"/>
      </w:r>
      <w:r>
        <w:t xml:space="preserve">Hạ Mẫn Chi sắc mặt tái nhợt, nốt ruồi nơi khóe mắt như một vết thương thê diễm khắc cốt ghi tâm, cắn môi không nói lời nào.</w:t>
      </w:r>
      <w:r>
        <w:br w:type="textWrapping"/>
      </w:r>
      <w:r>
        <w:br w:type="textWrapping"/>
      </w:r>
      <w:r>
        <w:t xml:space="preserve">Niếp Thập Tam không đành lòng, nhẹ nhàng ôm lấy hắn: “Ngươi không cần phải nghĩ cho ta nữa, cũng không cần nghĩ đến chuyện sinh tử, cứ ích kỷ một lần, có được không? Bất luận còn sống được bao lâu, chúng ta đều bên nhau trọn đời trọn kiếp, có được không?”</w:t>
      </w:r>
      <w:r>
        <w:br w:type="textWrapping"/>
      </w:r>
      <w:r>
        <w:br w:type="textWrapping"/>
      </w:r>
      <w:r>
        <w:t xml:space="preserve">Hạ Mẫn Chi tựa cằm lên hõm vai Niếp Thập Tam, ấm áp hòa hợp nói không nên lời, tuyết tuy lạnh lẽo, nhưng trong lòng lại xuân mãn nguyệt viên, chỉ cảm thấy tình này cảnh này như đã từng gặp ở kiếp trước, kiếp sau cũng có thể lặp lại lần thứ hai, không khỏi tự nhiên ưng thuận: “Được.”</w:t>
      </w:r>
      <w:r>
        <w:br w:type="textWrapping"/>
      </w:r>
      <w:r>
        <w:br w:type="textWrapping"/>
      </w:r>
      <w:r>
        <w:t xml:space="preserve">Hai người không nói gì thêm, chỉ lẳng lặng nghe tiếng gió thổi bay bông tuyết ngoài cửa sổ, lắng nghe nhịp tim của nhau.</w:t>
      </w:r>
      <w:r>
        <w:br w:type="textWrapping"/>
      </w:r>
      <w:r>
        <w:br w:type="textWrapping"/>
      </w:r>
      <w:r>
        <w:t xml:space="preserve">Thật lâu sau, Hạ Mẫn Chi khẽ cười nói: “Thập Tam đã thật sự trưởng thành rồi. Ta còn nhớ lúc mới gặp ngươi, thoa thuốc cho ngươi ngươi sống chết níu chặt tấm chăn không lên tiếng, nhưng lại lén khóc. Vừa quật cường vừa đáng thương như vậy, thật khiến người đau lòng.”</w:t>
      </w:r>
      <w:r>
        <w:br w:type="textWrapping"/>
      </w:r>
      <w:r>
        <w:br w:type="textWrapping"/>
      </w:r>
      <w:r>
        <w:t xml:space="preserve">Niếp Thập Tam cố nhẫn nhịn, chung quy vẫn nhịn không được: “Ta không có khóc.”</w:t>
      </w:r>
      <w:r>
        <w:br w:type="textWrapping"/>
      </w:r>
      <w:r>
        <w:br w:type="textWrapping"/>
      </w:r>
      <w:r>
        <w:t xml:space="preserve">“Rõ ràng có khóc.”</w:t>
      </w:r>
      <w:r>
        <w:br w:type="textWrapping"/>
      </w:r>
      <w:r>
        <w:br w:type="textWrapping"/>
      </w:r>
      <w:r>
        <w:t xml:space="preserve">“Không có.”</w:t>
      </w:r>
      <w:r>
        <w:br w:type="textWrapping"/>
      </w:r>
      <w:r>
        <w:br w:type="textWrapping"/>
      </w:r>
      <w:r>
        <w:t xml:space="preserve">“Có.”</w:t>
      </w:r>
      <w:r>
        <w:br w:type="textWrapping"/>
      </w:r>
      <w:r>
        <w:br w:type="textWrapping"/>
      </w:r>
      <w:r>
        <w:t xml:space="preserve">“Không.”</w:t>
      </w:r>
      <w:r>
        <w:br w:type="textWrapping"/>
      </w:r>
      <w:r>
        <w:br w:type="textWrapping"/>
      </w:r>
      <w:r>
        <w:t xml:space="preserve">“Có tức là có, sao không chịu thừa nhận?”</w:t>
      </w:r>
      <w:r>
        <w:br w:type="textWrapping"/>
      </w:r>
      <w:r>
        <w:br w:type="textWrapping"/>
      </w:r>
      <w:r>
        <w:t xml:space="preserve">“Chuyện không có ngươi bảo ta làm sao thừa nhận?”</w:t>
      </w:r>
      <w:r>
        <w:br w:type="textWrapping"/>
      </w:r>
      <w:r>
        <w:br w:type="textWrapping"/>
      </w:r>
      <w:r>
        <w:t xml:space="preserve">“Có khóc, chỉ là ngươi ngượng ngùng không chịu thừa nhận?”</w:t>
      </w:r>
      <w:r>
        <w:br w:type="textWrapping"/>
      </w:r>
      <w:r>
        <w:br w:type="textWrapping"/>
      </w:r>
      <w:r>
        <w:t xml:space="preserve">“Ta không có khóc.”</w:t>
      </w:r>
      <w:r>
        <w:br w:type="textWrapping"/>
      </w:r>
      <w:r>
        <w:br w:type="textWrapping"/>
      </w:r>
      <w:r>
        <w:t xml:space="preserve">“Rõ ràng có khóc!”</w:t>
      </w:r>
      <w:r>
        <w:br w:type="textWrapping"/>
      </w:r>
      <w:r>
        <w:br w:type="textWrapping"/>
      </w:r>
      <w:r>
        <w:t xml:space="preserve">“Không có.”</w:t>
      </w:r>
      <w:r>
        <w:br w:type="textWrapping"/>
      </w:r>
      <w:r>
        <w:br w:type="textWrapping"/>
      </w:r>
      <w:r>
        <w:t xml:space="preserve">“Có!”</w:t>
      </w:r>
      <w:r>
        <w:br w:type="textWrapping"/>
      </w:r>
      <w:r>
        <w:br w:type="textWrapping"/>
      </w:r>
      <w:r>
        <w:t xml:space="preserve">“Không.”</w:t>
      </w:r>
      <w:r>
        <w:br w:type="textWrapping"/>
      </w:r>
      <w:r>
        <w:br w:type="textWrapping"/>
      </w:r>
      <w:r>
        <w:t xml:space="preserve">…</w:t>
      </w:r>
      <w:r>
        <w:br w:type="textWrapping"/>
      </w:r>
      <w:r>
        <w:br w:type="textWrapping"/>
      </w:r>
      <w:r>
        <w:t xml:space="preserve">Lộ Nhân Đỉnh thân là phó thủ ở Thái y viện, y đạo tinh tường, nhân phẩm chính trực. Hôm nay phụng mật chỉ của Từ công công đích thân đến ngôi nhà ở ngõ Minh Kính xem bệnh, bởi vì đại môn chỉ khép hờ, liền bị Từ Diên một mạch lôi qua tiểu viện, xông vào gian nhà chính, chưa kịp vào phòng, chợt nghe ai đó la lên: “Niếp Thập Tam ngươi là đồ dám khóc không dám nhận…” Nhưng không biết đột nhiên bị vật gì lấp miệng lại, chỉ nghe thấy âm mũi mơ hồ, lại nghe từ trong cổ họng phát ra tiếng phản kháng ướt át mà ái muội, thảy đều kiều diễm phong tình.</w:t>
      </w:r>
      <w:r>
        <w:br w:type="textWrapping"/>
      </w:r>
      <w:r>
        <w:br w:type="textWrapping"/>
      </w:r>
      <w:r>
        <w:t xml:space="preserve">Từ Diên cười cười, ho nhẹ một tiếng, trong phòng lập tức an tĩnh trở lại, chỉ chốc lát có một thiếu niên cao ráo tuấn tú ra mở cửa: “Từ công công mời vào.”</w:t>
      </w:r>
      <w:r>
        <w:br w:type="textWrapping"/>
      </w:r>
      <w:r>
        <w:br w:type="textWrapping"/>
      </w:r>
      <w:r>
        <w:t xml:space="preserve">Từ Diên cười nói: “Hoàng Thượng phân phó hừng đông liền dẫn Lộ đại nhân đến đây, lão nô tất nhiên cũng không dám chậm trễ.”</w:t>
      </w:r>
      <w:r>
        <w:br w:type="textWrapping"/>
      </w:r>
      <w:r>
        <w:br w:type="textWrapping"/>
      </w:r>
      <w:r>
        <w:t xml:space="preserve">Niếp Thập Tam nói: “Làm phiền Lộ đại nhân.”</w:t>
      </w:r>
      <w:r>
        <w:br w:type="textWrapping"/>
      </w:r>
      <w:r>
        <w:br w:type="textWrapping"/>
      </w:r>
      <w:r>
        <w:t xml:space="preserve">Cử chỉ nhã nhặn hữu lễ, nhưng Lộ Nhân Đỉnh nhìn ra được thân hình hắn mạnh mẽ nhanh nhẹn, còn có một cỗ khí tức tuy đã che giấu nhưng vẫn mãnh liệt tồn tại, tuy đã khắc chế nhưng vẫn phảng phất bức người, vội cười nói: “Đừng khách sáo.”</w:t>
      </w:r>
      <w:r>
        <w:br w:type="textWrapping"/>
      </w:r>
      <w:r>
        <w:br w:type="textWrapping"/>
      </w:r>
      <w:r>
        <w:t xml:space="preserve">Một bên nhìn về phía Hạ Mẫn Chi đang tựa vào thành giường.</w:t>
      </w:r>
      <w:r>
        <w:br w:type="textWrapping"/>
      </w:r>
      <w:r>
        <w:br w:type="textWrapping"/>
      </w:r>
      <w:r>
        <w:t xml:space="preserve">Chỉ thấy Hạ Mẫn Chi sắc mặt thương bệnh, nhưng hai má ửng hồng, đôi mắt càng long lanh ngời sáng, thuần khiết trong trẻo, không khỏi ngẩn người.</w:t>
      </w:r>
      <w:r>
        <w:br w:type="textWrapping"/>
      </w:r>
      <w:r>
        <w:br w:type="textWrapping"/>
      </w:r>
      <w:r>
        <w:t xml:space="preserve">Bắt mạch chẩn đoán, thần tình lập tức ngưng trọng, tỉ mỉ xem lại, quả nhiên diện dung hắn ẩn ẩn một tầng khí xanh trong suốt, sắc mặt không khỏi khẽ biến.</w:t>
      </w:r>
      <w:r>
        <w:br w:type="textWrapping"/>
      </w:r>
      <w:r>
        <w:br w:type="textWrapping"/>
      </w:r>
      <w:r>
        <w:t xml:space="preserve">Hạ Mẫn Chi thấy Lộ Nhân Đỉnh có chút lo sợ, vội cười trấn an: “Lộ đại nhân đừng ngại cứ nói.”</w:t>
      </w:r>
      <w:r>
        <w:br w:type="textWrapping"/>
      </w:r>
      <w:r>
        <w:br w:type="textWrapping"/>
      </w:r>
      <w:r>
        <w:t xml:space="preserve">Lộ Nhân Đỉnh trán toát mồ hôi, trầm ngâm nói: “Hạ đại nhân chịu rét lạnh, thần sắc nhợt nhạt, thể chất hư hàn, khí huyết suy kiệt, lại thêm kinh mạch khí phủ đều bị tổn thương… Xin thứ hạ quan nói thẳng, thật sự không có tướng trường thọ.”</w:t>
      </w:r>
      <w:r>
        <w:br w:type="textWrapping"/>
      </w:r>
      <w:r>
        <w:br w:type="textWrapping"/>
      </w:r>
      <w:r>
        <w:t xml:space="preserve">Nụ cười trên gương mặt tròn trịa của Từ Diên lập tức đông lại, hốt hoảng nói: “Lộ đại nhân xem kỹ lại đi! Hạ đại nhân chỉ là gần đây lao lực, làm sao lại mang bệnh nghiêm trọng như thế?”</w:t>
      </w:r>
      <w:r>
        <w:br w:type="textWrapping"/>
      </w:r>
      <w:r>
        <w:br w:type="textWrapping"/>
      </w:r>
      <w:r>
        <w:t xml:space="preserve">Lộ Nhân Đỉnh nói thẳng: “Nếu được như vậy, có thể dùng thuốc và châm cứu điều trị, từ từ tịnh dưỡng.” Lại bắt mạch lần nữa, nhắm mắt ngưng thần một hồi lâu, lắc đầu: “Bất quá… loại bệnh trạng này giống như trong người có hàn độc.”</w:t>
      </w:r>
      <w:r>
        <w:br w:type="textWrapping"/>
      </w:r>
      <w:r>
        <w:br w:type="textWrapping"/>
      </w:r>
      <w:r>
        <w:t xml:space="preserve">Nhãn thần lạnh lùng như kiếm phong của Niếp Thập Tam nhất thời sáng lên, như hai đốm lửa bùng cháy giữa trời tuyết, nóng rực mà nhìn chằm chằm Lộ Nhân Đỉnh, vội nói: “Đại nhân nếu đã nhìn ra được bệnh trạng trúng độc, có lẽ cũng biết là độc gì? Có thuốc giải không?”</w:t>
      </w:r>
      <w:r>
        <w:br w:type="textWrapping"/>
      </w:r>
      <w:r>
        <w:br w:type="textWrapping"/>
      </w:r>
      <w:r>
        <w:t xml:space="preserve">Lộ Nhân Đỉnh thở dài: “Hạ quan e rằng, Hạ đại nhân trúng độc quá lâu, độc tính tựa hồ đã xâm nhập lục phủ ngũ tạng, vô phương cứu chữa.” Nghĩ nghĩ, nói: “Bất quá ngày thường chú ý tịnh dưỡng, không được quá vui quá buồn, có lẽ còn có thể sống thêm tám mười năm nữa.”</w:t>
      </w:r>
      <w:r>
        <w:br w:type="textWrapping"/>
      </w:r>
      <w:r>
        <w:br w:type="textWrapping"/>
      </w:r>
      <w:r>
        <w:t xml:space="preserve">Niếp Thập Tam cúi đầu, trong lòng tuy đã sớm biết, nhưng chút hy vọng như bóng nước mong manh bị đâm vỡ một cách vô tình, vẫn nhịn không được đau lòng muốn phát điên.</w:t>
      </w:r>
      <w:r>
        <w:br w:type="textWrapping"/>
      </w:r>
      <w:r>
        <w:br w:type="textWrapping"/>
      </w:r>
      <w:r>
        <w:t xml:space="preserve">Từ Diên lại ngơ ngác.</w:t>
      </w:r>
      <w:r>
        <w:br w:type="textWrapping"/>
      </w:r>
      <w:r>
        <w:br w:type="textWrapping"/>
      </w:r>
      <w:r>
        <w:t xml:space="preserve">Hạ Mẫn Chi mỉm cười nói: “Đa tạ Lộ đại nhân đã vất vả, ta lại không thể tiễn ngài.”</w:t>
      </w:r>
      <w:r>
        <w:br w:type="textWrapping"/>
      </w:r>
      <w:r>
        <w:br w:type="textWrapping"/>
      </w:r>
      <w:r>
        <w:t xml:space="preserve">Thấy Lộ Nhân Đỉnh đã ra ngoài, mới thấp giọng nói: “Từ công công, lát nữa gặp Hoàng thượng, xin giấu người chuyện này.”</w:t>
      </w:r>
      <w:r>
        <w:br w:type="textWrapping"/>
      </w:r>
      <w:r>
        <w:br w:type="textWrapping"/>
      </w:r>
      <w:r>
        <w:t xml:space="preserve">Vành mắt Từ Diên đỏ lên: “Phải làm sao mới được đây? Hạ đại nhân, ngài bị trúng độc thật sao? Là kẻ nào nhẫn tâm như vậy?”</w:t>
      </w:r>
      <w:r>
        <w:br w:type="textWrapping"/>
      </w:r>
      <w:r>
        <w:br w:type="textWrapping"/>
      </w:r>
      <w:r>
        <w:t xml:space="preserve">Hạ Mẫn Chi thản nhiên nói: “Là Mộ Dung Chi Khác. Từ công công, ta biết ngươi tất có cách làm cho Lộ thái y không nói chuyện này, kỳ thực Hoàng thượng có biết cũng đâu ích lợi gì, hà tất phải khiến người lo lắng?”</w:t>
      </w:r>
      <w:r>
        <w:br w:type="textWrapping"/>
      </w:r>
      <w:r>
        <w:br w:type="textWrapping"/>
      </w:r>
      <w:r>
        <w:t xml:space="preserve">Từ Diên ngẫm nghĩ một lúc rồi đáp ứng, nhưng không khỏi quan tâm than thở vài câu, mới ra về.</w:t>
      </w:r>
      <w:r>
        <w:br w:type="textWrapping"/>
      </w:r>
      <w:r>
        <w:br w:type="textWrapping"/>
      </w:r>
      <w:r>
        <w:t xml:space="preserve">Niếp Thập Tam tiễn Lộ Nhân Đỉnh và Từ Diên, quay lại phòng, thần sắc đã khôi phục vẻ lãnh tĩnh, dìu Hạ Mẫn Chi nằm xuống, nói: “Không có thuốc giải không có nghĩa là không thể giải, ta nhất định sẽ tìm được cách.”</w:t>
      </w:r>
      <w:r>
        <w:br w:type="textWrapping"/>
      </w:r>
      <w:r>
        <w:br w:type="textWrapping"/>
      </w:r>
      <w:r>
        <w:t xml:space="preserve">Ngữ khí tuy nhàn nhạt, lại kiên định như tên đã bắn ra, không hề quay đầu.</w:t>
      </w:r>
      <w:r>
        <w:br w:type="textWrapping"/>
      </w:r>
      <w:r>
        <w:br w:type="textWrapping"/>
      </w:r>
      <w:r>
        <w:t xml:space="preserve">Hạ Mẫn Chi sau khi biểu lộ tâm tình, ngược lại đã phóng khoáng thư thái hơn, chỉ cười nói: “Sống chết có số, ta không cưỡng cầu.”</w:t>
      </w:r>
      <w:r>
        <w:br w:type="textWrapping"/>
      </w:r>
      <w:r>
        <w:br w:type="textWrapping"/>
      </w:r>
      <w:r>
        <w:t xml:space="preserve">Niếp Thập Tam không đáp, giúp hắn sửa sang lại góc chăn: “Ta ra ngoài một lát, ngươi ngủ thêm chút đi.”</w:t>
      </w:r>
      <w:r>
        <w:br w:type="textWrapping"/>
      </w:r>
      <w:r>
        <w:br w:type="textWrapping"/>
      </w:r>
      <w:r>
        <w:t xml:space="preserve">Bên ngoài, đúng là tiết tháng chạp nước đóng thành băng, chân khí Niếp Thập Tam tự viên chuyển lưu động, nên không sợ lạnh, mua một cỗ quan tài thượng hạng, để lại địa chỉ phân phó người ở hiệu quan tài đưa đến nhà. Lại tới hiệu dược hốt một thang theo đơn của Lô Nhân Đỉnh, tuy chỉ là thuốc bổ tầm thường, nhưng có còn hơn không.</w:t>
      </w:r>
      <w:r>
        <w:br w:type="textWrapping"/>
      </w:r>
      <w:r>
        <w:br w:type="textWrapping"/>
      </w:r>
      <w:r>
        <w:t xml:space="preserve">Về nhà thấy Hạ Mẫn Chi vẫn còn mơ màng ngủ, liền gọi Ám Hương Doanh Tụ đến trù phòng dạy mình nấu ăn.</w:t>
      </w:r>
      <w:r>
        <w:br w:type="textWrapping"/>
      </w:r>
      <w:r>
        <w:br w:type="textWrapping"/>
      </w:r>
      <w:r>
        <w:t xml:space="preserve">So với khả năng lĩnh ngộ trong phương diện võ học, về khoản trù nghệ, Niếp Thập Tam thật sự chỉ là thất phu tầm thường.</w:t>
      </w:r>
      <w:r>
        <w:br w:type="textWrapping"/>
      </w:r>
      <w:r>
        <w:br w:type="textWrapping"/>
      </w:r>
      <w:r>
        <w:t xml:space="preserve">Nhưng được ở chỗ, thứ nhất có thể nói là kiên cường bất khuất. Dầu muối nhiều ít lửa thổi lớn nhỏ cứ lần lượt thử, suốt hai canh giờ khói than lem luốc nhưng thần sắc không đổi; thứ hai là kỹ thuật dùng dao cực kỳ xuất sắc. Thái sợi thì quả nhiên mảnh như sợi tóc, thái lát thì mỏng như cánh ve, chứ đừng nói là chặt gân chẽ xương, đánh vẩy cắt cổ. Động tác trôi chảy đẹp mắt, chỉ trong chốc lát, các loại rau thịt đã được cắt thái chỉnh tề, hai nàng hầu nhìn đến há mồm trợn mắt.</w:t>
      </w:r>
      <w:r>
        <w:br w:type="textWrapping"/>
      </w:r>
      <w:r>
        <w:br w:type="textWrapping"/>
      </w:r>
      <w:r>
        <w:t xml:space="preserve">So với nét thanh tú như tuyết rơi bên lầu của Hạ Mẫn Chi, Niếp Thập Tam có vẻ mạnh mẽ phong trần từng trải, ngay cả cầm dao bầu cũng mang theo khí thế như nam nhi dùng ngô câu (một loại vũ khí), thái độ càng triệt để lạnh lùng bình tĩnh, trông cân đối lạ thường.</w:t>
      </w:r>
      <w:r>
        <w:br w:type="textWrapping"/>
      </w:r>
      <w:r>
        <w:br w:type="textWrapping"/>
      </w:r>
      <w:r>
        <w:t xml:space="preserve">Nếu Niếp Thập Tam là một thanh danh kiếm sắc bén, hơn phân nửa nữ tử trong thiên hạ đều nguyện ý làm vỏ kiếm của hắn, để hắn vì mình mà hòa quyện, vì mình mà ôn nhu, vì mình mà dừng bước, vì mình mà an định.</w:t>
      </w:r>
      <w:r>
        <w:br w:type="textWrapping"/>
      </w:r>
      <w:r>
        <w:br w:type="textWrapping"/>
      </w:r>
      <w:r>
        <w:t xml:space="preserve">Tâm tình thiếu nữ luôn như thơ, Ám Hương đã bắt đầu mơ mộng.</w:t>
      </w:r>
      <w:r>
        <w:br w:type="textWrapping"/>
      </w:r>
      <w:r>
        <w:br w:type="textWrapping"/>
      </w:r>
      <w:r>
        <w:t xml:space="preserve">Còn đối tượng của Doanh Tụ lại là Hạ Mẫn Chi, cặp mắt của Hạ đại nhân, chín phần đa tình, một phần bạc tình, khiến người nhất kiến sinh tình, thừa biết tình là không thể, nhưng vẫn cứ hy vọng, đằng sau hy vọng chính là cốc thẳm vực sâu, vạn kiếp bất phục.</w:t>
      </w:r>
      <w:r>
        <w:br w:type="textWrapping"/>
      </w:r>
      <w:r>
        <w:br w:type="textWrapping"/>
      </w:r>
      <w:r>
        <w:t xml:space="preserve">Thành thử sắc thuốc cho hắn đều sắc ra tâm sự triền miên.</w:t>
      </w:r>
      <w:r>
        <w:br w:type="textWrapping"/>
      </w:r>
      <w:r>
        <w:br w:type="textWrapping"/>
      </w:r>
    </w:p>
    <w:p>
      <w:pPr>
        <w:pStyle w:val="Heading2"/>
      </w:pPr>
      <w:bookmarkStart w:id="54" w:name="chương-18"/>
      <w:bookmarkEnd w:id="54"/>
      <w:r>
        <w:t xml:space="preserve">18. Chương 18</w:t>
      </w:r>
    </w:p>
    <w:p>
      <w:pPr>
        <w:pStyle w:val="Compact"/>
      </w:pPr>
      <w:r>
        <w:br w:type="textWrapping"/>
      </w:r>
      <w:r>
        <w:br w:type="textWrapping"/>
      </w:r>
      <w:r>
        <w:t xml:space="preserve">“Ngươi cũng biết, chúng ta ở bên nhau, sống trăm năm đương nhiên còn gì bằng, nhưng mười năm cũng đủ hoan hoan hỉ hỉ du ngoạn đại giang nam bắc, cho dù chỉ có một năm, hay một ngày, cũng đã thỏa mãn, không còn gì hối tiếc, còn hơn sống thiên thu vạn kiếp nhưng chỉ cô độc đau thương.”</w:t>
      </w:r>
      <w:r>
        <w:br w:type="textWrapping"/>
      </w:r>
      <w:r>
        <w:br w:type="textWrapping"/>
      </w:r>
      <w:r>
        <w:t xml:space="preserve">——-</w:t>
      </w:r>
      <w:r>
        <w:br w:type="textWrapping"/>
      </w:r>
      <w:r>
        <w:br w:type="textWrapping"/>
      </w:r>
      <w:r>
        <w:t xml:space="preserve">Niếp Thập Tam bưng chén cháo, múc một thìa: “Ăn đi.”</w:t>
      </w:r>
      <w:r>
        <w:br w:type="textWrapping"/>
      </w:r>
      <w:r>
        <w:br w:type="textWrapping"/>
      </w:r>
      <w:r>
        <w:t xml:space="preserve">Hạ Mẫn Chi làm mặt lạnh: “Sao ngươi không ăn? Ban nãy bụng kêu như sấm, phải đuổi cả hai nàng kia đi cho đỡ xấu hổ, hiện tại ta thật muốn thấy bộ dáng chịu đói của Niếp đại hiệp.”</w:t>
      </w:r>
      <w:r>
        <w:br w:type="textWrapping"/>
      </w:r>
      <w:r>
        <w:br w:type="textWrapping"/>
      </w:r>
      <w:r>
        <w:t xml:space="preserve">Niếp Thập Tam chỉ nói sáu chữ: “Ngươi ăn xong, ta mới ăn.”</w:t>
      </w:r>
      <w:r>
        <w:br w:type="textWrapping"/>
      </w:r>
      <w:r>
        <w:br w:type="textWrapping"/>
      </w:r>
      <w:r>
        <w:t xml:space="preserve">Hạ Mẫn Chi biết hắn xưa nay nói sao làm vậy, sợ hắn đói quá, đành phải hé miệng từng thìa từng thìa một ăn sạch chén cháo.</w:t>
      </w:r>
      <w:r>
        <w:br w:type="textWrapping"/>
      </w:r>
      <w:r>
        <w:br w:type="textWrapping"/>
      </w:r>
      <w:r>
        <w:t xml:space="preserve">Động tác của Niếp Thập Tam hết sức ôn nhu, mang theo loại cẩn thận trân trọng như bảo vật mất đi tìm được về. Đôi mắt đen nhánh lưu chuyển, không thấy sắc bén, chỉ thấy sự vui sướng bình yên.</w:t>
      </w:r>
      <w:r>
        <w:br w:type="textWrapping"/>
      </w:r>
      <w:r>
        <w:br w:type="textWrapping"/>
      </w:r>
      <w:r>
        <w:t xml:space="preserve">Hết cháo, lại đút một khối bánh mứt táo cho Hạ Mẫn Chi, dùng nước giếng súc miệng, lúc này mới tự ăn cơm, ăn như cuồng phong bạo vũ, gà nướng thịt bò đều ngốn sạch sành sanh.</w:t>
      </w:r>
      <w:r>
        <w:br w:type="textWrapping"/>
      </w:r>
      <w:r>
        <w:br w:type="textWrapping"/>
      </w:r>
      <w:r>
        <w:t xml:space="preserve">Thu dọn xong, kéo ghế lại ngồi đối diện Hạ Mẫn Chi, trực tiếp hỏi: “Ngươi trúng độc gì? Trúng từ lúc nào? Là ai hạ? Có thuốc giải không? Khi bộc phát sẽ ra sao? Có còn bộc phát nữa không?”</w:t>
      </w:r>
      <w:r>
        <w:br w:type="textWrapping"/>
      </w:r>
      <w:r>
        <w:br w:type="textWrapping"/>
      </w:r>
      <w:r>
        <w:t xml:space="preserve">Hạ Mẫn Chi thở dài: “Ngươi bị Dương Lục nhập vào người sao? Sao ta lại có cảm giác như đang ở trên công đường Đại Lý Tự thế này?”</w:t>
      </w:r>
      <w:r>
        <w:br w:type="textWrapping"/>
      </w:r>
      <w:r>
        <w:br w:type="textWrapping"/>
      </w:r>
      <w:r>
        <w:t xml:space="preserve">Niếp Thập Tam mím môi, đường cong nơi cằm có chút sắc bén bướng bỉnh, đôi mắt chăm chú nhìn hắn.</w:t>
      </w:r>
      <w:r>
        <w:br w:type="textWrapping"/>
      </w:r>
      <w:r>
        <w:br w:type="textWrapping"/>
      </w:r>
      <w:r>
        <w:t xml:space="preserve">Hạ Mẫn Chi im lặng một hồi, nhìn thẳng vào mắt Niếp Thập Tam, chậm rãi nói: “Ta trúng loại độc tên Hoàng tuyền tam trọng tuyết, là kỳ độc mãn tính trong hoàng cung Yên Diệc, không có thuốc giải. Trúng phải loại độc này, cùng lắm chỉ có thể sống hai mươi năm, tam trọng tuyết nghĩa là sẽ bộc phát ba lần. Ân, hiện tại đã là lần thứ hai.”</w:t>
      </w:r>
      <w:r>
        <w:br w:type="textWrapping"/>
      </w:r>
      <w:r>
        <w:br w:type="textWrapping"/>
      </w:r>
      <w:r>
        <w:t xml:space="preserve">Thần tình có chút đạm mạc: “Năm ta bảy tuổi, mẫu thân qua đời, phụ hoàng gánh vác nhiều việc không thể nuôi nấng ta. Mộ Dung Chi Khác là con của đại phi, lúc đó đã dùng Hoàng tuyền tam trọng tuyết hạ độc ta, nhưng ta không hề hay biết, còn xem hắn như hảo ca ca.”</w:t>
      </w:r>
      <w:r>
        <w:br w:type="textWrapping"/>
      </w:r>
      <w:r>
        <w:br w:type="textWrapping"/>
      </w:r>
      <w:r>
        <w:t xml:space="preserve">“Mười hai tuổi thành bị phá, khi đó phụ hoàng đã biết Mộ Dung Chi Khác không chấp nhận ta, trước khi chết giao cho ta ngọc tỷ kim ấn, định dựa vào thứ này khiến hắn bỏ qua cho ta một mạng, nào ngờ hắn không đợi ta giao ra ngọc tỷ, một chưởng đả thương khí phủ của ta, kinh mạch toàn thân đều bị đánh tan nát, Hoàng tuyền tam trọng tuyết cũng theo đó mà phát tác lần đầu tiên.”</w:t>
      </w:r>
      <w:r>
        <w:br w:type="textWrapping"/>
      </w:r>
      <w:r>
        <w:br w:type="textWrapping"/>
      </w:r>
      <w:r>
        <w:t xml:space="preserve">Đột nhiên mỉm cười, nói tiếp: “Hắn vui vẻ cười bảo năm năm trước đã hạ độc ta, mắng ta là tạp chủng Trữ quốc, làm bẩn huyết thống tôn quý tinh thuần của Mộ Dung thị, lúc hắn đang chuẩn bị giết ta cướp ngọc tỷ, quốc sư Bạt Liệt Thiên Lý đã liều mạng đỡ một đao của hắn cứu ta.”</w:t>
      </w:r>
      <w:r>
        <w:br w:type="textWrapping"/>
      </w:r>
      <w:r>
        <w:br w:type="textWrapping"/>
      </w:r>
      <w:r>
        <w:t xml:space="preserve">“Bạt Liệt Thiên Lý chính là Hạ bá, mẫu thân từng có ân với Hạ bá, nên người đáp ứng sẽ bảo vệ ta cả đời. Chúng ta né tránh quân Trữ quốc, trốn khỏi thành, ta thân thọ trọng thương, tam trọng tuyết lại bộc phát, mệnh trong khoảnh khắc. Hạ bá làm giống ngươi, lấy chân khí của mình áp chế độc tính cho ta.”</w:t>
      </w:r>
      <w:r>
        <w:br w:type="textWrapping"/>
      </w:r>
      <w:r>
        <w:br w:type="textWrapping"/>
      </w:r>
      <w:r>
        <w:t xml:space="preserve">Nhắc đến Hạ bá, nhãn thần không kiềm được vẻ bi thương tự trách: “Đáng tiếc chân khí của người không phải chí cương chí dương, tuy cứu sống ta, nhưng gặp phải chân khí phản phệ, Hạ bá vốn có thể sống lâu trăm tuổi… Người vì ta mà chết.”</w:t>
      </w:r>
      <w:r>
        <w:br w:type="textWrapping"/>
      </w:r>
      <w:r>
        <w:br w:type="textWrapping"/>
      </w:r>
      <w:r>
        <w:t xml:space="preserve">Niếp Thập Tam nhẹ nhàng nắm tay hắn.</w:t>
      </w:r>
      <w:r>
        <w:br w:type="textWrapping"/>
      </w:r>
      <w:r>
        <w:br w:type="textWrapping"/>
      </w:r>
      <w:r>
        <w:t xml:space="preserve">Hạ Mẫn Chi đảo mắt nhìn ngọn đèn, thấy đốm lửa nho nhỏ mà ấm áp kia phai dần phai dần dưới nắng sớm, nói: “Thương thế bình phục, ta quyết định quay về Trữ quốc, dù sao những thân nhân còn sống đều ở Trữ quốc. Sợ Mộ Dung Chi Khác lại tìm đến chúng ta, mới hạ quyết tâm, vào triều làm quan.”</w:t>
      </w:r>
      <w:r>
        <w:br w:type="textWrapping"/>
      </w:r>
      <w:r>
        <w:br w:type="textWrapping"/>
      </w:r>
      <w:r>
        <w:t xml:space="preserve">“Hạ bá buộc ta thề, nếu có một ngày, Mộ Dung Chi Khác rơi vào tay Trữ quốc, ta phải tận lực giữ lại tính mạng hắn. Ta nghĩ, trọng án trong thiên hạ bao gồm mưu đồ nghịch phản đều do Đại Lý Tự thẩm tra xử trí, cho nên muốn vào Đại Lý Tự làm hình quan.”</w:t>
      </w:r>
      <w:r>
        <w:br w:type="textWrapping"/>
      </w:r>
      <w:r>
        <w:br w:type="textWrapping"/>
      </w:r>
      <w:r>
        <w:t xml:space="preserve">“Những năm bị mất nước, ta chịu đủ, cũng nhìn đủ nỗi khổ chiến loạn. Tới Ngọc Châu, lại thấy bá tính an cư thái bình. Ta còn sống ngày nào, tuyệt không muốn nhìn thiên hạ lại động binh đao ngày đó. Ta đương nhiên sẽ không phục quốc, cũng không thể để Mộ Dung Chi Khác đồ thán sinh linh, ngươi vĩnh viễn không biết tên điên đó đáng sợ tới mức nào…”</w:t>
      </w:r>
      <w:r>
        <w:br w:type="textWrapping"/>
      </w:r>
      <w:r>
        <w:br w:type="textWrapping"/>
      </w:r>
      <w:r>
        <w:t xml:space="preserve">Nói đến Mộ Dung Chi Khác, ánh mắt không khỏi hiện lên vẻ sợ hãi cùng hận ý sâu xa, khẽ rùng mình, lại cười nói: “Ngươi biết không, lúc nhỏ ta còn thật lòng thích hắn kính nể hắn, cứ luôn quấn quýt lấy hắn. Mộ Dung Chi Khác cũng xem như là một kỳ tài, vô luận binh pháp hay võ công, thiên tư đều cực tốt. Ngươi từng giao thủ với ma sư Tuyết Phong, võ công của Mộ Dung Chi Khác chính là chân truyền từ hắn.”</w:t>
      </w:r>
      <w:r>
        <w:br w:type="textWrapping"/>
      </w:r>
      <w:r>
        <w:br w:type="textWrapping"/>
      </w:r>
      <w:r>
        <w:t xml:space="preserve">Cúi đầu nhìn đôi tay của mình, trắng nõn thanh tú, cảm thấy không hề vấy chút máu tươi, khẽ cười nói: “Mộ Dung Chi Khác đời này hận nhất, một đương nhiên là ta, hai là sư huynh ngươi Đàn Khinh Trần.”</w:t>
      </w:r>
      <w:r>
        <w:br w:type="textWrapping"/>
      </w:r>
      <w:r>
        <w:br w:type="textWrapping"/>
      </w:r>
      <w:r>
        <w:t xml:space="preserve">“Năm đó Đàn Khinh Trần một trận chiến phá Yên Diệc, bố cục tinh diệu tùy cơ ứng biến, khí phách quyết đoán không mất phần quỷ dị, đối với đạo dụng binh, Mộ Dung Chi Khác, e rằng cả đời đều không thể sánh bằng hắn.”</w:t>
      </w:r>
      <w:r>
        <w:br w:type="textWrapping"/>
      </w:r>
      <w:r>
        <w:br w:type="textWrapping"/>
      </w:r>
      <w:r>
        <w:t xml:space="preserve">Cười lạnh: “Nhưng hắn không biết Đàn Khinh Trần kẻ đã một tay khiến hắn nước mất nhà tan, lại ngẫu nhiên giống ta, cũng là một tên tạp chủng…”</w:t>
      </w:r>
      <w:r>
        <w:br w:type="textWrapping"/>
      </w:r>
      <w:r>
        <w:br w:type="textWrapping"/>
      </w:r>
      <w:r>
        <w:t xml:space="preserve">Hai chữ “tạp chủng” như thể rít ra từ kẻ răng, mang theo căm hận mãnh liệt —— căm hận đến thấu xương thấu tủy.</w:t>
      </w:r>
      <w:r>
        <w:br w:type="textWrapping"/>
      </w:r>
      <w:r>
        <w:br w:type="textWrapping"/>
      </w:r>
      <w:r>
        <w:t xml:space="preserve">Niếp Thập Tam trầm ngâm một lát, hỏi: “Hoàng tuyền tam trọng tuyết thật sự không có thuốc giải?”</w:t>
      </w:r>
      <w:r>
        <w:br w:type="textWrapping"/>
      </w:r>
      <w:r>
        <w:br w:type="textWrapping"/>
      </w:r>
      <w:r>
        <w:t xml:space="preserve">“Ta gạt ngươi chẳng lẽ có được ngân lượng sao?”</w:t>
      </w:r>
      <w:r>
        <w:br w:type="textWrapping"/>
      </w:r>
      <w:r>
        <w:br w:type="textWrapping"/>
      </w:r>
      <w:r>
        <w:t xml:space="preserve">“Lần thứ ba phát tác sẽ thế nào?”</w:t>
      </w:r>
      <w:r>
        <w:br w:type="textWrapping"/>
      </w:r>
      <w:r>
        <w:br w:type="textWrapping"/>
      </w:r>
      <w:r>
        <w:t xml:space="preserve">“Chắc chắn phải chết.”</w:t>
      </w:r>
      <w:r>
        <w:br w:type="textWrapping"/>
      </w:r>
      <w:r>
        <w:br w:type="textWrapping"/>
      </w:r>
      <w:r>
        <w:t xml:space="preserve">“Khi nào thì bộc phát lần thứ ba?”</w:t>
      </w:r>
      <w:r>
        <w:br w:type="textWrapping"/>
      </w:r>
      <w:r>
        <w:br w:type="textWrapping"/>
      </w:r>
      <w:r>
        <w:t xml:space="preserve">“Không biết, có lẽ là vài năm nữa.”</w:t>
      </w:r>
      <w:r>
        <w:br w:type="textWrapping"/>
      </w:r>
      <w:r>
        <w:br w:type="textWrapping"/>
      </w:r>
      <w:r>
        <w:t xml:space="preserve">Niếp Thập Tam gật đầu, thần sắc lãnh tĩnh, đột nhiên hỏi: “Mấy năm nay ngươi liều mạng trục lợi kiếm tiền, đều là vì Hạ bá?”</w:t>
      </w:r>
      <w:r>
        <w:br w:type="textWrapping"/>
      </w:r>
      <w:r>
        <w:br w:type="textWrapping"/>
      </w:r>
      <w:r>
        <w:t xml:space="preserve">Niếp Thập Tam nói chuyện không chỉ ngắn gọn, mà còn giống như kiếm pháp của hắn, biến hóa khôn lường không biết đường lần theo.</w:t>
      </w:r>
      <w:r>
        <w:br w:type="textWrapping"/>
      </w:r>
      <w:r>
        <w:br w:type="textWrapping"/>
      </w:r>
      <w:r>
        <w:t xml:space="preserve">Hạ Mẫn Chi không khỏi ngẩn ra, đáp: “Hạ bá đã lớn tuổi, sức khỏe không tốt, võ công lúc có lúc không. Ta sợ sau khi ta chết người cũng không thể sống yên thân, bị kẻ khác khi dễ… Người đã khổ cực suốt bao năm qua, dựa vào số tiền kia có thể trở về Mặc Lương trấn mua một ngôi nhà lớn, làm phú ông, an dưỡng tuổi già.”</w:t>
      </w:r>
      <w:r>
        <w:br w:type="textWrapping"/>
      </w:r>
      <w:r>
        <w:br w:type="textWrapping"/>
      </w:r>
      <w:r>
        <w:t xml:space="preserve">Niếp Thập Tam im lặng lắng nghe.</w:t>
      </w:r>
      <w:r>
        <w:br w:type="textWrapping"/>
      </w:r>
      <w:r>
        <w:br w:type="textWrapping"/>
      </w:r>
      <w:r>
        <w:t xml:space="preserve">Hạ Mẫn Chi nhớ tới một chuyện, vội nói: “Thi thể của Hạ bá…”</w:t>
      </w:r>
      <w:r>
        <w:br w:type="textWrapping"/>
      </w:r>
      <w:r>
        <w:br w:type="textWrapping"/>
      </w:r>
      <w:r>
        <w:t xml:space="preserve">“Yên tâm, ta đã an trí ở phòng bên, lát nữa ta ra ngoài mua quan tài về, hảo hảo an táng cho Hạ bá.”</w:t>
      </w:r>
      <w:r>
        <w:br w:type="textWrapping"/>
      </w:r>
      <w:r>
        <w:br w:type="textWrapping"/>
      </w:r>
      <w:r>
        <w:t xml:space="preserve">Lại bất động thanh sắc chuyển đề tài: “Ta là người trong giang hồ, không sợ sinh tử, Hạ bá mất đi, chúng ta vẫn phải tiếp tục sống, làm người sống có trách nhiệm so với ngươi chết không hạnh phúc hơn sao?”</w:t>
      </w:r>
      <w:r>
        <w:br w:type="textWrapping"/>
      </w:r>
      <w:r>
        <w:br w:type="textWrapping"/>
      </w:r>
      <w:r>
        <w:t xml:space="preserve">“Trước kia ngươi luôn cự tuyệt ta, có phải bởi vì biết mình sống không thọ? Không muốn để ta sau này phải thương tâm khổ sở?”</w:t>
      </w:r>
      <w:r>
        <w:br w:type="textWrapping"/>
      </w:r>
      <w:r>
        <w:br w:type="textWrapping"/>
      </w:r>
      <w:r>
        <w:t xml:space="preserve">“Sinh mệnh vô thường, thế sự khó liệu, Thập Ngũ, ngươi làm sao biết được ai sẽ chết trước. Tỷ như ngươi kiếm tiền là vì Hạ bá, nhưng không ngờ Hạ bá lại ra đi trước ngươi.”</w:t>
      </w:r>
      <w:r>
        <w:br w:type="textWrapping"/>
      </w:r>
      <w:r>
        <w:br w:type="textWrapping"/>
      </w:r>
      <w:r>
        <w:t xml:space="preserve">“Ngươi năm nay mươi chín, có lẽ chỉ còn sống được tám năm nữa, ta có thể sống đến trăm tuổi, nhưng cũng có thể ngày mai sẽ chết dưới đao kiếm hoặc thiên tai.”</w:t>
      </w:r>
      <w:r>
        <w:br w:type="textWrapping"/>
      </w:r>
      <w:r>
        <w:br w:type="textWrapping"/>
      </w:r>
      <w:r>
        <w:t xml:space="preserve">“Nếu năm nay ta không trở về, bỏ mạng trên giang hồ, ngươi có hối hận đêm đó đã đuổi ta đi? Hoặc giả ta trở về nhưng phát hiện ngươi đã chết, ngươi nghĩ ta sẽ ra sao?”</w:t>
      </w:r>
      <w:r>
        <w:br w:type="textWrapping"/>
      </w:r>
      <w:r>
        <w:br w:type="textWrapping"/>
      </w:r>
      <w:r>
        <w:t xml:space="preserve">Hạ Mẫn Chi nhịn không được thấp giọng hỏi: “Ngươi sẽ thế nào?”</w:t>
      </w:r>
      <w:r>
        <w:br w:type="textWrapping"/>
      </w:r>
      <w:r>
        <w:br w:type="textWrapping"/>
      </w:r>
      <w:r>
        <w:t xml:space="preserve">Thanh âm Niếp Thập Tam như kim đao xé gió sắc bén quyết tuyệt: “Bổ đôi quan tài, lôi ngươi ra, hai mặt một lời nói cho rõ ràng. Ngươi sống cũng được chết cũng được, đừng hòng trốn được ta!”</w:t>
      </w:r>
      <w:r>
        <w:br w:type="textWrapping"/>
      </w:r>
      <w:r>
        <w:br w:type="textWrapping"/>
      </w:r>
      <w:r>
        <w:t xml:space="preserve">“Thập Ngũ, sinh ly tuyệt không dễ chịu hơn tử biệt. Đã là sinh ly tử biệt, chẳng lẽ không đau khổ cả đời? Ngươi thông minh như thế, tại sao không nhìn ra được điểm này?”</w:t>
      </w:r>
      <w:r>
        <w:br w:type="textWrapping"/>
      </w:r>
      <w:r>
        <w:br w:type="textWrapping"/>
      </w:r>
      <w:r>
        <w:t xml:space="preserve">“Ngươi cũng biết, chúng ta ở bên nhau, sống trăm năm đương nhiên còn gì bằng, nhưng mười năm cũng đủ hoan hoan hỉ hỉ du ngoạn đại giang nam bắc, cho dù chỉ có một năm, hay một ngày, cũng đã thỏa mãn, không còn gì hối tiếc, còn hơn sống thiên thu vạn kiếp nhưng chỉ cô độc đau thương.”</w:t>
      </w:r>
      <w:r>
        <w:br w:type="textWrapping"/>
      </w:r>
      <w:r>
        <w:br w:type="textWrapping"/>
      </w:r>
      <w:r>
        <w:t xml:space="preserve">“Ta và ngươi lưỡng tâm tương tri lưỡng tình tương duyệt, ngươi sống không vui, gạt được người khác nhưng không thể gạt ta, càng không thể gạt mình, ngươi nghĩ nửa đêm say khước ngã sóng xoài bên ngoài tửu lâu thú vị lắm sao?”</w:t>
      </w:r>
      <w:r>
        <w:br w:type="textWrapping"/>
      </w:r>
      <w:r>
        <w:br w:type="textWrapping"/>
      </w:r>
      <w:r>
        <w:t xml:space="preserve">Hạ Mẫn Chi sắc mặt tái nhợt, nốt ruồi nơi khóe mắt như một vết thương thê diễm khắc cốt ghi tâm, cắn môi không nói lời nào.</w:t>
      </w:r>
      <w:r>
        <w:br w:type="textWrapping"/>
      </w:r>
      <w:r>
        <w:br w:type="textWrapping"/>
      </w:r>
      <w:r>
        <w:t xml:space="preserve">Niếp Thập Tam không đành lòng, nhẹ nhàng ôm lấy hắn: “Ngươi không cần phải nghĩ cho ta nữa, cũng không cần nghĩ đến chuyện sinh tử, cứ ích kỷ một lần, có được không? Bất luận còn sống được bao lâu, chúng ta đều bên nhau trọn đời trọn kiếp, có được không?”</w:t>
      </w:r>
      <w:r>
        <w:br w:type="textWrapping"/>
      </w:r>
      <w:r>
        <w:br w:type="textWrapping"/>
      </w:r>
      <w:r>
        <w:t xml:space="preserve">Hạ Mẫn Chi tựa cằm lên hõm vai Niếp Thập Tam, ấm áp hòa hợp nói không nên lời, tuyết tuy lạnh lẽo, nhưng trong lòng lại xuân mãn nguyệt viên, chỉ cảm thấy tình này cảnh này như đã từng gặp ở kiếp trước, kiếp sau cũng có thể lặp lại lần thứ hai, không khỏi tự nhiên ưng thuận: “Được.”</w:t>
      </w:r>
      <w:r>
        <w:br w:type="textWrapping"/>
      </w:r>
      <w:r>
        <w:br w:type="textWrapping"/>
      </w:r>
      <w:r>
        <w:t xml:space="preserve">Hai người không nói gì thêm, chỉ lẳng lặng nghe tiếng gió thổi bay bông tuyết ngoài cửa sổ, lắng nghe nhịp tim của nhau.</w:t>
      </w:r>
      <w:r>
        <w:br w:type="textWrapping"/>
      </w:r>
      <w:r>
        <w:br w:type="textWrapping"/>
      </w:r>
      <w:r>
        <w:t xml:space="preserve">Thật lâu sau, Hạ Mẫn Chi khẽ cười nói: “Thập Tam đã thật sự trưởng thành rồi. Ta còn nhớ lúc mới gặp ngươi, thoa thuốc cho ngươi ngươi sống chết níu chặt tấm chăn không lên tiếng, nhưng lại lén khóc. Vừa quật cường vừa đáng thương như vậy, thật khiến người đau lòng.”</w:t>
      </w:r>
      <w:r>
        <w:br w:type="textWrapping"/>
      </w:r>
      <w:r>
        <w:br w:type="textWrapping"/>
      </w:r>
      <w:r>
        <w:t xml:space="preserve">Niếp Thập Tam cố nhẫn nhịn, chung quy vẫn nhịn không được: “Ta không có khóc.”</w:t>
      </w:r>
      <w:r>
        <w:br w:type="textWrapping"/>
      </w:r>
      <w:r>
        <w:br w:type="textWrapping"/>
      </w:r>
      <w:r>
        <w:t xml:space="preserve">“Rõ ràng có khóc.”</w:t>
      </w:r>
      <w:r>
        <w:br w:type="textWrapping"/>
      </w:r>
      <w:r>
        <w:br w:type="textWrapping"/>
      </w:r>
      <w:r>
        <w:t xml:space="preserve">“Không có.”</w:t>
      </w:r>
      <w:r>
        <w:br w:type="textWrapping"/>
      </w:r>
      <w:r>
        <w:br w:type="textWrapping"/>
      </w:r>
      <w:r>
        <w:t xml:space="preserve">“Có.”</w:t>
      </w:r>
      <w:r>
        <w:br w:type="textWrapping"/>
      </w:r>
      <w:r>
        <w:br w:type="textWrapping"/>
      </w:r>
      <w:r>
        <w:t xml:space="preserve">“Không.”</w:t>
      </w:r>
      <w:r>
        <w:br w:type="textWrapping"/>
      </w:r>
      <w:r>
        <w:br w:type="textWrapping"/>
      </w:r>
      <w:r>
        <w:t xml:space="preserve">“Có tức là có, sao không chịu thừa nhận?”</w:t>
      </w:r>
      <w:r>
        <w:br w:type="textWrapping"/>
      </w:r>
      <w:r>
        <w:br w:type="textWrapping"/>
      </w:r>
      <w:r>
        <w:t xml:space="preserve">“Chuyện không có ngươi bảo ta làm sao thừa nhận?”</w:t>
      </w:r>
      <w:r>
        <w:br w:type="textWrapping"/>
      </w:r>
      <w:r>
        <w:br w:type="textWrapping"/>
      </w:r>
      <w:r>
        <w:t xml:space="preserve">“Có khóc, chỉ là ngươi ngượng ngùng không chịu thừa nhận?”</w:t>
      </w:r>
      <w:r>
        <w:br w:type="textWrapping"/>
      </w:r>
      <w:r>
        <w:br w:type="textWrapping"/>
      </w:r>
      <w:r>
        <w:t xml:space="preserve">“Ta không có khóc.”</w:t>
      </w:r>
      <w:r>
        <w:br w:type="textWrapping"/>
      </w:r>
      <w:r>
        <w:br w:type="textWrapping"/>
      </w:r>
      <w:r>
        <w:t xml:space="preserve">“Rõ ràng có khóc!”</w:t>
      </w:r>
      <w:r>
        <w:br w:type="textWrapping"/>
      </w:r>
      <w:r>
        <w:br w:type="textWrapping"/>
      </w:r>
      <w:r>
        <w:t xml:space="preserve">“Không có.”</w:t>
      </w:r>
      <w:r>
        <w:br w:type="textWrapping"/>
      </w:r>
      <w:r>
        <w:br w:type="textWrapping"/>
      </w:r>
      <w:r>
        <w:t xml:space="preserve">“Có!”</w:t>
      </w:r>
      <w:r>
        <w:br w:type="textWrapping"/>
      </w:r>
      <w:r>
        <w:br w:type="textWrapping"/>
      </w:r>
      <w:r>
        <w:t xml:space="preserve">“Không.”</w:t>
      </w:r>
      <w:r>
        <w:br w:type="textWrapping"/>
      </w:r>
      <w:r>
        <w:br w:type="textWrapping"/>
      </w:r>
      <w:r>
        <w:t xml:space="preserve">…</w:t>
      </w:r>
      <w:r>
        <w:br w:type="textWrapping"/>
      </w:r>
      <w:r>
        <w:br w:type="textWrapping"/>
      </w:r>
      <w:r>
        <w:t xml:space="preserve">Lộ Nhân Đỉnh thân là phó thủ ở Thái y viện, y đạo tinh tường, nhân phẩm chính trực. Hôm nay phụng mật chỉ của Từ công công đích thân đến ngôi nhà ở ngõ Minh Kính xem bệnh, bởi vì đại môn chỉ khép hờ, liền bị Từ Diên một mạch lôi qua tiểu viện, xông vào gian nhà chính, chưa kịp vào phòng, chợt nghe ai đó la lên: “Niếp Thập Tam ngươi là đồ dám khóc không dám nhận…” Nhưng không biết đột nhiên bị vật gì lấp miệng lại, chỉ nghe thấy âm mũi mơ hồ, lại nghe từ trong cổ họng phát ra tiếng phản kháng ướt át mà ái muội, thảy đều kiều diễm phong tình.</w:t>
      </w:r>
      <w:r>
        <w:br w:type="textWrapping"/>
      </w:r>
      <w:r>
        <w:br w:type="textWrapping"/>
      </w:r>
      <w:r>
        <w:t xml:space="preserve">Từ Diên cười cười, ho nhẹ một tiếng, trong phòng lập tức an tĩnh trở lại, chỉ chốc lát có một thiếu niên cao ráo tuấn tú ra mở cửa: “Từ công công mời vào.”</w:t>
      </w:r>
      <w:r>
        <w:br w:type="textWrapping"/>
      </w:r>
      <w:r>
        <w:br w:type="textWrapping"/>
      </w:r>
      <w:r>
        <w:t xml:space="preserve">Từ Diên cười nói: “Hoàng Thượng phân phó hừng đông liền dẫn Lộ đại nhân đến đây, lão nô tất nhiên cũng không dám chậm trễ.”</w:t>
      </w:r>
      <w:r>
        <w:br w:type="textWrapping"/>
      </w:r>
      <w:r>
        <w:br w:type="textWrapping"/>
      </w:r>
      <w:r>
        <w:t xml:space="preserve">Niếp Thập Tam nói: “Làm phiền Lộ đại nhân.”</w:t>
      </w:r>
      <w:r>
        <w:br w:type="textWrapping"/>
      </w:r>
      <w:r>
        <w:br w:type="textWrapping"/>
      </w:r>
      <w:r>
        <w:t xml:space="preserve">Cử chỉ nhã nhặn hữu lễ, nhưng Lộ Nhân Đỉnh nhìn ra được thân hình hắn mạnh mẽ nhanh nhẹn, còn có một cỗ khí tức tuy đã che giấu nhưng vẫn mãnh liệt tồn tại, tuy đã khắc chế nhưng vẫn phảng phất bức người, vội cười nói: “Đừng khách sáo.”</w:t>
      </w:r>
      <w:r>
        <w:br w:type="textWrapping"/>
      </w:r>
      <w:r>
        <w:br w:type="textWrapping"/>
      </w:r>
      <w:r>
        <w:t xml:space="preserve">Một bên nhìn về phía Hạ Mẫn Chi đang tựa vào thành giường.</w:t>
      </w:r>
      <w:r>
        <w:br w:type="textWrapping"/>
      </w:r>
      <w:r>
        <w:br w:type="textWrapping"/>
      </w:r>
      <w:r>
        <w:t xml:space="preserve">Chỉ thấy Hạ Mẫn Chi sắc mặt thương bệnh, nhưng hai má ửng hồng, đôi mắt càng long lanh ngời sáng, thuần khiết trong trẻo, không khỏi ngẩn người.</w:t>
      </w:r>
      <w:r>
        <w:br w:type="textWrapping"/>
      </w:r>
      <w:r>
        <w:br w:type="textWrapping"/>
      </w:r>
      <w:r>
        <w:t xml:space="preserve">Bắt mạch chẩn đoán, thần tình lập tức ngưng trọng, tỉ mỉ xem lại, quả nhiên diện dung hắn ẩn ẩn một tầng khí xanh trong suốt, sắc mặt không khỏi khẽ biến.</w:t>
      </w:r>
      <w:r>
        <w:br w:type="textWrapping"/>
      </w:r>
      <w:r>
        <w:br w:type="textWrapping"/>
      </w:r>
      <w:r>
        <w:t xml:space="preserve">Hạ Mẫn Chi thấy Lộ Nhân Đỉnh có chút lo sợ, vội cười trấn an: “Lộ đại nhân đừng ngại cứ nói.”</w:t>
      </w:r>
      <w:r>
        <w:br w:type="textWrapping"/>
      </w:r>
      <w:r>
        <w:br w:type="textWrapping"/>
      </w:r>
      <w:r>
        <w:t xml:space="preserve">Lộ Nhân Đỉnh trán toát mồ hôi, trầm ngâm nói: “Hạ đại nhân chịu rét lạnh, thần sắc nhợt nhạt, thể chất hư hàn, khí huyết suy kiệt, lại thêm kinh mạch khí phủ đều bị tổn thương… Xin thứ hạ quan nói thẳng, thật sự không có tướng trường thọ.”</w:t>
      </w:r>
      <w:r>
        <w:br w:type="textWrapping"/>
      </w:r>
      <w:r>
        <w:br w:type="textWrapping"/>
      </w:r>
      <w:r>
        <w:t xml:space="preserve">Nụ cười trên gương mặt tròn trịa của Từ Diên lập tức đông lại, hốt hoảng nói: “Lộ đại nhân xem kỹ lại đi! Hạ đại nhân chỉ là gần đây lao lực, làm sao lại mang bệnh nghiêm trọng như thế?”</w:t>
      </w:r>
      <w:r>
        <w:br w:type="textWrapping"/>
      </w:r>
      <w:r>
        <w:br w:type="textWrapping"/>
      </w:r>
      <w:r>
        <w:t xml:space="preserve">Lộ Nhân Đỉnh nói thẳng: “Nếu được như vậy, có thể dùng thuốc và châm cứu điều trị, từ từ tịnh dưỡng.” Lại bắt mạch lần nữa, nhắm mắt ngưng thần một hồi lâu, lắc đầu: “Bất quá… loại bệnh trạng này giống như trong người có hàn độc.”</w:t>
      </w:r>
      <w:r>
        <w:br w:type="textWrapping"/>
      </w:r>
      <w:r>
        <w:br w:type="textWrapping"/>
      </w:r>
      <w:r>
        <w:t xml:space="preserve">Nhãn thần lạnh lùng như kiếm phong của Niếp Thập Tam nhất thời sáng lên, như hai đốm lửa bùng cháy giữa trời tuyết, nóng rực mà nhìn chằm chằm Lộ Nhân Đỉnh, vội nói: “Đại nhân nếu đã nhìn ra được bệnh trạng trúng độc, có lẽ cũng biết là độc gì? Có thuốc giải không?”</w:t>
      </w:r>
      <w:r>
        <w:br w:type="textWrapping"/>
      </w:r>
      <w:r>
        <w:br w:type="textWrapping"/>
      </w:r>
      <w:r>
        <w:t xml:space="preserve">Lộ Nhân Đỉnh thở dài: “Hạ quan e rằng, Hạ đại nhân trúng độc quá lâu, độc tính tựa hồ đã xâm nhập lục phủ ngũ tạng, vô phương cứu chữa.” Nghĩ nghĩ, nói: “Bất quá ngày thường chú ý tịnh dưỡng, không được quá vui quá buồn, có lẽ còn có thể sống thêm tám mười năm nữa.”</w:t>
      </w:r>
      <w:r>
        <w:br w:type="textWrapping"/>
      </w:r>
      <w:r>
        <w:br w:type="textWrapping"/>
      </w:r>
      <w:r>
        <w:t xml:space="preserve">Niếp Thập Tam cúi đầu, trong lòng tuy đã sớm biết, nhưng chút hy vọng như bóng nước mong manh bị đâm vỡ một cách vô tình, vẫn nhịn không được đau lòng muốn phát điên.</w:t>
      </w:r>
      <w:r>
        <w:br w:type="textWrapping"/>
      </w:r>
      <w:r>
        <w:br w:type="textWrapping"/>
      </w:r>
      <w:r>
        <w:t xml:space="preserve">Từ Diên lại ngơ ngác.</w:t>
      </w:r>
      <w:r>
        <w:br w:type="textWrapping"/>
      </w:r>
      <w:r>
        <w:br w:type="textWrapping"/>
      </w:r>
      <w:r>
        <w:t xml:space="preserve">Hạ Mẫn Chi mỉm cười nói: “Đa tạ Lộ đại nhân đã vất vả, ta lại không thể tiễn ngài.”</w:t>
      </w:r>
      <w:r>
        <w:br w:type="textWrapping"/>
      </w:r>
      <w:r>
        <w:br w:type="textWrapping"/>
      </w:r>
      <w:r>
        <w:t xml:space="preserve">Thấy Lộ Nhân Đỉnh đã ra ngoài, mới thấp giọng nói: “Từ công công, lát nữa gặp Hoàng thượng, xin giấu người chuyện này.”</w:t>
      </w:r>
      <w:r>
        <w:br w:type="textWrapping"/>
      </w:r>
      <w:r>
        <w:br w:type="textWrapping"/>
      </w:r>
      <w:r>
        <w:t xml:space="preserve">Vành mắt Từ Diên đỏ lên: “Phải làm sao mới được đây? Hạ đại nhân, ngài bị trúng độc thật sao? Là kẻ nào nhẫn tâm như vậy?”</w:t>
      </w:r>
      <w:r>
        <w:br w:type="textWrapping"/>
      </w:r>
      <w:r>
        <w:br w:type="textWrapping"/>
      </w:r>
      <w:r>
        <w:t xml:space="preserve">Hạ Mẫn Chi thản nhiên nói: “Là Mộ Dung Chi Khác. Từ công công, ta biết ngươi tất có cách làm cho Lộ thái y không nói chuyện này, kỳ thực Hoàng thượng có biết cũng đâu ích lợi gì, hà tất phải khiến người lo lắng?”</w:t>
      </w:r>
      <w:r>
        <w:br w:type="textWrapping"/>
      </w:r>
      <w:r>
        <w:br w:type="textWrapping"/>
      </w:r>
      <w:r>
        <w:t xml:space="preserve">Từ Diên ngẫm nghĩ một lúc rồi đáp ứng, nhưng không khỏi quan tâm than thở vài câu, mới ra về.</w:t>
      </w:r>
      <w:r>
        <w:br w:type="textWrapping"/>
      </w:r>
      <w:r>
        <w:br w:type="textWrapping"/>
      </w:r>
      <w:r>
        <w:t xml:space="preserve">Niếp Thập Tam tiễn Lộ Nhân Đỉnh và Từ Diên, quay lại phòng, thần sắc đã khôi phục vẻ lãnh tĩnh, dìu Hạ Mẫn Chi nằm xuống, nói: “Không có thuốc giải không có nghĩa là không thể giải, ta nhất định sẽ tìm được cách.”</w:t>
      </w:r>
      <w:r>
        <w:br w:type="textWrapping"/>
      </w:r>
      <w:r>
        <w:br w:type="textWrapping"/>
      </w:r>
      <w:r>
        <w:t xml:space="preserve">Ngữ khí tuy nhàn nhạt, lại kiên định như tên đã bắn ra, không hề quay đầu.</w:t>
      </w:r>
      <w:r>
        <w:br w:type="textWrapping"/>
      </w:r>
      <w:r>
        <w:br w:type="textWrapping"/>
      </w:r>
      <w:r>
        <w:t xml:space="preserve">Hạ Mẫn Chi sau khi biểu lộ tâm tình, ngược lại đã phóng khoáng thư thái hơn, chỉ cười nói: “Sống chết có số, ta không cưỡng cầu.”</w:t>
      </w:r>
      <w:r>
        <w:br w:type="textWrapping"/>
      </w:r>
      <w:r>
        <w:br w:type="textWrapping"/>
      </w:r>
      <w:r>
        <w:t xml:space="preserve">Niếp Thập Tam không đáp, giúp hắn sửa sang lại góc chăn: “Ta ra ngoài một lát, ngươi ngủ thêm chút đi.”</w:t>
      </w:r>
      <w:r>
        <w:br w:type="textWrapping"/>
      </w:r>
      <w:r>
        <w:br w:type="textWrapping"/>
      </w:r>
      <w:r>
        <w:t xml:space="preserve">Bên ngoài, đúng là tiết tháng chạp nước đóng thành băng, chân khí Niếp Thập Tam tự viên chuyển lưu động, nên không sợ lạnh, mua một cỗ quan tài thượng hạng, để lại địa chỉ phân phó người ở hiệu quan tài đưa đến nhà. Lại tới hiệu dược hốt một thang theo đơn của Lô Nhân Đỉnh, tuy chỉ là thuốc bổ tầm thường, nhưng có còn hơn không.</w:t>
      </w:r>
      <w:r>
        <w:br w:type="textWrapping"/>
      </w:r>
      <w:r>
        <w:br w:type="textWrapping"/>
      </w:r>
      <w:r>
        <w:t xml:space="preserve">Về nhà thấy Hạ Mẫn Chi vẫn còn mơ màng ngủ, liền gọi Ám Hương Doanh Tụ đến trù phòng dạy mình nấu ăn.</w:t>
      </w:r>
      <w:r>
        <w:br w:type="textWrapping"/>
      </w:r>
      <w:r>
        <w:br w:type="textWrapping"/>
      </w:r>
      <w:r>
        <w:t xml:space="preserve">So với khả năng lĩnh ngộ trong phương diện võ học, về khoản trù nghệ, Niếp Thập Tam thật sự chỉ là thất phu tầm thường.</w:t>
      </w:r>
      <w:r>
        <w:br w:type="textWrapping"/>
      </w:r>
      <w:r>
        <w:br w:type="textWrapping"/>
      </w:r>
      <w:r>
        <w:t xml:space="preserve">Nhưng được ở chỗ, thứ nhất có thể nói là kiên cường bất khuất. Dầu muối nhiều ít lửa thổi lớn nhỏ cứ lần lượt thử, suốt hai canh giờ khói than lem luốc nhưng thần sắc không đổi; thứ hai là kỹ thuật dùng dao cực kỳ xuất sắc. Thái sợi thì quả nhiên mảnh như sợi tóc, thái lát thì mỏng như cánh ve, chứ đừng nói là chặt gân chẽ xương, đánh vẩy cắt cổ. Động tác trôi chảy đẹp mắt, chỉ trong chốc lát, các loại rau thịt đã được cắt thái chỉnh tề, hai nàng hầu nhìn đến há mồm trợn mắt.</w:t>
      </w:r>
      <w:r>
        <w:br w:type="textWrapping"/>
      </w:r>
      <w:r>
        <w:br w:type="textWrapping"/>
      </w:r>
      <w:r>
        <w:t xml:space="preserve">So với nét thanh tú như tuyết rơi bên lầu của Hạ Mẫn Chi, Niếp Thập Tam có vẻ mạnh mẽ phong trần từng trải, ngay cả cầm dao bầu cũng mang theo khí thế như nam nhi dùng ngô câu (một loại vũ khí), thái độ càng triệt để lạnh lùng bình tĩnh, trông cân đối lạ thường.</w:t>
      </w:r>
      <w:r>
        <w:br w:type="textWrapping"/>
      </w:r>
      <w:r>
        <w:br w:type="textWrapping"/>
      </w:r>
      <w:r>
        <w:t xml:space="preserve">Nếu Niếp Thập Tam là một thanh danh kiếm sắc bén, hơn phân nửa nữ tử trong thiên hạ đều nguyện ý làm vỏ kiếm của hắn, để hắn vì mình mà hòa quyện, vì mình mà ôn nhu, vì mình mà dừng bước, vì mình mà an định.</w:t>
      </w:r>
      <w:r>
        <w:br w:type="textWrapping"/>
      </w:r>
      <w:r>
        <w:br w:type="textWrapping"/>
      </w:r>
      <w:r>
        <w:t xml:space="preserve">Tâm tình thiếu nữ luôn như thơ, Ám Hương đã bắt đầu mơ mộng.</w:t>
      </w:r>
      <w:r>
        <w:br w:type="textWrapping"/>
      </w:r>
      <w:r>
        <w:br w:type="textWrapping"/>
      </w:r>
      <w:r>
        <w:t xml:space="preserve">Còn đối tượng của Doanh Tụ lại là Hạ Mẫn Chi, cặp mắt của Hạ đại nhân, chín phần đa tình, một phần bạc tình, khiến người nhất kiến sinh tình, thừa biết tình là không thể, nhưng vẫn cứ hy vọng, đằng sau hy vọng chính là cốc thẳm vực sâu, vạn kiếp bất phục.</w:t>
      </w:r>
      <w:r>
        <w:br w:type="textWrapping"/>
      </w:r>
      <w:r>
        <w:br w:type="textWrapping"/>
      </w:r>
      <w:r>
        <w:t xml:space="preserve">Thành thử sắc thuốc cho hắn đều sắc ra tâm sự triền miên.</w:t>
      </w:r>
      <w:r>
        <w:br w:type="textWrapping"/>
      </w:r>
      <w:r>
        <w:br w:type="textWrapping"/>
      </w:r>
    </w:p>
    <w:p>
      <w:pPr>
        <w:pStyle w:val="Heading2"/>
      </w:pPr>
      <w:bookmarkStart w:id="55" w:name="chương-19"/>
      <w:bookmarkEnd w:id="55"/>
      <w:r>
        <w:t xml:space="preserve">19. Chương 19</w:t>
      </w:r>
    </w:p>
    <w:p>
      <w:pPr>
        <w:pStyle w:val="Compact"/>
      </w:pPr>
      <w:r>
        <w:br w:type="textWrapping"/>
      </w:r>
      <w:r>
        <w:br w:type="textWrapping"/>
      </w:r>
      <w:r>
        <w:t xml:space="preserve">Một loạt những nụ hôn miên man như mưa xuân rơi trên trán, trên mi mắt, chóp mũi, hai má, cuối cùng hôn lên môi, đầu lưỡi tiến vào, quấn quýt lấy nhau, tơ bạc vì không kịp tiếp nhận mà vương ra nơi khóe miệng, ánh lên thủy quang trong suốt.</w:t>
      </w:r>
      <w:r>
        <w:br w:type="textWrapping"/>
      </w:r>
      <w:r>
        <w:br w:type="textWrapping"/>
      </w:r>
      <w:r>
        <w:t xml:space="preserve">——–</w:t>
      </w:r>
      <w:r>
        <w:br w:type="textWrapping"/>
      </w:r>
      <w:r>
        <w:br w:type="textWrapping"/>
      </w:r>
      <w:r>
        <w:t xml:space="preserve">Mười ba tuổi ngây ngô vô tri, tuy mấy lần nương theo ánh trăng trộm ngắm dung nhan hắn lúc ngủ, nhưng cũng chỉ cảm thấy rất đẹp, cảm thấy trân quý.</w:t>
      </w:r>
      <w:r>
        <w:br w:type="textWrapping"/>
      </w:r>
      <w:r>
        <w:br w:type="textWrapping"/>
      </w:r>
      <w:r>
        <w:t xml:space="preserve">Mười lăm tuổi một nụ hôn vô ý trong rừng, giữa màn đêm lại nhìn thấy cánh môi trên khẽ nhếch của hắn, liền muốn lấy môi mình phủ lên; nhìn thấy hàm răng bạch ngọc hơi hé lộ của hắn, liền muốn dùng lưỡi mình vuốt ve, nhìn thấy cổ áo hắn hờ hững rộng mở, liền muốn lần theo bóng áo như ảo mộng kia tinh tế vẽ lại đường nét thân thể hắn…</w:t>
      </w:r>
      <w:r>
        <w:br w:type="textWrapping"/>
      </w:r>
      <w:r>
        <w:br w:type="textWrapping"/>
      </w:r>
      <w:r>
        <w:t xml:space="preserve">Nghĩ đến đoạn cuồng dã này, bản thân cũng không khỏi hoảng sợ.</w:t>
      </w:r>
      <w:r>
        <w:br w:type="textWrapping"/>
      </w:r>
      <w:r>
        <w:br w:type="textWrapping"/>
      </w:r>
      <w:r>
        <w:t xml:space="preserve">Trong lúc Hạ Mẫn Chi còn cho rằng hắn chỉ là một hài tử, Niếp Thập Tam đã lặng lẽ trưởng thành.</w:t>
      </w:r>
      <w:r>
        <w:br w:type="textWrapping"/>
      </w:r>
      <w:r>
        <w:br w:type="textWrapping"/>
      </w:r>
      <w:r>
        <w:t xml:space="preserve">Năm đó rời nhà đi xa, phải chăng cũng là vì sợ chính mình không thể tự khống chế xúc phạm tới Hạ Mẫn Chi?</w:t>
      </w:r>
      <w:r>
        <w:br w:type="textWrapping"/>
      </w:r>
      <w:r>
        <w:br w:type="textWrapping"/>
      </w:r>
      <w:r>
        <w:t xml:space="preserve">Niếp Thập Tam cười khổ. Dấu tay trên mặt vẫn chưa phai, sờ vào nóng rát.</w:t>
      </w:r>
      <w:r>
        <w:br w:type="textWrapping"/>
      </w:r>
      <w:r>
        <w:br w:type="textWrapping"/>
      </w:r>
      <w:r>
        <w:t xml:space="preserve">Bôn ba giang hồ hơn hai năm, tịch mịch có, náo nhiệt cũng có.</w:t>
      </w:r>
      <w:r>
        <w:br w:type="textWrapping"/>
      </w:r>
      <w:r>
        <w:br w:type="textWrapping"/>
      </w:r>
      <w:r>
        <w:t xml:space="preserve">Niếp Thập Tam tính tình tuy lạnh lùng, nhưng không cổ quái, cử chỉ lại hiệp khí tiêu sái, cũng kết giao được vài vị bằng hữu, trong đó đều là thiếu hiệp trẻ tuổi phong lưu.</w:t>
      </w:r>
      <w:r>
        <w:br w:type="textWrapping"/>
      </w:r>
      <w:r>
        <w:br w:type="textWrapping"/>
      </w:r>
      <w:r>
        <w:t xml:space="preserve">Theo họ ra vào thanh lâu sở quán, nhưng không hề hứng thú với oanh oanh yến yến son phấn má hồng;</w:t>
      </w:r>
      <w:r>
        <w:br w:type="textWrapping"/>
      </w:r>
      <w:r>
        <w:br w:type="textWrapping"/>
      </w:r>
      <w:r>
        <w:t xml:space="preserve">Cũng từng theo họ đến nam kỷ quán, vẫn không chút động lòng trước những thiếu niên hoặc tuấn tú hoặc vũ mị hoặc diễm lệ kia.</w:t>
      </w:r>
      <w:r>
        <w:br w:type="textWrapping"/>
      </w:r>
      <w:r>
        <w:br w:type="textWrapping"/>
      </w:r>
      <w:r>
        <w:t xml:space="preserve">Nhưng nơi đó đi qua một lần, là không bao giờ đặt chân tới chốn phong nguyệt nữa, không muốn làm nhục người khác, cũng không muốn làm nhục chính mình.</w:t>
      </w:r>
      <w:r>
        <w:br w:type="textWrapping"/>
      </w:r>
      <w:r>
        <w:br w:type="textWrapping"/>
      </w:r>
      <w:r>
        <w:t xml:space="preserve">Cũng không phải không lọt vào mắt xanh của hiệp nữ giang hồ nào, Tần Vãn Tiếu của thiên hạ đệ nhất trang chỉ mới lên đôi tám, đẹp tuyệt Giang Nam.</w:t>
      </w:r>
      <w:r>
        <w:br w:type="textWrapping"/>
      </w:r>
      <w:r>
        <w:br w:type="textWrapping"/>
      </w:r>
      <w:r>
        <w:t xml:space="preserve">Từ sau khi hắn một kiếm phá vòng vây liên thủ của tam đại kiếm khách trong trang, Tần cô nương một đường đi theo, bầu bạn với hắn suốt một năm, nhưng cuối cùng lại ảm đạm về nhà, chỉ nói: Mỗi hành động của Niếp thiếu hiệp đều khiến nữ nhân ngưỡng mộ, nam nhân bái phục, võ công cao, nhân phẩm cũng cao, cái gì cũng tốt, chỉ là không hiểu nhân tình.</w:t>
      </w:r>
      <w:r>
        <w:br w:type="textWrapping"/>
      </w:r>
      <w:r>
        <w:br w:type="textWrapping"/>
      </w:r>
      <w:r>
        <w:t xml:space="preserve">Nàng nào biết, Niếp Thập Tam là cực chung tình, đến mức vong tình.</w:t>
      </w:r>
      <w:r>
        <w:br w:type="textWrapping"/>
      </w:r>
      <w:r>
        <w:br w:type="textWrapping"/>
      </w:r>
      <w:r>
        <w:t xml:space="preserve">Hắn chỉ cần Hạ Mẫn Chi.</w:t>
      </w:r>
      <w:r>
        <w:br w:type="textWrapping"/>
      </w:r>
      <w:r>
        <w:br w:type="textWrapping"/>
      </w:r>
      <w:r>
        <w:t xml:space="preserve">Ngay cả thời điểm tự giải quyết, cũng chỉ nghĩ đến Hạ Mẫn Chi.</w:t>
      </w:r>
      <w:r>
        <w:br w:type="textWrapping"/>
      </w:r>
      <w:r>
        <w:br w:type="textWrapping"/>
      </w:r>
      <w:r>
        <w:t xml:space="preserve">Nước trên người đã bay hơi gần hết, Niếp Thập Tam lại kéo lên một thùng nữa, xối thẳng lên đầu.</w:t>
      </w:r>
      <w:r>
        <w:br w:type="textWrapping"/>
      </w:r>
      <w:r>
        <w:br w:type="textWrapping"/>
      </w:r>
      <w:r>
        <w:t xml:space="preserve">“Ào” một tiếng, như một lời thề sắt son.</w:t>
      </w:r>
      <w:r>
        <w:br w:type="textWrapping"/>
      </w:r>
      <w:r>
        <w:br w:type="textWrapping"/>
      </w:r>
      <w:r>
        <w:t xml:space="preserve">Hạ Mẫn Chi là vầng trăng trên bầu trời kia, vì hắn, Niếp Thập Tam nguyện ý đem tất cả nhuệ khí thiếu niên cùng phong mang sắc bén của mình lắng đọng thành trời đêm bao la ôm lấy vầng trăng ấy, ôn nhu, bác ái, luôn là đồng bạn.</w:t>
      </w:r>
      <w:r>
        <w:br w:type="textWrapping"/>
      </w:r>
      <w:r>
        <w:br w:type="textWrapping"/>
      </w:r>
      <w:r>
        <w:t xml:space="preserve">Thùng nước thứ ba tưới xuống, Niếp Thập Tam rốt cuộc lãnh tĩnh lại.</w:t>
      </w:r>
      <w:r>
        <w:br w:type="textWrapping"/>
      </w:r>
      <w:r>
        <w:br w:type="textWrapping"/>
      </w:r>
      <w:r>
        <w:t xml:space="preserve">Thay y phục trở về phòng, nằm lên giường, lại thấy Hạ Mẫn Chi đang mỉm cười nhìn mình, đôi mắt sáng trong như nước, không hề có vẻ buồn ngủ: “Khí trời giá rét, nửa đêm tắm nước lạnh, đây là luyện công phu gì?”</w:t>
      </w:r>
      <w:r>
        <w:br w:type="textWrapping"/>
      </w:r>
      <w:r>
        <w:br w:type="textWrapping"/>
      </w:r>
      <w:r>
        <w:t xml:space="preserve">Nói xong, vuốt mái tóc vẫn còn ướt sũng của Niếp Thập Tam.</w:t>
      </w:r>
      <w:r>
        <w:br w:type="textWrapping"/>
      </w:r>
      <w:r>
        <w:br w:type="textWrapping"/>
      </w:r>
      <w:r>
        <w:t xml:space="preserve">Niếp Thập Tam chợt phát hiện có dùng nước lạnh cũng vô dụng, cỗ dục hỏa nỗ lực áp chế bị ngón tay của hắn châm ngòi, càng bùng cháy dữ dội hơn, mấy lần suýt mất kiểm soát.</w:t>
      </w:r>
      <w:r>
        <w:br w:type="textWrapping"/>
      </w:r>
      <w:r>
        <w:br w:type="textWrapping"/>
      </w:r>
      <w:r>
        <w:t xml:space="preserve">Hạ Mẫn Chi trở mình, áp lên người Niếp Thập Tam.</w:t>
      </w:r>
      <w:r>
        <w:br w:type="textWrapping"/>
      </w:r>
      <w:r>
        <w:br w:type="textWrapping"/>
      </w:r>
      <w:r>
        <w:t xml:space="preserve">Áo choàng ngủ của hai người rộng thùng thình mà mềm mỏng, vừa dán vào nhau, Niếp Thập Tam liền nhanh chóng có phản ứng, phân thân cứng rắn nóng bỏng chen vào giữa hai đùi Hạ Mẫn Chi, cắn răng, thanh âm đã khàn đặc: “Xuống mau!”</w:t>
      </w:r>
      <w:r>
        <w:br w:type="textWrapping"/>
      </w:r>
      <w:r>
        <w:br w:type="textWrapping"/>
      </w:r>
      <w:r>
        <w:t xml:space="preserve">Hạ Mẫn Chi cùng hắn chóp mũi chạm nhau, nghiêng mặt đi, hàng my cong dày lướt qua da thịt hắn, mang theo cảm giác nhồn nhột đầy dụ hoặc, nhưng thanh âm cực kỳ vô tội: “Sao lại muốn ta đi xuống?”</w:t>
      </w:r>
      <w:r>
        <w:br w:type="textWrapping"/>
      </w:r>
      <w:r>
        <w:br w:type="textWrapping"/>
      </w:r>
      <w:r>
        <w:t xml:space="preserve">Vừa nói, vừa nhấc lưng, một tay cởi bỏ đai quấn quanh eo hắn, kéo cổ áo xuống, khuôn ngực trần của Niếp Thập Tam lộ ra, làn da màu mật như được ánh trăng phủ lên một lớp bạc, tựa một dải lụa chảy xuôi, nhưng tràn đầy đàn hồi cùng sức bật kinh người.</w:t>
      </w:r>
      <w:r>
        <w:br w:type="textWrapping"/>
      </w:r>
      <w:r>
        <w:br w:type="textWrapping"/>
      </w:r>
      <w:r>
        <w:t xml:space="preserve">Hạ Mẫn Chi nhìn đến ngẩn ngơ, bất giác ấn lên da thịt trên ngực hắn, lại trượt xuống bụng, xúc cảm săn chắc rắn rỏi cực kỳ mê người.</w:t>
      </w:r>
      <w:r>
        <w:br w:type="textWrapping"/>
      </w:r>
      <w:r>
        <w:br w:type="textWrapping"/>
      </w:r>
      <w:r>
        <w:t xml:space="preserve">Ngón tay lưu luyến trên bụng một lúc, đầu ngón tay nhẹ nhàng xoe xoe đóa nhũ tiêm trước ngực Niếp Thập Tam.</w:t>
      </w:r>
      <w:r>
        <w:br w:type="textWrapping"/>
      </w:r>
      <w:r>
        <w:br w:type="textWrapping"/>
      </w:r>
      <w:r>
        <w:t xml:space="preserve">Niếp Thập Tam từ trong cổ họng phát ra một tiếng rên rỉ, một phen bắt lấy tay hắn: “Ngươi… tốt nhất nên đi xuống, ta sẽ làm ngươi bị thương.”</w:t>
      </w:r>
      <w:r>
        <w:br w:type="textWrapping"/>
      </w:r>
      <w:r>
        <w:br w:type="textWrapping"/>
      </w:r>
      <w:r>
        <w:t xml:space="preserve">Đáy mắt lóe lên ánh lửa nguy hiểm.</w:t>
      </w:r>
      <w:r>
        <w:br w:type="textWrapping"/>
      </w:r>
      <w:r>
        <w:br w:type="textWrapping"/>
      </w:r>
      <w:r>
        <w:t xml:space="preserve">Đôi mắt như lưu ly của Hạ Mẫn Chi trong trẻo mênh mang nhìn Niếp Thập Tam: “Thập Tam, ta thích ngươi, bất luận còn sống được bao lâu, cả đời này ta chỉ mong được ở bên ngươi.”</w:t>
      </w:r>
      <w:r>
        <w:br w:type="textWrapping"/>
      </w:r>
      <w:r>
        <w:br w:type="textWrapping"/>
      </w:r>
      <w:r>
        <w:t xml:space="preserve">Bàn tay lần vào khố hạ, vỗ về phân thân đã cương đến phát đau của hắn: “Cho nên… ta không muốn có gì phải tiếc nuối.”</w:t>
      </w:r>
      <w:r>
        <w:br w:type="textWrapping"/>
      </w:r>
      <w:r>
        <w:br w:type="textWrapping"/>
      </w:r>
      <w:r>
        <w:t xml:space="preserve">Niếp Thập Tam mỉm cười.</w:t>
      </w:r>
      <w:r>
        <w:br w:type="textWrapping"/>
      </w:r>
      <w:r>
        <w:br w:type="textWrapping"/>
      </w:r>
      <w:r>
        <w:t xml:space="preserve">Hắn trước giờ rất ít khi cười, nhưng hễ cười rộ lên, liền như một đóa hoa đột nhiên nở trên nham thạch, sinh động hoa mỹ, chói mắt động lòng người.</w:t>
      </w:r>
      <w:r>
        <w:br w:type="textWrapping"/>
      </w:r>
      <w:r>
        <w:br w:type="textWrapping"/>
      </w:r>
      <w:r>
        <w:t xml:space="preserve">Hạ Mẫn Chi đang mê muội đi vì mị lực của nụ cười kia, đột nhiên cảm thấy thân thể nặng nề, đã bị Niếp Thập Tam áp ngược lại.</w:t>
      </w:r>
      <w:r>
        <w:br w:type="textWrapping"/>
      </w:r>
      <w:r>
        <w:br w:type="textWrapping"/>
      </w:r>
      <w:r>
        <w:t xml:space="preserve">Một loạt những nụ hôn miên man như mưa xuân rơi trên trán, trên mi mắt, chóp mũi, hai má, cuối cùng hôn lên môi, đầu lưỡi tiến vào, quấn quýt lấy nhau, tơ bạc vì không kịp tiếp nhận mà vương ra nơi khóe miệng, ánh lên thủy quang trong suốt.</w:t>
      </w:r>
      <w:r>
        <w:br w:type="textWrapping"/>
      </w:r>
      <w:r>
        <w:br w:type="textWrapping"/>
      </w:r>
      <w:r>
        <w:t xml:space="preserve">Nụ hôn triền miên ôn nhu cực điểm kia vừa kết thúc, y sam Hạ Mẫn Chi đã bị cởi hơn phân nửa, khuôn mặt ngọc bạch nổi lên sắc hồng tình dục.</w:t>
      </w:r>
      <w:r>
        <w:br w:type="textWrapping"/>
      </w:r>
      <w:r>
        <w:br w:type="textWrapping"/>
      </w:r>
      <w:r>
        <w:t xml:space="preserve">Niếp Thập Tam hôn xuống cằm, rồi cổ hắn, dùng đầu lưỡi khiêu khích nhũ hoa đỏ ửng bên ngực trái, một tay lần tới hạ thể, cầm lấy phân thân đã ngẩng cao đầu, vuốt ve lên xuống.</w:t>
      </w:r>
      <w:r>
        <w:br w:type="textWrapping"/>
      </w:r>
      <w:r>
        <w:br w:type="textWrapping"/>
      </w:r>
      <w:r>
        <w:t xml:space="preserve">Hạ Mẫn Chi trong mắt xuân thủy mơ hồ, mái tóc đen tản mác, ngón tay gắt gao bấm vào vai Niếp Thập Tam, từ sâu trong cổ họng, phát ra một tiếng rên rất nhỏ, Niếp Thập Tam nghe đến cả người tê dại, sợi dây lý trí đứt phăng ngay lập tức, nhẹ nhàng cắn hắn một cái, trên tay chợt căng lên, Hạ Mẫn Chi đã thở hổn hển bắn ra.</w:t>
      </w:r>
      <w:r>
        <w:br w:type="textWrapping"/>
      </w:r>
      <w:r>
        <w:br w:type="textWrapping"/>
      </w:r>
      <w:r>
        <w:t xml:space="preserve">Niếp Thập Tam tận dụng bạch dịch vừa được phóng thích, một ngón tay êm ái mà hữu lực xâm nhập vào hậu huyệt của Hạ Mẫn Chi. Vừa vào một đầu ngón tay liền cảm nhận được run rẩy cùng chặt chẽ, mềm mại cùng nóng bỏng.</w:t>
      </w:r>
      <w:r>
        <w:br w:type="textWrapping"/>
      </w:r>
      <w:r>
        <w:br w:type="textWrapping"/>
      </w:r>
      <w:r>
        <w:t xml:space="preserve">Hạ Mẫn Chi trống ngực đập loạn, nhất thời thần hồn phiêu đãng, chỉ cảm thấy hậu huyệt có chút không thoải mái, lại có chút nhột nhạt khó chịu, rên rỉ một tiếng, dường như muốn né tránh, khẽ vặn thắt lưng.</w:t>
      </w:r>
      <w:r>
        <w:br w:type="textWrapping"/>
      </w:r>
      <w:r>
        <w:br w:type="textWrapping"/>
      </w:r>
      <w:r>
        <w:t xml:space="preserve">Hạ Mẫn Chi thân hình thon dài, khung xương tinh tế, thắt lưng đặc biệt mảnh mai, vừa sờ vào, xúc cảm là dẻo dai cực hạn, một phen vặn người, đường cong nơi lưng và mông càng dụ hoặc đến xúc mục kinh tâm.</w:t>
      </w:r>
      <w:r>
        <w:br w:type="textWrapping"/>
      </w:r>
      <w:r>
        <w:br w:type="textWrapping"/>
      </w:r>
      <w:r>
        <w:t xml:space="preserve">Niếp Thập Tam không thể nhẫn nại được nữa, tách hai chân hắn ra, đặt phân thân đối diện tiểu huyệt, khàn giọng nói: “Ngươi chịu khó một chút.” Liền sau đó đỉnh phân thân thấm bạch dịch trong suốt, khẽ dụng lực, đã tiến vào một phân.</w:t>
      </w:r>
      <w:r>
        <w:br w:type="textWrapping"/>
      </w:r>
      <w:r>
        <w:br w:type="textWrapping"/>
      </w:r>
      <w:r>
        <w:t xml:space="preserve">Hạ Mẫn Chi đau đến oằn mình, vừa nhìn xuống, liền sợ tới mức toàn thân run lên, ban nãy chỉ là dùng ngón tay vuốt ve vỗ về, giờ tận mắt nhìn thấy không khỏi kêu khổ, hai chân giãy dụa muốn khép lại, sắc mặt trắng bệch, yếu ớt nói: “To… quá… tiến vào… sẽ chết mất…”</w:t>
      </w:r>
      <w:r>
        <w:br w:type="textWrapping"/>
      </w:r>
      <w:r>
        <w:br w:type="textWrapping"/>
      </w:r>
      <w:r>
        <w:t xml:space="preserve">Bản tính chiếm hữu của Niếp Thập Tam đã phơi bày toàn bộ, không chút thành ý cam đoan nói: “Không đâu.”</w:t>
      </w:r>
      <w:r>
        <w:br w:type="textWrapping"/>
      </w:r>
      <w:r>
        <w:br w:type="textWrapping"/>
      </w:r>
      <w:r>
        <w:t xml:space="preserve">Vừa nói vừa tách đôi chân thon dài của hắn ra, tiếp tục thúc đẩy, tốc độ tuy cực thong thả, nhưng không hề dừng lại.</w:t>
      </w:r>
      <w:r>
        <w:br w:type="textWrapping"/>
      </w:r>
      <w:r>
        <w:br w:type="textWrapping"/>
      </w:r>
      <w:r>
        <w:t xml:space="preserve">Niếp Thập Tam một khi đã quyết định chuyện gì thì bất luận kẻ nào kháng cự, cũng sẽ không từ bỏ.</w:t>
      </w:r>
      <w:r>
        <w:br w:type="textWrapping"/>
      </w:r>
      <w:r>
        <w:br w:type="textWrapping"/>
      </w:r>
      <w:r>
        <w:t xml:space="preserve">Hạ Mẫn Chi biết rõ điểm này, vì thế không nói thêm nữa, chỉ cắn môi, dồn dập thở dốc, thấp giọng rên rỉ, ý thức mơ hồ, cần cổ vì quá đau mà dùng sức ngửa ra sau, trông yếu đuối mà ưu mỹ.</w:t>
      </w:r>
      <w:r>
        <w:br w:type="textWrapping"/>
      </w:r>
      <w:r>
        <w:br w:type="textWrapping"/>
      </w:r>
      <w:r>
        <w:t xml:space="preserve">Mồ hôi toát ra trên trán, có khi men theo hai má, lăn dài xuống cằm, dừng lại ở xương quai xanh tinh xảo, có khi chảy vào tóc mai, thân thể mát lạnh thuần khiết như minh ngọc, đuôi tóc nhàn nhạt phản chiếu ánh trăng màu sương.</w:t>
      </w:r>
      <w:r>
        <w:br w:type="textWrapping"/>
      </w:r>
      <w:r>
        <w:br w:type="textWrapping"/>
      </w:r>
      <w:r>
        <w:t xml:space="preserve">Niếp Thập Tam gần như si dại ngắm nhìn hắn, chìm đắm trong hỷ lạc, cảm nhận nơi bao quanh phân thân chặt chẽ mà non mềm, cơ hồ khiến người nghẹt thở, ôn nhu gọi: “Thập Ngũ…”, nhưng lại nhanh nhẹn dứt khoát thúc vào vị trí sâu hơn.</w:t>
      </w:r>
      <w:r>
        <w:br w:type="textWrapping"/>
      </w:r>
      <w:r>
        <w:br w:type="textWrapping"/>
      </w:r>
      <w:r>
        <w:t xml:space="preserve">Hạ Mẫn Chi mở to hai mắt, như đau đớn lại như kích thích, như bị bổ ra từ giữa lại như được triệt để lấp đầy, phát ra một âm tự ý nghĩa bất minh, vô lực ngã vật xuống, hai chân thon dài gác trên vai Niếp Thập Tam.</w:t>
      </w:r>
      <w:r>
        <w:br w:type="textWrapping"/>
      </w:r>
      <w:r>
        <w:br w:type="textWrapping"/>
      </w:r>
      <w:r>
        <w:t xml:space="preserve">Đã hoàn thành một nghi thức thuộc về nhau. Bích lạc hồng trần, kể từ nay cùng nhau chứng kiến.</w:t>
      </w:r>
      <w:r>
        <w:br w:type="textWrapping"/>
      </w:r>
      <w:r>
        <w:br w:type="textWrapping"/>
      </w:r>
      <w:r>
        <w:t xml:space="preserve">Hạ Mẫn Chi trời sinh có độ mềm dẻo cùng đàn hồi cực tốt, hai chân gần như bị gập đến trước ngực, nhưng không chút cứng nhắc, hậu huyệt dần thích ứng với đau đớn muốn nứt ra, nội bích mẫn cảm bị phân thân thô nóng hung hăng cọ xát, mãi đến khi cơ thể gần như bị lấp đầy, dần dần xuất hiện khoái cảm trước giờ chưa từng có, cả người nóng như lửa, trong cơn mơ màng, thắt lưng đã vô thức đong đưa nghênh hợp theo từng cú thúc nông sâu của Niếp Thập Tam.</w:t>
      </w:r>
      <w:r>
        <w:br w:type="textWrapping"/>
      </w:r>
      <w:r>
        <w:br w:type="textWrapping"/>
      </w:r>
      <w:r>
        <w:t xml:space="preserve">Niếp Thập Tam hưởng thụ khoái cảm được bao vây gắt gao, trong lúc luật động vẫn vô cùng chặt chẽ, lại có cảm giác ẩm ướt trơn mịn, bắt gặp phản ứng nghênh hợp của hắn, động tác càng thêm cuồng nhiệt vô pháp tự khống chế.</w:t>
      </w:r>
      <w:r>
        <w:br w:type="textWrapping"/>
      </w:r>
      <w:r>
        <w:br w:type="textWrapping"/>
      </w:r>
      <w:r>
        <w:t xml:space="preserve">Hạ Mẫn Chi không kiềm nén được tiếng rên rỉ không ngừng bật ra từ miệng mình, thanh tuyến có chút lạnh lùng lại có chút khàn đặc, âm cuối thật dài khơi dậy phong tình vạn chủng.</w:t>
      </w:r>
      <w:r>
        <w:br w:type="textWrapping"/>
      </w:r>
      <w:r>
        <w:br w:type="textWrapping"/>
      </w:r>
      <w:r>
        <w:t xml:space="preserve">Khoái cảm như sóng ngầm, xen lẫn một chút đau đớn, con sóng sau càng mạnh hơn con sóng trước, như thủy triều che lấp đi thần trí, có phần choáng váng, khiến người phát cuồng, cư nhiên bị bức đến ngấn lệ, nước mắt đọng trên hàng my như cánh quạt, lại bị Niếp Thập Tam hôn đi.</w:t>
      </w:r>
      <w:r>
        <w:br w:type="textWrapping"/>
      </w:r>
      <w:r>
        <w:br w:type="textWrapping"/>
      </w:r>
      <w:r>
        <w:t xml:space="preserve">Còn khoái cảm bên Niếp Thập Tam là cơn lốc càn quét hết mọi thứ mà đến, càng lúc càng mãnh liệt, mỗi một phân mỗi một hào đều là kích tình đều là hưởng thụ, đôi nhãn châu như hàn tinh lưu động sóng mắt trong suốt.</w:t>
      </w:r>
      <w:r>
        <w:br w:type="textWrapping"/>
      </w:r>
      <w:r>
        <w:br w:type="textWrapping"/>
      </w:r>
      <w:r>
        <w:t xml:space="preserve">Cả gian phòng xuân quang nồng đượm, hoạt sắc sinh hương.</w:t>
      </w:r>
      <w:r>
        <w:br w:type="textWrapping"/>
      </w:r>
      <w:r>
        <w:br w:type="textWrapping"/>
      </w:r>
      <w:r>
        <w:t xml:space="preserve">Không lâu sau, Hạ Mẫn Chi run rẩy, phân thân vẫn luôn cọ xát giữa thân thể hai người lại phun ra một đạo bạch trọc, đồng thời hậu huyệt bất giác một trận co rút, gắt gao cắn lấy tính khí nóng bỏng cực đại, tim Niếp Thập Tam đánh thịch một hồi, trước mắt bạch quang lóe lên, khoái cảm sắc bén hơn cả lưỡi đao ập đến, hô hấp nặng nề, đã bắn toàn bộ bên trong cơ thể Hạ Mẫn Chi.</w:t>
      </w:r>
      <w:r>
        <w:br w:type="textWrapping"/>
      </w:r>
      <w:r>
        <w:br w:type="textWrapping"/>
      </w:r>
      <w:r>
        <w:t xml:space="preserve">Ôm nhau nằm xuống, Hạ Mẫn Chi lại không muốn ngủ, đôi mắt chăm chú nhìn Niếp Thập Tam, tựa hồ muốn khắc sâu diện mạo hắn vào tận xương cốt, thật lâu sau mới nhẹ giọng mắng: “Thập Tam ngươi là tên cầm thú.”</w:t>
      </w:r>
      <w:r>
        <w:br w:type="textWrapping"/>
      </w:r>
      <w:r>
        <w:br w:type="textWrapping"/>
      </w:r>
      <w:r>
        <w:t xml:space="preserve">Niếp Thập Tam xương mày nhô cao, vừa nhướn mày, liền tạo thành cái bóng hình cung ngạo khí phi dương: “Ngươi vẫn còn khí lực?”</w:t>
      </w:r>
      <w:r>
        <w:br w:type="textWrapping"/>
      </w:r>
      <w:r>
        <w:br w:type="textWrapping"/>
      </w:r>
      <w:r>
        <w:t xml:space="preserve">Nói xong liền vuốt ve thắt lưng hắn, trực tiếp mà nhiệt tình: “Thêm lần nữa có được không?”</w:t>
      </w:r>
      <w:r>
        <w:br w:type="textWrapping"/>
      </w:r>
      <w:r>
        <w:br w:type="textWrapping"/>
      </w:r>
      <w:r>
        <w:t xml:space="preserve">Tuy là hỏi, nhưng đã hôn lên vành tai hắn, đầu lưỡi đảo qua thùy tai, ngón tay lại nghịch ngợm khiêu khích trước ngực —— động tác liên hoàn cực kỳ trôi chảy, khiến người hít thở không thông.</w:t>
      </w:r>
      <w:r>
        <w:br w:type="textWrapping"/>
      </w:r>
      <w:r>
        <w:br w:type="textWrapping"/>
      </w:r>
      <w:r>
        <w:t xml:space="preserve">Dấu vết hoan ái vẫn còn lưu lại, thân thể vừa trải qua cao trào càng thêm nhạy cảm, Hạ Mẫn Chi khẽ thở dốc, bắt lấy bàn tay của Niếp Thập Tam, đuôi mắt hơi xếch lên, đôi môi sưng đỏ cọ cọ ngón tay hắn, đầu lưỡi đỏ chót mềm mại linh hoạt liếm đầu ngón tay: “Được.”</w:t>
      </w:r>
      <w:r>
        <w:br w:type="textWrapping"/>
      </w:r>
      <w:r>
        <w:br w:type="textWrapping"/>
      </w:r>
      <w:r>
        <w:t xml:space="preserve">Xoa xoa cặp mông rắn chắc của Niếp Thập Tam, véo mạnh một cái, nhãn thần giảo hoạt mị hoặc như hồ ly: “Bất quá ta muốn ở trên…”</w:t>
      </w:r>
      <w:r>
        <w:br w:type="textWrapping"/>
      </w:r>
      <w:r>
        <w:br w:type="textWrapping"/>
      </w:r>
      <w:r>
        <w:t xml:space="preserve">Niếp Thập Tam nhe hàm răng trắng như tuyết, cười đến ý vị thâm trường: “Ta cho ngươi ở trên.”</w:t>
      </w:r>
      <w:r>
        <w:br w:type="textWrapping"/>
      </w:r>
      <w:r>
        <w:br w:type="textWrapping"/>
      </w:r>
      <w:r>
        <w:t xml:space="preserve">Tiếng rên rỉ của Hạ Mẫn Chi bắt đầu nức nở, ba phần là đau đớn chịu không nổi, bảy phần là sung sướng đến khó nhịn, tay chống giường, thân thể đang đòi hỏi.</w:t>
      </w:r>
      <w:r>
        <w:br w:type="textWrapping"/>
      </w:r>
      <w:r>
        <w:br w:type="textWrapping"/>
      </w:r>
      <w:r>
        <w:t xml:space="preserve">Bị Niếp Thập Tam bắt chéo hai tay ra sau lưng, mái tóc dài như gợn sóng theo từng động tác kịch liệt, y sam vẫn chưa cởi sạch, hỗn loạn một đoàn quanh hông, mơ hồ cấm dục, nhưng càng khơi gợi dụ hoặc.</w:t>
      </w:r>
      <w:r>
        <w:br w:type="textWrapping"/>
      </w:r>
      <w:r>
        <w:br w:type="textWrapping"/>
      </w:r>
      <w:r>
        <w:t xml:space="preserve">Loại dụ hoặc này vô cùng kích thích Niếp Thập Tam, giống như bị cuốn vào lốc xoáy, vô pháp áp chế phóng túng mãnh liệt, từng chút một tàn khốc xuyên thẳng vào chỗ sâu nhất.</w:t>
      </w:r>
      <w:r>
        <w:br w:type="textWrapping"/>
      </w:r>
      <w:r>
        <w:br w:type="textWrapping"/>
      </w:r>
      <w:r>
        <w:t xml:space="preserve">Thiếu niên mới nếm trải cảm giác mỹ hảo của tình dục, cũng như con thú không biết thoả mãn, hưởng thụ phóng túng, dây dưa vô độ.</w:t>
      </w:r>
      <w:r>
        <w:br w:type="textWrapping"/>
      </w:r>
      <w:r>
        <w:br w:type="textWrapping"/>
      </w:r>
      <w:r>
        <w:t xml:space="preserve">Trời vẫn chưa sáng hẳn, tiếng cửa bị đập liên hồi càng đặc biệt rõ ràng.</w:t>
      </w:r>
      <w:r>
        <w:br w:type="textWrapping"/>
      </w:r>
      <w:r>
        <w:br w:type="textWrapping"/>
      </w:r>
      <w:r>
        <w:t xml:space="preserve">Hạ Mẫn Chi liền hoàn hồn, định ngồi dậy, bị Niếp Thập Tam một tay ghì chặt thắt lưng, mạnh mẽ ấn xuống, khoái cảm đáng sợ như bị xuyên thủng nội tạng ập tới, từ sâu trong yết hầu phát ra tiếng rên nức nở, lại bị từng đợt lên xuống nhanh mạnh trong thân thể xé thành từng quãng đứt đoạn. Tiểu huyệt đã sưng đỏ không chịu nổi bị buộc phải tiếp tục phun ra nuốt vào dục vọng nóng cháy kia.</w:t>
      </w:r>
      <w:r>
        <w:br w:type="textWrapping"/>
      </w:r>
      <w:r>
        <w:br w:type="textWrapping"/>
      </w:r>
      <w:r>
        <w:t xml:space="preserve">“Mẫn Chi…”</w:t>
      </w:r>
      <w:r>
        <w:br w:type="textWrapping"/>
      </w:r>
      <w:r>
        <w:br w:type="textWrapping"/>
      </w:r>
      <w:r>
        <w:t xml:space="preserve">“Có người gọi ta, ngươi mau dừng lại…”</w:t>
      </w:r>
      <w:r>
        <w:br w:type="textWrapping"/>
      </w:r>
      <w:r>
        <w:br w:type="textWrapping"/>
      </w:r>
      <w:r>
        <w:t xml:space="preserve">Thúc vào càng sâu càng nhanh hơn.</w:t>
      </w:r>
      <w:r>
        <w:br w:type="textWrapping"/>
      </w:r>
      <w:r>
        <w:br w:type="textWrapping"/>
      </w:r>
      <w:r>
        <w:t xml:space="preserve">“Hạ Mẫn Chi…”</w:t>
      </w:r>
      <w:r>
        <w:br w:type="textWrapping"/>
      </w:r>
      <w:r>
        <w:br w:type="textWrapping"/>
      </w:r>
      <w:r>
        <w:t xml:space="preserve">“Ân… a… hình như là Thập nhất vương gia! Ngươi… nhẹ chút!”</w:t>
      </w:r>
      <w:r>
        <w:br w:type="textWrapping"/>
      </w:r>
      <w:r>
        <w:br w:type="textWrapping"/>
      </w:r>
      <w:r>
        <w:t xml:space="preserve">Không ngừng cọ xát điểm mẫn cảm nào đó.</w:t>
      </w:r>
      <w:r>
        <w:br w:type="textWrapping"/>
      </w:r>
      <w:r>
        <w:br w:type="textWrapping"/>
      </w:r>
      <w:r>
        <w:t xml:space="preserve">“Hạ đại nhân!”</w:t>
      </w:r>
      <w:r>
        <w:br w:type="textWrapping"/>
      </w:r>
      <w:r>
        <w:br w:type="textWrapping"/>
      </w:r>
      <w:r>
        <w:t xml:space="preserve">“Không xong rồi, thật sự không cần… ân… không cần nhanh như vậy…”</w:t>
      </w:r>
      <w:r>
        <w:br w:type="textWrapping"/>
      </w:r>
      <w:r>
        <w:br w:type="textWrapping"/>
      </w:r>
      <w:r>
        <w:t xml:space="preserve">Rút ra hoàn toàn rồi nhanh chóng mãnh liệt xuyên vào lần nữa.</w:t>
      </w:r>
      <w:r>
        <w:br w:type="textWrapping"/>
      </w:r>
      <w:r>
        <w:br w:type="textWrapping"/>
      </w:r>
      <w:r>
        <w:t xml:space="preserve">“Đại Lý Tự Thừa Hạ Mẫn Chi Hạ đại nhân!”</w:t>
      </w:r>
      <w:r>
        <w:br w:type="textWrapping"/>
      </w:r>
      <w:r>
        <w:br w:type="textWrapping"/>
      </w:r>
      <w:r>
        <w:t xml:space="preserve">“A…”</w:t>
      </w:r>
      <w:r>
        <w:br w:type="textWrapping"/>
      </w:r>
      <w:r>
        <w:br w:type="textWrapping"/>
      </w:r>
      <w:r>
        <w:t xml:space="preserve">Khoái cảm cực hạn đến tối tăm mặt mày, nhấn chìm Hạ Mẫn Chi vào trạng thái bán hôn mê, ngoài cửa Phó Lâm Ý đã gọi từ “Mẫn Chi” đến “Đại Lý Tự Thừa”.</w:t>
      </w:r>
      <w:r>
        <w:br w:type="textWrapping"/>
      </w:r>
      <w:r>
        <w:br w:type="textWrapping"/>
      </w:r>
      <w:r>
        <w:t xml:space="preserve">Niếp Thập Tam không chút hoang mang đứng dậy mặc lại y phục, đơn giản giúp hắn lau người sạch sẽ: “Ta đi đun nước cho ngươi, để hắn chờ ở sảnh đường?”</w:t>
      </w:r>
      <w:r>
        <w:br w:type="textWrapping"/>
      </w:r>
      <w:r>
        <w:br w:type="textWrapping"/>
      </w:r>
      <w:r>
        <w:t xml:space="preserve">Hạ Mẫn Chi cả người đau nhức như xương tan cốt rã, hung hăng trừng mắt liếc hắn, trong mắt lại phủ một tầng sương, đuôi mắt thanh tú câu gợi tình ý vũ mị, đôi nhãn châu sâu không thấy đáy của Niếp Thập Tam thoáng chốc lóe sáng, cúi người, thanh âm khàn khàn trầm thấp: “Đừng nhìn ta như vậy… ta sẽ nhịn không được…”</w:t>
      </w:r>
      <w:r>
        <w:br w:type="textWrapping"/>
      </w:r>
      <w:r>
        <w:br w:type="textWrapping"/>
      </w:r>
      <w:r>
        <w:t xml:space="preserve">Hạ Mẫn Chi lập tức cụp tai cụp mắt, nghiến răng nghiến lợi.</w:t>
      </w:r>
      <w:r>
        <w:br w:type="textWrapping"/>
      </w:r>
      <w:r>
        <w:br w:type="textWrapping"/>
      </w:r>
      <w:r>
        <w:t xml:space="preserve">Phó Lâm Ý có chút ngại ngùng cũng có chút tức giận.</w:t>
      </w:r>
      <w:r>
        <w:br w:type="textWrapping"/>
      </w:r>
      <w:r>
        <w:br w:type="textWrapping"/>
      </w:r>
      <w:r>
        <w:t xml:space="preserve">Dù sao trời còn chưa sáng đã chạy tới nhà người ta đập cửa như muốn đòi mạng quả thật không hợp lễ nghi cho lắm, nhưng cũng không thể để mặc hắn phơi sương ngoài cửa nửa canh giờ, sau đó lại để mặc hắn tiếp tục ngồi ngốc ở sảnh đường nửa canh giờ khác.</w:t>
      </w:r>
      <w:r>
        <w:br w:type="textWrapping"/>
      </w:r>
      <w:r>
        <w:br w:type="textWrapping"/>
      </w:r>
      <w:r>
        <w:t xml:space="preserve">Phó Lâm Ý hắn dù sao cũng là Thập nhất vương gia a, không phải cá ướp muối mặc người lật qua lật lại phơi khô —— nhưng lời này chỉ có thể giấu trong lòng, thực sự không dám trêu chọc thiếu niên trước mặt.</w:t>
      </w:r>
      <w:r>
        <w:br w:type="textWrapping"/>
      </w:r>
      <w:r>
        <w:br w:type="textWrapping"/>
      </w:r>
      <w:r>
        <w:t xml:space="preserve">Niếp Thập Tam thoạt nhìn thần thanh khí sảng còn có chút vui sướng không kiềm nén được, nhưng khí thế nơi đáy mắt, vẫn bức bách đến khiến người không dám làm càn.</w:t>
      </w:r>
      <w:r>
        <w:br w:type="textWrapping"/>
      </w:r>
      <w:r>
        <w:br w:type="textWrapping"/>
      </w:r>
      <w:r>
        <w:t xml:space="preserve">Thập nhất vương gia trong lòng không ngừng tụng niệm, nhà của Hạ Mẫn Chi, mình trước giờ luôn quen tự nhiên ra vào, hiện tại Niếp Thập Tam này đã trở lại, thời thế đổi thay, phải ngồi ngay ngắn ở sảnh đường lạnh như băng này chờ Hạ đại nhân thôi!</w:t>
      </w:r>
      <w:r>
        <w:br w:type="textWrapping"/>
      </w:r>
      <w:r>
        <w:br w:type="textWrapping"/>
      </w:r>
      <w:r>
        <w:t xml:space="preserve">Càng cổ quái chính là, trong phòng Hạ Mẫn Chi thi thoảng lại truyền ra tiếng tắm rửa —— chẳng lẽ phen này trọng bệnh, bệnh đến nỗi đầu cũng hư luôn?</w:t>
      </w:r>
      <w:r>
        <w:br w:type="textWrapping"/>
      </w:r>
      <w:r>
        <w:br w:type="textWrapping"/>
      </w:r>
      <w:r>
        <w:t xml:space="preserve">Sáng sớm có khách tìm, còn mình trốn trong phòng tắm rửa?</w:t>
      </w:r>
      <w:r>
        <w:br w:type="textWrapping"/>
      </w:r>
      <w:r>
        <w:br w:type="textWrapping"/>
      </w:r>
      <w:r>
        <w:t xml:space="preserve">Phẫn nộ hớp một ngụm trà, bã trà trong chén tắc thẳng vào kẽ răng.</w:t>
      </w:r>
      <w:r>
        <w:br w:type="textWrapping"/>
      </w:r>
      <w:r>
        <w:br w:type="textWrapping"/>
      </w:r>
      <w:r>
        <w:t xml:space="preserve">Lúc Hạ Mẫn Chi khoan thai buộc đai áo choàng, xõa tóc xuất hiện, Phó Lâm Ý đang cau mày, tỉ mỉ gạt bã trà uống chén thứ bảy, vừa nhìn thấy hắn liền ngẩn ngơ, một ngụm bã trà thẳng tiến xuống bụng: “Mẫn Chi, lần này ngươi bị bệnh, trái lại càng…” Lục lọi chút văn chương trong đầu trong ngực nửa ngày, vẫn không tìm được từ nào thích hợp, chỉ đành ngượng ngùng nói: “Càng đẹp hơn.”</w:t>
      </w:r>
      <w:r>
        <w:br w:type="textWrapping"/>
      </w:r>
      <w:r>
        <w:br w:type="textWrapping"/>
      </w:r>
      <w:r>
        <w:t xml:space="preserve">Hạ Mẫn Chi cũng không nổi giận, tựa người vào ghế, cười nói: “Câu này lát nữa có thể bẩm lại với Hoàng thượng, Thập nhất vương gia mới sáng sớm đã chạy đến nhà ta, quấy nhiễu mộng đẹp, chỉ để nói câu này.”</w:t>
      </w:r>
      <w:r>
        <w:br w:type="textWrapping"/>
      </w:r>
      <w:r>
        <w:br w:type="textWrapping"/>
      </w:r>
      <w:r>
        <w:t xml:space="preserve">Phó Lâm Ý im lặng, lại nghiêm mặt nói: “Lão Thập tứ đã xảy ra chuyện.”</w:t>
      </w:r>
      <w:r>
        <w:br w:type="textWrapping"/>
      </w:r>
      <w:r>
        <w:br w:type="textWrapping"/>
      </w:r>
    </w:p>
    <w:p>
      <w:pPr>
        <w:pStyle w:val="Heading2"/>
      </w:pPr>
      <w:bookmarkStart w:id="56" w:name="chương-20"/>
      <w:bookmarkEnd w:id="56"/>
      <w:r>
        <w:t xml:space="preserve">20. Chương 20</w:t>
      </w:r>
    </w:p>
    <w:p>
      <w:pPr>
        <w:pStyle w:val="Compact"/>
      </w:pPr>
      <w:r>
        <w:br w:type="textWrapping"/>
      </w:r>
      <w:r>
        <w:br w:type="textWrapping"/>
      </w:r>
      <w:r>
        <w:t xml:space="preserve">Niếp Thập Tam thành thành thật thật ngắt lời: “Sau này ta sẽ cố gắng nhẹ hơn chậm hơn một chút…”</w:t>
      </w:r>
      <w:r>
        <w:br w:type="textWrapping"/>
      </w:r>
      <w:r>
        <w:br w:type="textWrapping"/>
      </w:r>
      <w:r>
        <w:t xml:space="preserve">“Câm miệng!” Hạ Mẫn Chi tức giận đến phát run: “Sau này đổi lại ta sẽ nhẹ hơn chậm hơn với ngươi.”</w:t>
      </w:r>
      <w:r>
        <w:br w:type="textWrapping"/>
      </w:r>
      <w:r>
        <w:br w:type="textWrapping"/>
      </w:r>
      <w:r>
        <w:t xml:space="preserve">…</w:t>
      </w:r>
      <w:r>
        <w:br w:type="textWrapping"/>
      </w:r>
      <w:r>
        <w:br w:type="textWrapping"/>
      </w:r>
      <w:r>
        <w:t xml:space="preserve">————</w:t>
      </w:r>
      <w:r>
        <w:br w:type="textWrapping"/>
      </w:r>
      <w:r>
        <w:br w:type="textWrapping"/>
      </w:r>
      <w:r>
        <w:t xml:space="preserve">“Bởi vì đầu năm ngoái lũ lụt, hồi tháng mười một Hoàng Thượng lệnh cho ta cùng Thái tử đi Giang Nam tuần tra dân sinh, chính sự hoàn thành lại đến Lâm Châu ở vài ngày thăm lão Thập tứ. Ai ngờ có loạn đảng Giang Nam “Thanh Thần giáo” mượn thiên tai gây sự, chuyện này cũng chẳng là gì, vài trăm người làm ầm ĩ náo nhiệt không quá mười ngày, liền bị binh sĩ Giang Nam tiêu diệt. Thanh Thần giáo có Tề Vân Vĩnh bị bắt giữ, hắn khai Thập tứ đệ chính là thủ lĩnh Thanh Thần giáo, vốn không ai tin, bỗng dưng lại có thêm nghiệt dư của Thanh Thần giáo hành thích Thái tử, bắt sống thẩm tra, nhưng lại là tiểu thiếp lão Thập tứ vừa nạp cách đó nửa năm, Yên Dạ Lai.”</w:t>
      </w:r>
      <w:r>
        <w:br w:type="textWrapping"/>
      </w:r>
      <w:r>
        <w:br w:type="textWrapping"/>
      </w:r>
      <w:r>
        <w:t xml:space="preserve">“Ngươi cũng biết Thái tử xưa nay đố kị lão Thập tứ, có được cơ hội này, lập tức lệnh tri phủ Lâm Châu bắt tất cả người trong phủ hắn, mười lăm tháng chạp giam vào đại lao, Thái tử đích thân thẩm vấn.”</w:t>
      </w:r>
      <w:r>
        <w:br w:type="textWrapping"/>
      </w:r>
      <w:r>
        <w:br w:type="textWrapping"/>
      </w:r>
      <w:r>
        <w:t xml:space="preserve">Hắn luôn mang bộ dáng phong lưu không đứng đắn, lúc này vẻ mặt đầy lo âu, mới phát hiện nguyên lai ngũ quan anh lãng, còn có một đôi mắt đẹp hắc bạch phân minh, khi ngưng thần lại toát lên nét trí tuệ, có chút ấm áp, chút thấu tình đạt lý, chút vô hại vô thương.</w:t>
      </w:r>
      <w:r>
        <w:br w:type="textWrapping"/>
      </w:r>
      <w:r>
        <w:br w:type="textWrapping"/>
      </w:r>
      <w:r>
        <w:t xml:space="preserve">Nhìn về phía Hạ Mẫn Chi, Phó Lâm Ý thoáng do dự: “Mẫn Chi, ta vốn không định kéo ngươi xuống nước, dù sao hoàng huynh cũng rất xem trọng ngươi, tiền đồ vô lượng, không đáng vì vụ án này mà đắc tội với Thái tử, thậm chí làm phật lòng hoàng huynh, thế nhưng… ngoài ngươi ra, e rằng không ai có thể cứu được Thập tứ đệ.”</w:t>
      </w:r>
      <w:r>
        <w:br w:type="textWrapping"/>
      </w:r>
      <w:r>
        <w:br w:type="textWrapping"/>
      </w:r>
      <w:r>
        <w:t xml:space="preserve">Hạ Mẫn Chi im lặng lắng nghe, ngón tay để ngang cằm, hai mắt khép hờ như đang suy nghĩ, chỉ đạm đạm nói: “Ân.”</w:t>
      </w:r>
      <w:r>
        <w:br w:type="textWrapping"/>
      </w:r>
      <w:r>
        <w:br w:type="textWrapping"/>
      </w:r>
      <w:r>
        <w:t xml:space="preserve">Phó Lâm Ý cắn răng: “Vụ án này, ta vẫn luôn bị ngăn cách bên ngoài, chỉ có thể lén lút nghe ngóng. Hiện tại Thái tử đã khép lão Thập tứ vào tội danh mưu nghịch hành thích, nói hắn là thủ lĩnh Thanh Thần giáo, lệnh Lâm Châu phủ phong án chờ điều tra thêm, trình lên Đại Lý Tự, lại thúc giục Hàn Thoái Tư mau chóng xét duyệt kết án.”</w:t>
      </w:r>
      <w:r>
        <w:br w:type="textWrapping"/>
      </w:r>
      <w:r>
        <w:br w:type="textWrapping"/>
      </w:r>
      <w:r>
        <w:t xml:space="preserve">Hạ Mẫn Chi khẽ cười nói: “Hàn đại nhân xưa nay cẩn thận chu đáo mọi bề, tuyệt không qua loa kết án, nhất định sẽ kéo dài chờ ý tứ của Hoàng thượng.” Trầm ngâm một lúc, cau mày nói: “Chỉ sợ Hoàng Thượng cũng muốn mượn cơ hội này… Nên trước mắt chỉ có thể đợi.”</w:t>
      </w:r>
      <w:r>
        <w:br w:type="textWrapping"/>
      </w:r>
      <w:r>
        <w:br w:type="textWrapping"/>
      </w:r>
      <w:r>
        <w:t xml:space="preserve">Phó Lâm Ý trong mắt đã ngấn lệ: “E rằng lão Thập tứ đợi không kịp. Lúc ta đi, nghe nói Duệ vương phi đã chết trong ngục, Thái tử cũng đã dụng hình với Thập tứ đệ.”</w:t>
      </w:r>
      <w:r>
        <w:br w:type="textWrapping"/>
      </w:r>
      <w:r>
        <w:br w:type="textWrapping"/>
      </w:r>
      <w:r>
        <w:t xml:space="preserve">Hạ Mẫn Chi cả kinh: “Thật sao?”</w:t>
      </w:r>
      <w:r>
        <w:br w:type="textWrapping"/>
      </w:r>
      <w:r>
        <w:br w:type="textWrapping"/>
      </w:r>
      <w:r>
        <w:t xml:space="preserve">Nếu thật sự dụng hình, tình cảnh của Đàn Khinh Trần lúc này nhất định thập phần thê thảm.</w:t>
      </w:r>
      <w:r>
        <w:br w:type="textWrapping"/>
      </w:r>
      <w:r>
        <w:br w:type="textWrapping"/>
      </w:r>
      <w:r>
        <w:t xml:space="preserve">Nên biết đại lao trọng ngục là nơi dơ bẩn nhất tối tăm nhất thiên hạ. Nơi đó không phải muốn người sống, cũng không phải muốn người chết, mà muốn người sống không bằng chết, sinh tử lưỡng nan.</w:t>
      </w:r>
      <w:r>
        <w:br w:type="textWrapping"/>
      </w:r>
      <w:r>
        <w:br w:type="textWrapping"/>
      </w:r>
      <w:r>
        <w:t xml:space="preserve">Đàn Khinh Trần dựa vào thân phận Duệ vương, ngục tốt cũng không dám quá phận, nên dễ thở hơn một chút, nhưng Thái tử lại dụng hình với hắn, tức là rõ ràng nói cho Lâm Châu phủ lao biết, Duệ vương gia này cũng chỉ là một trọng phạm tầm thường.</w:t>
      </w:r>
      <w:r>
        <w:br w:type="textWrapping"/>
      </w:r>
      <w:r>
        <w:br w:type="textWrapping"/>
      </w:r>
      <w:r>
        <w:t xml:space="preserve">Đã là phạm nhân tầm thường, vậy ngục tốt đều là đại gia. Tất cả những người trong phủ Đàn Khinh Trần đều vào ngục, tự nhiên không ai lo liệu.</w:t>
      </w:r>
      <w:r>
        <w:br w:type="textWrapping"/>
      </w:r>
      <w:r>
        <w:br w:type="textWrapping"/>
      </w:r>
      <w:r>
        <w:t xml:space="preserve">Cho dù bá tính có lòng, cũng không được vào đại lao; quan lại có quyền, cũng không dám đắc tội với Thái tử. Ngục tốt như ruồi tiền như máu, không có máu tiền, vậy cũng chỉ có thể lấy máu người, tôn quý như Duệ vương, ước chừng cũng không chịu nổi lòng tham lam ngoan độc của bọn ngục tốt.</w:t>
      </w:r>
      <w:r>
        <w:br w:type="textWrapping"/>
      </w:r>
      <w:r>
        <w:br w:type="textWrapping"/>
      </w:r>
      <w:r>
        <w:t xml:space="preserve">Ngay tức khắc Hạ Mẫn Chi chủ ý đã định: “Lát nữa ta sẽ đến Đại Lý Tự, xem trước văn thư Lâm Châu phủ trình lên, nếu có điểm khả nghi, ta sẽ đích thân đi Lâm Châu tra xét.”</w:t>
      </w:r>
      <w:r>
        <w:br w:type="textWrapping"/>
      </w:r>
      <w:r>
        <w:br w:type="textWrapping"/>
      </w:r>
      <w:r>
        <w:t xml:space="preserve">Cười lạnh một tiếng: “Cho dù thật sự phạm vào đại tội mưu nghịch, phạm nhân tốt xấu gì cũng phải giao cho Đại Lý Tự chứ? Muốn để Đàn Khinh Trần ở Lâm Châu phủ chờ chết, Phó Thiếu Dương đúng là mơ mộng hão huyền.”</w:t>
      </w:r>
      <w:r>
        <w:br w:type="textWrapping"/>
      </w:r>
      <w:r>
        <w:br w:type="textWrapping"/>
      </w:r>
      <w:r>
        <w:t xml:space="preserve">Khuôn mặt trắng nõn như bạch ngọc hiện lên một tia tàn nhẫn.</w:t>
      </w:r>
      <w:r>
        <w:br w:type="textWrapping"/>
      </w:r>
      <w:r>
        <w:br w:type="textWrapping"/>
      </w:r>
      <w:r>
        <w:t xml:space="preserve">Phó Lâm Ý mừng rỡ: “Vậy phải làm phiền Mẫn Chi rồi!”</w:t>
      </w:r>
      <w:r>
        <w:br w:type="textWrapping"/>
      </w:r>
      <w:r>
        <w:br w:type="textWrapping"/>
      </w:r>
      <w:r>
        <w:t xml:space="preserve">Suy nghĩ một lúc, nói: “Ngươi bệnh nặng mới khỏi, ai, để ngươi nhọc lòng như vậy, ta cũng không nỡ. Tất cả dược liệu thuốc bổ trong phủ ta, lát nữa sẽ đưa tới cho ngươi.”</w:t>
      </w:r>
      <w:r>
        <w:br w:type="textWrapping"/>
      </w:r>
      <w:r>
        <w:br w:type="textWrapping"/>
      </w:r>
      <w:r>
        <w:t xml:space="preserve">Lại tiếp tục lải nhải: “Kiệu của ta cũng cho ngươi dùng, để ngươi đỡ phải chạy đi chạy lại, muốn chuẩn bị trong ngoài trên dưới, cứ việc tìm ta.”</w:t>
      </w:r>
      <w:r>
        <w:br w:type="textWrapping"/>
      </w:r>
      <w:r>
        <w:br w:type="textWrapping"/>
      </w:r>
      <w:r>
        <w:t xml:space="preserve">Hạ Mẫn Chi mỉm cười: “Có thập nhất ca như ngươi lo cho hắn, Đàn Khinh Trần hạ ngục cũng xứng đáng.”</w:t>
      </w:r>
      <w:r>
        <w:br w:type="textWrapping"/>
      </w:r>
      <w:r>
        <w:br w:type="textWrapping"/>
      </w:r>
      <w:r>
        <w:t xml:space="preserve">Mồng bốn tháng giêng, quan viên các bộ khác vẫn còn nghỉ tết, Đại Lý Tự chủ quản thẩm hạch hình danh theo thường lệ không hề được nghỉ ngơi, thậm chí còn bận rộn hơn, lúc Hạ Mẫn Chi dẫn Niếp Thập Tam tới, Dương Lục đang phán xét một vụ án mưu sát, trong chính điện tiếng da thịt bị hình trượng tàn phá nặng nề vang lên, một màn khóc la thảm thiết, át cả tiếng pháo trúc náo nhiệt bên kia đường.</w:t>
      </w:r>
      <w:r>
        <w:br w:type="textWrapping"/>
      </w:r>
      <w:r>
        <w:br w:type="textWrapping"/>
      </w:r>
      <w:r>
        <w:t xml:space="preserve">Hạ Mẫn Chi trực tiếp tìm chánh khanh Đại Lý Tự Hàn Thoái Tư, khẩn xin tiếp nhận án mưu nghịch của Duệ vương.</w:t>
      </w:r>
      <w:r>
        <w:br w:type="textWrapping"/>
      </w:r>
      <w:r>
        <w:br w:type="textWrapping"/>
      </w:r>
      <w:r>
        <w:t xml:space="preserve">Hàn Thoái Tư nheo mắt, ngón tay nhịp nhàng gõ lên đùi, nửa ngày vẫn chưa mở miệng.</w:t>
      </w:r>
      <w:r>
        <w:br w:type="textWrapping"/>
      </w:r>
      <w:r>
        <w:br w:type="textWrapping"/>
      </w:r>
      <w:r>
        <w:t xml:space="preserve">Hạ Mẫn Chi khoanh tay đứng nhìn, cũng không thúc giục.</w:t>
      </w:r>
      <w:r>
        <w:br w:type="textWrapping"/>
      </w:r>
      <w:r>
        <w:br w:type="textWrapping"/>
      </w:r>
      <w:r>
        <w:t xml:space="preserve">Một hồi lâu, Hàn Thoái Tư chậm rãi nói: “Chân trái của ta từng bị gãy.”</w:t>
      </w:r>
      <w:r>
        <w:br w:type="textWrapping"/>
      </w:r>
      <w:r>
        <w:br w:type="textWrapping"/>
      </w:r>
      <w:r>
        <w:t xml:space="preserve">“Lúc tiên đế còn tại vị, Thất vương gia mưu nghịch, Đại Lý Tự thẩm xong, ta đi thỉnh chỉ ban chết cho Thất vương gia, bị tiên đế đình trượng đánh gãy một chân.”</w:t>
      </w:r>
      <w:r>
        <w:br w:type="textWrapping"/>
      </w:r>
      <w:r>
        <w:br w:type="textWrapping"/>
      </w:r>
      <w:r>
        <w:t xml:space="preserve">Trút bỏ vẻ bình ổn, thanh âm có phần băng lãnh: “Hiền chất, nghe ta khuyên một câu, vụ án này, có thể xem là chuyện trong tộc của Hoàng thượng, chúng ta không thể xen vào. Thái tử là chủ thẩm, mà người bị thẩm cũng là Duệ vương Thập tứ thúc của hắn, hiện tại có quyền lên tiếng chỉ có Hoàng thượng, Đại Lý Tự chỉ đành chờ đến ngày Hoàng Thượng nghĩ thông, ban ý chỉ, những gì có thể làm, cũng đã làm rồi.”</w:t>
      </w:r>
      <w:r>
        <w:br w:type="textWrapping"/>
      </w:r>
      <w:r>
        <w:br w:type="textWrapping"/>
      </w:r>
      <w:r>
        <w:t xml:space="preserve">“Ngươi là người thông minh, hôm nay ta nói thẳng như vậy, cũng là không muốn nhìn ngươi bước vào chỗ hiểm mà không tự biết.”</w:t>
      </w:r>
      <w:r>
        <w:br w:type="textWrapping"/>
      </w:r>
      <w:r>
        <w:br w:type="textWrapping"/>
      </w:r>
      <w:r>
        <w:t xml:space="preserve">“Người trẻ tuổi thường nghĩ án tất phải tra rõ, không được xử oan kẻ vô tội, sau đó danh dương thiên hạ thậm chí phong hầu bái tướng, chuyện đó đương nhiên đúng, chỉ là phải xem cái giá kia ngươi trả nổi không? Có xứng đáng hay không?”</w:t>
      </w:r>
      <w:r>
        <w:br w:type="textWrapping"/>
      </w:r>
      <w:r>
        <w:br w:type="textWrapping"/>
      </w:r>
      <w:r>
        <w:t xml:space="preserve">Đứng dậy, từ trên giá rút ra một xấp văn thư quyển tông, đặt lên bàn: “Lão phu đã nói hết những gì cần nói. Hạ đại nhân có nhúng tay vào hay không, hãy tự quyết định.”</w:t>
      </w:r>
      <w:r>
        <w:br w:type="textWrapping"/>
      </w:r>
      <w:r>
        <w:br w:type="textWrapping"/>
      </w:r>
      <w:r>
        <w:t xml:space="preserve">Hạ Mẫn Chi không chút do dự, tiến lên một bước ôm xấp văn thư, đoạn lui ra sau cúi người hành lễ: “Tạ đại nhân hảo ý, tạ đại nhân ân chuẩn.”</w:t>
      </w:r>
      <w:r>
        <w:br w:type="textWrapping"/>
      </w:r>
      <w:r>
        <w:br w:type="textWrapping"/>
      </w:r>
      <w:r>
        <w:t xml:space="preserve">Trong điện cực kỳ rét buốt, Niếp Thập Tam thắp lò sưởi, Hạ Mẫn Chi khoác một kiện áo choàng lông rộng rãi, nghiêng người tựa vào lưng ghế lật xem quyển tông, ánh nắng ảm đạm từ ô cửa xuyên vào, loang lổ đính trên người cả hai.</w:t>
      </w:r>
      <w:r>
        <w:br w:type="textWrapping"/>
      </w:r>
      <w:r>
        <w:br w:type="textWrapping"/>
      </w:r>
      <w:r>
        <w:t xml:space="preserve">Quyển tông văn thư được làm rất chu toàn thỏa đáng, gần như không có sơ hở.</w:t>
      </w:r>
      <w:r>
        <w:br w:type="textWrapping"/>
      </w:r>
      <w:r>
        <w:br w:type="textWrapping"/>
      </w:r>
      <w:r>
        <w:t xml:space="preserve">Bảy trang là khẩu cung của Thừa Thiên hộ pháp Thanh Thần giáo Tề Vân Vĩnh, khẩu cung của Yên Dạ Lai, quản gia Duệ vương phủ, Duệ vương phi, và Đàn Khinh Trần cũng bảy trang, đều có dấu tay ký tên làm chứng, sau khi định án các bộ cùng Đại Lý Tự đều lưu giữ một phần, ngoài ra còn có vài kiện mật hàm của Đàn Khinh Trần lui tới với Thanh Thần giáo.</w:t>
      </w:r>
      <w:r>
        <w:br w:type="textWrapping"/>
      </w:r>
      <w:r>
        <w:br w:type="textWrapping"/>
      </w:r>
      <w:r>
        <w:t xml:space="preserve">Hạ Mẫn Chi nhìn sơ qua một lần, rồi tỉ mỉ xem lại từng phần từng phần một lần nữa, ngay cả dấu tay cũng cẩn thận đối chiếu dưới ánh mặt trời, nhất thời chống trán nhắm mắt suy tư.</w:t>
      </w:r>
      <w:r>
        <w:br w:type="textWrapping"/>
      </w:r>
      <w:r>
        <w:br w:type="textWrapping"/>
      </w:r>
      <w:r>
        <w:t xml:space="preserve">Thoáng chốc đã là chính ngọ, Niếp Thập Tam đứng dậy ra ngoài mua đồ ăn về, lại thấy Hạ Mẫn Chi nằm gục trên bàn, hơi thở dồn dập, để lộ nửa bên mặt có chút đỏ ửng bất thường, lập tức cả kinh thất sắc, sờ trán hắn, nóng bỏng tay, quả thật đã phát sốt.</w:t>
      </w:r>
      <w:r>
        <w:br w:type="textWrapping"/>
      </w:r>
      <w:r>
        <w:br w:type="textWrapping"/>
      </w:r>
      <w:r>
        <w:t xml:space="preserve">Định lay tỉnh hắn hỏi thăm, bất giác sực nhớ, hẳn là do tối qua điên cuồng đến nửa đêm. Không khỏi tự trách, nhưng vừa nghĩ tới Hạ Mẫn Chi hoàn toàn để lộ mị cốt phong tình, lúc ra vào quấn quýt càng dục tiên dục tử tiêu hồn thực cốt, lại nhịn không được mà động tình.</w:t>
      </w:r>
      <w:r>
        <w:br w:type="textWrapping"/>
      </w:r>
      <w:r>
        <w:br w:type="textWrapping"/>
      </w:r>
      <w:r>
        <w:t xml:space="preserve">Ngây ngốc nửa ngày, tát cho mình một bạt tai, sắp xếp lại văn thư, ôm Hạ Mẫn Chi lên kiệu về nhà, lại mua vài thang thuốc hạ sốt.</w:t>
      </w:r>
      <w:r>
        <w:br w:type="textWrapping"/>
      </w:r>
      <w:r>
        <w:br w:type="textWrapping"/>
      </w:r>
      <w:r>
        <w:t xml:space="preserve">Đến bữa tối Hạ Mẫn Chi tỉnh dậy, cảm thấy đã dễ chịu hơn nhiều, uống thuốc xong, liếc nhìn Niếp Thập Tam, ngạc nhiên hỏi: “Mặt ngươi bị sao vậy? Trông như nửa cái đầu heo trên thớt của Lưu tẩu.”</w:t>
      </w:r>
      <w:r>
        <w:br w:type="textWrapping"/>
      </w:r>
      <w:r>
        <w:br w:type="textWrapping"/>
      </w:r>
      <w:r>
        <w:t xml:space="preserve">Khuôn mặt Niếp Thập Tam một trận trắng lại một trận hồng, chén thuốc trong tay cũng run lên, gắt gao mím môi.</w:t>
      </w:r>
      <w:r>
        <w:br w:type="textWrapping"/>
      </w:r>
      <w:r>
        <w:br w:type="textWrapping"/>
      </w:r>
      <w:r>
        <w:t xml:space="preserve">Hạ Mẫn Chi mục quang lóe sáng, dường như đại ngộ, cười lạnh một tiếng: “Biết sai rồi sao?”</w:t>
      </w:r>
      <w:r>
        <w:br w:type="textWrapping"/>
      </w:r>
      <w:r>
        <w:br w:type="textWrapping"/>
      </w:r>
      <w:r>
        <w:t xml:space="preserve">Niếp Thập Tam múc một thìa nước thuốc, đưa đến bên môi hắn: “Ân.”</w:t>
      </w:r>
      <w:r>
        <w:br w:type="textWrapping"/>
      </w:r>
      <w:r>
        <w:br w:type="textWrapping"/>
      </w:r>
      <w:r>
        <w:t xml:space="preserve">Hạ Mẫn Chi vô cùng cao hứng, đôi nhãn châu lưu ly xoay chuyển êm như xuân thủy: “Vậy sau này…”</w:t>
      </w:r>
      <w:r>
        <w:br w:type="textWrapping"/>
      </w:r>
      <w:r>
        <w:br w:type="textWrapping"/>
      </w:r>
      <w:r>
        <w:t xml:space="preserve">Niếp Thập Tam thành thành thật thật ngắt lời: “Sau này ta sẽ cố gắng nhẹ hơn chậm hơn một chút…”</w:t>
      </w:r>
      <w:r>
        <w:br w:type="textWrapping"/>
      </w:r>
      <w:r>
        <w:br w:type="textWrapping"/>
      </w:r>
      <w:r>
        <w:t xml:space="preserve">“Câm miệng!” Hạ Mẫn Chi tức giận đến phát run: “Sau này đổi lại ta sẽ nhẹ hơn chậm hơn với ngươi.”</w:t>
      </w:r>
      <w:r>
        <w:br w:type="textWrapping"/>
      </w:r>
      <w:r>
        <w:br w:type="textWrapping"/>
      </w:r>
      <w:r>
        <w:t xml:space="preserve">…</w:t>
      </w:r>
      <w:r>
        <w:br w:type="textWrapping"/>
      </w:r>
      <w:r>
        <w:br w:type="textWrapping"/>
      </w:r>
      <w:r>
        <w:t xml:space="preserve">Niếp Thập Tam thần sắc bất động, không lên tiếng.</w:t>
      </w:r>
      <w:r>
        <w:br w:type="textWrapping"/>
      </w:r>
      <w:r>
        <w:br w:type="textWrapping"/>
      </w:r>
      <w:r>
        <w:t xml:space="preserve">Hạ Mẫn Chi lấy ngón tay chọc chọc nửa bên mặt sưng vù của hắn: “Nói gì đi!”</w:t>
      </w:r>
      <w:r>
        <w:br w:type="textWrapping"/>
      </w:r>
      <w:r>
        <w:br w:type="textWrapping"/>
      </w:r>
      <w:r>
        <w:t xml:space="preserve">Niếp Thập Tam mỉm cười, nửa bên mặt bị sưng cũng không giấu được khí thế tung hoành vốn có: “Thập Ngũ… hồ ly có giảo hoạt đến đâu cũng đấu không lại báo.”</w:t>
      </w:r>
      <w:r>
        <w:br w:type="textWrapping"/>
      </w:r>
      <w:r>
        <w:br w:type="textWrapping"/>
      </w:r>
      <w:r>
        <w:t xml:space="preserve">Ghé sát vào, liếm sạch nước thuốc đọng trên trên môi hắn, vô cùng tự nhiên, không chút xấu hổ.</w:t>
      </w:r>
      <w:r>
        <w:br w:type="textWrapping"/>
      </w:r>
      <w:r>
        <w:br w:type="textWrapping"/>
      </w:r>
      <w:r>
        <w:t xml:space="preserve">Hạ Mẫn Chi đỏ mặt thay hắn.</w:t>
      </w:r>
      <w:r>
        <w:br w:type="textWrapping"/>
      </w:r>
      <w:r>
        <w:br w:type="textWrapping"/>
      </w:r>
      <w:r>
        <w:t xml:space="preserve">Tối đến, Hạ Mẫn Chi đọc lại khẩu cung của vụ án mưu nghịch, đột nhiên hỏi: “Thập Tam, ngươi cảm thấy Đàn Khinh Trần có mưu nghịch không?”</w:t>
      </w:r>
      <w:r>
        <w:br w:type="textWrapping"/>
      </w:r>
      <w:r>
        <w:br w:type="textWrapping"/>
      </w:r>
      <w:r>
        <w:t xml:space="preserve">Niếp Thập Tam đang lật xem Đường luật sơ nghị, không chút nghĩ ngợi, quả quyết nói: “Không.”</w:t>
      </w:r>
      <w:r>
        <w:br w:type="textWrapping"/>
      </w:r>
      <w:r>
        <w:br w:type="textWrapping"/>
      </w:r>
      <w:r>
        <w:t xml:space="preserve">“Đàn sư huynh lòng dạ tuy sâu, nhưng rất cao ngạo, chưa bao giờ đoạt thứ gì của người khác. Cho dù hắn rất muốn có, cũng phải để ngươi cung cung kính kính dâng cho hắn, hắn mới chịu nhận.”</w:t>
      </w:r>
      <w:r>
        <w:br w:type="textWrapping"/>
      </w:r>
      <w:r>
        <w:br w:type="textWrapping"/>
      </w:r>
      <w:r>
        <w:t xml:space="preserve">“Tỷ như sư phụ muốn truyền hắn Già La đao, hắn không chịu học, sư phụ bèn kiên quyết đưa bí tịch Già La đao pháp cho hắn, hắn mới tự mình thâu luyện, nhưng chưa bao giờ dòm ngó tới Giang Hà kiếm của ta.”</w:t>
      </w:r>
      <w:r>
        <w:br w:type="textWrapping"/>
      </w:r>
      <w:r>
        <w:br w:type="textWrapping"/>
      </w:r>
      <w:r>
        <w:t xml:space="preserve">“Cho nên giang sơn và hoàng vị, cho dù hắn muốn, cũng sẽ chờ hoàng đế hai tay dâng cho hắn, tuyệt không dùng thủ pháp vụng về như vậy đi chiếm đoạt.”</w:t>
      </w:r>
      <w:r>
        <w:br w:type="textWrapping"/>
      </w:r>
      <w:r>
        <w:br w:type="textWrapping"/>
      </w:r>
      <w:r>
        <w:t xml:space="preserve">Hạ Mẫn Chi gật đầu: “Nói thế thì, Đàn Khinh Trần quả thật là diệu nhân. Kỳ thực Đàn Khinh Trần hôm nay không mưu nghịch, sau này nhất định cũng không khỏi soán vị, cho nên khép hắn vào tội mưu nghịch cũng không hẳn hoàn toàn oan uổng, coi như… là dự kiến trước vậy. Bất quá, hắn sẽ không mưu tính theo lối ngu xuẩn thế này.”</w:t>
      </w:r>
      <w:r>
        <w:br w:type="textWrapping"/>
      </w:r>
      <w:r>
        <w:br w:type="textWrapping"/>
      </w:r>
      <w:r>
        <w:t xml:space="preserve">Cười lạnh: “Thái tử tự mình là heo, liền cho rằng người khác cũng là heo, mà không chịu nghĩ lại, cho dù cả Trữ quốc thật sự thành chuồng heo, hắn cũng chẳng phải một con heo xuất chúng.”</w:t>
      </w:r>
      <w:r>
        <w:br w:type="textWrapping"/>
      </w:r>
      <w:r>
        <w:br w:type="textWrapping"/>
      </w:r>
      <w:r>
        <w:t xml:space="preserve">Niếp Thập Tam nghe hắn độc miệng, không khỏi bật cười, chỉ cảm thấy những lời hắn riêng với mình từng câu từng chữ đều tuyệt diệu thú vị, đúng là càng nghe càng yêu.</w:t>
      </w:r>
      <w:r>
        <w:br w:type="textWrapping"/>
      </w:r>
      <w:r>
        <w:br w:type="textWrapping"/>
      </w:r>
      <w:r>
        <w:t xml:space="preserve">Bao năm qua tính cách Hạ Mẫn Chi vẫn không đổi, còn mình từng trải phong ba giang hồ, trái lại có vẻ tang thương trưởng thành hơn nhiều so với hắn.</w:t>
      </w:r>
      <w:r>
        <w:br w:type="textWrapping"/>
      </w:r>
      <w:r>
        <w:br w:type="textWrapping"/>
      </w:r>
      <w:r>
        <w:t xml:space="preserve">Đang nói, Hạ Mẫn Chi lại nhìn chằm chằm vào lời khai của Duệ vương phi, nhíu mày suy nghĩ, tâm niệm chợt động, như có lĩnh ngộ, tra lại từng chữ trong khẩu cung của nàng, cẩn thận xem xét một lần nữa, lại nhìn khẩu cung Đàn Khinh Trần, cả giận nói: “Vô sỉ ngoan độc! Hành động lần này của Thái tử còn xứng làm Thái tử sao?”</w:t>
      </w:r>
      <w:r>
        <w:br w:type="textWrapping"/>
      </w:r>
      <w:r>
        <w:br w:type="textWrapping"/>
      </w:r>
      <w:r>
        <w:t xml:space="preserve">Dừng một chút, nói: “Những gì Đàn Khinh Trần đã làm trong mấy năm qua, có thể xem là vì dân vì nước. Năm đó chinh phạt Tây Châu, hắn tận lực ngăn việc tàn sát thường dân trong thành, cả thành số người chết vì chiến loạn chỉ chiếm không tới một nửa; năm ngoái Giang Nam lũ lụt, hắn kịp thời trợ nạn, cứu được vô số tài sản tính mạng của bá tính. Đàn Khinh Trần cho dù có mưu đồ kiêu hùng, hiện tại vẫn là hiền thần trị quốc tế thế. Vạch trần âm mưu, hừ, ta há có thể để mặc Phó Thiếu Dương lộng quyền?”</w:t>
      </w:r>
      <w:r>
        <w:br w:type="textWrapping"/>
      </w:r>
      <w:r>
        <w:br w:type="textWrapping"/>
      </w:r>
      <w:r>
        <w:t xml:space="preserve">Niếp Thập Tam biết hắn chủ ý đã định, trực tiếp hỏi: “Bao giờ chúng ta xuất phát đi Lâm Châu?”</w:t>
      </w:r>
      <w:r>
        <w:br w:type="textWrapping"/>
      </w:r>
      <w:r>
        <w:br w:type="textWrapping"/>
      </w:r>
      <w:r>
        <w:t xml:space="preserve">“Ngày mai ta vào cung xin thánh chỉ, nếu thuận lợi, ngày mốt khởi hành.”</w:t>
      </w:r>
      <w:r>
        <w:br w:type="textWrapping"/>
      </w:r>
      <w:r>
        <w:br w:type="textWrapping"/>
      </w:r>
      <w:r>
        <w:t xml:space="preserve">Văn Đế gầy đi đôi chút, ngồi trong noãn các ấm áp nhìn ra gốc mai phủ đầy tuyết bên ngoài, khẽ ho một tiếng, cười nói: “Mẫn Chi khỏe hẳn chưa? Ta thấy khí sắc vẫn còn yếu, lát nữa để Lộ Nhân Đỉnh bắt mạch lại cho ngươi.”</w:t>
      </w:r>
      <w:r>
        <w:br w:type="textWrapping"/>
      </w:r>
      <w:r>
        <w:br w:type="textWrapping"/>
      </w:r>
      <w:r>
        <w:t xml:space="preserve">Hạ Mẫn Chi cười nói: “Ta đã sớm hồi phục rồi, chỉ là hơi lười, Hoàng Thượng sao lại bị ho? Có phải do cảm lạnh? Tuy đã vào xuân, nhưng khí trời vẫn còn rét buốt, quốc sự tuy gấp, nhưng người cũng phải bảo trọng.”</w:t>
      </w:r>
      <w:r>
        <w:br w:type="textWrapping"/>
      </w:r>
      <w:r>
        <w:br w:type="textWrapping"/>
      </w:r>
      <w:r>
        <w:t xml:space="preserve">Một phen đối thoại trưởng từ ấu kính, hoà thuận vui vẻ.</w:t>
      </w:r>
      <w:r>
        <w:br w:type="textWrapping"/>
      </w:r>
      <w:r>
        <w:br w:type="textWrapping"/>
      </w:r>
      <w:r>
        <w:t xml:space="preserve">Hạ Mẫn Chi mấy lần định nói về vụ Đàn Khinh Trần mưu nghịch, nhưng đều bị lái sang chuyện khác.</w:t>
      </w:r>
      <w:r>
        <w:br w:type="textWrapping"/>
      </w:r>
      <w:r>
        <w:br w:type="textWrapping"/>
      </w:r>
      <w:r>
        <w:t xml:space="preserve">Thấy đã gần giữa trưa, Từ Diên xen vào cười nói: “Hôm nay mồng năm, vốn là tiểu niên (1), Hạ đại nhân không ngại ở lại trong cung cùng dùng bữa, trò chuyện với Hoàng thượng, Hoàng thượng hễ cao hứng, sẽ ăn nhiều hơn một chút.”</w:t>
      </w:r>
      <w:r>
        <w:br w:type="textWrapping"/>
      </w:r>
      <w:r>
        <w:br w:type="textWrapping"/>
      </w:r>
      <w:r>
        <w:t xml:space="preserve">Văn Đế mỉm cười: “Phải đó, Mẫn Chi ở lại đi, tạm trú trong cung vài ngày, dù sao gần đây cũng không cần thượng triều, qua Nguyên tiêu hãy hồi phủ.”</w:t>
      </w:r>
      <w:r>
        <w:br w:type="textWrapping"/>
      </w:r>
      <w:r>
        <w:br w:type="textWrapping"/>
      </w:r>
      <w:r>
        <w:t xml:space="preserve">Hạ Mẫn Chi khẽ nhướn mày, cằm nâng lên tạo thành một đường cong quật cường, đột nhiên đứng dậy quỳ xuống: “Khẩn xin Hoàng thượng ân chuẩn vi thần nam hạ Lâm Châu, phúc thẩm án mưu nghịch của Duệ vương.”</w:t>
      </w:r>
      <w:r>
        <w:br w:type="textWrapping"/>
      </w:r>
      <w:r>
        <w:br w:type="textWrapping"/>
      </w:r>
      <w:r>
        <w:t xml:space="preserve">Văn Đế trầm mặc, Từ Diên vội bước lên định đỡ Hạ Mẫn Chi dậy, cười nói: “Hạ đại nhân sao thế? Lễ nghi câu nệ, ngàn vạn lần đừng làm Hoàng Thượng phiền lòng.”</w:t>
      </w:r>
      <w:r>
        <w:br w:type="textWrapping"/>
      </w:r>
      <w:r>
        <w:br w:type="textWrapping"/>
      </w:r>
      <w:r>
        <w:t xml:space="preserve">Hạ Mẫn Chi không chịu đứng lên: “Phụ tử là huyết mạch, huynh đệ cũng là thủ túc, Hoàng thượng lúc này tất nhiên khó xử, thần nguyện ý vì Hoàng thượng chia sẻ gánh nặng.”</w:t>
      </w:r>
      <w:r>
        <w:br w:type="textWrapping"/>
      </w:r>
      <w:r>
        <w:br w:type="textWrapping"/>
      </w:r>
      <w:r>
        <w:t xml:space="preserve">Từ Diên miễn cưỡng mỉm cười, định nói sang chuyện khác, Văn Đế lạnh lùng phất tay: “Từ Diên ngươi lui xuống đi.”</w:t>
      </w:r>
      <w:r>
        <w:br w:type="textWrapping"/>
      </w:r>
      <w:r>
        <w:br w:type="textWrapping"/>
      </w:r>
      <w:r>
        <w:t xml:space="preserve">Noãn các nhất thời chìm vào im lặng.</w:t>
      </w:r>
      <w:r>
        <w:br w:type="textWrapping"/>
      </w:r>
      <w:r>
        <w:br w:type="textWrapping"/>
      </w:r>
      <w:r>
        <w:t xml:space="preserve">Đầu gối dần bị cơn đau châm chích mà chuyển sang tê dại, Hạ Mẫn Chi vẫn chưa hạ sốt hoàn toàn, trên trán đã toát mồ hôi lạnh, từng giọt tí tách rơi xuống đất, đọng thành một vũng nước nhỏ trên nền gạch, thân hình cũng bắt đầu lảo đảo.</w:t>
      </w:r>
      <w:r>
        <w:br w:type="textWrapping"/>
      </w:r>
      <w:r>
        <w:br w:type="textWrapping"/>
      </w:r>
      <w:r>
        <w:t xml:space="preserve">Thật lâu sau, Văn Đế khẽ thở dài một tiếng, ôn nhu nói: “Đứng lên đi.”</w:t>
      </w:r>
      <w:r>
        <w:br w:type="textWrapping"/>
      </w:r>
      <w:r>
        <w:br w:type="textWrapping"/>
      </w:r>
      <w:r>
        <w:t xml:space="preserve">Hạ Mẫn Chi định đứng dậy, chật vật một hồi, lại ngã ngồi xuống đất, không khỏi bật cười, Văn Đế cũng mỉm cười, đưa tay dìu hắn: “Vì Đàn Khinh Trần như vậy, có đáng không?”</w:t>
      </w:r>
      <w:r>
        <w:br w:type="textWrapping"/>
      </w:r>
      <w:r>
        <w:br w:type="textWrapping"/>
      </w:r>
      <w:r>
        <w:t xml:space="preserve">Hạ Mẫn Chi ngồi xuống xoa xoa đầu gối: “Vì một Đàn Khinh Trần nho nhỏ tự nhiên không đáng, nhưng vì Hoàng thượng thì hoàn toàn xứng đáng.”</w:t>
      </w:r>
      <w:r>
        <w:br w:type="textWrapping"/>
      </w:r>
      <w:r>
        <w:br w:type="textWrapping"/>
      </w:r>
      <w:r>
        <w:t xml:space="preserve">“Đầu xuân năm trước vừa được phong làm Duệ Vương, cuối năm đã vào ngục, nói là mưu nghịch, một Thanh Thần giáo tính đi tính lại cũng không quá ba trăm người, nói là hành thích, Thái tử lông tóc vô thương, về phần định tội, lại là Thái tử đích thân phúc thẩm —— Hoàng thượng, quan viên cả triều Đại Trữ, không hề dễ gạt dễ qua mắt, chỉ e tâm không phục, khẩu cũng không phục.”</w:t>
      </w:r>
      <w:r>
        <w:br w:type="textWrapping"/>
      </w:r>
      <w:r>
        <w:br w:type="textWrapping"/>
      </w:r>
      <w:r>
        <w:t xml:space="preserve">“Duệ vương có công với bách tính với xã tắc. Khoan nói tới bá quan trong triều đã có không ít người định khuyên gián bảo vệ Đàn Khinh Trần, nhìn đại môn Đại Lý Tự, ngày nào cũng có dân chúng Giang Nam Lâm Tương đến kêu oan, đã thành cảnh quen thuộc ở Tĩnh Phong, có lẽ tri phủ các châu không muốn dính líu vào đại sự, nên đều đùn đẩy cho Đại Lý Tự, vụ án này còn kéo dài nữa, nhất định sẽ khiến lòng dân sục sôi.”</w:t>
      </w:r>
      <w:r>
        <w:br w:type="textWrapping"/>
      </w:r>
      <w:r>
        <w:br w:type="textWrapping"/>
      </w:r>
      <w:r>
        <w:t xml:space="preserve">“Hoàng Thượng, hành động lần này của Thái tử, quả thật vừa nóng vội vừa lỗ mãng…”</w:t>
      </w:r>
      <w:r>
        <w:br w:type="textWrapping"/>
      </w:r>
      <w:r>
        <w:br w:type="textWrapping"/>
      </w:r>
      <w:r>
        <w:t xml:space="preserve">Văn Đế trầm ngâm nói: “Nếu là ngươi, sẽ xử thế nào?”</w:t>
      </w:r>
      <w:r>
        <w:br w:type="textWrapping"/>
      </w:r>
      <w:r>
        <w:br w:type="textWrapping"/>
      </w:r>
      <w:r>
        <w:t xml:space="preserve">Hạ Mẫn Chi mỉm cười: “Ta không hiểu những chuyện này lắm. Bất quá Hoàng Thượng làm gì, ta đều vạn phần bội phục.”</w:t>
      </w:r>
      <w:r>
        <w:br w:type="textWrapping"/>
      </w:r>
      <w:r>
        <w:br w:type="textWrapping"/>
      </w:r>
      <w:r>
        <w:t xml:space="preserve">Văn Đế bị khơi lên hứng thú, hỏi: “Ngươi cứ nói thật đi, ta nên làm thế nào?”</w:t>
      </w:r>
      <w:r>
        <w:br w:type="textWrapping"/>
      </w:r>
      <w:r>
        <w:br w:type="textWrapping"/>
      </w:r>
      <w:r>
        <w:t xml:space="preserve">Hạ Mẫn Chi có chút choáng váng, chịu không nổi tựa lưng vào ghế, thấp giọng nói: “Trịnh Bá khắc Đoạn vu Yển.” (2)</w:t>
      </w:r>
      <w:r>
        <w:br w:type="textWrapping"/>
      </w:r>
      <w:r>
        <w:br w:type="textWrapping"/>
      </w:r>
      <w:r>
        <w:t xml:space="preserve">Văn Đế nhãn thần ngưng trọng, thở dài: “Nhưng không biết có hiệu quả hay không?”</w:t>
      </w:r>
      <w:r>
        <w:br w:type="textWrapping"/>
      </w:r>
      <w:r>
        <w:br w:type="textWrapping"/>
      </w:r>
      <w:r>
        <w:t xml:space="preserve">Hạ Mẫn Chi khẽ cười nói: “Hắn thân là Duệ vương, vô cùng tôn quý, khó mà bảo đảm không có ngày làm càn, hơn nữa phòng bị dày đặc đến đâu cũng có kẽ hở, ta chưa từng thấy qua con hổ nào không có lúc ngủ gật. Hoàng Thượng đang độ sung mãn, đừng nóng lòng, thuận theo tự nhiên sẽ hữu hiệu.”</w:t>
      </w:r>
      <w:r>
        <w:br w:type="textWrapping"/>
      </w:r>
      <w:r>
        <w:br w:type="textWrapping"/>
      </w:r>
      <w:r>
        <w:t xml:space="preserve">Văn Đế cười to: “Mẫn Chi a, lời của ngươi chỉ có thể tin một nửa, nói cho cùng, vẫn là muốn cứu Đàn Khinh Trần một mạng, có đúng không?” Nghiêm mặt hỏi: “Tại sao?”</w:t>
      </w:r>
      <w:r>
        <w:br w:type="textWrapping"/>
      </w:r>
      <w:r>
        <w:br w:type="textWrapping"/>
      </w:r>
      <w:r>
        <w:t xml:space="preserve">Thanh âm Hạ Mẫn Chi có chút bi thương: “Hoàng thượng muốn nghe lời thật lòng?”</w:t>
      </w:r>
      <w:r>
        <w:br w:type="textWrapping"/>
      </w:r>
      <w:r>
        <w:br w:type="textWrapping"/>
      </w:r>
      <w:r>
        <w:t xml:space="preserve">“Đương nhiên.”</w:t>
      </w:r>
      <w:r>
        <w:br w:type="textWrapping"/>
      </w:r>
      <w:r>
        <w:br w:type="textWrapping"/>
      </w:r>
      <w:r>
        <w:t xml:space="preserve">“Lúc ta còn ở Tây Châu, Mộ Dung Chi Khác đã luôn muốn giết ta… Nhưng trong lòng ta, vẫn muốn xem hắn là đại ca tốt nhất.”</w:t>
      </w:r>
      <w:r>
        <w:br w:type="textWrapping"/>
      </w:r>
      <w:r>
        <w:br w:type="textWrapping"/>
      </w:r>
      <w:r>
        <w:t xml:space="preserve">Văn Đế im lặng.</w:t>
      </w:r>
      <w:r>
        <w:br w:type="textWrapping"/>
      </w:r>
      <w:r>
        <w:br w:type="textWrapping"/>
      </w:r>
      <w:r>
        <w:t xml:space="preserve">Hạ Mẫn Chi lại sốt đến trước mắt một mảnh mơ hồ, nhịn không được tựa đầu vào ghế nhắm mắt nghỉ ngơi, một lát sau lại cảm thấy có một bàn tay hơi lạnh nhẹ nhàng đặt lên trán mình, thanh âm Văn Đế có chút khàn đặc: “Mẫn Chi, nếu ngươi là con của ta, thì tốt biết mấy!”</w:t>
      </w:r>
      <w:r>
        <w:br w:type="textWrapping"/>
      </w:r>
      <w:r>
        <w:br w:type="textWrapping"/>
      </w:r>
      <w:r>
        <w:t xml:space="preserve">Gọi Từ Diên vào, phân phó: “Mang áo choàng lông ngân hồ tiến cống năm trước đến đây cho Mẫn Chi.”</w:t>
      </w:r>
      <w:r>
        <w:br w:type="textWrapping"/>
      </w:r>
      <w:r>
        <w:br w:type="textWrapping"/>
      </w:r>
      <w:r>
        <w:t xml:space="preserve">Hạ chỉ dụ: “Trọng án Duệ vương mưu nghịch, Đại Lý Tự cần phúc thẩm, Tự thừa Hạ Mẫn Chi chọn ngày đi Lâm Châu điều tra lại án này.”</w:t>
      </w:r>
      <w:r>
        <w:br w:type="textWrapping"/>
      </w:r>
      <w:r>
        <w:br w:type="textWrapping"/>
      </w:r>
      <w:r>
        <w:t xml:space="preserve">————</w:t>
      </w:r>
    </w:p>
    <w:p>
      <w:pPr>
        <w:pStyle w:val="Compact"/>
        <w:numPr>
          <w:numId w:val="1001"/>
          <w:ilvl w:val="0"/>
        </w:numPr>
      </w:pPr>
      <w:r>
        <w:t xml:space="preserve">Tiểu niên: (đưa ông Táo về trời) còn gọi là “tiểu tuế”, “tiểu niên dạ”. Ngày này khác nhau ở từng địa phương, phần lớn là hai ngày hai mươi ba và hai mươi bốn tháng chạp. Ở Hoài Bắc An Huy lại là ngày mồng năm hoặc mười lăm tháng giêng, ở Sơn Đông có nơi là ngày mồng một tháng sáu, còn có nơi là ngày mồng tám tháng chạp.</w:t>
      </w:r>
    </w:p>
    <w:p>
      <w:pPr>
        <w:pStyle w:val="Compact"/>
        <w:numPr>
          <w:numId w:val="1001"/>
          <w:ilvl w:val="0"/>
        </w:numPr>
      </w:pPr>
      <w:r>
        <w:t xml:space="preserve">Trịnh Bá khắc Đoạn vu Yển: điển cố, vua Trịnh diệt Cung Thúc Đoạn, đệ đệ ruột của mình, tại đất Yển. Vua Trịnh Trang Công giận mẹ, tiềm tâm giết em. Cho nên không phong cho ở ấp Chế, sợ khi em nổi loạn, khó lòng đánh dẹp, mà phong cho ở ấp Kinh, đất đai rất rộng để cho thành kiêu, lại không gọi là đại phu, hầu, bá, mà gọi là Thái Thúc để nuôi tính kiêu.Trịnh Bá diệt Đoạn tại ấp Yển, không nói là Trang Công mà nói ngay tên là Trịnh Bá, là anh không dạy em, chỉ muốn diệt. Đoạn không xử sự như một người em, cho nên ghi tên, mà không ghi là em. Nói là diệt, như hai nước đánh nhau. Chỉ mối quan hệ huynh đệ khắc chế nhau.</w:t>
      </w:r>
    </w:p>
    <w:p>
      <w:pPr>
        <w:pStyle w:val="Compact"/>
      </w:pPr>
      <w:r>
        <w:br w:type="textWrapping"/>
      </w:r>
      <w:r>
        <w:br w:type="textWrapping"/>
      </w:r>
    </w:p>
    <w:p>
      <w:pPr>
        <w:pStyle w:val="Heading2"/>
      </w:pPr>
      <w:bookmarkStart w:id="57" w:name="chương-21"/>
      <w:bookmarkEnd w:id="57"/>
      <w:r>
        <w:t xml:space="preserve">21. Chương 21</w:t>
      </w:r>
    </w:p>
    <w:p>
      <w:pPr>
        <w:pStyle w:val="Compact"/>
      </w:pPr>
      <w:r>
        <w:br w:type="textWrapping"/>
      </w:r>
      <w:r>
        <w:br w:type="textWrapping"/>
      </w:r>
      <w:r>
        <w:t xml:space="preserve">Màn xe đột nhiên bị xốc lên, khuôn mặt tuấn lãng của Niếp Thập Tam xuất hiện, nhãn thần băng lãnh sắc bén quét về phía Phó Lâm Ý: “Cái gì đậu đỏ?”</w:t>
      </w:r>
      <w:r>
        <w:br w:type="textWrapping"/>
      </w:r>
      <w:r>
        <w:br w:type="textWrapping"/>
      </w:r>
      <w:r>
        <w:t xml:space="preserve">Phó Lâm Ý lập tức nhắm mắt giả chết.</w:t>
      </w:r>
      <w:r>
        <w:br w:type="textWrapping"/>
      </w:r>
      <w:r>
        <w:br w:type="textWrapping"/>
      </w:r>
      <w:r>
        <w:t xml:space="preserve">——-</w:t>
      </w:r>
      <w:r>
        <w:br w:type="textWrapping"/>
      </w:r>
      <w:r>
        <w:br w:type="textWrapping"/>
      </w:r>
      <w:r>
        <w:t xml:space="preserve">Hạ Mẫn Chi hai mắt sáng lên, tạ ân.</w:t>
      </w:r>
      <w:r>
        <w:br w:type="textWrapping"/>
      </w:r>
      <w:r>
        <w:br w:type="textWrapping"/>
      </w:r>
      <w:r>
        <w:t xml:space="preserve">Lúc ôm áo lông đi ra ngoài, đột nhiên nghe Văn Đế ho một trận kịch liệt, không khỏi quay lại nói: “Hoàng thượng ngàn vạn lần không nên lao lực quá độ, phải hảo hảo tĩnh dưỡng mới được.”</w:t>
      </w:r>
      <w:r>
        <w:br w:type="textWrapping"/>
      </w:r>
      <w:r>
        <w:br w:type="textWrapping"/>
      </w:r>
      <w:r>
        <w:t xml:space="preserve">Văn Đế mỉm cười, nhãn thần ấm áp vô tận, nửa ngày mới nói: “Án này bất luận thế nào, cũng phải bảo trụ trữ quân (người kế vị).”</w:t>
      </w:r>
      <w:r>
        <w:br w:type="textWrapping"/>
      </w:r>
      <w:r>
        <w:br w:type="textWrapping"/>
      </w:r>
      <w:r>
        <w:t xml:space="preserve">Không phải Thái tử, mà là trữ quân.</w:t>
      </w:r>
      <w:r>
        <w:br w:type="textWrapping"/>
      </w:r>
      <w:r>
        <w:br w:type="textWrapping"/>
      </w:r>
      <w:r>
        <w:t xml:space="preserve">Hạ Mẫn Chi trong lòng minh bạch, bất luận án này thẩm tra thế nào, Đàn Khinh Trần giết cũng được tha cũng được, Thái tử chính là trữ quân, thanh danh không thể có nửa phần hao tổn.</w:t>
      </w:r>
      <w:r>
        <w:br w:type="textWrapping"/>
      </w:r>
      <w:r>
        <w:br w:type="textWrapping"/>
      </w:r>
      <w:r>
        <w:t xml:space="preserve">Lập tức gật đầu ưng thuận, Từ Diên sai hai tiểu thái giám đưa hắn xuất cung.</w:t>
      </w:r>
      <w:r>
        <w:br w:type="textWrapping"/>
      </w:r>
      <w:r>
        <w:br w:type="textWrapping"/>
      </w:r>
      <w:r>
        <w:t xml:space="preserve">Loạng choạng đi ra khỏi cung, thấy Niếp Thập Tam đang đợi, Hạ Mẫn Chi lao về phía hắn thấp giọng cười nói: “Đại công cáo thành, đến Lâm Châu thôi.”</w:t>
      </w:r>
      <w:r>
        <w:br w:type="textWrapping"/>
      </w:r>
      <w:r>
        <w:br w:type="textWrapping"/>
      </w:r>
      <w:r>
        <w:t xml:space="preserve">Vừa dứt lời, liền ngã vào người hắn ngất đi.</w:t>
      </w:r>
      <w:r>
        <w:br w:type="textWrapping"/>
      </w:r>
      <w:r>
        <w:br w:type="textWrapping"/>
      </w:r>
      <w:r>
        <w:t xml:space="preserve">Trong mộng cũng không an ổn, lúc thì thấy Đàn Khinh Trần bị Thái tử chém đầu, lúc thì thấy mình bị Mộ Dung Chi Khác mắng là “tạp chủng”. Đang hoảng sợ bi thương, quay đầu bắt gặp Niếp Thập Tam đang bước tới, vui mừng khôn kể, liền gọi: “Thập Tam!”</w:t>
      </w:r>
      <w:r>
        <w:br w:type="textWrapping"/>
      </w:r>
      <w:r>
        <w:br w:type="textWrapping"/>
      </w:r>
      <w:r>
        <w:t xml:space="preserve">Nhưng lại bị Niếp Thập Tam làm như không thấy, càng đi càng xa, trên lưng vác một cỗ quan tài không nắp, thi thể nằm trong đó cư nhiên là mình, kinh hãi cực độ, không ngừng gọi: “Thập Tam! Thập Tam!”</w:t>
      </w:r>
      <w:r>
        <w:br w:type="textWrapping"/>
      </w:r>
      <w:r>
        <w:br w:type="textWrapping"/>
      </w:r>
      <w:r>
        <w:t xml:space="preserve">Bên tai truyền đến thanh âm quen thuộc: “Thập Ngũ, tỉnh lại đi!”</w:t>
      </w:r>
      <w:r>
        <w:br w:type="textWrapping"/>
      </w:r>
      <w:r>
        <w:br w:type="textWrapping"/>
      </w:r>
      <w:r>
        <w:t xml:space="preserve">Thần trí thanh minh, tỉnh lại, thấy Niếp Thập Tam đang chăm chú nhìn mình.</w:t>
      </w:r>
      <w:r>
        <w:br w:type="textWrapping"/>
      </w:r>
      <w:r>
        <w:br w:type="textWrapping"/>
      </w:r>
      <w:r>
        <w:t xml:space="preserve">Dưới ánh hoàng hôn ảm đạm, đôi mắt đen nhánh trong trẻo của Niếp Thập Tam, như thiên hà khuynh đảo, hàn tinh ngời sáng, Hạ Mẫn Chi vừa nhìn liền an lòng, nói: “Ta gặp ác mộng.”</w:t>
      </w:r>
      <w:r>
        <w:br w:type="textWrapping"/>
      </w:r>
      <w:r>
        <w:br w:type="textWrapping"/>
      </w:r>
      <w:r>
        <w:t xml:space="preserve">Duỗi lưng vươn vai, cảm thấy cả người khoan khoái, ôm eo Niếp Thập Tam, cọ tới cọ lui một hồi, cười nói: “Lần này đã khỏe hẳn rồi, ngày mai chúng ta xuất phát đi Lâm Châu.”</w:t>
      </w:r>
      <w:r>
        <w:br w:type="textWrapping"/>
      </w:r>
      <w:r>
        <w:br w:type="textWrapping"/>
      </w:r>
      <w:r>
        <w:t xml:space="preserve">Lại lười biếng nói: “Ban nãy quỳ suốt một canh giờ, đầu gối đau chết được.”</w:t>
      </w:r>
      <w:r>
        <w:br w:type="textWrapping"/>
      </w:r>
      <w:r>
        <w:br w:type="textWrapping"/>
      </w:r>
      <w:r>
        <w:t xml:space="preserve">Thanh âm mang theo âm mũi nhàn nhạt, che giấu vẻ làm nũng vô thức cùng thư thái cực độ trong đó.</w:t>
      </w:r>
      <w:r>
        <w:br w:type="textWrapping"/>
      </w:r>
      <w:r>
        <w:br w:type="textWrapping"/>
      </w:r>
      <w:r>
        <w:t xml:space="preserve">Niếp Thập Tam luồn tay vào trong chăn, xoa đầu gối cho hắn, bàn tay ấm áp hữu lực, Hạ Mẫn Chi thoải mái đến cơ hồ muốn ngủ nữa, đột nhiên nghe thấy ai đó ho khan một tiếng, ngước mắt nhìn lên, phát hiện Phó Lâm Ý ngồi trên chiếc ghế đặt bên cửa sổ, đang tự tiếu phi tiếu nhìn mình, không khỏi chột dạ hỏi: “Ngươi ở đây làm gì?”</w:t>
      </w:r>
      <w:r>
        <w:br w:type="textWrapping"/>
      </w:r>
      <w:r>
        <w:br w:type="textWrapping"/>
      </w:r>
      <w:r>
        <w:t xml:space="preserve">Phó Lâm Ý bắt chéo chân, chỉ chỉ Niếp Thập Tam: “Hắn gọi ta tới, bảo có chuyện quan trọng cần thương lượng, bất quá đến giờ vẫn chưa chịu nói, hại bổn vương rót đầy bã trà vào bụng.”</w:t>
      </w:r>
      <w:r>
        <w:br w:type="textWrapping"/>
      </w:r>
      <w:r>
        <w:br w:type="textWrapping"/>
      </w:r>
      <w:r>
        <w:t xml:space="preserve">Niếp Thập Tam nói: “Đi Lâm Châu, không phải như ở Tĩnh Phong, vạn nhất Thái tử gây khó dễ, Thập Ngũ chỉ là một Tự thừa, e rằng khó chống chọi được, dẫn theo Thập nhất vương gia, dù sao cũng là hoàng thúc của Thái tử, hẳn là có thể kiêng nể vài phần.”</w:t>
      </w:r>
      <w:r>
        <w:br w:type="textWrapping"/>
      </w:r>
      <w:r>
        <w:br w:type="textWrapping"/>
      </w:r>
      <w:r>
        <w:t xml:space="preserve">Phó Lâm Ý sờ sờ mũi, kiểu cách nói: “Mang tiếng hoàng thúc có gì hữu dụng? Thập tứ hoàng thúc của Thái tử đang bị hắn giam trong đại lao, ta còn không dám đến thăm.”</w:t>
      </w:r>
      <w:r>
        <w:br w:type="textWrapping"/>
      </w:r>
      <w:r>
        <w:br w:type="textWrapping"/>
      </w:r>
      <w:r>
        <w:t xml:space="preserve">Niếp Thập Tam cũng không nhiều lời, tiến lên vài bước, một chưởng nhẹ nhàng đáp trên chiếc ghế bằng gỗ hoa lê hắn đang ngồi, chỉ nghe “rắc” một tiếng, chiếc ghế vỡ vụn, cặp mông tôn quý của Thập nhất vương gia nặng nề tiếp đất, đau đến trợn mắt nhe răng.</w:t>
      </w:r>
      <w:r>
        <w:br w:type="textWrapping"/>
      </w:r>
      <w:r>
        <w:br w:type="textWrapping"/>
      </w:r>
      <w:r>
        <w:t xml:space="preserve">Niếp Thập Tam cúi người, nhìn chằm chằm Phó Lâm Ý: “Vương gia, có đi theo chúng ta không?”</w:t>
      </w:r>
      <w:r>
        <w:br w:type="textWrapping"/>
      </w:r>
      <w:r>
        <w:br w:type="textWrapping"/>
      </w:r>
      <w:r>
        <w:t xml:space="preserve">Phó Lâm Ý cười khổ một tiếng: “Đi.”</w:t>
      </w:r>
      <w:r>
        <w:br w:type="textWrapping"/>
      </w:r>
      <w:r>
        <w:br w:type="textWrapping"/>
      </w:r>
      <w:r>
        <w:t xml:space="preserve">Hạ Mẫn Chi cười nói: “Vương gia chịu đi chung thì tốt rồi. Ngày mai ta đến Đại Lý Tự điều thêm vài thư lại (chuyên ghi chép) và ngục tốt, cảm phiền vương gia chuẩn bị xe ngựa, mọi người có thể tới Lâm Châu phủ nhanh hơn.”</w:t>
      </w:r>
      <w:r>
        <w:br w:type="textWrapping"/>
      </w:r>
      <w:r>
        <w:br w:type="textWrapping"/>
      </w:r>
      <w:r>
        <w:t xml:space="preserve">Phó Lâm Ý vỗ ngực: “Được.”</w:t>
      </w:r>
      <w:r>
        <w:br w:type="textWrapping"/>
      </w:r>
      <w:r>
        <w:br w:type="textWrapping"/>
      </w:r>
      <w:r>
        <w:t xml:space="preserve">Hạ Mẫn Chi lại chỉ vào đống gỗ vụn kia: “Cái ghế đó, làm bằng gỗ hoa lê thượng hạng, cả thành chỉ được bốn cái, trong cung cũng không có hàng tốt như vậy, ta vốn định sau khi chết sẽ lấy nó chế thành quan tài, hiện tại bị vương gia ngài đặt mông ngồi nát. Bồi thường ta ba trăm lượng bạc, không nhiều chứ?”</w:t>
      </w:r>
      <w:r>
        <w:br w:type="textWrapping"/>
      </w:r>
      <w:r>
        <w:br w:type="textWrapping"/>
      </w:r>
      <w:r>
        <w:t xml:space="preserve">“Không nhiều, rất công bằng.” Phó Lâm Ý đáp đến sảng khoái, nghĩ nghĩ, nhịn không được da mặt run run, cười hỏi: “Mẫn Chi, trà trong phủ ngươi uống không tốn tiền phải không?”</w:t>
      </w:r>
      <w:r>
        <w:br w:type="textWrapping"/>
      </w:r>
      <w:r>
        <w:br w:type="textWrapping"/>
      </w:r>
      <w:r>
        <w:t xml:space="preserve">Nửa đêm.</w:t>
      </w:r>
      <w:r>
        <w:br w:type="textWrapping"/>
      </w:r>
      <w:r>
        <w:br w:type="textWrapping"/>
      </w:r>
      <w:r>
        <w:t xml:space="preserve">Bên ngoài cuồng phong gào thét, cửa sổ lay động dữ dội, giống như sắp bị gió thổi tung.</w:t>
      </w:r>
      <w:r>
        <w:br w:type="textWrapping"/>
      </w:r>
      <w:r>
        <w:br w:type="textWrapping"/>
      </w:r>
      <w:r>
        <w:t xml:space="preserve">Niếp Thập Tam đột nhiên bật người ngồi dậy, nhanh nhẹn như báo săn mồi, trường kiếm Thuần Quân đặt bên giường cấp tốc rời vỏ, nghênh đón một đôi ngân câu hoa mỹ chói lọi.</w:t>
      </w:r>
      <w:r>
        <w:br w:type="textWrapping"/>
      </w:r>
      <w:r>
        <w:br w:type="textWrapping"/>
      </w:r>
      <w:r>
        <w:t xml:space="preserve">Lúc Hạ Mẫn Chi tỉnh giấc, mũi kiếm của Niếp Thập Tam đã kề ngay yết hầu của thích khách: “Tô Khuyết, ngươi không nên trêu chọc ta.”</w:t>
      </w:r>
      <w:r>
        <w:br w:type="textWrapping"/>
      </w:r>
      <w:r>
        <w:br w:type="textWrapping"/>
      </w:r>
      <w:r>
        <w:t xml:space="preserve">Tô Khuyết ném Nhật Nguyệt câu, thần sắc ba phần ảm đạm ba phần khâm phục, còn có bốn phần không dám tin như gặp phải quỷ: “Ba năm trước trong vòng một trăm chiêu ta mới bại dưới tay ngươi, từ đó ngày đêm khổ luyện, chỉ muốn thắng ngươi, không ngờ đêm nay lại tiếp không nổi mười kiếm của ngươi. Niếp Thập Tam, rốt cuộc ngươi có phải là con người không?”</w:t>
      </w:r>
      <w:r>
        <w:br w:type="textWrapping"/>
      </w:r>
      <w:r>
        <w:br w:type="textWrapping"/>
      </w:r>
      <w:r>
        <w:t xml:space="preserve">Đảo mắt, nhìn về phía Hạ Mẫn Chi mỉm cười, diện mạo thanh lệ: “Điệp lâu Tô Khuyết bái kiến Hạ đại nhân.”</w:t>
      </w:r>
      <w:r>
        <w:br w:type="textWrapping"/>
      </w:r>
      <w:r>
        <w:br w:type="textWrapping"/>
      </w:r>
      <w:r>
        <w:t xml:space="preserve">Hạ Mẫn Chi cười nói: “Tô công tử đừng khách khí.”</w:t>
      </w:r>
      <w:r>
        <w:br w:type="textWrapping"/>
      </w:r>
      <w:r>
        <w:br w:type="textWrapping"/>
      </w:r>
      <w:r>
        <w:t xml:space="preserve">Nhìn Nhật Nguyệt câu dưới đất: “Đã muộn thế này, Tô công tử quang lâm tệ xá, chẳng hay là muốn giết Niếp Thập Tam, hay là muốn giết ta?”</w:t>
      </w:r>
      <w:r>
        <w:br w:type="textWrapping"/>
      </w:r>
      <w:r>
        <w:br w:type="textWrapping"/>
      </w:r>
      <w:r>
        <w:t xml:space="preserve">Tô Khuyết tựa hồ muốn tiến lên một bước, nhưng mũi kiếm của Niếp Thập Tam vẫn cố định không dời, chỉ cần hắn có chút dị động, liền một kiếm xuyên yết hầu.</w:t>
      </w:r>
      <w:r>
        <w:br w:type="textWrapping"/>
      </w:r>
      <w:r>
        <w:br w:type="textWrapping"/>
      </w:r>
      <w:r>
        <w:t xml:space="preserve">Tô Khuyết cũng không sợ hãi, dừng bước thở dài: “Đương nhiên là giết Hạ đại nhân. Đại nhân không biết đó thôi, trên giang hồ không có sát thủ nào dám nhận nhiệm vụ giết Niếp Thập Tam.”</w:t>
      </w:r>
      <w:r>
        <w:br w:type="textWrapping"/>
      </w:r>
      <w:r>
        <w:br w:type="textWrapping"/>
      </w:r>
      <w:r>
        <w:t xml:space="preserve">Hạ Mẫn Chi cười đến sáng lạn: “Ai sai ngươi tới giết ta?”</w:t>
      </w:r>
      <w:r>
        <w:br w:type="textWrapping"/>
      </w:r>
      <w:r>
        <w:br w:type="textWrapping"/>
      </w:r>
      <w:r>
        <w:t xml:space="preserve">Tô Khuyết khẽ nhướn hàng mày như đao: “Đại nhân đắc tội với ai, thì chính là kẻ đó.”</w:t>
      </w:r>
      <w:r>
        <w:br w:type="textWrapping"/>
      </w:r>
      <w:r>
        <w:br w:type="textWrapping"/>
      </w:r>
      <w:r>
        <w:t xml:space="preserve">“Ta xưa nay xử sự cẩn thận, chưa từng đắc tội với ai.”</w:t>
      </w:r>
      <w:r>
        <w:br w:type="textWrapping"/>
      </w:r>
      <w:r>
        <w:br w:type="textWrapping"/>
      </w:r>
      <w:r>
        <w:t xml:space="preserve">Tô Khuyết nói: “Vậy thì lạ thật, Nam Cương đại án Phùng Tê Ngô, đại nhân còn nhớ không? Thục Hoa phu nhân cùng Ngụy Lan Đình, đại nhân quen biết chứ? Một trăm phiến vàng lá, một vạn lượng bạc, đại nhân gom hết, vừa quay đầu liền xử tử phạm nhân, đúng là không giữ chữ tín.”</w:t>
      </w:r>
      <w:r>
        <w:br w:type="textWrapping"/>
      </w:r>
      <w:r>
        <w:br w:type="textWrapping"/>
      </w:r>
      <w:r>
        <w:t xml:space="preserve">Niếp Thập Tam hừ mạnh một tiếng.</w:t>
      </w:r>
      <w:r>
        <w:br w:type="textWrapping"/>
      </w:r>
      <w:r>
        <w:br w:type="textWrapping"/>
      </w:r>
      <w:r>
        <w:t xml:space="preserve">Hạ Mẫn Chi có điểm ngượng ngùng, vội hỏi: “Là Thục Hoa phu nhân và Ngụy Lan Đình?”</w:t>
      </w:r>
      <w:r>
        <w:br w:type="textWrapping"/>
      </w:r>
      <w:r>
        <w:br w:type="textWrapping"/>
      </w:r>
      <w:r>
        <w:t xml:space="preserve">“Phải.”</w:t>
      </w:r>
      <w:r>
        <w:br w:type="textWrapping"/>
      </w:r>
      <w:r>
        <w:br w:type="textWrapping"/>
      </w:r>
      <w:r>
        <w:t xml:space="preserve">Hạ Mẫn Chi nhìn vào đôi mắt hẹp dài phảng phất chút yêu tà của hắn, lạnh lùng phủ nhận: “Nói bậy!”</w:t>
      </w:r>
      <w:r>
        <w:br w:type="textWrapping"/>
      </w:r>
      <w:r>
        <w:br w:type="textWrapping"/>
      </w:r>
      <w:r>
        <w:t xml:space="preserve">“Hiện tại Thục Hoa phu nhân đang bận nuôi nấng tiểu hoàng tử, Ngụy thượng thư đang bận chính sự bên Binh bộ, Phùng Tê Ngô chết cũng đã hai năm, lại không phải huynh đệ ruột của Thục Hoa phu nhân, không phải con ruột của Ngụy thượng thư, ai lại nhàn rỗi hành thích đại thần triều đình trả thù cho hắn?”</w:t>
      </w:r>
      <w:r>
        <w:br w:type="textWrapping"/>
      </w:r>
      <w:r>
        <w:br w:type="textWrapping"/>
      </w:r>
      <w:r>
        <w:t xml:space="preserve">“Ta khuyên ngươi nên nói thật thì hơn.”</w:t>
      </w:r>
      <w:r>
        <w:br w:type="textWrapping"/>
      </w:r>
      <w:r>
        <w:br w:type="textWrapping"/>
      </w:r>
      <w:r>
        <w:t xml:space="preserve">Tô Khuyết cười ha hả: “Hạ đại nhân quả nhiên lợi hại. Bất quá đại nhân thân là hình quan, ắt không thể tư hình bức cung, tại hạ chỉ là nửa đêm mang đao xông vào, chưa hề đả thương ai, đến Đại Lý Tự, cùng lắm bị giam chừng một năm, ta không nói cho ngươi biết, ngươi có thể làm gì được ta?”</w:t>
      </w:r>
      <w:r>
        <w:br w:type="textWrapping"/>
      </w:r>
      <w:r>
        <w:br w:type="textWrapping"/>
      </w:r>
      <w:r>
        <w:t xml:space="preserve">Hạ Mẫn Chi thản nhiên nói: “Tô công tử lời này sai rồi. Đại Lý Tự tuy chén sắt cơm đá chấp pháp như sơn, nhưng cũng có biện pháp đã bái trước với lão tổ tông chuyên dùng để đối phó hạng cứng đầu như ngươi.”</w:t>
      </w:r>
      <w:r>
        <w:br w:type="textWrapping"/>
      </w:r>
      <w:r>
        <w:br w:type="textWrapping"/>
      </w:r>
      <w:r>
        <w:t xml:space="preserve">Niếp Thập Tam hiểu ngay lập tức, ánh mắt lạnh lùng, lại cố ý hỏi: “Biện pháp gì?”</w:t>
      </w:r>
      <w:r>
        <w:br w:type="textWrapping"/>
      </w:r>
      <w:r>
        <w:br w:type="textWrapping"/>
      </w:r>
      <w:r>
        <w:t xml:space="preserve">“Bí mật động thủ, sạch sẽ lưu loát, hiệu quả hữu dụng, mọi chuyện êm thắm, kiệm sức kiệm giờ kiệm cơm tù.” Đôi mắt đa tình như xuân thủy ngước lên: “Thập Tam, giết vị Tô công tử này đi.”</w:t>
      </w:r>
      <w:r>
        <w:br w:type="textWrapping"/>
      </w:r>
      <w:r>
        <w:br w:type="textWrapping"/>
      </w:r>
      <w:r>
        <w:t xml:space="preserve">Nhìn nhãn thần không mang theo chút cảm tình của Niếp Thập Tam, Tô Khuyết lập tức mở miệng: “Thái tử Phó Thiếu Dương.”</w:t>
      </w:r>
      <w:r>
        <w:br w:type="textWrapping"/>
      </w:r>
      <w:r>
        <w:br w:type="textWrapping"/>
      </w:r>
      <w:r>
        <w:t xml:space="preserve">Lại bổ sung: “Thái tử giao phó, nếu Hạ đại nhân nhúng tay vào chuyện này, liền giết, nếu ngoan ngoãn ở lại Tĩnh Phong, Điệp lâu không cần nhận vụ sinh ý này.”</w:t>
      </w:r>
      <w:r>
        <w:br w:type="textWrapping"/>
      </w:r>
      <w:r>
        <w:br w:type="textWrapping"/>
      </w:r>
      <w:r>
        <w:t xml:space="preserve">Thở dài, thần tình có vài phần giễu cợt: “Vốn nghĩ đến khi đại nhân đi Lâm Châu, bên người chắc chắn có rất nhiều thị vệ, không tiện hạ thủ, nên mới chọn đêm nay hành thích, cho dù có Niếp Thập Tam, ta cũng còn đồng bọn có thể làm mồi nhữ, nhưng không ngờ hai vị cư nhiên ngủ chung một giường…”</w:t>
      </w:r>
      <w:r>
        <w:br w:type="textWrapping"/>
      </w:r>
      <w:r>
        <w:br w:type="textWrapping"/>
      </w:r>
      <w:r>
        <w:t xml:space="preserve">Hạ Mẫn Chi ngắt lời hỏi: “Đêm nay ngươi không giết được ta, bao giờ lại đến?”</w:t>
      </w:r>
      <w:r>
        <w:br w:type="textWrapping"/>
      </w:r>
      <w:r>
        <w:br w:type="textWrapping"/>
      </w:r>
      <w:r>
        <w:t xml:space="preserve">Tô Khuyết nói: “Có Niếp Thập Tam bên cạnh bảo vệ đại nhân, sau này sát thủ của Điệp lâu sẽ không tới rước nhục nữa.”</w:t>
      </w:r>
      <w:r>
        <w:br w:type="textWrapping"/>
      </w:r>
      <w:r>
        <w:br w:type="textWrapping"/>
      </w:r>
      <w:r>
        <w:t xml:space="preserve">Hai chữ “bên cạnh” nói đến đặc biệt rõ ràng.</w:t>
      </w:r>
      <w:r>
        <w:br w:type="textWrapping"/>
      </w:r>
      <w:r>
        <w:br w:type="textWrapping"/>
      </w:r>
      <w:r>
        <w:t xml:space="preserve">Hạ Mẫn Chi nghiến răng, riêng Niếp Thập Tam nghe vậy thập phần cao hứng. Cao hứng xong, thu kiếm không nói, còn không quên quan tâm Tô Khuyết: “Ngươi không giết được Mẫn Chi, trở về làm sao ăn nói?”</w:t>
      </w:r>
      <w:r>
        <w:br w:type="textWrapping"/>
      </w:r>
      <w:r>
        <w:br w:type="textWrapping"/>
      </w:r>
      <w:r>
        <w:t xml:space="preserve">Tô Khuyết sờ sờ cổ, cười nói: “Cùng lắm bị cha ta đánh một trận, dù sao cũng quen rồi, nếu cha còn bức ta, thì ta để cha tự tới thử kiếm của ngươi.”</w:t>
      </w:r>
      <w:r>
        <w:br w:type="textWrapping"/>
      </w:r>
      <w:r>
        <w:br w:type="textWrapping"/>
      </w:r>
      <w:r>
        <w:t xml:space="preserve">Tô Khuyết này khí chất như gió thu, mày sắc như đao, mắt lại vũ mị như nữ tử, chỉ một nụ cười, mang theo yêu mỹ kỳ lạ, đứng cạnh Niếp Thập Tam, tựa như giữa đại mạc dâng lên một làn sương, giữa Trường Giang ánh lên mặt trời, Hạ Mẫn Chi không khỏi mỉm cười đuổi khách: “Nếu đã vậy, ta cũng không tiện giữ Tô công tử ở lâu, mời về.” (phảng phất mùi dấm nha~~)</w:t>
      </w:r>
      <w:r>
        <w:br w:type="textWrapping"/>
      </w:r>
      <w:r>
        <w:br w:type="textWrapping"/>
      </w:r>
      <w:r>
        <w:t xml:space="preserve">Thấy hắn đã đi xa, Hạ Mẫn Chi mới lạnh lùng nói: “Thì ra là Thái tử không muốn ta nhúng tay vào, ta càng không thể để hắn được như ý.”</w:t>
      </w:r>
      <w:r>
        <w:br w:type="textWrapping"/>
      </w:r>
      <w:r>
        <w:br w:type="textWrapping"/>
      </w:r>
      <w:r>
        <w:t xml:space="preserve">Sáng sớm hôm sau, Hạ Mẫn Chi đến Đại Lý Tự điều thêm vài tên cấm quân ngục tốt cùng thư lại, chọn một ngỗ tác lão luyện nhất, Phó Lâm Ý đã chuẩn bị xe ngựa đàng hoàng chờ ngoài điện.</w:t>
      </w:r>
      <w:r>
        <w:br w:type="textWrapping"/>
      </w:r>
      <w:r>
        <w:br w:type="textWrapping"/>
      </w:r>
      <w:r>
        <w:t xml:space="preserve">Dương Lục tự mình tiễn Hạ Mẫn Chi ra, dặn dò: “Vạn nhất xảy ra chuyện, truyền thư cho ta, ta thay ngươi chu toàn.”</w:t>
      </w:r>
      <w:r>
        <w:br w:type="textWrapping"/>
      </w:r>
      <w:r>
        <w:br w:type="textWrapping"/>
      </w:r>
      <w:r>
        <w:t xml:space="preserve">Bôn ba ngày đêm, một đường nam tiến.</w:t>
      </w:r>
      <w:r>
        <w:br w:type="textWrapping"/>
      </w:r>
      <w:r>
        <w:br w:type="textWrapping"/>
      </w:r>
      <w:r>
        <w:t xml:space="preserve">Phó Lâm Ý vén một góc màn xe lên, thấy Niếp Thập Tam hòa nhập vào dàn cấm quân, nhanh nhẹn thúc ngựa, mái tóc tung bay, vóc dáng mạnh mẽ vô song, không khỏi cười hỏi: “Nghe nói Niếp Thập Tam chính là Giang Thận Ngôn? Ngươi đã xin Hoàng Thượng giải tội cho hắn?”</w:t>
      </w:r>
      <w:r>
        <w:br w:type="textWrapping"/>
      </w:r>
      <w:r>
        <w:br w:type="textWrapping"/>
      </w:r>
      <w:r>
        <w:t xml:space="preserve">Hạ Mẫn Chi có chút mệt mỏi: “Phải a, từ nay về sau hắn không cần giấu diếm thân phận, không cần lo lắng bồn chồn nữa, như vậy ta mới yên tâm.”</w:t>
      </w:r>
      <w:r>
        <w:br w:type="textWrapping"/>
      </w:r>
      <w:r>
        <w:br w:type="textWrapping"/>
      </w:r>
      <w:r>
        <w:t xml:space="preserve">Phó Lâm Ý bật cười: “Hắn còn cần ngươi lo sao?”</w:t>
      </w:r>
      <w:r>
        <w:br w:type="textWrapping"/>
      </w:r>
      <w:r>
        <w:br w:type="textWrapping"/>
      </w:r>
      <w:r>
        <w:t xml:space="preserve">Buông màn xe, thong thả nói: “Năm đó ta nhàn rỗi vô liêu, đi Bạch Lộc Sơn thăm Thập tứ đệ. Còn lấy lòng lão đầu Lộc Minh Dã bằng mấy vò Nữ nhi hồng hai mươi năm, đợi đến khi uống gần hết rượu lão mới nói với ta một câu.”</w:t>
      </w:r>
      <w:r>
        <w:br w:type="textWrapping"/>
      </w:r>
      <w:r>
        <w:br w:type="textWrapping"/>
      </w:r>
      <w:r>
        <w:t xml:space="preserve">Hạ Mẫn Chi cười nói: “Đừng nói lão lại khoe tài thiên phú của Thập Tam a?”</w:t>
      </w:r>
      <w:r>
        <w:br w:type="textWrapping"/>
      </w:r>
      <w:r>
        <w:br w:type="textWrapping"/>
      </w:r>
      <w:r>
        <w:t xml:space="preserve">Phó Lâm Ý lắc đầu: “Câu nói đó thiên hạ đều biết, còn câu ta nghe được, không tiện truyền ra ngoài.”</w:t>
      </w:r>
      <w:r>
        <w:br w:type="textWrapping"/>
      </w:r>
      <w:r>
        <w:br w:type="textWrapping"/>
      </w:r>
      <w:r>
        <w:t xml:space="preserve">Chăm chú nhìn vào đôi mắt trong trẻo như xuân thủy của Hạ Mẫn Chi, từ tốn mở miệng: “Lão nói, Đàn Khinh Trần thấu hiểu lòng người, giỏi chế ngự nhân tâm; Giang Thận Ngôn trực chỉ nhân tâm, xem lòng người như lòng mình. Một phức tạp một đơn thuần, đều giỏi thắng trận. Thiên hạ phàm có chuyện gì bọn họ muốn làm, nhất định có thể làm được, thiên hạ phàm có thứ gì bọn họ muốn có… nhất định cũng có thể đạt được.”</w:t>
      </w:r>
      <w:r>
        <w:br w:type="textWrapping"/>
      </w:r>
      <w:r>
        <w:br w:type="textWrapping"/>
      </w:r>
      <w:r>
        <w:t xml:space="preserve">Hạ Mẫn Chi trầm mặc một lát, nhàn nhạt hỏi: “Người ngươi muốn nói không phải Thập Tam, đúng không?”</w:t>
      </w:r>
      <w:r>
        <w:br w:type="textWrapping"/>
      </w:r>
      <w:r>
        <w:br w:type="textWrapping"/>
      </w:r>
      <w:r>
        <w:t xml:space="preserve">Phó Lâm Ý ngã người ra sau, lười biếng tựa vào ghế ngồi, khôi phục vẻ mặt bại hoại vô lại: “Lão Thập tứ là huynh đệ của ta, ngươi chịu cứu hắn như vậy, ta cũng nói thẳng, sau chuyện này, Mẫn Chi ngươi nên ít tiếp xúc với lão Thập tứ thì hơn.”</w:t>
      </w:r>
      <w:r>
        <w:br w:type="textWrapping"/>
      </w:r>
      <w:r>
        <w:br w:type="textWrapping"/>
      </w:r>
      <w:r>
        <w:t xml:space="preserve">Chun mũi, chỉ ra ngoài xe, thần tình chế nhạo: “Lão Thập tứ và tiểu tử này, đều không phải hạng người dễ trêu vào. Trước đó ta không biết quan hệ giữa ngươi với hắn, còn giúp lão Thập tứ tặng ngươi một xâu đậu đỏ, sau này không dám nữa. Ngươi cũng cẩn thận một chút, ngàn vạn lần đừng trêu chọc lão Thập tứ, bằng không, đến chừng đó kẻ xúi quẩy chính là ngươi.”</w:t>
      </w:r>
      <w:r>
        <w:br w:type="textWrapping"/>
      </w:r>
      <w:r>
        <w:br w:type="textWrapping"/>
      </w:r>
      <w:r>
        <w:t xml:space="preserve">Màn xe đột nhiên bị xốc lên, khuôn mặt tuấn lãng của Niếp Thập Tam xuất hiện, nhãn thần băng lãnh sắc bén quét về phía Phó Lâm Ý: “Cái gì đậu đỏ?”</w:t>
      </w:r>
      <w:r>
        <w:br w:type="textWrapping"/>
      </w:r>
      <w:r>
        <w:br w:type="textWrapping"/>
      </w:r>
      <w:r>
        <w:t xml:space="preserve">Phó Lâm Ý lập tức nhắm mắt giả chết.</w:t>
      </w:r>
      <w:r>
        <w:br w:type="textWrapping"/>
      </w:r>
      <w:r>
        <w:br w:type="textWrapping"/>
      </w:r>
      <w:r>
        <w:t xml:space="preserve">Hạ Mẫn Chi cười ầm lên.</w:t>
      </w:r>
      <w:r>
        <w:br w:type="textWrapping"/>
      </w:r>
      <w:r>
        <w:br w:type="textWrapping"/>
      </w:r>
      <w:r>
        <w:t xml:space="preserve">Mười bốn tháng giêng, đêm khuya, đại lao Lâm Châu phủ.</w:t>
      </w:r>
      <w:r>
        <w:br w:type="textWrapping"/>
      </w:r>
      <w:r>
        <w:br w:type="textWrapping"/>
      </w:r>
      <w:r>
        <w:t xml:space="preserve">Một thân ảnh khéo léo như yến hành động điềm nhiên ngay tại cửa ngục nặng nề, dễ dàng tránh được ngục tốt, uyển chuyển len vào nhà lao giam giữ Đàn Khinh Trần, quỳ một gối: “Vương gia.”</w:t>
      </w:r>
      <w:r>
        <w:br w:type="textWrapping"/>
      </w:r>
      <w:r>
        <w:br w:type="textWrapping"/>
      </w:r>
      <w:r>
        <w:t xml:space="preserve">Đàn Khinh Trần mỉm cười: “Vất vả ngươi rồi. Thuận lợi cả chứ?”</w:t>
      </w:r>
      <w:r>
        <w:br w:type="textWrapping"/>
      </w:r>
      <w:r>
        <w:br w:type="textWrapping"/>
      </w:r>
      <w:r>
        <w:t xml:space="preserve">“Rất thuận lợi, lục bộ nội cung đều nằm trong kế hoạch của vương gia, dân gian cũng đã an bài nhiều người. Hạ Mẫn Chi ngày mai sẽ đến.”</w:t>
      </w:r>
      <w:r>
        <w:br w:type="textWrapping"/>
      </w:r>
      <w:r>
        <w:br w:type="textWrapping"/>
      </w:r>
      <w:r>
        <w:t xml:space="preserve">Đàn Khinh Trần thấp giọng nói: “Nhanh vậy sao?”</w:t>
      </w:r>
      <w:r>
        <w:br w:type="textWrapping"/>
      </w:r>
      <w:r>
        <w:br w:type="textWrapping"/>
      </w:r>
      <w:r>
        <w:t xml:space="preserve">Lại hỏi: “Không thật sự đả thương hắn chứ?”</w:t>
      </w:r>
      <w:r>
        <w:br w:type="textWrapping"/>
      </w:r>
      <w:r>
        <w:br w:type="textWrapping"/>
      </w:r>
      <w:r>
        <w:t xml:space="preserve">Người nọ đáp: “Thuộc hạ đã hỏi, lông tóc vô thương.”</w:t>
      </w:r>
      <w:r>
        <w:br w:type="textWrapping"/>
      </w:r>
      <w:r>
        <w:br w:type="textWrapping"/>
      </w:r>
      <w:r>
        <w:t xml:space="preserve">Đàn Khinh Trần thở phào một hơi, phân phó: “Hạ Mẫn Chi rất tinh nhạy, lại có Niếp Thập Tam, ngươi lập tức quay về Tĩnh Phong, bất cứ tình huống gì cũng đừng xuất hiện nữa.”</w:t>
      </w:r>
      <w:r>
        <w:br w:type="textWrapping"/>
      </w:r>
      <w:r>
        <w:br w:type="textWrapping"/>
      </w:r>
      <w:r>
        <w:t xml:space="preserve">Nhìn thân ảnh quỷ mị kia biến mất, Đàn Khinh Trần ngồi dựa vào bức tường đá màu xám dơ bẩn, khẽ mỉm cười, thì thầm: “Hạ Mẫn Chi, Mẫn Chi… ngươi quả thật đến đây…”</w:t>
      </w:r>
      <w:r>
        <w:br w:type="textWrapping"/>
      </w:r>
      <w:r>
        <w:br w:type="textWrapping"/>
      </w:r>
      <w:r>
        <w:t xml:space="preserve">Ba năm trước đắm chìm sâu đến vô pháp thoát ra, hiện tại nhiệt vọng kiềm nén đã lâu, đều trỗi lên nơi đầu môi theo hai chữ “Mẫn Chi” thâm tình quyến luyến.</w:t>
      </w:r>
      <w:r>
        <w:br w:type="textWrapping"/>
      </w:r>
      <w:r>
        <w:br w:type="textWrapping"/>
      </w:r>
      <w:r>
        <w:t xml:space="preserve">Thanh âm khẽ phát ra, rõ ràng mà ôn nhu, có mãnh liệt của cung âm, cũng có êm ái của giác âm, lọt vào tai vi diệu như cầm khúc. (chú thích thêm: âm sắc chia ra năm loại: cung, thương, giác, chủy, vũ)</w:t>
      </w:r>
      <w:r>
        <w:br w:type="textWrapping"/>
      </w:r>
      <w:r>
        <w:br w:type="textWrapping"/>
      </w:r>
      <w:r>
        <w:t xml:space="preserve">Ánh trăng rọi vào thiết lao, Đàn Khinh Trần đưa tay thưởng thức, nguyệt ngân chậm rãi lưu động trên làn da như ngọc, khóe miệng mang một mạt tiếu ý khó hình dung ra.</w:t>
      </w:r>
      <w:r>
        <w:br w:type="textWrapping"/>
      </w:r>
      <w:r>
        <w:br w:type="textWrapping"/>
      </w:r>
      <w:r>
        <w:t xml:space="preserve">Sáng sớm mười lăm tháng giêng, tri phủ Lâm Châu Mạc Thái Vi đích thân đứng ngoài phủ cung nghênh đoàn người Thập nhất Vương gia Phó Lâm Ý và Đại Lý Tự thừa Hạ Mẫn Chi.</w:t>
      </w:r>
      <w:r>
        <w:br w:type="textWrapping"/>
      </w:r>
      <w:r>
        <w:br w:type="textWrapping"/>
      </w:r>
      <w:r>
        <w:t xml:space="preserve">Thái tử vẫn còn ngủ trong Mạc phủ chưa tỉnh dậy.</w:t>
      </w:r>
      <w:r>
        <w:br w:type="textWrapping"/>
      </w:r>
      <w:r>
        <w:br w:type="textWrapping"/>
      </w:r>
      <w:r>
        <w:t xml:space="preserve">Có câu: Mẹ kế mặt lạnh, hình quan mặt sắt.</w:t>
      </w:r>
      <w:r>
        <w:br w:type="textWrapping"/>
      </w:r>
      <w:r>
        <w:br w:type="textWrapping"/>
      </w:r>
      <w:r>
        <w:t xml:space="preserve">Mạc Thái Vi vừa gặp Hạ Mẫn Chi, trong lòng thầm nói câu này sai rồi.</w:t>
      </w:r>
      <w:r>
        <w:br w:type="textWrapping"/>
      </w:r>
      <w:r>
        <w:br w:type="textWrapping"/>
      </w:r>
      <w:r>
        <w:t xml:space="preserve">Hạ Mẫn Chi vừa quét mắt, nhãn thần lướt qua êm như gió xuân tháng hai.</w:t>
      </w:r>
      <w:r>
        <w:br w:type="textWrapping"/>
      </w:r>
      <w:r>
        <w:br w:type="textWrapping"/>
      </w:r>
      <w:r>
        <w:t xml:space="preserve">Mạc tri phủ cũng từng là tài tử được đề danh ở tháp Từ Ân, nếm qua Quỳnh Lâm yến, gặp một nhân vật phong thần như vậy, lập tức cảm thấy bao nhiêu thơ Đường mà thời niên thiếu chong đèn đọc qua đều mãnh liệt sống lại.</w:t>
      </w:r>
      <w:r>
        <w:br w:type="textWrapping"/>
      </w:r>
      <w:r>
        <w:br w:type="textWrapping"/>
      </w:r>
      <w:r>
        <w:t xml:space="preserve">Chợt nghe Phó Lâm Ý cười nói: “Mạc đại nhân nhìn thấy bổn vương, lẽ nào vui mừng đến ngơ ngẩn? Bổn vương vẫn luôn nhớ tới món kính đình lục tuyết cùng nem công yên chi của quý phủ a.”</w:t>
      </w:r>
      <w:r>
        <w:br w:type="textWrapping"/>
      </w:r>
      <w:r>
        <w:br w:type="textWrapping"/>
      </w:r>
      <w:r>
        <w:t xml:space="preserve">Thế là cả hàng người lập tức vui vẻ, hành lễ không ngừng, mấy câu như “ngưỡng mộ đã lâu” vang đầy bên tai.</w:t>
      </w:r>
      <w:r>
        <w:br w:type="textWrapping"/>
      </w:r>
      <w:r>
        <w:br w:type="textWrapping"/>
      </w:r>
      <w:r>
        <w:t xml:space="preserve">Niếp Thập Tam im lặng đứng một bên, vẻ mặt bình tĩnh, nhưng mu bàn tay đã nhàn nhạt nổi gân xanh.</w:t>
      </w:r>
      <w:r>
        <w:br w:type="textWrapping"/>
      </w:r>
      <w:r>
        <w:br w:type="textWrapping"/>
      </w:r>
      <w:r>
        <w:t xml:space="preserve">Hạ Mẫn Chi vừa nhìn liền phát hiện, vội cười nói: “Làm phiền Mạc đại nhân đích thân nghênh đón, hạ quan đến dịch quán thu thập thỏa đáng trước, sẽ luận đàm cùng đại nhân.”</w:t>
      </w:r>
      <w:r>
        <w:br w:type="textWrapping"/>
      </w:r>
      <w:r>
        <w:br w:type="textWrapping"/>
      </w:r>
      <w:r>
        <w:t xml:space="preserve">Phó Lâm Ý cũng không ở Mạc phủ, theo đám người Hạ Mẫn Chi, Niếp Thập Tam trú tạm ở dịch quán Lâm Châu.</w:t>
      </w:r>
      <w:r>
        <w:br w:type="textWrapping"/>
      </w:r>
      <w:r>
        <w:br w:type="textWrapping"/>
      </w:r>
      <w:r>
        <w:t xml:space="preserve">Sắp xếp hành lý xong, Hạ Mẫn Chi ôn nhu nói: “Thập Tam, ta cùng ngươi đi bái tế bá phụ bá mẫu có được không?”</w:t>
      </w:r>
      <w:r>
        <w:br w:type="textWrapping"/>
      </w:r>
      <w:r>
        <w:br w:type="textWrapping"/>
      </w:r>
      <w:r>
        <w:t xml:space="preserve">Niếp Thập Tam gật đầu, lạnh lùng nói: “Hài cốt ta cũng tìm không ra, cứ ở bãi tha ma tùy tiện tế một chút là được.” Lại nói: “Mạc Thái Vi không phải tri phủ Lâm Châu năm đó.”</w:t>
      </w:r>
      <w:r>
        <w:br w:type="textWrapping"/>
      </w:r>
      <w:r>
        <w:br w:type="textWrapping"/>
      </w:r>
      <w:r>
        <w:t xml:space="preserve">Hạ Mẫn Chi trầm ngâm một lát, nói: “Tri phủ Lâm Châu năm đó là Vương Từ Quân vì nổi tiếng thanh liêm, đã được bổ nhiệm làm Hộ bộ hữu thị lang.”</w:t>
      </w:r>
      <w:r>
        <w:br w:type="textWrapping"/>
      </w:r>
      <w:r>
        <w:br w:type="textWrapping"/>
      </w:r>
      <w:r>
        <w:t xml:space="preserve">Nắm lấy tay hắn, nói thẳng: “Ngươi muốn báo thù, ta cũng không cản được ngươi, nhưng Vương đại nhân chưởng quản thuế má các châu ở Giang Nam, cần mẫn vì dân, là một vị quan tốt hiếm có.”</w:t>
      </w:r>
      <w:r>
        <w:br w:type="textWrapping"/>
      </w:r>
      <w:r>
        <w:br w:type="textWrapping"/>
      </w:r>
      <w:r>
        <w:t xml:space="preserve">“Giang hồ tuy xa cách triều đình, nhưng từ xưa cũng có đại hiệp. Kẻ hành hiệp, tự có hiệp cốt nhân tâm, cao ngạo lãnh đạm, giữa biển đời mênh mông, việc nhỏ không câu nệ, lại có thể phân thị phi rõ ràng. Thập Tam, ngươi hiểu chứ?”</w:t>
      </w:r>
      <w:r>
        <w:br w:type="textWrapping"/>
      </w:r>
      <w:r>
        <w:br w:type="textWrapping"/>
      </w:r>
      <w:r>
        <w:t xml:space="preserve">Niếp Thập Tam trầm mặc thật lâu, nói: “Lời của ngươi, ta sẽ ghi nhớ.”</w:t>
      </w:r>
      <w:r>
        <w:br w:type="textWrapping"/>
      </w:r>
      <w:r>
        <w:br w:type="textWrapping"/>
      </w:r>
      <w:r>
        <w:t xml:space="preserve">==========================================================================</w:t>
      </w:r>
      <w:r>
        <w:br w:type="textWrapping"/>
      </w:r>
      <w:r>
        <w:br w:type="textWrapping"/>
      </w:r>
      <w:r>
        <w:t xml:space="preserve">Chú:</w:t>
      </w:r>
      <w:r>
        <w:br w:type="textWrapping"/>
      </w:r>
      <w:r>
        <w:br w:type="textWrapping"/>
      </w:r>
      <w:r>
        <w:t xml:space="preserve">Có người hỏi mưu phản. mưu đại nghịch, mưu nghịch khác nhau chỗ nào, ta cũng không rõ lắm, nhưng cũng có xem sơ qua Đường luật, xin nói một chút về cái gọi là “Mười tội ác tày trời” để trao đổi với mọi người, trong đó có nhắc tới mưu phản và mưu đại nghịch:</w:t>
      </w:r>
      <w:r>
        <w:br w:type="textWrapping"/>
      </w:r>
      <w:r>
        <w:br w:type="textWrapping"/>
      </w:r>
      <w:r>
        <w:t xml:space="preserve">Mưu phản: chỉ hành vi mưu nguy xã tắc, mưu hại hoàng đế, nguy hại quốc gia.</w:t>
      </w:r>
      <w:r>
        <w:br w:type="textWrapping"/>
      </w:r>
      <w:r>
        <w:br w:type="textWrapping"/>
      </w:r>
      <w:r>
        <w:t xml:space="preserve">Mưu đại nghịch: chỉ hành vi phá hỏng tông miếu quốc gia, lăng tẩm cùng cung điện của hoàng đế.</w:t>
      </w:r>
      <w:r>
        <w:br w:type="textWrapping"/>
      </w:r>
      <w:r>
        <w:br w:type="textWrapping"/>
      </w:r>
      <w:r>
        <w:t xml:space="preserve">Mưu phán (“phán” chứ không phải “phản”, là chữ “phán” trong “phán quyết”): chỉ hành vi phản quốc theo địch, phản bội triều đình, đầu quân địch quốc.</w:t>
      </w:r>
      <w:r>
        <w:br w:type="textWrapping"/>
      </w:r>
      <w:r>
        <w:br w:type="textWrapping"/>
      </w:r>
      <w:r>
        <w:t xml:space="preserve">Ác nghịch: chỉ hành vi ấu đả hoặc mưu sát tổ phụ tổ mẫu, phụ mẫu cùng quyến thuộc.</w:t>
      </w:r>
      <w:r>
        <w:br w:type="textWrapping"/>
      </w:r>
      <w:r>
        <w:br w:type="textWrapping"/>
      </w:r>
      <w:r>
        <w:t xml:space="preserve">Bất đạo: chỉ hành vi giết một nhà ba người không mang tội chết cùng hành vi chặt xác người.</w:t>
      </w:r>
      <w:r>
        <w:br w:type="textWrapping"/>
      </w:r>
      <w:r>
        <w:br w:type="textWrapping"/>
      </w:r>
      <w:r>
        <w:t xml:space="preserve">Đại bất kính: chỉ hành vi trộm cắp cống phẩm hoặc vật ngự dụng của hoàng đế, ngụy tạo hoặc trộm cắp ấn tỷ của hoàng đế, phối lầm ngự dược so với đơn thuốc nguyên mẫu, ngự thiện xâm phạm đồ ăn, cùng với hành vi chỉ trích hoàng đế, không trọng lễ quân thần tổn hại tôn nghiêm hoàng đế.</w:t>
      </w:r>
      <w:r>
        <w:br w:type="textWrapping"/>
      </w:r>
      <w:r>
        <w:br w:type="textWrapping"/>
      </w:r>
      <w:r>
        <w:t xml:space="preserve">Bất hiếu: chỉ hành vi lên án tổ phụ tổ mẫu, phụ mẫu; chưa được tổ phụ tổ mẫu, phụ mẫu đồng ý đã tự lập môn hộ, phân chia gia tài; không phụng dưỡng tổ phụ tổ mẫu, phụ mẫu, trưởng tôn không để tang phụ mẫu.</w:t>
      </w:r>
      <w:r>
        <w:br w:type="textWrapping"/>
      </w:r>
      <w:r>
        <w:br w:type="textWrapping"/>
      </w:r>
      <w:r>
        <w:t xml:space="preserve">Bất mục: chỉ hành vi mưu sát hoặc khống cáo trượng phu đại công cùng tôn trưởng.</w:t>
      </w:r>
      <w:r>
        <w:br w:type="textWrapping"/>
      </w:r>
      <w:r>
        <w:br w:type="textWrapping"/>
      </w:r>
      <w:r>
        <w:t xml:space="preserve">Bất nghĩa: chỉ hành vi đi ngược với lễ giáo mưu sát cấp trên, giết ân sư, trượng phu.</w:t>
      </w:r>
      <w:r>
        <w:br w:type="textWrapping"/>
      </w:r>
      <w:r>
        <w:br w:type="textWrapping"/>
      </w:r>
      <w:r>
        <w:t xml:space="preserve">Nội loạn: chỉ hành vi loạn luân tư thông với thân quyến.</w:t>
      </w:r>
      <w:r>
        <w:br w:type="textWrapping"/>
      </w:r>
      <w:r>
        <w:br w:type="textWrapping"/>
      </w:r>
      <w:r>
        <w:t xml:space="preserve">“Mười điều ác” trong chế độ Đường luật quy định tội phạm đại khái có thể chia làm hai loại, một là tội xâm phạm hoàng quyền cùng đặc quyền, hai là tội trái với luân thường đạo lý. Đường luật đem những loại tội phạm này tập trung quy định vào hàng đầu bộ luật Danh Lệ, ứng với những hình phạt nghiêm khắc nhất trong các chương các điều, hơn nữa, Đường luật quy định phàm kẻ phạm vào mười điều ác này, không cần áp đặt theo quy định bát nghị, cũng không được ân xá, cho nên mới có cái tên “Thập ác bất xá”. Những quy định đặc biệt này đã thể hiện đầy đủ bản chất trọng điểm của Đường luật: chú trọng giữ gìn hoàng quyền, đặc quyền, luân thường đạo lý cùng quan hệ luân lý truyền thống.</w:t>
      </w:r>
      <w:r>
        <w:br w:type="textWrapping"/>
      </w:r>
      <w:r>
        <w:br w:type="textWrapping"/>
      </w:r>
      <w:r>
        <w:t xml:space="preserve">—— trích từ《Đường luật sơ nghị》 và 《Trung Quốc pháp chế sử 》.</w:t>
      </w:r>
      <w:r>
        <w:br w:type="textWrapping"/>
      </w:r>
      <w:r>
        <w:br w:type="textWrapping"/>
      </w:r>
      <w:r>
        <w:t xml:space="preserve">==================================================================</w:t>
      </w:r>
      <w:r>
        <w:br w:type="textWrapping"/>
      </w:r>
      <w:r>
        <w:br w:type="textWrapping"/>
      </w:r>
      <w:r>
        <w:t xml:space="preserve">Cho nên, cho dù 14 có sáng lập Thanh Thần giáo, hành thích Thái tử, tội danh cũng không phải là “mưu đại nghịch”, mà xem như “mưu nghịch”. Hồi sau cũng có dùng từ “mưu thích” —— bởi vì tại hạ không chuyên về pháp luật, lại thêm vốn tư liệu tìm đọc ít ỏi, cho nên rất có thể sẽ có sơ sót trên phương diện pháp luật cổ đại, kính mong các vị thứ lỗi, nếu chỉ ra vấn đề, tại hạ cúi đầu cảm tạ!</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dai-phach-qu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5b4d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e8772a2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jpg" /><Relationship Type="http://schemas.openxmlformats.org/officeDocument/2006/relationships/image" Id="rId26" Target="media/rId26.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image" Id="rId39" Target="media/rId39.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ại Phách Quan</dc:title>
  <dc:creator/>
  <dcterms:created xsi:type="dcterms:W3CDTF">2018-05-09T03:56:17Z</dcterms:created>
  <dcterms:modified xsi:type="dcterms:W3CDTF">2018-05-09T03:56:17Z</dcterms:modified>
</cp:coreProperties>
</file>